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7A441" w14:textId="77777777" w:rsidR="00A3582B" w:rsidRPr="001A6E58" w:rsidRDefault="00AF5C9E">
      <w:pPr>
        <w:pStyle w:val="Paragraphedeliste"/>
        <w:numPr>
          <w:ilvl w:val="0"/>
          <w:numId w:val="1"/>
        </w:numPr>
        <w:ind w:leftChars="0"/>
        <w:rPr>
          <w:rFonts w:ascii="Lato" w:hAnsi="Lato" w:cs="Calibri"/>
          <w:b/>
          <w:sz w:val="28"/>
          <w:szCs w:val="28"/>
        </w:rPr>
      </w:pPr>
      <w:r w:rsidRPr="001A6E58">
        <w:rPr>
          <w:rFonts w:ascii="Lato" w:hAnsi="Lato" w:cs="Calibri"/>
          <w:b/>
          <w:sz w:val="28"/>
          <w:szCs w:val="28"/>
        </w:rPr>
        <w:t>Cover Page</w:t>
      </w:r>
    </w:p>
    <w:p w14:paraId="72E53C57" w14:textId="37E8F5ED" w:rsidR="00E13755" w:rsidRPr="001A6E58" w:rsidRDefault="00E13755" w:rsidP="005508E9">
      <w:pPr>
        <w:jc w:val="right"/>
        <w:rPr>
          <w:rFonts w:ascii="Lato" w:hAnsi="Lato" w:cs="Calibri"/>
          <w:b/>
          <w:i/>
          <w:color w:val="FF0000"/>
          <w:sz w:val="22"/>
        </w:rPr>
      </w:pPr>
      <w:r w:rsidRPr="001A6E58">
        <w:rPr>
          <w:rFonts w:ascii="Lato" w:hAnsi="Lato" w:cs="Calibri"/>
          <w:b/>
          <w:i/>
          <w:color w:val="FF0000"/>
          <w:sz w:val="22"/>
        </w:rPr>
        <w:t xml:space="preserve">*It is </w:t>
      </w:r>
      <w:r w:rsidR="00654EB4" w:rsidRPr="001A6E58">
        <w:rPr>
          <w:rFonts w:ascii="Lato" w:hAnsi="Lato" w:cs="Calibri"/>
          <w:b/>
          <w:i/>
          <w:color w:val="FF0000"/>
          <w:sz w:val="22"/>
        </w:rPr>
        <w:t xml:space="preserve">strongly </w:t>
      </w:r>
      <w:r w:rsidRPr="001A6E58">
        <w:rPr>
          <w:rFonts w:ascii="Lato" w:hAnsi="Lato" w:cs="Calibri"/>
          <w:b/>
          <w:i/>
          <w:color w:val="FF0000"/>
          <w:sz w:val="22"/>
        </w:rPr>
        <w:t>recommended to keep the proposal within 10 pag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06"/>
        <w:gridCol w:w="5339"/>
      </w:tblGrid>
      <w:tr w:rsidR="00A3582B" w:rsidRPr="007E5652" w14:paraId="17EB27E1" w14:textId="77777777" w:rsidTr="7A8F5033">
        <w:trPr>
          <w:trHeight w:val="314"/>
        </w:trPr>
        <w:tc>
          <w:tcPr>
            <w:tcW w:w="9445" w:type="dxa"/>
            <w:gridSpan w:val="2"/>
            <w:shd w:val="clear" w:color="auto" w:fill="BEBEBE"/>
            <w:vAlign w:val="center"/>
          </w:tcPr>
          <w:p w14:paraId="31154454" w14:textId="77777777" w:rsidR="00A3582B" w:rsidRPr="001A6E58" w:rsidRDefault="00AF5C9E">
            <w:pPr>
              <w:spacing w:after="0" w:line="240" w:lineRule="auto"/>
              <w:jc w:val="center"/>
              <w:rPr>
                <w:rFonts w:ascii="Lato" w:hAnsi="Lato" w:cs="Calibri"/>
                <w:b/>
                <w:color w:val="000000"/>
                <w:sz w:val="28"/>
                <w:szCs w:val="28"/>
              </w:rPr>
            </w:pPr>
            <w:r w:rsidRPr="001A6E58">
              <w:rPr>
                <w:rFonts w:ascii="Lato" w:hAnsi="Lato" w:cs="Calibri"/>
                <w:b/>
                <w:color w:val="000000"/>
                <w:sz w:val="28"/>
                <w:szCs w:val="28"/>
              </w:rPr>
              <w:t>BIMP- EAGA- ROK Cooperation Fund (BKCF) Project Proposal</w:t>
            </w:r>
          </w:p>
        </w:tc>
      </w:tr>
      <w:tr w:rsidR="002D5412" w:rsidRPr="007E5652" w14:paraId="582FC2E8" w14:textId="77777777" w:rsidTr="001A6E58">
        <w:trPr>
          <w:trHeight w:val="420"/>
        </w:trPr>
        <w:tc>
          <w:tcPr>
            <w:tcW w:w="4106" w:type="dxa"/>
            <w:tcBorders>
              <w:right w:val="nil"/>
            </w:tcBorders>
            <w:shd w:val="clear" w:color="auto" w:fill="D9D9D9" w:themeFill="background1" w:themeFillShade="D9"/>
            <w:vAlign w:val="center"/>
          </w:tcPr>
          <w:p w14:paraId="3365A2A7" w14:textId="6D46A7D9" w:rsidR="00A3582B" w:rsidRPr="001A6E58" w:rsidRDefault="001F486E" w:rsidP="001F486E">
            <w:pPr>
              <w:spacing w:after="0" w:line="240" w:lineRule="auto"/>
              <w:rPr>
                <w:rFonts w:ascii="Lato" w:hAnsi="Lato" w:cs="Calibri"/>
                <w:b/>
                <w:sz w:val="22"/>
              </w:rPr>
            </w:pPr>
            <w:r w:rsidRPr="001A6E58">
              <w:rPr>
                <w:rFonts w:ascii="Lato" w:hAnsi="Lato" w:cs="Calibri"/>
                <w:b/>
                <w:sz w:val="22"/>
              </w:rPr>
              <w:t xml:space="preserve">     </w:t>
            </w:r>
            <w:r w:rsidR="00B34963" w:rsidRPr="001A6E58">
              <w:rPr>
                <w:rFonts w:ascii="Lato" w:hAnsi="Lato" w:cs="Calibri"/>
                <w:b/>
                <w:sz w:val="22"/>
              </w:rPr>
              <w:t xml:space="preserve">Proponent </w:t>
            </w:r>
            <w:r w:rsidR="00B6073A" w:rsidRPr="001A6E58">
              <w:rPr>
                <w:rFonts w:ascii="Lato" w:hAnsi="Lato" w:cs="Calibri"/>
                <w:b/>
                <w:sz w:val="22"/>
              </w:rPr>
              <w:t>Contact Information</w:t>
            </w:r>
          </w:p>
        </w:tc>
        <w:tc>
          <w:tcPr>
            <w:tcW w:w="5339" w:type="dxa"/>
            <w:tcBorders>
              <w:top w:val="nil"/>
              <w:left w:val="nil"/>
              <w:bottom w:val="single" w:sz="4" w:space="0" w:color="auto"/>
              <w:right w:val="single" w:sz="4" w:space="0" w:color="auto"/>
            </w:tcBorders>
            <w:shd w:val="clear" w:color="auto" w:fill="D9D9D9" w:themeFill="background1" w:themeFillShade="D9"/>
            <w:vAlign w:val="center"/>
          </w:tcPr>
          <w:p w14:paraId="5D1DB82F" w14:textId="2B586A05" w:rsidR="00A3582B" w:rsidRPr="001A6E58" w:rsidRDefault="00A3582B">
            <w:pPr>
              <w:spacing w:after="0" w:line="240" w:lineRule="auto"/>
              <w:rPr>
                <w:rFonts w:ascii="Lato" w:hAnsi="Lato" w:cs="Calibri"/>
                <w:sz w:val="22"/>
                <w:shd w:val="clear" w:color="auto" w:fill="FFFFFF"/>
              </w:rPr>
            </w:pPr>
          </w:p>
        </w:tc>
      </w:tr>
      <w:tr w:rsidR="00DA2233" w:rsidRPr="007E5652" w14:paraId="6C251475" w14:textId="77777777" w:rsidTr="001A6E58">
        <w:trPr>
          <w:trHeight w:val="420"/>
        </w:trPr>
        <w:tc>
          <w:tcPr>
            <w:tcW w:w="4106" w:type="dxa"/>
            <w:tcBorders>
              <w:top w:val="nil"/>
            </w:tcBorders>
            <w:shd w:val="clear" w:color="auto" w:fill="00B99B"/>
            <w:vAlign w:val="center"/>
          </w:tcPr>
          <w:p w14:paraId="7F68A5FC" w14:textId="2864CFDD" w:rsidR="00DA2233" w:rsidRPr="001A6E58" w:rsidRDefault="00DA2233" w:rsidP="00FB7D70">
            <w:pPr>
              <w:spacing w:after="0" w:line="240" w:lineRule="auto"/>
              <w:rPr>
                <w:rFonts w:ascii="Lato" w:hAnsi="Lato" w:cs="Calibri"/>
                <w:b/>
                <w:color w:val="FFFFFF"/>
                <w:szCs w:val="20"/>
              </w:rPr>
            </w:pPr>
            <w:r w:rsidRPr="001A6E58">
              <w:rPr>
                <w:rFonts w:ascii="Lato" w:hAnsi="Lato" w:cs="Calibri"/>
                <w:b/>
                <w:color w:val="FFFFFF"/>
                <w:szCs w:val="20"/>
              </w:rPr>
              <w:t xml:space="preserve">Organization </w:t>
            </w:r>
            <w:r w:rsidR="00256BC8" w:rsidRPr="001A6E58">
              <w:rPr>
                <w:rFonts w:ascii="Lato" w:hAnsi="Lato" w:cs="Calibri"/>
                <w:b/>
                <w:color w:val="FFFFFF"/>
                <w:szCs w:val="20"/>
              </w:rPr>
              <w:t>Name</w:t>
            </w:r>
            <w:r w:rsidR="00CA2057">
              <w:rPr>
                <w:rFonts w:ascii="Lato" w:hAnsi="Lato" w:cs="Calibri"/>
                <w:b/>
                <w:color w:val="FFFFFF"/>
                <w:szCs w:val="20"/>
              </w:rPr>
              <w:t xml:space="preserve"> ??</w:t>
            </w:r>
          </w:p>
        </w:tc>
        <w:tc>
          <w:tcPr>
            <w:tcW w:w="5339" w:type="dxa"/>
            <w:tcBorders>
              <w:top w:val="single" w:sz="4" w:space="0" w:color="auto"/>
              <w:bottom w:val="single" w:sz="4" w:space="0" w:color="auto"/>
            </w:tcBorders>
            <w:shd w:val="clear" w:color="auto" w:fill="auto"/>
            <w:vAlign w:val="center"/>
          </w:tcPr>
          <w:p w14:paraId="6CB4B8DE" w14:textId="2154A8D7" w:rsidR="00B948F6" w:rsidRPr="001A6E58" w:rsidRDefault="00B948F6">
            <w:pPr>
              <w:spacing w:after="0" w:line="240" w:lineRule="auto"/>
              <w:rPr>
                <w:rFonts w:ascii="Lato" w:hAnsi="Lato" w:cs="Calibri"/>
                <w:szCs w:val="20"/>
                <w:shd w:val="clear" w:color="auto" w:fill="FFFFFF"/>
              </w:rPr>
            </w:pPr>
          </w:p>
        </w:tc>
      </w:tr>
      <w:tr w:rsidR="00B56062" w:rsidRPr="007E5652" w14:paraId="332226FF" w14:textId="77777777" w:rsidTr="001A6E58">
        <w:trPr>
          <w:trHeight w:val="420"/>
        </w:trPr>
        <w:tc>
          <w:tcPr>
            <w:tcW w:w="4106" w:type="dxa"/>
            <w:shd w:val="clear" w:color="auto" w:fill="00B99B"/>
            <w:vAlign w:val="center"/>
          </w:tcPr>
          <w:p w14:paraId="0A5ECEA3" w14:textId="61046E03" w:rsidR="00B56062" w:rsidRPr="001A6E58" w:rsidRDefault="00B56062" w:rsidP="00962C48">
            <w:pPr>
              <w:spacing w:after="0" w:line="240" w:lineRule="auto"/>
              <w:rPr>
                <w:rFonts w:ascii="Lato" w:hAnsi="Lato" w:cs="Calibri"/>
                <w:b/>
                <w:color w:val="FFFFFF"/>
                <w:szCs w:val="20"/>
              </w:rPr>
            </w:pPr>
            <w:r w:rsidRPr="001A6E58">
              <w:rPr>
                <w:rFonts w:ascii="Lato" w:hAnsi="Lato" w:cs="Calibri"/>
                <w:b/>
                <w:color w:val="FFFFFF"/>
                <w:szCs w:val="20"/>
              </w:rPr>
              <w:t>Organization Type</w:t>
            </w:r>
            <w:r w:rsidR="00CA2057">
              <w:rPr>
                <w:rFonts w:ascii="Lato" w:hAnsi="Lato" w:cs="Calibri"/>
                <w:b/>
                <w:color w:val="FFFFFF"/>
                <w:szCs w:val="20"/>
              </w:rPr>
              <w:t>??</w:t>
            </w:r>
          </w:p>
          <w:p w14:paraId="682203A6" w14:textId="5E4EDA71" w:rsidR="00B56062" w:rsidRPr="001A6E58" w:rsidRDefault="004102E7" w:rsidP="00962C48">
            <w:pPr>
              <w:spacing w:after="0" w:line="240" w:lineRule="auto"/>
              <w:rPr>
                <w:rFonts w:ascii="Lato" w:hAnsi="Lato" w:cs="Calibri"/>
                <w:i/>
                <w:color w:val="FFFFFF"/>
                <w:sz w:val="18"/>
                <w:szCs w:val="18"/>
              </w:rPr>
            </w:pPr>
            <w:r w:rsidRPr="001A6E58">
              <w:rPr>
                <w:rFonts w:ascii="Lato" w:hAnsi="Lato" w:cs="Calibri"/>
                <w:i/>
                <w:color w:val="FFFFFF"/>
                <w:sz w:val="18"/>
                <w:szCs w:val="18"/>
              </w:rPr>
              <w:t>(Please indicate the organization typ</w:t>
            </w:r>
            <w:r w:rsidR="008A5EAC">
              <w:rPr>
                <w:rFonts w:ascii="Lato" w:hAnsi="Lato" w:cs="Calibri" w:hint="eastAsia"/>
                <w:i/>
                <w:color w:val="FFFFFF"/>
                <w:sz w:val="18"/>
                <w:szCs w:val="18"/>
              </w:rPr>
              <w:t>e</w:t>
            </w:r>
            <w:r w:rsidR="00E82874" w:rsidRPr="001A6E58">
              <w:rPr>
                <w:rFonts w:ascii="Lato" w:hAnsi="Lato" w:cs="Calibri"/>
                <w:i/>
                <w:color w:val="FFFFFF"/>
                <w:sz w:val="18"/>
                <w:szCs w:val="18"/>
              </w:rPr>
              <w:t>)</w:t>
            </w:r>
          </w:p>
        </w:tc>
        <w:tc>
          <w:tcPr>
            <w:tcW w:w="5339" w:type="dxa"/>
            <w:tcBorders>
              <w:bottom w:val="single" w:sz="4" w:space="0" w:color="auto"/>
            </w:tcBorders>
            <w:shd w:val="clear" w:color="auto" w:fill="auto"/>
            <w:vAlign w:val="center"/>
          </w:tcPr>
          <w:p w14:paraId="276D8E7E" w14:textId="060D4987" w:rsidR="005218FB" w:rsidRPr="001A6E58" w:rsidRDefault="00AB3F67">
            <w:pPr>
              <w:spacing w:after="0" w:line="240" w:lineRule="auto"/>
              <w:rPr>
                <w:rFonts w:ascii="Lato" w:hAnsi="Lato" w:cs="Calibri"/>
                <w:szCs w:val="20"/>
                <w:shd w:val="clear" w:color="auto" w:fill="FFFFFF"/>
              </w:rPr>
            </w:pPr>
            <w:sdt>
              <w:sdtPr>
                <w:rPr>
                  <w:rFonts w:ascii="Lato" w:hAnsi="Lato" w:cs="Calibri"/>
                  <w:szCs w:val="20"/>
                  <w:shd w:val="clear" w:color="auto" w:fill="FFFFFF"/>
                </w:rPr>
                <w:alias w:val="public"/>
                <w:tag w:val="public"/>
                <w:id w:val="-348565516"/>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shd w:val="clear" w:color="auto" w:fill="FFFFFF"/>
                  </w:rPr>
                  <w:t>☐</w:t>
                </w:r>
              </w:sdtContent>
            </w:sdt>
            <w:r w:rsidR="0072328F" w:rsidRPr="001A6E58">
              <w:rPr>
                <w:rFonts w:ascii="Lato" w:hAnsi="Lato" w:cs="Calibri"/>
                <w:szCs w:val="20"/>
                <w:shd w:val="clear" w:color="auto" w:fill="FFFFFF"/>
              </w:rPr>
              <w:t xml:space="preserve">Public </w:t>
            </w:r>
            <w:r w:rsidR="00884EB7" w:rsidRPr="001A6E58">
              <w:rPr>
                <w:rFonts w:ascii="Lato" w:hAnsi="Lato" w:cs="Calibri"/>
                <w:szCs w:val="20"/>
                <w:shd w:val="clear" w:color="auto" w:fill="FFFFFF"/>
              </w:rPr>
              <w:t>(</w:t>
            </w:r>
            <w:r w:rsidR="00E82874" w:rsidRPr="001A6E58">
              <w:rPr>
                <w:rFonts w:ascii="Lato" w:hAnsi="Lato" w:cs="Calibri"/>
                <w:i/>
                <w:color w:val="AEAAAA" w:themeColor="background2" w:themeShade="BF"/>
                <w:szCs w:val="20"/>
                <w:shd w:val="clear" w:color="auto" w:fill="FFFFFF"/>
              </w:rPr>
              <w:t>e.g. NGOs/Research Institutions</w:t>
            </w:r>
            <w:r w:rsidR="00460EE0" w:rsidRPr="001A6E58">
              <w:rPr>
                <w:rFonts w:ascii="Lato" w:hAnsi="Lato" w:cs="Calibri"/>
                <w:i/>
                <w:szCs w:val="20"/>
                <w:shd w:val="clear" w:color="auto" w:fill="FFFFFF"/>
              </w:rPr>
              <w:t>)</w:t>
            </w:r>
            <w:r w:rsidR="00831EE2" w:rsidRPr="001A6E58">
              <w:rPr>
                <w:rFonts w:ascii="Lato" w:hAnsi="Lato" w:cs="Calibri"/>
                <w:szCs w:val="20"/>
                <w:shd w:val="clear" w:color="auto" w:fill="FFFFFF"/>
              </w:rPr>
              <w:t xml:space="preserve">      </w:t>
            </w:r>
            <w:r w:rsidR="00015D21" w:rsidRPr="001A6E58">
              <w:rPr>
                <w:rFonts w:ascii="Lato" w:hAnsi="Lato" w:cs="Calibri"/>
                <w:szCs w:val="20"/>
                <w:shd w:val="clear" w:color="auto" w:fill="FFFFFF"/>
              </w:rPr>
              <w:t xml:space="preserve"> </w:t>
            </w:r>
            <w:r w:rsidR="00831EE2" w:rsidRPr="001A6E58">
              <w:rPr>
                <w:rFonts w:ascii="Lato" w:hAnsi="Lato" w:cs="Calibri"/>
                <w:szCs w:val="20"/>
                <w:shd w:val="clear" w:color="auto" w:fill="FFFFFF"/>
              </w:rPr>
              <w:t xml:space="preserve">            </w:t>
            </w:r>
            <w:r w:rsidR="00015D21" w:rsidRPr="001A6E58">
              <w:rPr>
                <w:rFonts w:ascii="Lato" w:hAnsi="Lato" w:cs="Calibri"/>
                <w:szCs w:val="20"/>
                <w:shd w:val="clear" w:color="auto" w:fill="FFFFFF"/>
              </w:rPr>
              <w:t xml:space="preserve"> </w:t>
            </w:r>
          </w:p>
          <w:p w14:paraId="7BF2F807" w14:textId="1B37C842" w:rsidR="00B56062" w:rsidRPr="001A6E58" w:rsidRDefault="00AB3F67">
            <w:pPr>
              <w:spacing w:after="0" w:line="240" w:lineRule="auto"/>
              <w:rPr>
                <w:rFonts w:ascii="Lato" w:hAnsi="Lato" w:cs="Calibri"/>
                <w:szCs w:val="20"/>
                <w:shd w:val="clear" w:color="auto" w:fill="FFFFFF"/>
              </w:rPr>
            </w:pPr>
            <w:sdt>
              <w:sdtPr>
                <w:rPr>
                  <w:rFonts w:ascii="Lato" w:hAnsi="Lato" w:cs="Calibri"/>
                  <w:szCs w:val="20"/>
                  <w:shd w:val="clear" w:color="auto" w:fill="FFFFFF"/>
                </w:rPr>
                <w:alias w:val="private"/>
                <w:tag w:val="private"/>
                <w:id w:val="-346476423"/>
                <w14:checkbox>
                  <w14:checked w14:val="0"/>
                  <w14:checkedState w14:val="2612" w14:font="MS Gothic"/>
                  <w14:uncheckedState w14:val="2610" w14:font="MS Gothic"/>
                </w14:checkbox>
              </w:sdtPr>
              <w:sdtEndPr>
                <w:rPr>
                  <w:rFonts w:ascii="Calibri" w:hAnsi="Calibri"/>
                  <w:sz w:val="22"/>
                  <w:szCs w:val="22"/>
                </w:rPr>
              </w:sdtEndPr>
              <w:sdtContent>
                <w:r w:rsidR="00831EE2" w:rsidRPr="001826C5">
                  <w:rPr>
                    <w:rFonts w:ascii="Segoe UI Symbol" w:eastAsia="MS Gothic" w:hAnsi="Segoe UI Symbol" w:cs="Segoe UI Symbol" w:hint="eastAsia"/>
                    <w:szCs w:val="20"/>
                    <w:shd w:val="clear" w:color="auto" w:fill="FFFFFF"/>
                  </w:rPr>
                  <w:t>☐</w:t>
                </w:r>
              </w:sdtContent>
            </w:sdt>
            <w:r w:rsidR="008B0E8E" w:rsidRPr="001A6E58">
              <w:rPr>
                <w:rFonts w:ascii="Lato" w:hAnsi="Lato" w:cs="Calibri"/>
                <w:szCs w:val="20"/>
                <w:shd w:val="clear" w:color="auto" w:fill="FFFFFF"/>
              </w:rPr>
              <w:t>Private</w:t>
            </w:r>
          </w:p>
        </w:tc>
      </w:tr>
      <w:tr w:rsidR="00ED6734" w:rsidRPr="007E5652" w14:paraId="1D2B188E" w14:textId="77777777" w:rsidTr="001A6E58">
        <w:trPr>
          <w:trHeight w:val="420"/>
        </w:trPr>
        <w:tc>
          <w:tcPr>
            <w:tcW w:w="4106" w:type="dxa"/>
            <w:shd w:val="clear" w:color="auto" w:fill="00B99B"/>
            <w:vAlign w:val="center"/>
          </w:tcPr>
          <w:p w14:paraId="584AD4CA" w14:textId="700B2772" w:rsidR="0070686E" w:rsidRPr="001A6E58" w:rsidRDefault="00ED6734">
            <w:pPr>
              <w:spacing w:after="0" w:line="240" w:lineRule="auto"/>
              <w:rPr>
                <w:rFonts w:ascii="Lato" w:hAnsi="Lato" w:cs="Calibri"/>
                <w:b/>
                <w:color w:val="FFFFFF"/>
                <w:szCs w:val="20"/>
              </w:rPr>
            </w:pPr>
            <w:r w:rsidRPr="001A6E58">
              <w:rPr>
                <w:rFonts w:ascii="Lato" w:hAnsi="Lato" w:cs="Calibri"/>
                <w:b/>
                <w:color w:val="FFFFFF"/>
                <w:szCs w:val="20"/>
              </w:rPr>
              <w:t>Organization Address</w:t>
            </w:r>
            <w:r w:rsidR="00CA2057">
              <w:rPr>
                <w:rFonts w:ascii="Lato" w:hAnsi="Lato" w:cs="Calibri"/>
                <w:b/>
                <w:color w:val="FFFFFF"/>
                <w:szCs w:val="20"/>
              </w:rPr>
              <w:t>??</w:t>
            </w:r>
          </w:p>
        </w:tc>
        <w:tc>
          <w:tcPr>
            <w:tcW w:w="5339" w:type="dxa"/>
            <w:tcBorders>
              <w:bottom w:val="single" w:sz="4" w:space="0" w:color="auto"/>
            </w:tcBorders>
            <w:shd w:val="clear" w:color="auto" w:fill="auto"/>
            <w:vAlign w:val="center"/>
          </w:tcPr>
          <w:p w14:paraId="49D22039" w14:textId="07F8D338" w:rsidR="0070686E" w:rsidRPr="001A6E58" w:rsidRDefault="0070686E" w:rsidP="00E232E2">
            <w:pPr>
              <w:spacing w:after="0" w:line="240" w:lineRule="auto"/>
              <w:rPr>
                <w:rFonts w:ascii="Lato" w:hAnsi="Lato" w:cs="Calibri"/>
                <w:szCs w:val="20"/>
                <w:shd w:val="clear" w:color="auto" w:fill="FFFFFF"/>
              </w:rPr>
            </w:pPr>
            <w:r w:rsidRPr="001A6E58">
              <w:rPr>
                <w:rFonts w:ascii="Lato" w:hAnsi="Lato" w:cs="Calibri"/>
                <w:i/>
                <w:color w:val="AEAAAA" w:themeColor="background2" w:themeShade="BF"/>
                <w:szCs w:val="20"/>
                <w:shd w:val="clear" w:color="auto" w:fill="FFFFFF"/>
              </w:rPr>
              <w:t xml:space="preserve">e.g. </w:t>
            </w:r>
            <w:r>
              <w:rPr>
                <w:rFonts w:ascii="Lato" w:hAnsi="Lato" w:cs="Calibri" w:hint="eastAsia"/>
                <w:i/>
                <w:color w:val="AEAAAA" w:themeColor="background2" w:themeShade="BF"/>
                <w:szCs w:val="20"/>
                <w:shd w:val="clear" w:color="auto" w:fill="FFFFFF"/>
              </w:rPr>
              <w:t>Address 1</w:t>
            </w:r>
            <w:r w:rsidR="00E232E2">
              <w:rPr>
                <w:rFonts w:ascii="Lato" w:hAnsi="Lato" w:cs="Calibri" w:hint="eastAsia"/>
                <w:i/>
                <w:color w:val="AEAAAA" w:themeColor="background2" w:themeShade="BF"/>
                <w:szCs w:val="20"/>
                <w:shd w:val="clear" w:color="auto" w:fill="FFFFFF"/>
              </w:rPr>
              <w:t>, Address 2, City, Country</w:t>
            </w:r>
          </w:p>
        </w:tc>
      </w:tr>
      <w:tr w:rsidR="007F159C" w:rsidRPr="007E5652" w14:paraId="1D19C5FE" w14:textId="77777777" w:rsidTr="001A6E58">
        <w:trPr>
          <w:trHeight w:val="420"/>
        </w:trPr>
        <w:tc>
          <w:tcPr>
            <w:tcW w:w="4106" w:type="dxa"/>
            <w:shd w:val="clear" w:color="auto" w:fill="00B99B"/>
            <w:vAlign w:val="center"/>
          </w:tcPr>
          <w:p w14:paraId="7A04419C" w14:textId="270AC174" w:rsidR="007B2AAC" w:rsidRPr="001A6E58" w:rsidRDefault="006F08BE">
            <w:pPr>
              <w:spacing w:after="0" w:line="240" w:lineRule="auto"/>
              <w:rPr>
                <w:rFonts w:ascii="Lato" w:hAnsi="Lato" w:cs="Calibri"/>
                <w:b/>
                <w:color w:val="FFFFFF"/>
                <w:szCs w:val="20"/>
              </w:rPr>
            </w:pPr>
            <w:r w:rsidRPr="001A6E58">
              <w:rPr>
                <w:rFonts w:ascii="Lato" w:hAnsi="Lato" w:cs="Calibri"/>
                <w:b/>
                <w:color w:val="FFFFFF"/>
                <w:szCs w:val="20"/>
              </w:rPr>
              <w:t xml:space="preserve">Focal Person </w:t>
            </w:r>
            <w:r w:rsidR="007B2AAC" w:rsidRPr="001A6E58">
              <w:rPr>
                <w:rFonts w:ascii="Lato" w:hAnsi="Lato" w:cs="Calibri"/>
                <w:b/>
                <w:color w:val="FFFFFF"/>
                <w:szCs w:val="20"/>
              </w:rPr>
              <w:t>Name</w:t>
            </w:r>
            <w:r w:rsidR="00F3578F" w:rsidRPr="001A6E58">
              <w:rPr>
                <w:rFonts w:ascii="Lato" w:hAnsi="Lato" w:cs="Calibri"/>
                <w:b/>
                <w:color w:val="FFFFFF"/>
                <w:szCs w:val="20"/>
              </w:rPr>
              <w:t xml:space="preserve"> / </w:t>
            </w:r>
            <w:r w:rsidR="007B2AAC" w:rsidRPr="001A6E58">
              <w:rPr>
                <w:rFonts w:ascii="Lato" w:hAnsi="Lato" w:cs="Calibri"/>
                <w:b/>
                <w:color w:val="FFFFFF"/>
                <w:szCs w:val="20"/>
              </w:rPr>
              <w:t>Position</w:t>
            </w:r>
            <w:r w:rsidR="00CA2057">
              <w:rPr>
                <w:rFonts w:ascii="Lato" w:hAnsi="Lato" w:cs="Calibri"/>
                <w:b/>
                <w:color w:val="FFFFFF"/>
                <w:szCs w:val="20"/>
              </w:rPr>
              <w:t xml:space="preserve"> ??</w:t>
            </w:r>
          </w:p>
          <w:p w14:paraId="5640FECB" w14:textId="2418E62C" w:rsidR="002F4EB9" w:rsidRPr="001A6E58" w:rsidRDefault="00BF7EA6">
            <w:pPr>
              <w:spacing w:after="0" w:line="240" w:lineRule="auto"/>
              <w:rPr>
                <w:rFonts w:ascii="Lato" w:hAnsi="Lato" w:cs="Calibri"/>
                <w:b/>
                <w:sz w:val="18"/>
                <w:szCs w:val="18"/>
              </w:rPr>
            </w:pPr>
            <w:r w:rsidRPr="001A6E58">
              <w:rPr>
                <w:rFonts w:ascii="Lato" w:hAnsi="Lato" w:cs="Calibri"/>
                <w:i/>
                <w:color w:val="FFFFFF"/>
                <w:sz w:val="18"/>
                <w:szCs w:val="18"/>
              </w:rPr>
              <w:t xml:space="preserve">(Please indicate </w:t>
            </w:r>
            <w:r w:rsidR="00673444" w:rsidRPr="001A6E58">
              <w:rPr>
                <w:rFonts w:ascii="Lato" w:hAnsi="Lato" w:cs="Calibri"/>
                <w:i/>
                <w:color w:val="FFFFFF"/>
                <w:sz w:val="18"/>
                <w:szCs w:val="18"/>
              </w:rPr>
              <w:t>the name and position of the</w:t>
            </w:r>
            <w:r w:rsidR="008258AA">
              <w:rPr>
                <w:rFonts w:ascii="Lato" w:hAnsi="Lato" w:cs="Calibri" w:hint="eastAsia"/>
                <w:i/>
                <w:color w:val="FFFFFF"/>
                <w:sz w:val="18"/>
                <w:szCs w:val="18"/>
              </w:rPr>
              <w:t xml:space="preserve"> focal</w:t>
            </w:r>
            <w:r w:rsidR="00673444" w:rsidRPr="001A6E58">
              <w:rPr>
                <w:rFonts w:ascii="Lato" w:hAnsi="Lato" w:cs="Calibri"/>
                <w:i/>
                <w:color w:val="FFFFFF"/>
                <w:sz w:val="18"/>
                <w:szCs w:val="18"/>
              </w:rPr>
              <w:t xml:space="preserve"> person</w:t>
            </w:r>
            <w:r w:rsidR="008258AA">
              <w:rPr>
                <w:rFonts w:ascii="Lato" w:hAnsi="Lato" w:cs="Calibri" w:hint="eastAsia"/>
                <w:i/>
                <w:color w:val="FFFFFF"/>
                <w:sz w:val="18"/>
                <w:szCs w:val="18"/>
              </w:rPr>
              <w:t xml:space="preserve"> of the project.</w:t>
            </w:r>
            <w:r w:rsidR="002C57E1" w:rsidRPr="001A6E58">
              <w:rPr>
                <w:rFonts w:ascii="Lato" w:hAnsi="Lato" w:cs="Calibri"/>
                <w:i/>
                <w:color w:val="FFFFFF"/>
                <w:sz w:val="18"/>
                <w:szCs w:val="18"/>
              </w:rPr>
              <w:t>)</w:t>
            </w:r>
          </w:p>
        </w:tc>
        <w:tc>
          <w:tcPr>
            <w:tcW w:w="5339" w:type="dxa"/>
            <w:tcBorders>
              <w:bottom w:val="single" w:sz="4" w:space="0" w:color="auto"/>
            </w:tcBorders>
            <w:shd w:val="clear" w:color="auto" w:fill="auto"/>
            <w:vAlign w:val="center"/>
          </w:tcPr>
          <w:p w14:paraId="167B8E96" w14:textId="4A2D0411" w:rsidR="002F4EB9" w:rsidRPr="001A6E58" w:rsidRDefault="002F4EB9" w:rsidP="00C4469C">
            <w:pPr>
              <w:spacing w:after="0" w:line="240" w:lineRule="auto"/>
              <w:rPr>
                <w:rFonts w:ascii="Lato" w:hAnsi="Lato" w:cs="Calibri"/>
                <w:szCs w:val="20"/>
                <w:shd w:val="clear" w:color="auto" w:fill="FFFFFF"/>
              </w:rPr>
            </w:pPr>
          </w:p>
        </w:tc>
      </w:tr>
      <w:tr w:rsidR="007F159C" w:rsidRPr="007E5652" w14:paraId="47C9F4B2" w14:textId="77777777" w:rsidTr="001A6E58">
        <w:trPr>
          <w:trHeight w:val="420"/>
        </w:trPr>
        <w:tc>
          <w:tcPr>
            <w:tcW w:w="4106" w:type="dxa"/>
            <w:shd w:val="clear" w:color="auto" w:fill="00B99B"/>
            <w:vAlign w:val="center"/>
          </w:tcPr>
          <w:p w14:paraId="09315C4A" w14:textId="7FAC2EB7" w:rsidR="002F4EB9" w:rsidRPr="001A6E58" w:rsidRDefault="00404A7E">
            <w:pPr>
              <w:spacing w:after="0" w:line="240" w:lineRule="auto"/>
              <w:rPr>
                <w:rFonts w:ascii="Lato" w:hAnsi="Lato" w:cs="Calibri"/>
                <w:b/>
                <w:color w:val="FFFFFF"/>
                <w:szCs w:val="20"/>
              </w:rPr>
            </w:pPr>
            <w:r w:rsidRPr="001A6E58">
              <w:rPr>
                <w:rFonts w:ascii="Lato" w:hAnsi="Lato" w:cs="Calibri"/>
                <w:b/>
                <w:color w:val="FFFFFF"/>
                <w:szCs w:val="20"/>
              </w:rPr>
              <w:t>Telep</w:t>
            </w:r>
            <w:r w:rsidR="00CF73AC" w:rsidRPr="001A6E58">
              <w:rPr>
                <w:rFonts w:ascii="Lato" w:hAnsi="Lato" w:cs="Calibri"/>
                <w:b/>
                <w:color w:val="FFFFFF"/>
                <w:szCs w:val="20"/>
              </w:rPr>
              <w:t>hone Number</w:t>
            </w:r>
          </w:p>
        </w:tc>
        <w:tc>
          <w:tcPr>
            <w:tcW w:w="5339" w:type="dxa"/>
            <w:tcBorders>
              <w:bottom w:val="single" w:sz="4" w:space="0" w:color="auto"/>
            </w:tcBorders>
            <w:shd w:val="clear" w:color="auto" w:fill="auto"/>
            <w:vAlign w:val="center"/>
          </w:tcPr>
          <w:p w14:paraId="45AE38E8" w14:textId="77777777" w:rsidR="002F4EB9" w:rsidRPr="001A6E58" w:rsidRDefault="002F4EB9" w:rsidP="00C4469C">
            <w:pPr>
              <w:spacing w:after="0" w:line="240" w:lineRule="auto"/>
              <w:rPr>
                <w:rFonts w:ascii="Lato" w:hAnsi="Lato" w:cs="Calibri"/>
                <w:szCs w:val="20"/>
                <w:shd w:val="clear" w:color="auto" w:fill="FFFFFF"/>
              </w:rPr>
            </w:pPr>
          </w:p>
        </w:tc>
      </w:tr>
      <w:tr w:rsidR="007F159C" w:rsidRPr="007E5652" w14:paraId="012D38C5" w14:textId="77777777" w:rsidTr="001A6E58">
        <w:trPr>
          <w:trHeight w:val="420"/>
        </w:trPr>
        <w:tc>
          <w:tcPr>
            <w:tcW w:w="4106" w:type="dxa"/>
            <w:shd w:val="clear" w:color="auto" w:fill="00B99B"/>
            <w:vAlign w:val="center"/>
          </w:tcPr>
          <w:p w14:paraId="61953046" w14:textId="0CE01261" w:rsidR="002F4EB9" w:rsidRPr="001A6E58" w:rsidRDefault="002F4EB9">
            <w:pPr>
              <w:spacing w:after="0" w:line="240" w:lineRule="auto"/>
              <w:rPr>
                <w:rFonts w:ascii="Lato" w:hAnsi="Lato" w:cs="Calibri"/>
                <w:b/>
                <w:color w:val="FFFFFF"/>
                <w:szCs w:val="20"/>
              </w:rPr>
            </w:pPr>
            <w:r w:rsidRPr="001A6E58">
              <w:rPr>
                <w:rFonts w:ascii="Lato" w:hAnsi="Lato" w:cs="Calibri"/>
                <w:b/>
                <w:color w:val="FFFFFF"/>
                <w:szCs w:val="20"/>
              </w:rPr>
              <w:t>Email</w:t>
            </w:r>
            <w:r w:rsidR="00EE0CB1" w:rsidRPr="001A6E58">
              <w:rPr>
                <w:rFonts w:ascii="Lato" w:hAnsi="Lato" w:cs="Calibri"/>
                <w:b/>
                <w:color w:val="FFFFFF"/>
                <w:szCs w:val="20"/>
              </w:rPr>
              <w:t xml:space="preserve"> Address</w:t>
            </w:r>
          </w:p>
        </w:tc>
        <w:tc>
          <w:tcPr>
            <w:tcW w:w="5339" w:type="dxa"/>
            <w:tcBorders>
              <w:bottom w:val="single" w:sz="4" w:space="0" w:color="auto"/>
            </w:tcBorders>
            <w:shd w:val="clear" w:color="auto" w:fill="auto"/>
            <w:vAlign w:val="center"/>
          </w:tcPr>
          <w:p w14:paraId="3369E970" w14:textId="77777777" w:rsidR="002F4EB9" w:rsidRPr="001A6E58" w:rsidRDefault="002F4EB9" w:rsidP="00C4469C">
            <w:pPr>
              <w:spacing w:after="0" w:line="240" w:lineRule="auto"/>
              <w:rPr>
                <w:rFonts w:ascii="Lato" w:hAnsi="Lato" w:cs="Calibri"/>
                <w:szCs w:val="20"/>
                <w:shd w:val="clear" w:color="auto" w:fill="FFFFFF"/>
              </w:rPr>
            </w:pPr>
          </w:p>
        </w:tc>
      </w:tr>
      <w:tr w:rsidR="009A6F6F" w:rsidRPr="007E5652" w14:paraId="55B06711" w14:textId="77777777" w:rsidTr="001A6E58">
        <w:trPr>
          <w:trHeight w:val="420"/>
        </w:trPr>
        <w:tc>
          <w:tcPr>
            <w:tcW w:w="4106" w:type="dxa"/>
            <w:tcBorders>
              <w:right w:val="nil"/>
            </w:tcBorders>
            <w:shd w:val="clear" w:color="auto" w:fill="D9D9D9" w:themeFill="background1" w:themeFillShade="D9"/>
            <w:vAlign w:val="center"/>
          </w:tcPr>
          <w:p w14:paraId="755E7FEC" w14:textId="402B32F5" w:rsidR="009A6F6F" w:rsidRPr="001A6E58" w:rsidRDefault="001F486E" w:rsidP="001F486E">
            <w:pPr>
              <w:spacing w:after="0" w:line="240" w:lineRule="auto"/>
              <w:rPr>
                <w:rFonts w:ascii="Lato" w:hAnsi="Lato" w:cs="Calibri"/>
                <w:b/>
                <w:sz w:val="22"/>
              </w:rPr>
            </w:pPr>
            <w:r w:rsidRPr="001A6E58">
              <w:rPr>
                <w:rFonts w:ascii="Lato" w:hAnsi="Lato" w:cs="Calibri"/>
                <w:b/>
                <w:sz w:val="22"/>
              </w:rPr>
              <w:t xml:space="preserve">     </w:t>
            </w:r>
            <w:r w:rsidR="009A6F6F" w:rsidRPr="001A6E58">
              <w:rPr>
                <w:rFonts w:ascii="Lato" w:hAnsi="Lato" w:cs="Calibri"/>
                <w:b/>
                <w:sz w:val="22"/>
              </w:rPr>
              <w:t>Project Information</w:t>
            </w:r>
          </w:p>
        </w:tc>
        <w:tc>
          <w:tcPr>
            <w:tcW w:w="5339"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55E8210" w14:textId="77777777" w:rsidR="009A6F6F" w:rsidRPr="001A6E58" w:rsidRDefault="009A6F6F" w:rsidP="00C4469C">
            <w:pPr>
              <w:spacing w:after="0" w:line="240" w:lineRule="auto"/>
              <w:rPr>
                <w:rFonts w:ascii="Lato" w:hAnsi="Lato" w:cs="Calibri"/>
                <w:sz w:val="22"/>
                <w:shd w:val="clear" w:color="auto" w:fill="FFFFFF"/>
              </w:rPr>
            </w:pPr>
          </w:p>
        </w:tc>
      </w:tr>
      <w:tr w:rsidR="0099560C" w:rsidRPr="007E5652" w14:paraId="4EEBF392" w14:textId="77777777" w:rsidTr="001A6E58">
        <w:trPr>
          <w:trHeight w:val="420"/>
        </w:trPr>
        <w:tc>
          <w:tcPr>
            <w:tcW w:w="4106" w:type="dxa"/>
            <w:shd w:val="clear" w:color="auto" w:fill="00B99B"/>
            <w:vAlign w:val="center"/>
          </w:tcPr>
          <w:p w14:paraId="60FF453E" w14:textId="07EFD198" w:rsidR="00674EB6" w:rsidRPr="001A6E58" w:rsidRDefault="00CA2057">
            <w:pPr>
              <w:spacing w:after="0" w:line="240" w:lineRule="auto"/>
              <w:rPr>
                <w:rFonts w:ascii="Lato" w:hAnsi="Lato" w:cs="Calibri"/>
                <w:b/>
                <w:color w:val="FFFFFF"/>
                <w:szCs w:val="20"/>
              </w:rPr>
            </w:pPr>
            <w:r>
              <w:rPr>
                <w:rFonts w:ascii="Lato" w:hAnsi="Lato" w:cs="Calibri"/>
                <w:b/>
                <w:color w:val="FFFFFF"/>
                <w:szCs w:val="20"/>
              </w:rPr>
              <w:t>&lt;&gt;</w:t>
            </w:r>
            <w:r w:rsidR="0099560C" w:rsidRPr="001A6E58">
              <w:rPr>
                <w:rFonts w:ascii="Lato" w:hAnsi="Lato" w:cs="Calibri"/>
                <w:b/>
                <w:color w:val="FFFFFF"/>
                <w:szCs w:val="20"/>
              </w:rPr>
              <w:t>Project Title</w:t>
            </w:r>
          </w:p>
          <w:p w14:paraId="64F9EAB6" w14:textId="05901CFE" w:rsidR="0099560C" w:rsidRPr="001A6E58" w:rsidRDefault="00E871D6">
            <w:pPr>
              <w:spacing w:after="0" w:line="240" w:lineRule="auto"/>
              <w:rPr>
                <w:rFonts w:ascii="Lato" w:hAnsi="Lato" w:cs="Calibri"/>
                <w:b/>
                <w:i/>
                <w:color w:val="FFFFFF"/>
                <w:sz w:val="18"/>
                <w:szCs w:val="18"/>
              </w:rPr>
            </w:pPr>
            <w:r w:rsidRPr="001A6E58">
              <w:rPr>
                <w:rFonts w:ascii="Lato" w:hAnsi="Lato" w:cs="Calibri"/>
                <w:b/>
                <w:i/>
                <w:color w:val="FFFFFF"/>
                <w:sz w:val="18"/>
                <w:szCs w:val="18"/>
              </w:rPr>
              <w:t>(Please keep the project title clear and concise)</w:t>
            </w:r>
            <w:r w:rsidR="00CA2057">
              <w:rPr>
                <w:rFonts w:ascii="Lato" w:hAnsi="Lato" w:cs="Calibri"/>
                <w:b/>
                <w:i/>
                <w:color w:val="FFFFFF"/>
                <w:sz w:val="18"/>
                <w:szCs w:val="18"/>
              </w:rPr>
              <w:t>&lt;/&gt;</w:t>
            </w:r>
          </w:p>
        </w:tc>
        <w:tc>
          <w:tcPr>
            <w:tcW w:w="5339" w:type="dxa"/>
            <w:tcBorders>
              <w:top w:val="single" w:sz="4" w:space="0" w:color="auto"/>
              <w:bottom w:val="single" w:sz="4" w:space="0" w:color="auto"/>
            </w:tcBorders>
            <w:shd w:val="clear" w:color="auto" w:fill="auto"/>
            <w:vAlign w:val="center"/>
          </w:tcPr>
          <w:p w14:paraId="62AE2C72" w14:textId="040B30A1" w:rsidR="0099560C" w:rsidRPr="001A6E58" w:rsidRDefault="0099560C" w:rsidP="00C4469C">
            <w:pPr>
              <w:spacing w:after="0" w:line="240" w:lineRule="auto"/>
              <w:rPr>
                <w:rFonts w:ascii="Lato" w:hAnsi="Lato" w:cs="Calibri"/>
                <w:szCs w:val="20"/>
                <w:shd w:val="clear" w:color="auto" w:fill="FFFFFF"/>
              </w:rPr>
            </w:pPr>
          </w:p>
        </w:tc>
      </w:tr>
      <w:tr w:rsidR="0072328F" w:rsidRPr="007E5652" w14:paraId="338FA51E" w14:textId="77777777" w:rsidTr="001A6E58">
        <w:trPr>
          <w:trHeight w:val="187"/>
        </w:trPr>
        <w:tc>
          <w:tcPr>
            <w:tcW w:w="4106" w:type="dxa"/>
            <w:shd w:val="clear" w:color="auto" w:fill="00B99B"/>
            <w:vAlign w:val="center"/>
          </w:tcPr>
          <w:p w14:paraId="2608A775" w14:textId="587217C6" w:rsidR="0072328F" w:rsidRPr="001A6E58" w:rsidRDefault="001F6A7E" w:rsidP="0072328F">
            <w:pPr>
              <w:spacing w:after="0" w:line="240" w:lineRule="auto"/>
              <w:rPr>
                <w:rFonts w:ascii="Lato" w:hAnsi="Lato" w:cs="Calibri"/>
                <w:b/>
                <w:color w:val="FFFFFF"/>
                <w:szCs w:val="20"/>
              </w:rPr>
            </w:pPr>
            <w:r w:rsidRPr="001A6E58">
              <w:rPr>
                <w:rFonts w:ascii="Lato" w:eastAsiaTheme="minorEastAsia" w:hAnsi="Lato" w:cs="Calibri"/>
                <w:b/>
                <w:color w:val="FFFFFF" w:themeColor="background1"/>
                <w:szCs w:val="20"/>
              </w:rPr>
              <w:t>T</w:t>
            </w:r>
            <w:r w:rsidR="0072328F" w:rsidRPr="001A6E58">
              <w:rPr>
                <w:rFonts w:ascii="Lato" w:hAnsi="Lato" w:cs="Calibri"/>
                <w:b/>
                <w:color w:val="FFFFFF"/>
                <w:szCs w:val="20"/>
              </w:rPr>
              <w:t>arget Country(ies)</w:t>
            </w:r>
          </w:p>
        </w:tc>
        <w:tc>
          <w:tcPr>
            <w:tcW w:w="5339" w:type="dxa"/>
            <w:shd w:val="clear" w:color="auto" w:fill="auto"/>
            <w:vAlign w:val="center"/>
          </w:tcPr>
          <w:p w14:paraId="7305DF6D" w14:textId="0F7B8E0E" w:rsidR="0072328F" w:rsidRPr="001A6E58" w:rsidRDefault="00AB3F67" w:rsidP="0072328F">
            <w:pPr>
              <w:spacing w:after="0" w:line="240" w:lineRule="auto"/>
              <w:rPr>
                <w:rFonts w:ascii="Lato" w:eastAsia="MS Gothic" w:hAnsi="Lato" w:cs="Calibri"/>
                <w:szCs w:val="20"/>
              </w:rPr>
            </w:pPr>
            <w:sdt>
              <w:sdtPr>
                <w:rPr>
                  <w:rFonts w:ascii="Lato" w:eastAsia="MS Gothic" w:hAnsi="Lato" w:cs="Calibri"/>
                  <w:szCs w:val="20"/>
                </w:rPr>
                <w:alias w:val="Brunei Darussalam"/>
                <w:tag w:val="Brunei Darussalam"/>
                <w:id w:val="-41371723"/>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246EBD" w:rsidRPr="001A6E58">
              <w:rPr>
                <w:rFonts w:ascii="Lato" w:eastAsiaTheme="minorEastAsia" w:hAnsi="Lato" w:cs="Calibri"/>
                <w:szCs w:val="20"/>
              </w:rPr>
              <w:t xml:space="preserve"> </w:t>
            </w:r>
            <w:r w:rsidR="0072328F" w:rsidRPr="001A6E58">
              <w:rPr>
                <w:rFonts w:ascii="Lato" w:eastAsia="MS Gothic" w:hAnsi="Lato" w:cs="Calibri"/>
                <w:szCs w:val="20"/>
              </w:rPr>
              <w:t>Brunei Darussalam</w:t>
            </w:r>
          </w:p>
          <w:p w14:paraId="47BB7691" w14:textId="38BFFFEB" w:rsidR="0072328F" w:rsidRPr="001A6E58" w:rsidRDefault="00AB3F67" w:rsidP="0072328F">
            <w:pPr>
              <w:spacing w:after="0" w:line="240" w:lineRule="auto"/>
              <w:rPr>
                <w:rFonts w:ascii="Lato" w:eastAsia="MS Gothic" w:hAnsi="Lato" w:cs="Calibri"/>
                <w:szCs w:val="20"/>
              </w:rPr>
            </w:pPr>
            <w:sdt>
              <w:sdtPr>
                <w:rPr>
                  <w:rFonts w:ascii="Lato" w:eastAsia="MS Gothic" w:hAnsi="Lato" w:cs="Calibri"/>
                  <w:szCs w:val="20"/>
                </w:rPr>
                <w:alias w:val="Malaysia"/>
                <w:tag w:val="Malaysia"/>
                <w:id w:val="26992723"/>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246EBD" w:rsidRPr="001A6E58">
              <w:rPr>
                <w:rFonts w:ascii="Lato" w:eastAsiaTheme="minorEastAsia" w:hAnsi="Lato" w:cs="Calibri"/>
                <w:szCs w:val="20"/>
              </w:rPr>
              <w:t xml:space="preserve"> </w:t>
            </w:r>
            <w:r w:rsidR="0072328F" w:rsidRPr="001A6E58">
              <w:rPr>
                <w:rFonts w:ascii="Lato" w:eastAsia="MS Gothic" w:hAnsi="Lato" w:cs="Calibri"/>
                <w:szCs w:val="20"/>
              </w:rPr>
              <w:t>Malaysia</w:t>
            </w:r>
          </w:p>
          <w:p w14:paraId="0954E9DB" w14:textId="2F4E43D0" w:rsidR="0072328F" w:rsidRPr="001A6E58" w:rsidRDefault="00AB3F67" w:rsidP="0072328F">
            <w:pPr>
              <w:spacing w:after="0" w:line="240" w:lineRule="auto"/>
              <w:rPr>
                <w:rFonts w:ascii="Lato" w:eastAsia="MS Gothic" w:hAnsi="Lato" w:cs="Calibri"/>
                <w:szCs w:val="20"/>
              </w:rPr>
            </w:pPr>
            <w:sdt>
              <w:sdtPr>
                <w:rPr>
                  <w:rFonts w:ascii="Lato" w:eastAsia="MS Gothic" w:hAnsi="Lato" w:cs="Calibri"/>
                  <w:szCs w:val="20"/>
                </w:rPr>
                <w:alias w:val="Indonesia"/>
                <w:tag w:val="Indonesia"/>
                <w:id w:val="1040096602"/>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246EBD" w:rsidRPr="001A6E58">
              <w:rPr>
                <w:rFonts w:ascii="Lato" w:eastAsiaTheme="minorEastAsia" w:hAnsi="Lato" w:cs="Calibri"/>
                <w:szCs w:val="20"/>
              </w:rPr>
              <w:t xml:space="preserve"> </w:t>
            </w:r>
            <w:r w:rsidR="0072328F" w:rsidRPr="001A6E58">
              <w:rPr>
                <w:rFonts w:ascii="Lato" w:eastAsia="MS Gothic" w:hAnsi="Lato" w:cs="Calibri"/>
                <w:szCs w:val="20"/>
              </w:rPr>
              <w:t>Indonesia</w:t>
            </w:r>
          </w:p>
          <w:p w14:paraId="4BD7DEEA" w14:textId="1567C2DF" w:rsidR="0072328F" w:rsidRPr="001A6E58" w:rsidRDefault="00AB3F67" w:rsidP="0072328F">
            <w:pPr>
              <w:spacing w:after="0" w:line="240" w:lineRule="auto"/>
              <w:rPr>
                <w:rFonts w:ascii="Lato" w:hAnsi="Lato" w:cs="Calibri"/>
                <w:szCs w:val="20"/>
                <w:shd w:val="clear" w:color="auto" w:fill="FFFFFF"/>
              </w:rPr>
            </w:pPr>
            <w:sdt>
              <w:sdtPr>
                <w:rPr>
                  <w:rFonts w:ascii="Lato" w:eastAsia="MS Gothic" w:hAnsi="Lato" w:cs="Calibri"/>
                  <w:szCs w:val="20"/>
                </w:rPr>
                <w:alias w:val="Philippines"/>
                <w:tag w:val="Philippines"/>
                <w:id w:val="-488167524"/>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246EBD" w:rsidRPr="001A6E58">
              <w:rPr>
                <w:rFonts w:ascii="Lato" w:eastAsiaTheme="minorEastAsia" w:hAnsi="Lato" w:cs="Calibri"/>
                <w:szCs w:val="20"/>
              </w:rPr>
              <w:t xml:space="preserve"> </w:t>
            </w:r>
            <w:r w:rsidR="0072328F" w:rsidRPr="001A6E58">
              <w:rPr>
                <w:rFonts w:ascii="Lato" w:eastAsia="MS Gothic" w:hAnsi="Lato" w:cs="Calibri"/>
                <w:szCs w:val="20"/>
              </w:rPr>
              <w:t>Philippines</w:t>
            </w:r>
          </w:p>
        </w:tc>
      </w:tr>
      <w:tr w:rsidR="0072328F" w:rsidRPr="007E5652" w14:paraId="14FF21BF" w14:textId="77777777" w:rsidTr="001A6E58">
        <w:trPr>
          <w:trHeight w:val="854"/>
        </w:trPr>
        <w:tc>
          <w:tcPr>
            <w:tcW w:w="4106" w:type="dxa"/>
            <w:shd w:val="clear" w:color="auto" w:fill="00B99B"/>
            <w:vAlign w:val="center"/>
          </w:tcPr>
          <w:p w14:paraId="506CE45E" w14:textId="7DA0C59F" w:rsidR="0072328F" w:rsidRPr="001A6E58" w:rsidRDefault="001F6A7E" w:rsidP="0072328F">
            <w:pPr>
              <w:spacing w:after="0" w:line="240" w:lineRule="auto"/>
              <w:rPr>
                <w:rFonts w:ascii="Lato" w:hAnsi="Lato" w:cs="Calibri"/>
                <w:b/>
                <w:color w:val="FFFFFF"/>
                <w:szCs w:val="20"/>
              </w:rPr>
            </w:pPr>
            <w:r w:rsidRPr="001A6E58">
              <w:rPr>
                <w:rFonts w:ascii="Lato" w:eastAsiaTheme="minorEastAsia" w:hAnsi="Lato" w:cs="Calibri"/>
                <w:b/>
                <w:color w:val="FFFFFF" w:themeColor="background1"/>
                <w:szCs w:val="20"/>
              </w:rPr>
              <w:t>T</w:t>
            </w:r>
            <w:r w:rsidR="0072328F" w:rsidRPr="001A6E58">
              <w:rPr>
                <w:rFonts w:ascii="Lato" w:hAnsi="Lato" w:cs="Calibri"/>
                <w:b/>
                <w:color w:val="FFFFFF"/>
                <w:szCs w:val="20"/>
              </w:rPr>
              <w:t>arget Geographic Location(s)</w:t>
            </w:r>
          </w:p>
          <w:p w14:paraId="7C81C602" w14:textId="7C8D7EC7" w:rsidR="0072328F" w:rsidRPr="001A6E58" w:rsidRDefault="0072328F" w:rsidP="0072328F">
            <w:pPr>
              <w:tabs>
                <w:tab w:val="center" w:pos="4400"/>
              </w:tabs>
              <w:spacing w:after="0" w:line="240" w:lineRule="auto"/>
              <w:rPr>
                <w:rFonts w:ascii="Lato" w:hAnsi="Lato" w:cs="Calibri"/>
                <w:i/>
                <w:color w:val="FFFFFF"/>
                <w:sz w:val="18"/>
                <w:szCs w:val="18"/>
              </w:rPr>
            </w:pPr>
            <w:r w:rsidRPr="001A6E58">
              <w:rPr>
                <w:rFonts w:ascii="Lato" w:hAnsi="Lato" w:cs="Calibri"/>
                <w:i/>
                <w:color w:val="FFFFFF"/>
                <w:sz w:val="18"/>
                <w:szCs w:val="18"/>
              </w:rPr>
              <w:t xml:space="preserve">(Please tick the box and indicate the </w:t>
            </w:r>
            <w:r w:rsidR="006B0A91">
              <w:rPr>
                <w:rFonts w:ascii="Lato" w:hAnsi="Lato" w:cs="Calibri" w:hint="eastAsia"/>
                <w:i/>
                <w:color w:val="FFFFFF"/>
                <w:sz w:val="18"/>
                <w:szCs w:val="18"/>
              </w:rPr>
              <w:t xml:space="preserve">specific target </w:t>
            </w:r>
            <w:r w:rsidRPr="001A6E58">
              <w:rPr>
                <w:rFonts w:ascii="Lato" w:hAnsi="Lato" w:cs="Calibri"/>
                <w:i/>
                <w:color w:val="FFFFFF"/>
                <w:sz w:val="18"/>
                <w:szCs w:val="18"/>
              </w:rPr>
              <w:t>location</w:t>
            </w:r>
            <w:r w:rsidR="006B0A91">
              <w:rPr>
                <w:rFonts w:ascii="Lato" w:hAnsi="Lato" w:cs="Calibri" w:hint="eastAsia"/>
                <w:i/>
                <w:color w:val="FFFFFF"/>
                <w:sz w:val="18"/>
                <w:szCs w:val="18"/>
              </w:rPr>
              <w:t xml:space="preserve"> (province/city)</w:t>
            </w:r>
            <w:r w:rsidRPr="001A6E58">
              <w:rPr>
                <w:rFonts w:ascii="Lato" w:hAnsi="Lato" w:cs="Calibri"/>
                <w:i/>
                <w:color w:val="FFFFFF"/>
                <w:sz w:val="18"/>
                <w:szCs w:val="18"/>
              </w:rPr>
              <w:t xml:space="preserve"> accordingly.</w:t>
            </w:r>
          </w:p>
          <w:p w14:paraId="19962F18" w14:textId="77777777" w:rsidR="0072328F" w:rsidRPr="001A6E58" w:rsidRDefault="0072328F" w:rsidP="0072328F">
            <w:pPr>
              <w:tabs>
                <w:tab w:val="center" w:pos="4400"/>
              </w:tabs>
              <w:spacing w:after="0" w:line="240" w:lineRule="auto"/>
              <w:rPr>
                <w:rFonts w:ascii="Lato" w:hAnsi="Lato" w:cs="Calibri"/>
                <w:i/>
                <w:color w:val="FFFFFF"/>
                <w:sz w:val="18"/>
                <w:szCs w:val="18"/>
              </w:rPr>
            </w:pPr>
            <w:r w:rsidRPr="001A6E58">
              <w:rPr>
                <w:rFonts w:ascii="Lato" w:hAnsi="Lato" w:cs="Calibri"/>
                <w:i/>
                <w:color w:val="FFFFFF"/>
                <w:sz w:val="18"/>
                <w:szCs w:val="18"/>
              </w:rPr>
              <w:t xml:space="preserve"> </w:t>
            </w:r>
          </w:p>
          <w:p w14:paraId="28BE337C" w14:textId="319962A4" w:rsidR="0072328F" w:rsidRPr="001A6E58" w:rsidRDefault="0072328F" w:rsidP="0072328F">
            <w:pPr>
              <w:spacing w:after="0" w:line="240" w:lineRule="auto"/>
              <w:rPr>
                <w:rFonts w:ascii="Lato" w:hAnsi="Lato" w:cs="Calibri"/>
                <w:b/>
                <w:color w:val="FFFFFF"/>
                <w:szCs w:val="20"/>
              </w:rPr>
            </w:pPr>
            <w:r w:rsidRPr="001A6E58">
              <w:rPr>
                <w:rFonts w:ascii="Lato" w:hAnsi="Lato" w:cs="Calibri"/>
                <w:i/>
                <w:color w:val="FFFFFF"/>
                <w:sz w:val="18"/>
                <w:szCs w:val="18"/>
              </w:rPr>
              <w:t>* BIMP-EAGA covers the entire sultanate of Brunei Darussalam, the provinces of Kalimantan, Sulawesi, Maluku and Papua in Indonesia; the states of Sabah, Sarawak and the federal territory of Labuan in Malaysia; and the entire island of Mindanao and the island province of Palawan in Philippines</w:t>
            </w:r>
          </w:p>
        </w:tc>
        <w:tc>
          <w:tcPr>
            <w:tcW w:w="5339" w:type="dxa"/>
            <w:shd w:val="clear" w:color="auto" w:fill="auto"/>
          </w:tcPr>
          <w:p w14:paraId="0BDA7B3D" w14:textId="7C87625B" w:rsidR="0072328F" w:rsidRPr="001A6E58" w:rsidRDefault="00AB3F67" w:rsidP="0072328F">
            <w:pPr>
              <w:spacing w:before="30" w:after="30" w:line="240" w:lineRule="auto"/>
              <w:rPr>
                <w:rFonts w:ascii="Lato" w:eastAsia="MS Gothic" w:hAnsi="Lato" w:cs="Calibri"/>
                <w:color w:val="000000"/>
                <w:szCs w:val="20"/>
              </w:rPr>
            </w:pPr>
            <w:sdt>
              <w:sdtPr>
                <w:rPr>
                  <w:rFonts w:ascii="Lato" w:eastAsia="MS Gothic" w:hAnsi="Lato" w:cs="Calibri"/>
                  <w:color w:val="000000"/>
                  <w:szCs w:val="20"/>
                </w:rPr>
                <w:id w:val="-1493627665"/>
                <w14:checkbox>
                  <w14:checked w14:val="0"/>
                  <w14:checkedState w14:val="2612" w14:font="MS Gothic"/>
                  <w14:uncheckedState w14:val="2610" w14:font="MS Gothic"/>
                </w14:checkbox>
              </w:sdtPr>
              <w:sdtEndPr>
                <w:rPr>
                  <w:rFonts w:ascii="Calibri" w:hAnsi="Calibri"/>
                  <w:sz w:val="22"/>
                  <w:szCs w:val="22"/>
                </w:rPr>
              </w:sdtEndPr>
              <w:sdtContent>
                <w:r w:rsidR="00E8582B" w:rsidRPr="001826C5">
                  <w:rPr>
                    <w:rFonts w:ascii="Segoe UI Symbol" w:eastAsia="MS Gothic" w:hAnsi="Segoe UI Symbol" w:cs="Segoe UI Symbol" w:hint="eastAsia"/>
                    <w:color w:val="000000"/>
                    <w:szCs w:val="20"/>
                  </w:rPr>
                  <w:t>☐</w:t>
                </w:r>
              </w:sdtContent>
            </w:sdt>
            <w:r w:rsidR="00246EBD" w:rsidRPr="001A6E58">
              <w:rPr>
                <w:rFonts w:ascii="Lato" w:eastAsiaTheme="minorEastAsia" w:hAnsi="Lato" w:cs="Calibri"/>
                <w:color w:val="000000"/>
                <w:szCs w:val="20"/>
              </w:rPr>
              <w:t xml:space="preserve"> </w:t>
            </w:r>
            <w:r w:rsidR="0072328F" w:rsidRPr="001A6E58">
              <w:rPr>
                <w:rFonts w:ascii="Lato" w:eastAsia="MS Gothic" w:hAnsi="Lato" w:cs="Calibri"/>
                <w:color w:val="000000"/>
                <w:szCs w:val="20"/>
              </w:rPr>
              <w:t xml:space="preserve">BIMP-EAGA </w:t>
            </w:r>
          </w:p>
          <w:p w14:paraId="57B67CF8" w14:textId="17994476" w:rsidR="0072328F" w:rsidRPr="001A6E58" w:rsidRDefault="0072328F" w:rsidP="001A6E58">
            <w:pPr>
              <w:pStyle w:val="Paragraphedeliste"/>
              <w:numPr>
                <w:ilvl w:val="0"/>
                <w:numId w:val="7"/>
              </w:numPr>
              <w:spacing w:before="30" w:after="30" w:line="240" w:lineRule="auto"/>
              <w:ind w:leftChars="0"/>
              <w:rPr>
                <w:rFonts w:ascii="Lato" w:eastAsia="MS Gothic" w:hAnsi="Lato" w:cs="Calibri"/>
                <w:color w:val="000000"/>
                <w:szCs w:val="20"/>
                <w:lang w:val="en-MY"/>
              </w:rPr>
            </w:pPr>
            <w:r w:rsidRPr="001A6E58">
              <w:rPr>
                <w:rFonts w:ascii="Lato" w:eastAsia="MS Gothic" w:hAnsi="Lato" w:cs="Calibri"/>
                <w:color w:val="000000"/>
                <w:szCs w:val="20"/>
                <w:lang w:val="en-MY"/>
              </w:rPr>
              <w:t xml:space="preserve">Location: </w:t>
            </w:r>
          </w:p>
          <w:p w14:paraId="0EE51D93" w14:textId="594FC860" w:rsidR="0072328F" w:rsidRDefault="0072328F" w:rsidP="0072328F">
            <w:pPr>
              <w:spacing w:before="30" w:after="30" w:line="240" w:lineRule="auto"/>
              <w:rPr>
                <w:rFonts w:ascii="Lato" w:hAnsi="Lato" w:cs="Calibri"/>
                <w:color w:val="000000"/>
                <w:szCs w:val="20"/>
                <w:lang w:val="en-MY"/>
              </w:rPr>
            </w:pPr>
          </w:p>
          <w:p w14:paraId="3DA2CDC1" w14:textId="77777777" w:rsidR="004A3434" w:rsidRPr="001A6E58" w:rsidRDefault="004A3434" w:rsidP="0072328F">
            <w:pPr>
              <w:spacing w:before="30" w:after="30" w:line="240" w:lineRule="auto"/>
              <w:rPr>
                <w:rFonts w:ascii="Lato" w:hAnsi="Lato" w:cs="Calibri"/>
                <w:color w:val="000000"/>
                <w:szCs w:val="20"/>
                <w:lang w:val="en-MY"/>
              </w:rPr>
            </w:pPr>
          </w:p>
          <w:p w14:paraId="06AC3DF6" w14:textId="50CC53AD" w:rsidR="0072328F" w:rsidRPr="001A6E58" w:rsidRDefault="00AB3F67" w:rsidP="0072328F">
            <w:pPr>
              <w:spacing w:before="30" w:after="30" w:line="240" w:lineRule="auto"/>
              <w:rPr>
                <w:rFonts w:ascii="Lato" w:eastAsia="Times New Roman" w:hAnsi="Lato" w:cs="Calibri"/>
                <w:color w:val="000000"/>
                <w:szCs w:val="20"/>
                <w:lang w:val="en-MY"/>
              </w:rPr>
            </w:pPr>
            <w:sdt>
              <w:sdtPr>
                <w:rPr>
                  <w:rFonts w:ascii="Lato" w:eastAsia="Times New Roman" w:hAnsi="Lato" w:cs="Calibri"/>
                  <w:color w:val="000000"/>
                  <w:szCs w:val="20"/>
                </w:rPr>
                <w:id w:val="1744676155"/>
                <w14:checkbox>
                  <w14:checked w14:val="0"/>
                  <w14:checkedState w14:val="2612" w14:font="MS Gothic"/>
                  <w14:uncheckedState w14:val="2610" w14:font="MS Gothic"/>
                </w14:checkbox>
              </w:sdtPr>
              <w:sdtEndPr>
                <w:rPr>
                  <w:rFonts w:ascii="Calibri" w:hAnsi="Calibri"/>
                  <w:sz w:val="22"/>
                  <w:szCs w:val="22"/>
                </w:rPr>
              </w:sdtEndPr>
              <w:sdtContent>
                <w:r w:rsidR="00E8582B" w:rsidRPr="001826C5">
                  <w:rPr>
                    <w:rFonts w:ascii="Segoe UI Symbol" w:eastAsia="MS Gothic" w:hAnsi="Segoe UI Symbol" w:cs="Segoe UI Symbol" w:hint="eastAsia"/>
                    <w:color w:val="000000"/>
                    <w:szCs w:val="20"/>
                  </w:rPr>
                  <w:t>☐</w:t>
                </w:r>
              </w:sdtContent>
            </w:sdt>
            <w:r w:rsidR="00246EBD" w:rsidRPr="001A6E58">
              <w:rPr>
                <w:rFonts w:ascii="Lato" w:eastAsiaTheme="minorEastAsia" w:hAnsi="Lato" w:cs="Calibri"/>
                <w:color w:val="000000"/>
                <w:szCs w:val="20"/>
              </w:rPr>
              <w:t xml:space="preserve"> </w:t>
            </w:r>
            <w:r w:rsidR="0072328F" w:rsidRPr="001A6E58">
              <w:rPr>
                <w:rFonts w:ascii="Lato" w:eastAsia="Times New Roman" w:hAnsi="Lato" w:cs="Calibri"/>
                <w:color w:val="000000"/>
                <w:szCs w:val="20"/>
              </w:rPr>
              <w:t>Not within BIMP-EAGA</w:t>
            </w:r>
            <w:r w:rsidR="0072328F" w:rsidRPr="001A6E58">
              <w:rPr>
                <w:rFonts w:ascii="Lato" w:eastAsia="Times New Roman" w:hAnsi="Lato" w:cs="Calibri"/>
                <w:color w:val="000000"/>
                <w:szCs w:val="20"/>
                <w:lang w:val="en-MY"/>
              </w:rPr>
              <w:t xml:space="preserve"> </w:t>
            </w:r>
          </w:p>
          <w:p w14:paraId="23C9EFBE" w14:textId="6DE41BBC" w:rsidR="0072328F" w:rsidRPr="001A6E58" w:rsidRDefault="0072328F" w:rsidP="001A6E58">
            <w:pPr>
              <w:pStyle w:val="Paragraphedeliste"/>
              <w:numPr>
                <w:ilvl w:val="0"/>
                <w:numId w:val="9"/>
              </w:numPr>
              <w:spacing w:after="0" w:line="240" w:lineRule="auto"/>
              <w:ind w:leftChars="0"/>
              <w:rPr>
                <w:rFonts w:ascii="Lato" w:eastAsia="MS Gothic" w:hAnsi="Lato" w:cs="Calibri"/>
                <w:szCs w:val="20"/>
              </w:rPr>
            </w:pPr>
            <w:r w:rsidRPr="001A6E58">
              <w:rPr>
                <w:rFonts w:ascii="Lato" w:eastAsia="MS Gothic" w:hAnsi="Lato" w:cs="Calibri"/>
                <w:color w:val="000000"/>
                <w:szCs w:val="20"/>
                <w:lang w:val="en-MY"/>
              </w:rPr>
              <w:t>Location:</w:t>
            </w:r>
            <w:r w:rsidRPr="001A6E58">
              <w:rPr>
                <w:rFonts w:ascii="Lato" w:eastAsia="MS Gothic" w:hAnsi="Lato" w:cs="Calibri"/>
                <w:color w:val="FF0000"/>
                <w:szCs w:val="20"/>
                <w:lang w:val="en-MY"/>
              </w:rPr>
              <w:t xml:space="preserve"> </w:t>
            </w:r>
          </w:p>
        </w:tc>
      </w:tr>
      <w:tr w:rsidR="0072328F" w:rsidRPr="007E5652" w14:paraId="1B596D47" w14:textId="77777777" w:rsidTr="001A6E58">
        <w:trPr>
          <w:trHeight w:val="431"/>
        </w:trPr>
        <w:tc>
          <w:tcPr>
            <w:tcW w:w="4106" w:type="dxa"/>
            <w:shd w:val="clear" w:color="auto" w:fill="00B99B"/>
            <w:vAlign w:val="center"/>
          </w:tcPr>
          <w:p w14:paraId="5DDD0255" w14:textId="067896FB" w:rsidR="0072328F" w:rsidRPr="001A6E58" w:rsidRDefault="0072328F" w:rsidP="0072328F">
            <w:pPr>
              <w:tabs>
                <w:tab w:val="center" w:pos="4400"/>
              </w:tabs>
              <w:spacing w:after="0" w:line="240" w:lineRule="auto"/>
              <w:rPr>
                <w:rFonts w:ascii="Lato" w:hAnsi="Lato" w:cs="Calibri"/>
                <w:i/>
                <w:color w:val="FFFFFF"/>
                <w:szCs w:val="20"/>
              </w:rPr>
            </w:pPr>
            <w:r w:rsidRPr="001A6E58">
              <w:rPr>
                <w:rFonts w:ascii="Lato" w:hAnsi="Lato" w:cs="Calibri"/>
                <w:b/>
                <w:color w:val="FFFFFF"/>
                <w:szCs w:val="20"/>
              </w:rPr>
              <w:t>Project Duration</w:t>
            </w:r>
          </w:p>
        </w:tc>
        <w:tc>
          <w:tcPr>
            <w:tcW w:w="5339" w:type="dxa"/>
            <w:shd w:val="clear" w:color="auto" w:fill="auto"/>
          </w:tcPr>
          <w:p w14:paraId="02AF54EB" w14:textId="141FF7FC" w:rsidR="0072328F" w:rsidRPr="001A6E58" w:rsidRDefault="00AB3F67" w:rsidP="0072328F">
            <w:pPr>
              <w:spacing w:before="30" w:after="30" w:line="240" w:lineRule="auto"/>
              <w:rPr>
                <w:rFonts w:ascii="Lato" w:hAnsi="Lato" w:cs="Calibri"/>
                <w:color w:val="FF0000"/>
                <w:szCs w:val="20"/>
                <w:shd w:val="clear" w:color="auto" w:fill="FFFFFF"/>
              </w:rPr>
            </w:pPr>
            <w:sdt>
              <w:sdtPr>
                <w:rPr>
                  <w:rFonts w:ascii="Lato" w:eastAsia="MS Gothic" w:hAnsi="Lato" w:cs="Calibri"/>
                  <w:szCs w:val="20"/>
                </w:rPr>
                <w:id w:val="-232932205"/>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eastAsia="MS Gothic" w:hAnsi="Lato" w:cs="Calibri"/>
                <w:szCs w:val="20"/>
              </w:rPr>
              <w:t xml:space="preserve"> 1 year </w:t>
            </w:r>
            <w:sdt>
              <w:sdtPr>
                <w:rPr>
                  <w:rFonts w:ascii="Lato" w:eastAsia="Times New Roman" w:hAnsi="Lato" w:cs="Calibri"/>
                  <w:szCs w:val="20"/>
                </w:rPr>
                <w:id w:val="-1118135702"/>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eastAsia="Times New Roman" w:hAnsi="Lato" w:cs="Calibri"/>
                <w:szCs w:val="20"/>
              </w:rPr>
              <w:t xml:space="preserve"> 2 years</w:t>
            </w:r>
          </w:p>
        </w:tc>
      </w:tr>
      <w:tr w:rsidR="0072328F" w:rsidRPr="007E5652" w14:paraId="6F80B2B8" w14:textId="77777777" w:rsidTr="001A6E58">
        <w:trPr>
          <w:trHeight w:val="449"/>
        </w:trPr>
        <w:tc>
          <w:tcPr>
            <w:tcW w:w="4106" w:type="dxa"/>
            <w:shd w:val="clear" w:color="auto" w:fill="00B99B"/>
            <w:vAlign w:val="center"/>
          </w:tcPr>
          <w:p w14:paraId="01852891" w14:textId="2B3E6DCF" w:rsidR="0072328F" w:rsidRPr="001A6E58" w:rsidRDefault="0072328F" w:rsidP="0072328F">
            <w:pPr>
              <w:spacing w:after="0" w:line="240" w:lineRule="auto"/>
              <w:rPr>
                <w:rFonts w:ascii="Lato" w:hAnsi="Lato" w:cs="Calibri"/>
                <w:b/>
                <w:color w:val="FFFFFF"/>
                <w:szCs w:val="20"/>
              </w:rPr>
            </w:pPr>
            <w:r w:rsidRPr="001A6E58">
              <w:rPr>
                <w:rFonts w:ascii="Lato" w:hAnsi="Lato" w:cs="Calibri"/>
                <w:b/>
                <w:color w:val="FFFFFF"/>
                <w:szCs w:val="20"/>
              </w:rPr>
              <w:t>Proposed Project Start Date</w:t>
            </w:r>
          </w:p>
        </w:tc>
        <w:tc>
          <w:tcPr>
            <w:tcW w:w="5339" w:type="dxa"/>
            <w:shd w:val="clear" w:color="auto" w:fill="auto"/>
          </w:tcPr>
          <w:p w14:paraId="6AFFB99D" w14:textId="76254865" w:rsidR="0072328F" w:rsidRPr="001A6E58" w:rsidRDefault="00620A11" w:rsidP="0072328F">
            <w:pPr>
              <w:spacing w:before="30" w:after="30" w:line="240" w:lineRule="auto"/>
              <w:rPr>
                <w:rFonts w:ascii="Lato" w:eastAsia="Times New Roman" w:hAnsi="Lato" w:cs="Calibri"/>
                <w:szCs w:val="20"/>
              </w:rPr>
            </w:pPr>
            <w:r w:rsidRPr="001A6E58">
              <w:rPr>
                <w:rFonts w:ascii="Lato" w:eastAsia="MS Gothic" w:hAnsi="Lato" w:cs="Calibri"/>
                <w:i/>
                <w:szCs w:val="20"/>
              </w:rPr>
              <w:t>mm.yy</w:t>
            </w:r>
            <w:r w:rsidR="0015280A" w:rsidRPr="001A6E58">
              <w:rPr>
                <w:rFonts w:ascii="Lato" w:eastAsia="MS Gothic" w:hAnsi="Lato" w:cs="Calibri"/>
                <w:i/>
                <w:szCs w:val="20"/>
              </w:rPr>
              <w:t>yy</w:t>
            </w:r>
          </w:p>
        </w:tc>
      </w:tr>
      <w:tr w:rsidR="0072328F" w:rsidRPr="007E5652" w14:paraId="060112FD" w14:textId="77777777" w:rsidTr="001A6E58">
        <w:trPr>
          <w:trHeight w:val="449"/>
        </w:trPr>
        <w:tc>
          <w:tcPr>
            <w:tcW w:w="4106" w:type="dxa"/>
            <w:shd w:val="clear" w:color="auto" w:fill="00B99B"/>
            <w:vAlign w:val="center"/>
          </w:tcPr>
          <w:p w14:paraId="34DA08D4" w14:textId="1F4A2F0F" w:rsidR="0072328F" w:rsidRPr="001A6E58" w:rsidRDefault="0072328F" w:rsidP="0072328F">
            <w:pPr>
              <w:spacing w:after="0" w:line="240" w:lineRule="auto"/>
              <w:rPr>
                <w:rFonts w:ascii="Lato" w:hAnsi="Lato" w:cs="Calibri"/>
                <w:b/>
                <w:color w:val="FFFFFF"/>
                <w:szCs w:val="20"/>
              </w:rPr>
            </w:pPr>
            <w:r w:rsidRPr="001A6E58">
              <w:rPr>
                <w:rFonts w:ascii="Lato" w:hAnsi="Lato" w:cs="Calibri"/>
                <w:b/>
                <w:color w:val="FFFFFF"/>
                <w:szCs w:val="20"/>
              </w:rPr>
              <w:t>Proposed Project Completion Date</w:t>
            </w:r>
          </w:p>
        </w:tc>
        <w:tc>
          <w:tcPr>
            <w:tcW w:w="5339" w:type="dxa"/>
            <w:shd w:val="clear" w:color="auto" w:fill="auto"/>
          </w:tcPr>
          <w:p w14:paraId="2B91734D" w14:textId="3B782581" w:rsidR="0072328F" w:rsidRPr="001A6E58" w:rsidRDefault="007A1CB2" w:rsidP="0072328F">
            <w:pPr>
              <w:spacing w:before="30" w:after="30" w:line="240" w:lineRule="auto"/>
              <w:rPr>
                <w:rFonts w:ascii="Lato" w:eastAsia="MS Gothic" w:hAnsi="Lato" w:cs="Calibri"/>
                <w:i/>
                <w:szCs w:val="20"/>
              </w:rPr>
            </w:pPr>
            <w:r w:rsidRPr="001A6E58">
              <w:rPr>
                <w:rFonts w:ascii="Lato" w:eastAsia="MS Gothic" w:hAnsi="Lato" w:cs="Calibri"/>
                <w:i/>
                <w:szCs w:val="20"/>
              </w:rPr>
              <w:t>mm</w:t>
            </w:r>
            <w:r w:rsidR="00427F7E" w:rsidRPr="001A6E58">
              <w:rPr>
                <w:rFonts w:ascii="Lato" w:eastAsiaTheme="minorEastAsia" w:hAnsi="Lato" w:cs="Calibri"/>
                <w:i/>
                <w:szCs w:val="20"/>
              </w:rPr>
              <w:t>.</w:t>
            </w:r>
            <w:r w:rsidRPr="001A6E58">
              <w:rPr>
                <w:rFonts w:ascii="Lato" w:eastAsia="MS Gothic" w:hAnsi="Lato" w:cs="Calibri"/>
                <w:i/>
                <w:szCs w:val="20"/>
              </w:rPr>
              <w:t>yy</w:t>
            </w:r>
            <w:r w:rsidR="0015280A" w:rsidRPr="001A6E58">
              <w:rPr>
                <w:rFonts w:ascii="Lato" w:eastAsia="MS Gothic" w:hAnsi="Lato" w:cs="Calibri"/>
                <w:i/>
                <w:szCs w:val="20"/>
              </w:rPr>
              <w:t>yy</w:t>
            </w:r>
          </w:p>
        </w:tc>
      </w:tr>
      <w:tr w:rsidR="0072328F" w:rsidRPr="007E5652" w14:paraId="59C0CCE7" w14:textId="77777777" w:rsidTr="001A6E58">
        <w:trPr>
          <w:trHeight w:val="449"/>
        </w:trPr>
        <w:tc>
          <w:tcPr>
            <w:tcW w:w="4106" w:type="dxa"/>
            <w:shd w:val="clear" w:color="auto" w:fill="00B99B"/>
            <w:vAlign w:val="center"/>
          </w:tcPr>
          <w:p w14:paraId="1A3AFD32" w14:textId="1AD8FF2B" w:rsidR="0072328F" w:rsidRPr="001A6E58" w:rsidRDefault="0072328F" w:rsidP="0072328F">
            <w:pPr>
              <w:spacing w:after="0" w:line="240" w:lineRule="auto"/>
              <w:rPr>
                <w:rFonts w:ascii="Lato" w:hAnsi="Lato" w:cs="Calibri"/>
                <w:b/>
                <w:color w:val="FFFFFF"/>
                <w:szCs w:val="20"/>
              </w:rPr>
            </w:pPr>
            <w:r w:rsidRPr="001A6E58">
              <w:rPr>
                <w:rFonts w:ascii="Lato" w:hAnsi="Lato" w:cs="Calibri"/>
                <w:b/>
                <w:color w:val="FFFFFF"/>
                <w:szCs w:val="20"/>
              </w:rPr>
              <w:t>Proposed Project Budget (total in USD)</w:t>
            </w:r>
          </w:p>
        </w:tc>
        <w:tc>
          <w:tcPr>
            <w:tcW w:w="5339" w:type="dxa"/>
            <w:shd w:val="clear" w:color="auto" w:fill="auto"/>
          </w:tcPr>
          <w:p w14:paraId="53346C99" w14:textId="0FDD1BDD" w:rsidR="0072328F" w:rsidRPr="001A6E58" w:rsidRDefault="0072328F" w:rsidP="0072328F">
            <w:pPr>
              <w:spacing w:before="30" w:after="30" w:line="240" w:lineRule="auto"/>
              <w:rPr>
                <w:rFonts w:ascii="Lato" w:eastAsiaTheme="minorEastAsia" w:hAnsi="Lato" w:cs="Calibri"/>
                <w:szCs w:val="20"/>
              </w:rPr>
            </w:pPr>
            <w:r w:rsidRPr="001A6E58">
              <w:rPr>
                <w:rFonts w:ascii="Lato" w:eastAsia="MS Gothic" w:hAnsi="Lato" w:cs="Calibri"/>
                <w:szCs w:val="20"/>
              </w:rPr>
              <w:t xml:space="preserve">Year </w:t>
            </w:r>
            <w:r w:rsidR="00BB4341" w:rsidRPr="001A6E58">
              <w:rPr>
                <w:rFonts w:ascii="Lato" w:eastAsia="MS Gothic" w:hAnsi="Lato" w:cs="Calibri"/>
                <w:szCs w:val="20"/>
              </w:rPr>
              <w:t>1</w:t>
            </w:r>
            <w:r w:rsidR="00BB4341" w:rsidRPr="001A6E58">
              <w:rPr>
                <w:rFonts w:ascii="Lato" w:eastAsia="MS Gothic" w:hAnsi="Lato" w:cs="Calibri" w:hint="eastAsia"/>
                <w:szCs w:val="20"/>
              </w:rPr>
              <w:t xml:space="preserve"> </w:t>
            </w:r>
            <w:r w:rsidR="00BB4341" w:rsidRPr="001A6E58">
              <w:rPr>
                <w:rFonts w:ascii="Lato" w:eastAsia="MS Gothic" w:hAnsi="Lato" w:cs="Calibri"/>
                <w:szCs w:val="20"/>
              </w:rPr>
              <w:t>:</w:t>
            </w:r>
            <w:r w:rsidR="00956C92" w:rsidRPr="001A6E58">
              <w:rPr>
                <w:rFonts w:ascii="Lato" w:eastAsiaTheme="minorEastAsia" w:hAnsi="Lato" w:cs="Calibri"/>
                <w:szCs w:val="20"/>
              </w:rPr>
              <w:t xml:space="preserve"> USD</w:t>
            </w:r>
          </w:p>
          <w:p w14:paraId="1D36FF3A" w14:textId="2897E257" w:rsidR="0072328F" w:rsidRPr="001A6E58" w:rsidRDefault="0072328F" w:rsidP="0072328F">
            <w:pPr>
              <w:spacing w:before="30" w:after="30" w:line="240" w:lineRule="auto"/>
              <w:rPr>
                <w:rFonts w:ascii="Lato" w:eastAsiaTheme="minorEastAsia" w:hAnsi="Lato" w:cs="Calibri"/>
                <w:szCs w:val="20"/>
              </w:rPr>
            </w:pPr>
            <w:r w:rsidRPr="001A6E58">
              <w:rPr>
                <w:rFonts w:ascii="Lato" w:eastAsia="MS Gothic" w:hAnsi="Lato" w:cs="Calibri"/>
                <w:szCs w:val="20"/>
              </w:rPr>
              <w:t>Year 2</w:t>
            </w:r>
            <w:r w:rsidR="00BB4341" w:rsidRPr="001A6E58">
              <w:rPr>
                <w:rFonts w:ascii="Lato" w:eastAsia="MS Gothic" w:hAnsi="Lato" w:cs="Calibri" w:hint="eastAsia"/>
                <w:szCs w:val="20"/>
              </w:rPr>
              <w:t xml:space="preserve"> </w:t>
            </w:r>
            <w:r w:rsidRPr="001A6E58">
              <w:rPr>
                <w:rFonts w:ascii="Lato" w:eastAsia="MS Gothic" w:hAnsi="Lato" w:cs="Calibri"/>
                <w:szCs w:val="20"/>
              </w:rPr>
              <w:t>:</w:t>
            </w:r>
            <w:r w:rsidR="00956C92" w:rsidRPr="001A6E58">
              <w:rPr>
                <w:rFonts w:ascii="Lato" w:eastAsiaTheme="minorEastAsia" w:hAnsi="Lato" w:cs="Calibri"/>
                <w:szCs w:val="20"/>
              </w:rPr>
              <w:t xml:space="preserve"> USD</w:t>
            </w:r>
          </w:p>
          <w:p w14:paraId="641020A2" w14:textId="210420AF" w:rsidR="0072328F" w:rsidRPr="001A6E58" w:rsidRDefault="0015280A" w:rsidP="0072328F">
            <w:pPr>
              <w:spacing w:before="30" w:after="30" w:line="240" w:lineRule="auto"/>
              <w:rPr>
                <w:rFonts w:ascii="Lato" w:eastAsiaTheme="minorEastAsia" w:hAnsi="Lato" w:cs="Calibri"/>
                <w:i/>
                <w:szCs w:val="20"/>
              </w:rPr>
            </w:pPr>
            <w:r w:rsidRPr="001A6E58">
              <w:rPr>
                <w:rFonts w:ascii="Lato" w:eastAsia="MS Gothic" w:hAnsi="Lato" w:cs="Calibri"/>
                <w:szCs w:val="20"/>
              </w:rPr>
              <w:t>Total Budget</w:t>
            </w:r>
            <w:r w:rsidR="00BB4341">
              <w:rPr>
                <w:rFonts w:ascii="Lato" w:eastAsiaTheme="minorEastAsia" w:hAnsi="Lato" w:cs="Calibri" w:hint="eastAsia"/>
                <w:szCs w:val="20"/>
              </w:rPr>
              <w:t xml:space="preserve"> </w:t>
            </w:r>
            <w:r w:rsidR="0072328F" w:rsidRPr="001A6E58">
              <w:rPr>
                <w:rFonts w:ascii="Lato" w:eastAsia="MS Gothic" w:hAnsi="Lato" w:cs="Calibri"/>
                <w:szCs w:val="20"/>
              </w:rPr>
              <w:t>:</w:t>
            </w:r>
            <w:r w:rsidR="00956C92" w:rsidRPr="001A6E58">
              <w:rPr>
                <w:rFonts w:ascii="Lato" w:eastAsiaTheme="minorEastAsia" w:hAnsi="Lato" w:cs="Calibri"/>
                <w:szCs w:val="20"/>
              </w:rPr>
              <w:t xml:space="preserve"> USD</w:t>
            </w:r>
          </w:p>
        </w:tc>
      </w:tr>
      <w:tr w:rsidR="00A04838" w:rsidRPr="00E851CA" w14:paraId="2B0CD713" w14:textId="77777777" w:rsidTr="001A6E58">
        <w:trPr>
          <w:trHeight w:val="449"/>
        </w:trPr>
        <w:tc>
          <w:tcPr>
            <w:tcW w:w="4106" w:type="dxa"/>
            <w:shd w:val="clear" w:color="auto" w:fill="00B99B"/>
          </w:tcPr>
          <w:p w14:paraId="0D51AFEA" w14:textId="77777777" w:rsidR="00A04838" w:rsidRPr="001A6E58" w:rsidRDefault="00A04838" w:rsidP="00A04838">
            <w:pPr>
              <w:spacing w:after="0" w:line="240" w:lineRule="auto"/>
              <w:rPr>
                <w:rFonts w:ascii="Lato" w:hAnsi="Lato" w:cs="Calibri"/>
                <w:b/>
                <w:color w:val="FFFFFF"/>
                <w:szCs w:val="20"/>
              </w:rPr>
            </w:pPr>
            <w:r w:rsidRPr="001A6E58">
              <w:rPr>
                <w:rFonts w:ascii="Lato" w:hAnsi="Lato" w:cs="Calibri"/>
                <w:b/>
                <w:color w:val="FFFFFF"/>
                <w:szCs w:val="20"/>
              </w:rPr>
              <w:t>Potential Project Co-Financing (optional)</w:t>
            </w:r>
          </w:p>
          <w:p w14:paraId="0413EED9" w14:textId="58B0C99F" w:rsidR="00A04838" w:rsidRPr="00963185" w:rsidRDefault="00A04838" w:rsidP="00A04838">
            <w:pPr>
              <w:spacing w:after="0" w:line="240" w:lineRule="auto"/>
              <w:rPr>
                <w:rFonts w:ascii="Lato" w:hAnsi="Lato" w:cs="Calibri"/>
                <w:i/>
                <w:iCs/>
                <w:color w:val="FFFFFF"/>
                <w:sz w:val="18"/>
                <w:szCs w:val="18"/>
              </w:rPr>
            </w:pPr>
          </w:p>
        </w:tc>
        <w:tc>
          <w:tcPr>
            <w:tcW w:w="5339" w:type="dxa"/>
            <w:shd w:val="clear" w:color="auto" w:fill="auto"/>
          </w:tcPr>
          <w:p w14:paraId="0BBEA000" w14:textId="714AE54D" w:rsidR="00A04838" w:rsidRPr="00AD59A2" w:rsidRDefault="00A04838" w:rsidP="00A04838">
            <w:pPr>
              <w:spacing w:before="30" w:after="30" w:line="240" w:lineRule="auto"/>
              <w:rPr>
                <w:rFonts w:ascii="Lato" w:eastAsiaTheme="minorEastAsia" w:hAnsi="Lato" w:cs="Calibri"/>
                <w:i/>
                <w:iCs/>
                <w:szCs w:val="20"/>
              </w:rPr>
            </w:pPr>
          </w:p>
        </w:tc>
      </w:tr>
      <w:tr w:rsidR="00A04838" w:rsidRPr="00E851CA" w14:paraId="431F8FB7" w14:textId="77777777" w:rsidTr="001A6E58">
        <w:trPr>
          <w:trHeight w:val="449"/>
        </w:trPr>
        <w:tc>
          <w:tcPr>
            <w:tcW w:w="4106" w:type="dxa"/>
            <w:shd w:val="clear" w:color="auto" w:fill="00B99B"/>
            <w:vAlign w:val="center"/>
          </w:tcPr>
          <w:p w14:paraId="3E182866" w14:textId="2DA05BF0" w:rsidR="00A04838" w:rsidRPr="001A6E58" w:rsidRDefault="00CA2057" w:rsidP="00A04838">
            <w:pPr>
              <w:tabs>
                <w:tab w:val="center" w:pos="4400"/>
              </w:tabs>
              <w:spacing w:after="0" w:line="240" w:lineRule="auto"/>
              <w:rPr>
                <w:rFonts w:ascii="Lato" w:hAnsi="Lato" w:cs="Calibri"/>
                <w:i/>
                <w:color w:val="FFFFFF"/>
                <w:szCs w:val="20"/>
              </w:rPr>
            </w:pPr>
            <w:r>
              <w:rPr>
                <w:rFonts w:ascii="Lato" w:hAnsi="Lato" w:cs="Calibri"/>
                <w:b/>
                <w:color w:val="FFFFFF"/>
                <w:szCs w:val="20"/>
              </w:rPr>
              <w:t>&lt;&gt;</w:t>
            </w:r>
            <w:r w:rsidR="00A04838" w:rsidRPr="001A6E58">
              <w:rPr>
                <w:rFonts w:ascii="Lato" w:hAnsi="Lato" w:cs="Calibri"/>
                <w:b/>
                <w:color w:val="FFFFFF"/>
                <w:szCs w:val="20"/>
              </w:rPr>
              <w:t xml:space="preserve">Goal and Objective </w:t>
            </w:r>
            <w:r w:rsidR="00A04838" w:rsidRPr="001A6E58">
              <w:rPr>
                <w:rFonts w:ascii="Lato" w:hAnsi="Lato" w:cs="Calibri"/>
                <w:i/>
                <w:color w:val="FFFFFF"/>
                <w:szCs w:val="20"/>
              </w:rPr>
              <w:t xml:space="preserve">(200 words max) </w:t>
            </w:r>
          </w:p>
          <w:p w14:paraId="3FD2A8B9" w14:textId="77777777" w:rsidR="00A04838" w:rsidRPr="001A6E58" w:rsidRDefault="00A04838" w:rsidP="00A04838">
            <w:pPr>
              <w:tabs>
                <w:tab w:val="center" w:pos="4400"/>
              </w:tabs>
              <w:spacing w:after="0" w:line="240" w:lineRule="auto"/>
              <w:rPr>
                <w:rFonts w:ascii="Lato" w:hAnsi="Lato" w:cs="Calibri"/>
                <w:iCs/>
                <w:color w:val="FFFFFF"/>
                <w:szCs w:val="20"/>
              </w:rPr>
            </w:pPr>
          </w:p>
          <w:p w14:paraId="5B2E9BA8" w14:textId="02E083C8" w:rsidR="00A04838" w:rsidRPr="001A6E58" w:rsidRDefault="00A04838" w:rsidP="00A04838">
            <w:pPr>
              <w:spacing w:after="0" w:line="240" w:lineRule="auto"/>
              <w:rPr>
                <w:rFonts w:ascii="Lato" w:hAnsi="Lato" w:cs="Calibri"/>
                <w:b/>
                <w:color w:val="FFFFFF"/>
                <w:sz w:val="18"/>
                <w:szCs w:val="18"/>
              </w:rPr>
            </w:pPr>
            <w:r w:rsidRPr="001A6E58">
              <w:rPr>
                <w:rFonts w:ascii="Lato" w:hAnsi="Lato" w:cs="Calibri"/>
                <w:i/>
                <w:iCs/>
                <w:color w:val="FFFFFF"/>
                <w:sz w:val="18"/>
                <w:szCs w:val="18"/>
              </w:rPr>
              <w:t xml:space="preserve">(Please provide </w:t>
            </w:r>
            <w:r w:rsidR="00B551FF">
              <w:rPr>
                <w:rFonts w:ascii="Lato" w:hAnsi="Lato" w:cs="Calibri" w:hint="eastAsia"/>
                <w:i/>
                <w:iCs/>
                <w:color w:val="FFFFFF"/>
                <w:sz w:val="18"/>
                <w:szCs w:val="18"/>
              </w:rPr>
              <w:t>the</w:t>
            </w:r>
            <w:r w:rsidRPr="001A6E58">
              <w:rPr>
                <w:rFonts w:ascii="Lato" w:hAnsi="Lato" w:cs="Calibri"/>
                <w:i/>
                <w:iCs/>
                <w:color w:val="FFFFFF"/>
                <w:sz w:val="18"/>
                <w:szCs w:val="18"/>
              </w:rPr>
              <w:t xml:space="preserve"> summary of Project Objectives</w:t>
            </w:r>
            <w:r w:rsidRPr="00B51771">
              <w:rPr>
                <w:rFonts w:ascii="Lato" w:hAnsi="Lato" w:cs="Calibri"/>
                <w:i/>
                <w:iCs/>
                <w:color w:val="FFFFFF" w:themeColor="background1"/>
                <w:sz w:val="18"/>
                <w:szCs w:val="18"/>
              </w:rPr>
              <w:t>)</w:t>
            </w:r>
            <w:r w:rsidR="00CA2057">
              <w:rPr>
                <w:rFonts w:ascii="Lato" w:hAnsi="Lato" w:cs="Calibri"/>
                <w:i/>
                <w:iCs/>
                <w:color w:val="FFFFFF" w:themeColor="background1"/>
                <w:sz w:val="18"/>
                <w:szCs w:val="18"/>
              </w:rPr>
              <w:t>&lt;/&gt;</w:t>
            </w:r>
          </w:p>
        </w:tc>
        <w:tc>
          <w:tcPr>
            <w:tcW w:w="5339" w:type="dxa"/>
            <w:shd w:val="clear" w:color="auto" w:fill="auto"/>
          </w:tcPr>
          <w:p w14:paraId="26165DF7" w14:textId="77777777" w:rsidR="00A04838" w:rsidRPr="001A6E58" w:rsidRDefault="00A04838" w:rsidP="00A04838">
            <w:pPr>
              <w:spacing w:before="30" w:after="30" w:line="240" w:lineRule="auto"/>
              <w:rPr>
                <w:rFonts w:ascii="Lato" w:eastAsia="MS Gothic" w:hAnsi="Lato" w:cs="Calibri"/>
                <w:szCs w:val="20"/>
              </w:rPr>
            </w:pPr>
          </w:p>
        </w:tc>
      </w:tr>
      <w:tr w:rsidR="0072328F" w:rsidRPr="007E5652" w14:paraId="28CE24A4" w14:textId="77777777" w:rsidTr="001A6E58">
        <w:trPr>
          <w:trHeight w:val="449"/>
        </w:trPr>
        <w:tc>
          <w:tcPr>
            <w:tcW w:w="4106" w:type="dxa"/>
            <w:shd w:val="clear" w:color="auto" w:fill="00B99B"/>
            <w:vAlign w:val="center"/>
          </w:tcPr>
          <w:p w14:paraId="0C3F215C" w14:textId="0D515AE5" w:rsidR="0072328F" w:rsidRPr="001A6E58" w:rsidRDefault="0072328F" w:rsidP="0072328F">
            <w:pPr>
              <w:spacing w:after="0" w:line="240" w:lineRule="auto"/>
              <w:rPr>
                <w:rFonts w:ascii="Lato" w:hAnsi="Lato" w:cs="Calibri"/>
                <w:i/>
                <w:color w:val="FFFFFF"/>
                <w:szCs w:val="20"/>
              </w:rPr>
            </w:pPr>
            <w:r w:rsidRPr="001A6E58">
              <w:rPr>
                <w:rFonts w:ascii="Lato" w:hAnsi="Lato" w:cs="Calibri"/>
                <w:b/>
                <w:color w:val="FFFFFF"/>
                <w:szCs w:val="20"/>
              </w:rPr>
              <w:t xml:space="preserve">Project Beneficiaries </w:t>
            </w:r>
            <w:r w:rsidRPr="001A6E58">
              <w:rPr>
                <w:rFonts w:ascii="Lato" w:hAnsi="Lato" w:cs="Calibri"/>
                <w:i/>
                <w:color w:val="FFFFFF"/>
                <w:szCs w:val="20"/>
              </w:rPr>
              <w:t>(</w:t>
            </w:r>
            <w:r w:rsidR="00E5346F" w:rsidRPr="001A6E58">
              <w:rPr>
                <w:rFonts w:ascii="Lato" w:hAnsi="Lato" w:cs="Calibri"/>
                <w:i/>
                <w:color w:val="FFFFFF"/>
                <w:szCs w:val="20"/>
              </w:rPr>
              <w:t>1</w:t>
            </w:r>
            <w:r w:rsidRPr="001A6E58">
              <w:rPr>
                <w:rFonts w:ascii="Lato" w:hAnsi="Lato" w:cs="Calibri"/>
                <w:i/>
                <w:color w:val="FFFFFF"/>
                <w:szCs w:val="20"/>
              </w:rPr>
              <w:t>00 words max)</w:t>
            </w:r>
          </w:p>
          <w:p w14:paraId="6CEF7134" w14:textId="77777777" w:rsidR="0072328F" w:rsidRPr="001A6E58" w:rsidRDefault="0072328F" w:rsidP="0072328F">
            <w:pPr>
              <w:spacing w:after="0" w:line="240" w:lineRule="auto"/>
              <w:rPr>
                <w:rFonts w:ascii="Lato" w:hAnsi="Lato" w:cs="Calibri"/>
                <w:color w:val="FFFFFF"/>
                <w:szCs w:val="20"/>
              </w:rPr>
            </w:pPr>
          </w:p>
          <w:p w14:paraId="37553242" w14:textId="1F6C5F12" w:rsidR="0072328F" w:rsidRPr="001A6E58" w:rsidRDefault="0072328F" w:rsidP="0072328F">
            <w:pPr>
              <w:spacing w:after="0" w:line="240" w:lineRule="auto"/>
              <w:rPr>
                <w:rFonts w:ascii="Lato" w:hAnsi="Lato" w:cs="Calibri"/>
                <w:b/>
                <w:color w:val="FFFFFF"/>
                <w:sz w:val="18"/>
                <w:szCs w:val="18"/>
              </w:rPr>
            </w:pPr>
            <w:r w:rsidRPr="001A6E58">
              <w:rPr>
                <w:rFonts w:ascii="Lato" w:hAnsi="Lato" w:cs="Calibri"/>
                <w:i/>
                <w:color w:val="FFFFFF"/>
                <w:sz w:val="18"/>
                <w:szCs w:val="18"/>
              </w:rPr>
              <w:t>(Please provide the summary of Project Beneficiaries)</w:t>
            </w:r>
          </w:p>
        </w:tc>
        <w:tc>
          <w:tcPr>
            <w:tcW w:w="5339" w:type="dxa"/>
            <w:shd w:val="clear" w:color="auto" w:fill="auto"/>
          </w:tcPr>
          <w:p w14:paraId="76C61986" w14:textId="238C1525" w:rsidR="0072328F" w:rsidRPr="001A6E58" w:rsidRDefault="0072328F" w:rsidP="0072328F">
            <w:pPr>
              <w:spacing w:before="30" w:after="30" w:line="240" w:lineRule="auto"/>
              <w:rPr>
                <w:rFonts w:ascii="Lato" w:eastAsia="MS Gothic" w:hAnsi="Lato" w:cs="Calibri"/>
                <w:szCs w:val="20"/>
              </w:rPr>
            </w:pPr>
          </w:p>
        </w:tc>
      </w:tr>
      <w:tr w:rsidR="0072328F" w:rsidRPr="007E5652" w14:paraId="740FDA93" w14:textId="77777777" w:rsidTr="001A6E58">
        <w:trPr>
          <w:trHeight w:val="265"/>
        </w:trPr>
        <w:tc>
          <w:tcPr>
            <w:tcW w:w="4106" w:type="dxa"/>
            <w:shd w:val="clear" w:color="auto" w:fill="00B99B"/>
            <w:vAlign w:val="center"/>
          </w:tcPr>
          <w:p w14:paraId="521479D9" w14:textId="1CF75D61" w:rsidR="0072328F" w:rsidRDefault="0072328F" w:rsidP="0072328F">
            <w:pPr>
              <w:spacing w:after="0" w:line="240" w:lineRule="auto"/>
              <w:rPr>
                <w:rFonts w:ascii="Lato" w:hAnsi="Lato" w:cs="Calibri"/>
                <w:b/>
                <w:color w:val="FFFFFF"/>
                <w:szCs w:val="20"/>
              </w:rPr>
            </w:pPr>
            <w:r w:rsidRPr="001A6E58">
              <w:rPr>
                <w:rFonts w:ascii="Lato" w:hAnsi="Lato" w:cs="Calibri"/>
                <w:b/>
                <w:color w:val="FFFFFF"/>
                <w:szCs w:val="20"/>
              </w:rPr>
              <w:t xml:space="preserve">Project </w:t>
            </w:r>
            <w:r w:rsidR="00B551FF">
              <w:rPr>
                <w:rFonts w:ascii="Lato" w:hAnsi="Lato" w:cs="Calibri" w:hint="eastAsia"/>
                <w:b/>
                <w:color w:val="FFFFFF"/>
                <w:szCs w:val="20"/>
              </w:rPr>
              <w:t xml:space="preserve">Implementation </w:t>
            </w:r>
            <w:r w:rsidRPr="001A6E58">
              <w:rPr>
                <w:rFonts w:ascii="Lato" w:hAnsi="Lato" w:cs="Calibri"/>
                <w:b/>
                <w:color w:val="FFFFFF"/>
                <w:szCs w:val="20"/>
              </w:rPr>
              <w:t>Partners</w:t>
            </w:r>
          </w:p>
          <w:p w14:paraId="16FF34D9" w14:textId="28C0C6AB" w:rsidR="00B551FF" w:rsidRPr="001A6E58" w:rsidRDefault="00B551FF" w:rsidP="0072328F">
            <w:pPr>
              <w:spacing w:after="0" w:line="240" w:lineRule="auto"/>
              <w:rPr>
                <w:rFonts w:ascii="Lato" w:hAnsi="Lato" w:cs="Calibri"/>
                <w:b/>
                <w:color w:val="FFFFFF"/>
                <w:szCs w:val="20"/>
              </w:rPr>
            </w:pPr>
          </w:p>
        </w:tc>
        <w:tc>
          <w:tcPr>
            <w:tcW w:w="5339" w:type="dxa"/>
            <w:shd w:val="clear" w:color="auto" w:fill="auto"/>
          </w:tcPr>
          <w:p w14:paraId="579B18B6" w14:textId="77777777" w:rsidR="0072328F" w:rsidRPr="001A6E58" w:rsidRDefault="0072328F" w:rsidP="0072328F">
            <w:pPr>
              <w:spacing w:before="30" w:after="30" w:line="240" w:lineRule="auto"/>
              <w:rPr>
                <w:rFonts w:ascii="Lato" w:eastAsiaTheme="minorEastAsia" w:hAnsi="Lato" w:cs="Calibri"/>
                <w:i/>
                <w:szCs w:val="20"/>
              </w:rPr>
            </w:pPr>
          </w:p>
        </w:tc>
      </w:tr>
      <w:tr w:rsidR="0072328F" w:rsidRPr="007E5652" w14:paraId="11CD9358" w14:textId="77777777" w:rsidTr="001A6E58">
        <w:trPr>
          <w:trHeight w:val="1402"/>
        </w:trPr>
        <w:tc>
          <w:tcPr>
            <w:tcW w:w="4106" w:type="dxa"/>
            <w:shd w:val="clear" w:color="auto" w:fill="00B99B"/>
          </w:tcPr>
          <w:p w14:paraId="4A76855E" w14:textId="0B515BCB" w:rsidR="0072328F" w:rsidRPr="001A6E58" w:rsidRDefault="00E21F63" w:rsidP="0072328F">
            <w:pPr>
              <w:wordWrap/>
              <w:spacing w:after="0" w:line="240" w:lineRule="auto"/>
              <w:rPr>
                <w:rFonts w:ascii="Lato" w:hAnsi="Lato" w:cs="Calibri"/>
                <w:b/>
                <w:color w:val="FFFFFF"/>
                <w:szCs w:val="20"/>
              </w:rPr>
            </w:pPr>
            <w:r w:rsidRPr="001A6E58">
              <w:rPr>
                <w:rFonts w:ascii="Lato" w:hAnsi="Lato" w:cs="Calibri"/>
                <w:b/>
                <w:color w:val="FFFFFF"/>
                <w:szCs w:val="20"/>
              </w:rPr>
              <w:lastRenderedPageBreak/>
              <w:t xml:space="preserve">Primary </w:t>
            </w:r>
            <w:r w:rsidR="0072328F" w:rsidRPr="001A6E58">
              <w:rPr>
                <w:rFonts w:ascii="Lato" w:hAnsi="Lato" w:cs="Calibri"/>
                <w:b/>
                <w:color w:val="FFFFFF"/>
                <w:szCs w:val="20"/>
              </w:rPr>
              <w:t>Project Sector &amp; Areas</w:t>
            </w:r>
          </w:p>
          <w:p w14:paraId="474BACEB" w14:textId="77777777" w:rsidR="00527B75" w:rsidRPr="001A6E58" w:rsidRDefault="00527B75">
            <w:pPr>
              <w:tabs>
                <w:tab w:val="center" w:pos="4400"/>
              </w:tabs>
              <w:spacing w:after="0" w:line="240" w:lineRule="auto"/>
              <w:rPr>
                <w:rFonts w:ascii="Lato" w:hAnsi="Lato" w:cs="Calibri"/>
                <w:i/>
                <w:color w:val="FFFFFF"/>
                <w:szCs w:val="20"/>
              </w:rPr>
            </w:pPr>
          </w:p>
          <w:p w14:paraId="4077E0DE" w14:textId="7BBBF5C2" w:rsidR="0072328F" w:rsidRPr="001A6E58" w:rsidRDefault="0072328F" w:rsidP="0072328F">
            <w:pPr>
              <w:tabs>
                <w:tab w:val="center" w:pos="4400"/>
              </w:tabs>
              <w:spacing w:after="0" w:line="240" w:lineRule="auto"/>
              <w:rPr>
                <w:rFonts w:ascii="Lato" w:hAnsi="Lato" w:cs="Calibri"/>
                <w:b/>
                <w:color w:val="FFFFFF"/>
                <w:sz w:val="18"/>
                <w:szCs w:val="18"/>
              </w:rPr>
            </w:pPr>
            <w:r w:rsidRPr="001A6E58">
              <w:rPr>
                <w:rFonts w:ascii="Lato" w:hAnsi="Lato" w:cs="Calibri"/>
                <w:i/>
                <w:color w:val="FFFFFF"/>
                <w:sz w:val="18"/>
                <w:szCs w:val="18"/>
              </w:rPr>
              <w:t xml:space="preserve">(Please </w:t>
            </w:r>
            <w:r w:rsidRPr="001A6E58">
              <w:rPr>
                <w:rFonts w:ascii="Lato" w:hAnsi="Lato" w:cs="Calibri"/>
                <w:b/>
                <w:i/>
                <w:color w:val="FFFFFF"/>
                <w:sz w:val="18"/>
                <w:szCs w:val="18"/>
              </w:rPr>
              <w:t xml:space="preserve">tick </w:t>
            </w:r>
            <w:r w:rsidR="00B71CF4" w:rsidRPr="009175AE">
              <w:rPr>
                <w:rFonts w:ascii="Lato" w:hAnsi="Lato" w:cs="Calibri"/>
                <w:b/>
                <w:i/>
                <w:color w:val="FFFFFF"/>
                <w:sz w:val="18"/>
                <w:szCs w:val="18"/>
                <w:u w:val="single"/>
              </w:rPr>
              <w:t>ONE</w:t>
            </w:r>
            <w:r w:rsidRPr="001A6E58">
              <w:rPr>
                <w:rFonts w:ascii="Lato" w:hAnsi="Lato" w:cs="Calibri"/>
                <w:i/>
                <w:color w:val="FFFFFF"/>
                <w:sz w:val="18"/>
                <w:szCs w:val="18"/>
              </w:rPr>
              <w:t xml:space="preserve"> </w:t>
            </w:r>
            <w:r w:rsidR="004544E5" w:rsidRPr="001A6E58">
              <w:rPr>
                <w:rFonts w:ascii="Lato" w:hAnsi="Lato" w:cs="Calibri"/>
                <w:i/>
                <w:color w:val="FFFFFF"/>
                <w:sz w:val="18"/>
                <w:szCs w:val="18"/>
              </w:rPr>
              <w:t xml:space="preserve">most </w:t>
            </w:r>
            <w:r w:rsidRPr="001A6E58">
              <w:rPr>
                <w:rFonts w:ascii="Lato" w:hAnsi="Lato" w:cs="Calibri"/>
                <w:i/>
                <w:color w:val="FFFFFF"/>
                <w:sz w:val="18"/>
                <w:szCs w:val="18"/>
              </w:rPr>
              <w:t>relevant sector and indicate its area(s)</w:t>
            </w:r>
            <w:r w:rsidR="008F11BC" w:rsidRPr="001A6E58">
              <w:rPr>
                <w:rFonts w:ascii="Lato" w:hAnsi="Lato" w:cs="Calibri"/>
                <w:i/>
                <w:color w:val="FFFFFF"/>
                <w:sz w:val="18"/>
                <w:szCs w:val="18"/>
              </w:rPr>
              <w:t>.)</w:t>
            </w:r>
          </w:p>
        </w:tc>
        <w:tc>
          <w:tcPr>
            <w:tcW w:w="5339" w:type="dxa"/>
            <w:shd w:val="clear" w:color="auto" w:fill="auto"/>
          </w:tcPr>
          <w:p w14:paraId="0E3E484A" w14:textId="77777777" w:rsidR="0072328F" w:rsidRPr="001A6E58" w:rsidRDefault="00AB3F67" w:rsidP="0072328F">
            <w:pPr>
              <w:spacing w:after="0" w:line="240" w:lineRule="auto"/>
              <w:rPr>
                <w:rFonts w:ascii="Lato" w:hAnsi="Lato" w:cs="Calibri"/>
                <w:i/>
                <w:szCs w:val="20"/>
              </w:rPr>
            </w:pPr>
            <w:sdt>
              <w:sdtPr>
                <w:rPr>
                  <w:rFonts w:ascii="Lato" w:hAnsi="Lato" w:cs="Calibri"/>
                  <w:szCs w:val="20"/>
                </w:rPr>
                <w:id w:val="1265194568"/>
                <w14:checkbox>
                  <w14:checked w14:val="0"/>
                  <w14:checkedState w14:val="2612" w14:font="MS Gothic"/>
                  <w14:uncheckedState w14:val="2610" w14:font="MS Gothic"/>
                </w14:checkbox>
              </w:sdtPr>
              <w:sdtEndPr>
                <w:rPr>
                  <w:rFonts w:ascii="Calibri" w:hAnsi="Calibri"/>
                  <w:sz w:val="22"/>
                  <w:szCs w:val="22"/>
                </w:rPr>
              </w:sdtEndPr>
              <w:sdtContent>
                <w:r w:rsidR="00F33DD6"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Environment</w:t>
            </w:r>
          </w:p>
          <w:p w14:paraId="0667F98E" w14:textId="77777777" w:rsidR="0072328F" w:rsidRPr="001A6E58" w:rsidRDefault="0072328F" w:rsidP="0072328F">
            <w:pPr>
              <w:pStyle w:val="Paragraphedeliste"/>
              <w:numPr>
                <w:ilvl w:val="0"/>
                <w:numId w:val="2"/>
              </w:numPr>
              <w:spacing w:after="0" w:line="240" w:lineRule="auto"/>
              <w:ind w:leftChars="0"/>
              <w:rPr>
                <w:rFonts w:ascii="Lato" w:hAnsi="Lato" w:cs="Calibri"/>
                <w:i/>
                <w:szCs w:val="20"/>
              </w:rPr>
            </w:pPr>
            <w:r w:rsidRPr="001A6E58">
              <w:rPr>
                <w:rFonts w:ascii="Lato" w:hAnsi="Lato" w:cs="Calibri"/>
                <w:i/>
                <w:szCs w:val="20"/>
              </w:rPr>
              <w:t xml:space="preserve">Area(s): </w:t>
            </w:r>
          </w:p>
          <w:p w14:paraId="5DDD78AD" w14:textId="0490D1A1" w:rsidR="0072328F" w:rsidRPr="001A6E58" w:rsidRDefault="00AB3F67" w:rsidP="0072328F">
            <w:pPr>
              <w:spacing w:after="0" w:line="240" w:lineRule="auto"/>
              <w:rPr>
                <w:rFonts w:ascii="Lato" w:hAnsi="Lato" w:cs="Calibri"/>
              </w:rPr>
            </w:pPr>
            <w:sdt>
              <w:sdtPr>
                <w:rPr>
                  <w:rFonts w:ascii="Lato" w:hAnsi="Lato" w:cs="Calibri"/>
                </w:rPr>
                <w:id w:val="1509645003"/>
                <w14:checkbox>
                  <w14:checked w14:val="0"/>
                  <w14:checkedState w14:val="2612" w14:font="MS Gothic"/>
                  <w14:uncheckedState w14:val="2610" w14:font="MS Gothic"/>
                </w14:checkbox>
              </w:sdtPr>
              <w:sdtEndPr>
                <w:rPr>
                  <w:rFonts w:ascii="Calibri" w:hAnsi="Calibri"/>
                  <w:sz w:val="22"/>
                </w:rPr>
              </w:sdtEndPr>
              <w:sdtContent>
                <w:r w:rsidR="00F33DD6" w:rsidRPr="717AA473">
                  <w:rPr>
                    <w:rFonts w:ascii="Segoe UI Symbol" w:eastAsia="MS Gothic" w:hAnsi="Segoe UI Symbol" w:cs="Segoe UI Symbol" w:hint="eastAsia"/>
                  </w:rPr>
                  <w:t>☐</w:t>
                </w:r>
              </w:sdtContent>
            </w:sdt>
            <w:r w:rsidR="0072328F" w:rsidRPr="717AA473">
              <w:rPr>
                <w:rFonts w:ascii="Lato" w:hAnsi="Lato" w:cs="Calibri"/>
              </w:rPr>
              <w:t xml:space="preserve"> </w:t>
            </w:r>
            <w:r w:rsidR="0072328F" w:rsidRPr="43D4B7AE">
              <w:rPr>
                <w:rFonts w:ascii="Lato" w:hAnsi="Lato" w:cs="Calibri"/>
              </w:rPr>
              <w:t>Tourism</w:t>
            </w:r>
          </w:p>
          <w:p w14:paraId="146B789D" w14:textId="77777777" w:rsidR="0072328F" w:rsidRPr="001A6E58" w:rsidRDefault="0072328F" w:rsidP="0072328F">
            <w:pPr>
              <w:pStyle w:val="Paragraphedeliste"/>
              <w:numPr>
                <w:ilvl w:val="0"/>
                <w:numId w:val="2"/>
              </w:numPr>
              <w:spacing w:after="0" w:line="240" w:lineRule="auto"/>
              <w:ind w:leftChars="0"/>
              <w:rPr>
                <w:rFonts w:ascii="Lato" w:hAnsi="Lato" w:cs="Calibri"/>
                <w:i/>
                <w:szCs w:val="20"/>
              </w:rPr>
            </w:pPr>
            <w:r w:rsidRPr="001A6E58">
              <w:rPr>
                <w:rFonts w:ascii="Lato" w:hAnsi="Lato" w:cs="Calibri"/>
                <w:i/>
                <w:szCs w:val="20"/>
              </w:rPr>
              <w:t xml:space="preserve">Area(s): </w:t>
            </w:r>
          </w:p>
          <w:p w14:paraId="79FEEADC" w14:textId="77777777" w:rsidR="0072328F" w:rsidRPr="001A6E58" w:rsidRDefault="00AB3F67" w:rsidP="0072328F">
            <w:pPr>
              <w:spacing w:after="0" w:line="240" w:lineRule="auto"/>
              <w:rPr>
                <w:rFonts w:ascii="Lato" w:hAnsi="Lato" w:cs="Calibri"/>
                <w:i/>
                <w:szCs w:val="20"/>
              </w:rPr>
            </w:pPr>
            <w:sdt>
              <w:sdtPr>
                <w:rPr>
                  <w:rFonts w:ascii="Lato" w:hAnsi="Lato" w:cs="Calibri"/>
                  <w:szCs w:val="20"/>
                </w:rPr>
                <w:id w:val="-2042274995"/>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Connectivity</w:t>
            </w:r>
          </w:p>
          <w:p w14:paraId="4384F33B" w14:textId="77777777" w:rsidR="0072328F" w:rsidRPr="001A6E58" w:rsidRDefault="0072328F" w:rsidP="0072328F">
            <w:pPr>
              <w:pStyle w:val="Paragraphedeliste"/>
              <w:numPr>
                <w:ilvl w:val="0"/>
                <w:numId w:val="2"/>
              </w:numPr>
              <w:spacing w:after="0" w:line="240" w:lineRule="auto"/>
              <w:ind w:leftChars="0"/>
              <w:rPr>
                <w:rFonts w:ascii="Lato" w:hAnsi="Lato" w:cs="Calibri"/>
                <w:i/>
                <w:szCs w:val="20"/>
              </w:rPr>
            </w:pPr>
            <w:r w:rsidRPr="001A6E58">
              <w:rPr>
                <w:rFonts w:ascii="Lato" w:hAnsi="Lato" w:cs="Calibri"/>
                <w:i/>
                <w:szCs w:val="20"/>
              </w:rPr>
              <w:t xml:space="preserve">Area(s): </w:t>
            </w:r>
          </w:p>
          <w:p w14:paraId="5E73FB45" w14:textId="00F63AEB" w:rsidR="0072328F" w:rsidRPr="001A6E58" w:rsidRDefault="00AB3F67" w:rsidP="0072328F">
            <w:pPr>
              <w:spacing w:after="0" w:line="240" w:lineRule="auto"/>
              <w:rPr>
                <w:rFonts w:ascii="Lato" w:hAnsi="Lato" w:cs="Calibri"/>
                <w:i/>
                <w:szCs w:val="20"/>
              </w:rPr>
            </w:pPr>
            <w:sdt>
              <w:sdtPr>
                <w:rPr>
                  <w:rFonts w:ascii="Lato" w:hAnsi="Lato" w:cs="Calibri"/>
                  <w:szCs w:val="20"/>
                </w:rPr>
                <w:id w:val="-252907383"/>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Agriculture and Fisheries:</w:t>
            </w:r>
          </w:p>
          <w:p w14:paraId="51FA7E56" w14:textId="227B61EE" w:rsidR="0072328F" w:rsidRPr="001A6E58" w:rsidRDefault="0072328F" w:rsidP="00747B21">
            <w:pPr>
              <w:pStyle w:val="Paragraphedeliste"/>
              <w:numPr>
                <w:ilvl w:val="0"/>
                <w:numId w:val="2"/>
              </w:numPr>
              <w:spacing w:after="0" w:line="240" w:lineRule="auto"/>
              <w:ind w:leftChars="0"/>
              <w:rPr>
                <w:rFonts w:ascii="Lato" w:hAnsi="Lato" w:cs="Calibri"/>
                <w:szCs w:val="20"/>
                <w:shd w:val="clear" w:color="auto" w:fill="FFFFFF"/>
              </w:rPr>
            </w:pPr>
            <w:r w:rsidRPr="001A6E58">
              <w:rPr>
                <w:rFonts w:ascii="Lato" w:hAnsi="Lato" w:cs="Calibri"/>
                <w:i/>
                <w:szCs w:val="20"/>
              </w:rPr>
              <w:t>Area(s):</w:t>
            </w:r>
          </w:p>
        </w:tc>
      </w:tr>
      <w:tr w:rsidR="00B4401E" w:rsidRPr="007E5652" w14:paraId="316BEB64" w14:textId="77777777" w:rsidTr="001A6E58">
        <w:trPr>
          <w:trHeight w:val="1402"/>
        </w:trPr>
        <w:tc>
          <w:tcPr>
            <w:tcW w:w="4106" w:type="dxa"/>
            <w:shd w:val="clear" w:color="auto" w:fill="00B99B"/>
          </w:tcPr>
          <w:p w14:paraId="43BD810A" w14:textId="334D9573" w:rsidR="00B4401E" w:rsidRPr="001A6E58" w:rsidRDefault="00E21F63" w:rsidP="0072328F">
            <w:pPr>
              <w:wordWrap/>
              <w:spacing w:after="0" w:line="240" w:lineRule="auto"/>
              <w:rPr>
                <w:rFonts w:ascii="Lato" w:hAnsi="Lato" w:cs="Calibri"/>
                <w:b/>
                <w:color w:val="FFFFFF"/>
                <w:szCs w:val="20"/>
              </w:rPr>
            </w:pPr>
            <w:r w:rsidRPr="001A6E58">
              <w:rPr>
                <w:rFonts w:ascii="Lato" w:hAnsi="Lato" w:cs="Calibri"/>
                <w:b/>
                <w:color w:val="FFFFFF"/>
                <w:szCs w:val="20"/>
              </w:rPr>
              <w:t xml:space="preserve">Secondary </w:t>
            </w:r>
            <w:r w:rsidR="00173B1C" w:rsidRPr="001A6E58">
              <w:rPr>
                <w:rFonts w:ascii="Lato" w:hAnsi="Lato" w:cs="Calibri"/>
                <w:b/>
                <w:color w:val="FFFFFF"/>
                <w:szCs w:val="20"/>
              </w:rPr>
              <w:t>Project Sector &amp; Areas</w:t>
            </w:r>
          </w:p>
          <w:p w14:paraId="39E74340" w14:textId="77777777" w:rsidR="00DA70F5" w:rsidRPr="001A6E58" w:rsidRDefault="00DA70F5" w:rsidP="0072328F">
            <w:pPr>
              <w:wordWrap/>
              <w:spacing w:after="0" w:line="240" w:lineRule="auto"/>
              <w:rPr>
                <w:rFonts w:ascii="Lato" w:hAnsi="Lato" w:cs="Calibri"/>
                <w:color w:val="FFFFFF"/>
                <w:szCs w:val="20"/>
              </w:rPr>
            </w:pPr>
          </w:p>
          <w:p w14:paraId="556A3FAB" w14:textId="2D548BA2" w:rsidR="00E21F63" w:rsidRPr="001A6E58" w:rsidRDefault="00E21F63" w:rsidP="0072328F">
            <w:pPr>
              <w:wordWrap/>
              <w:spacing w:after="0" w:line="240" w:lineRule="auto"/>
              <w:rPr>
                <w:rFonts w:ascii="Lato" w:hAnsi="Lato" w:cs="Calibri"/>
                <w:i/>
                <w:color w:val="FFFFFF"/>
                <w:sz w:val="18"/>
                <w:szCs w:val="18"/>
              </w:rPr>
            </w:pPr>
            <w:r w:rsidRPr="001A6E58">
              <w:rPr>
                <w:rFonts w:ascii="Lato" w:hAnsi="Lato" w:cs="Calibri"/>
                <w:i/>
                <w:color w:val="FFFFFF"/>
                <w:sz w:val="18"/>
                <w:szCs w:val="18"/>
              </w:rPr>
              <w:t>(Please tick</w:t>
            </w:r>
            <w:r w:rsidR="004544E5" w:rsidRPr="001A6E58">
              <w:rPr>
                <w:rFonts w:ascii="Lato" w:hAnsi="Lato" w:cs="Calibri"/>
                <w:i/>
                <w:color w:val="FFFFFF"/>
                <w:sz w:val="18"/>
                <w:szCs w:val="18"/>
              </w:rPr>
              <w:t xml:space="preserve"> </w:t>
            </w:r>
            <w:r w:rsidR="004544E5" w:rsidRPr="009175AE">
              <w:rPr>
                <w:rFonts w:ascii="Lato" w:hAnsi="Lato" w:cs="Calibri"/>
                <w:b/>
                <w:bCs/>
                <w:i/>
                <w:color w:val="FFFFFF"/>
                <w:sz w:val="18"/>
                <w:szCs w:val="18"/>
                <w:u w:val="single"/>
              </w:rPr>
              <w:t>AT LEAST ONE</w:t>
            </w:r>
            <w:r w:rsidRPr="001A6E58">
              <w:rPr>
                <w:rFonts w:ascii="Lato" w:hAnsi="Lato" w:cs="Calibri"/>
                <w:i/>
                <w:color w:val="FFFFFF"/>
                <w:sz w:val="18"/>
                <w:szCs w:val="18"/>
              </w:rPr>
              <w:t xml:space="preserve"> relevant sector</w:t>
            </w:r>
            <w:r w:rsidR="000D0B01" w:rsidRPr="001A6E58">
              <w:rPr>
                <w:rFonts w:ascii="Lato" w:hAnsi="Lato" w:cs="Calibri"/>
                <w:i/>
                <w:color w:val="FFFFFF"/>
                <w:sz w:val="18"/>
                <w:szCs w:val="18"/>
              </w:rPr>
              <w:t>(s)</w:t>
            </w:r>
            <w:r w:rsidRPr="001A6E58">
              <w:rPr>
                <w:rFonts w:ascii="Lato" w:hAnsi="Lato" w:cs="Calibri"/>
                <w:i/>
                <w:color w:val="FFFFFF"/>
                <w:sz w:val="18"/>
                <w:szCs w:val="18"/>
              </w:rPr>
              <w:t xml:space="preserve"> and indicate its area(s).)</w:t>
            </w:r>
          </w:p>
        </w:tc>
        <w:tc>
          <w:tcPr>
            <w:tcW w:w="5339" w:type="dxa"/>
            <w:shd w:val="clear" w:color="auto" w:fill="auto"/>
          </w:tcPr>
          <w:p w14:paraId="0CAF306E" w14:textId="77777777" w:rsidR="00476D0D" w:rsidRPr="001A6E58" w:rsidRDefault="00AB3F67" w:rsidP="00476D0D">
            <w:pPr>
              <w:spacing w:after="0" w:line="240" w:lineRule="auto"/>
              <w:rPr>
                <w:rFonts w:ascii="Lato" w:hAnsi="Lato" w:cs="Calibri"/>
                <w:i/>
                <w:szCs w:val="20"/>
              </w:rPr>
            </w:pPr>
            <w:sdt>
              <w:sdtPr>
                <w:rPr>
                  <w:rFonts w:ascii="Lato" w:hAnsi="Lato" w:cs="Calibri"/>
                  <w:szCs w:val="20"/>
                </w:rPr>
                <w:id w:val="-1626992804"/>
                <w14:checkbox>
                  <w14:checked w14:val="0"/>
                  <w14:checkedState w14:val="2612" w14:font="MS Gothic"/>
                  <w14:uncheckedState w14:val="2610" w14:font="MS Gothic"/>
                </w14:checkbox>
              </w:sdtPr>
              <w:sdtEndPr>
                <w:rPr>
                  <w:rFonts w:ascii="Calibri" w:hAnsi="Calibri"/>
                  <w:sz w:val="22"/>
                  <w:szCs w:val="22"/>
                </w:rPr>
              </w:sdtEndPr>
              <w:sdtContent>
                <w:r w:rsidR="00476D0D" w:rsidRPr="001826C5">
                  <w:rPr>
                    <w:rFonts w:ascii="Segoe UI Symbol" w:eastAsia="MS Gothic" w:hAnsi="Segoe UI Symbol" w:cs="Segoe UI Symbol" w:hint="eastAsia"/>
                    <w:szCs w:val="20"/>
                  </w:rPr>
                  <w:t>☐</w:t>
                </w:r>
              </w:sdtContent>
            </w:sdt>
            <w:r w:rsidR="00476D0D" w:rsidRPr="001A6E58">
              <w:rPr>
                <w:rFonts w:ascii="Lato" w:hAnsi="Lato" w:cs="Calibri"/>
                <w:szCs w:val="20"/>
              </w:rPr>
              <w:t xml:space="preserve"> Environment</w:t>
            </w:r>
          </w:p>
          <w:p w14:paraId="37E193D3" w14:textId="77777777" w:rsidR="00476D0D" w:rsidRPr="001A6E58" w:rsidRDefault="00476D0D" w:rsidP="00476D0D">
            <w:pPr>
              <w:pStyle w:val="Paragraphedeliste"/>
              <w:numPr>
                <w:ilvl w:val="0"/>
                <w:numId w:val="2"/>
              </w:numPr>
              <w:spacing w:after="0" w:line="240" w:lineRule="auto"/>
              <w:ind w:leftChars="0"/>
              <w:rPr>
                <w:rFonts w:ascii="Lato" w:hAnsi="Lato" w:cs="Calibri"/>
                <w:i/>
                <w:szCs w:val="20"/>
              </w:rPr>
            </w:pPr>
            <w:r w:rsidRPr="001A6E58">
              <w:rPr>
                <w:rFonts w:ascii="Lato" w:hAnsi="Lato" w:cs="Calibri"/>
                <w:i/>
                <w:szCs w:val="20"/>
              </w:rPr>
              <w:t xml:space="preserve">Area(s): </w:t>
            </w:r>
          </w:p>
          <w:p w14:paraId="63F0D167" w14:textId="205C69ED" w:rsidR="00476D0D" w:rsidRPr="001A6E58" w:rsidRDefault="00AB3F67" w:rsidP="00476D0D">
            <w:pPr>
              <w:spacing w:after="0" w:line="240" w:lineRule="auto"/>
              <w:rPr>
                <w:rFonts w:ascii="Lato" w:hAnsi="Lato" w:cs="Calibri"/>
                <w:i/>
                <w:szCs w:val="20"/>
              </w:rPr>
            </w:pPr>
            <w:sdt>
              <w:sdtPr>
                <w:rPr>
                  <w:rFonts w:ascii="Lato" w:hAnsi="Lato" w:cs="Calibri"/>
                  <w:szCs w:val="20"/>
                </w:rPr>
                <w:id w:val="-1724050670"/>
                <w14:checkbox>
                  <w14:checked w14:val="0"/>
                  <w14:checkedState w14:val="2612" w14:font="MS Gothic"/>
                  <w14:uncheckedState w14:val="2610" w14:font="MS Gothic"/>
                </w14:checkbox>
              </w:sdtPr>
              <w:sdtEndPr>
                <w:rPr>
                  <w:rFonts w:ascii="Calibri" w:hAnsi="Calibri"/>
                  <w:sz w:val="22"/>
                  <w:szCs w:val="22"/>
                </w:rPr>
              </w:sdtEndPr>
              <w:sdtContent>
                <w:r w:rsidR="005467DF" w:rsidRPr="001826C5">
                  <w:rPr>
                    <w:rFonts w:ascii="Segoe UI Symbol" w:eastAsia="MS Gothic" w:hAnsi="Segoe UI Symbol" w:cs="Segoe UI Symbol" w:hint="eastAsia"/>
                    <w:szCs w:val="20"/>
                  </w:rPr>
                  <w:t>☐</w:t>
                </w:r>
              </w:sdtContent>
            </w:sdt>
            <w:r w:rsidR="00476D0D" w:rsidRPr="001A6E58">
              <w:rPr>
                <w:rFonts w:ascii="Lato" w:hAnsi="Lato" w:cs="Calibri"/>
                <w:szCs w:val="20"/>
              </w:rPr>
              <w:t xml:space="preserve"> Tourism</w:t>
            </w:r>
          </w:p>
          <w:p w14:paraId="289E4EC3" w14:textId="77777777" w:rsidR="00476D0D" w:rsidRPr="001A6E58" w:rsidRDefault="00476D0D" w:rsidP="00476D0D">
            <w:pPr>
              <w:pStyle w:val="Paragraphedeliste"/>
              <w:numPr>
                <w:ilvl w:val="0"/>
                <w:numId w:val="2"/>
              </w:numPr>
              <w:spacing w:after="0" w:line="240" w:lineRule="auto"/>
              <w:ind w:leftChars="0"/>
              <w:rPr>
                <w:rFonts w:ascii="Lato" w:hAnsi="Lato" w:cs="Calibri"/>
                <w:i/>
                <w:szCs w:val="20"/>
              </w:rPr>
            </w:pPr>
            <w:r w:rsidRPr="001A6E58">
              <w:rPr>
                <w:rFonts w:ascii="Lato" w:hAnsi="Lato" w:cs="Calibri"/>
                <w:i/>
                <w:szCs w:val="20"/>
              </w:rPr>
              <w:t xml:space="preserve">Area(s): </w:t>
            </w:r>
          </w:p>
          <w:p w14:paraId="5C40495C" w14:textId="77777777" w:rsidR="00476D0D" w:rsidRPr="001A6E58" w:rsidRDefault="00AB3F67" w:rsidP="00476D0D">
            <w:pPr>
              <w:spacing w:after="0" w:line="240" w:lineRule="auto"/>
              <w:rPr>
                <w:rFonts w:ascii="Lato" w:hAnsi="Lato" w:cs="Calibri"/>
                <w:i/>
                <w:szCs w:val="20"/>
              </w:rPr>
            </w:pPr>
            <w:sdt>
              <w:sdtPr>
                <w:rPr>
                  <w:rFonts w:ascii="Lato" w:hAnsi="Lato" w:cs="Calibri"/>
                  <w:szCs w:val="20"/>
                </w:rPr>
                <w:id w:val="-473449074"/>
                <w14:checkbox>
                  <w14:checked w14:val="0"/>
                  <w14:checkedState w14:val="2612" w14:font="MS Gothic"/>
                  <w14:uncheckedState w14:val="2610" w14:font="MS Gothic"/>
                </w14:checkbox>
              </w:sdtPr>
              <w:sdtEndPr>
                <w:rPr>
                  <w:rFonts w:ascii="Calibri" w:hAnsi="Calibri"/>
                  <w:sz w:val="22"/>
                  <w:szCs w:val="22"/>
                </w:rPr>
              </w:sdtEndPr>
              <w:sdtContent>
                <w:r w:rsidR="00476D0D" w:rsidRPr="001826C5">
                  <w:rPr>
                    <w:rFonts w:ascii="Segoe UI Symbol" w:eastAsia="MS Gothic" w:hAnsi="Segoe UI Symbol" w:cs="Segoe UI Symbol" w:hint="eastAsia"/>
                    <w:szCs w:val="20"/>
                  </w:rPr>
                  <w:t>☐</w:t>
                </w:r>
              </w:sdtContent>
            </w:sdt>
            <w:r w:rsidR="00476D0D" w:rsidRPr="001A6E58">
              <w:rPr>
                <w:rFonts w:ascii="Lato" w:hAnsi="Lato" w:cs="Calibri"/>
                <w:szCs w:val="20"/>
              </w:rPr>
              <w:t xml:space="preserve"> Connectivity</w:t>
            </w:r>
          </w:p>
          <w:p w14:paraId="294B22F1" w14:textId="77777777" w:rsidR="00476D0D" w:rsidRPr="001A6E58" w:rsidRDefault="00476D0D" w:rsidP="00476D0D">
            <w:pPr>
              <w:pStyle w:val="Paragraphedeliste"/>
              <w:numPr>
                <w:ilvl w:val="0"/>
                <w:numId w:val="2"/>
              </w:numPr>
              <w:spacing w:after="0" w:line="240" w:lineRule="auto"/>
              <w:ind w:leftChars="0"/>
              <w:rPr>
                <w:rFonts w:ascii="Lato" w:hAnsi="Lato" w:cs="Calibri"/>
                <w:i/>
                <w:szCs w:val="20"/>
              </w:rPr>
            </w:pPr>
            <w:r w:rsidRPr="001A6E58">
              <w:rPr>
                <w:rFonts w:ascii="Lato" w:hAnsi="Lato" w:cs="Calibri"/>
                <w:i/>
                <w:szCs w:val="20"/>
              </w:rPr>
              <w:t xml:space="preserve">Area(s): </w:t>
            </w:r>
          </w:p>
          <w:p w14:paraId="42884D32" w14:textId="77777777" w:rsidR="00476D0D" w:rsidRPr="001A6E58" w:rsidRDefault="00AB3F67" w:rsidP="00476D0D">
            <w:pPr>
              <w:spacing w:after="0" w:line="240" w:lineRule="auto"/>
              <w:rPr>
                <w:rFonts w:ascii="Lato" w:hAnsi="Lato" w:cs="Calibri"/>
                <w:i/>
                <w:szCs w:val="20"/>
              </w:rPr>
            </w:pPr>
            <w:sdt>
              <w:sdtPr>
                <w:rPr>
                  <w:rFonts w:ascii="Lato" w:hAnsi="Lato" w:cs="Calibri"/>
                  <w:szCs w:val="20"/>
                </w:rPr>
                <w:id w:val="1725865681"/>
                <w14:checkbox>
                  <w14:checked w14:val="0"/>
                  <w14:checkedState w14:val="2612" w14:font="MS Gothic"/>
                  <w14:uncheckedState w14:val="2610" w14:font="MS Gothic"/>
                </w14:checkbox>
              </w:sdtPr>
              <w:sdtEndPr>
                <w:rPr>
                  <w:rFonts w:ascii="Calibri" w:hAnsi="Calibri"/>
                  <w:sz w:val="22"/>
                  <w:szCs w:val="22"/>
                </w:rPr>
              </w:sdtEndPr>
              <w:sdtContent>
                <w:r w:rsidR="00476D0D" w:rsidRPr="001826C5">
                  <w:rPr>
                    <w:rFonts w:ascii="Segoe UI Symbol" w:eastAsia="MS Gothic" w:hAnsi="Segoe UI Symbol" w:cs="Segoe UI Symbol" w:hint="eastAsia"/>
                    <w:szCs w:val="20"/>
                  </w:rPr>
                  <w:t>☐</w:t>
                </w:r>
              </w:sdtContent>
            </w:sdt>
            <w:r w:rsidR="00476D0D" w:rsidRPr="001A6E58">
              <w:rPr>
                <w:rFonts w:ascii="Lato" w:hAnsi="Lato" w:cs="Calibri"/>
                <w:szCs w:val="20"/>
              </w:rPr>
              <w:t xml:space="preserve"> Agriculture and Fisheries:</w:t>
            </w:r>
          </w:p>
          <w:p w14:paraId="68196606" w14:textId="6EC3F54E" w:rsidR="00B4401E" w:rsidRPr="001A6E58" w:rsidRDefault="00806F18" w:rsidP="00476D0D">
            <w:pPr>
              <w:pStyle w:val="Paragraphedeliste"/>
              <w:numPr>
                <w:ilvl w:val="0"/>
                <w:numId w:val="2"/>
              </w:numPr>
              <w:spacing w:after="0" w:line="240" w:lineRule="auto"/>
              <w:ind w:leftChars="0"/>
              <w:rPr>
                <w:rFonts w:ascii="Lato" w:hAnsi="Lato" w:cs="Calibri"/>
                <w:i/>
                <w:szCs w:val="20"/>
              </w:rPr>
            </w:pPr>
            <w:r w:rsidRPr="001A6E58">
              <w:rPr>
                <w:rFonts w:ascii="Lato" w:hAnsi="Lato" w:cs="Calibri"/>
                <w:i/>
                <w:szCs w:val="20"/>
              </w:rPr>
              <w:t xml:space="preserve">Area(s): </w:t>
            </w:r>
          </w:p>
        </w:tc>
      </w:tr>
      <w:tr w:rsidR="0072328F" w:rsidRPr="007E5652" w14:paraId="3522323C" w14:textId="77777777" w:rsidTr="001A6E58">
        <w:trPr>
          <w:trHeight w:val="655"/>
        </w:trPr>
        <w:tc>
          <w:tcPr>
            <w:tcW w:w="4106" w:type="dxa"/>
            <w:shd w:val="clear" w:color="auto" w:fill="00B99B"/>
          </w:tcPr>
          <w:p w14:paraId="3951BBA3" w14:textId="38D715E0" w:rsidR="0072328F" w:rsidRPr="001A6E58" w:rsidRDefault="0072328F" w:rsidP="0072328F">
            <w:pPr>
              <w:wordWrap/>
              <w:spacing w:after="0" w:line="240" w:lineRule="auto"/>
              <w:rPr>
                <w:rFonts w:ascii="Lato" w:eastAsia="Yu Mincho" w:hAnsi="Lato" w:cs="Calibri"/>
                <w:b/>
                <w:color w:val="FFFFFF"/>
                <w:szCs w:val="20"/>
                <w:lang w:eastAsia="ja-JP"/>
              </w:rPr>
            </w:pPr>
            <w:r w:rsidRPr="001A6E58">
              <w:rPr>
                <w:rFonts w:ascii="Lato" w:hAnsi="Lato" w:cs="Calibri"/>
                <w:b/>
                <w:color w:val="FFFFFF"/>
                <w:szCs w:val="20"/>
              </w:rPr>
              <w:t xml:space="preserve">Category of Project to be </w:t>
            </w:r>
            <w:r w:rsidR="00304F4A" w:rsidRPr="001A6E58">
              <w:rPr>
                <w:rFonts w:ascii="Lato" w:hAnsi="Lato" w:cs="Calibri"/>
                <w:b/>
                <w:color w:val="FFFFFF"/>
                <w:szCs w:val="20"/>
              </w:rPr>
              <w:t>I</w:t>
            </w:r>
            <w:r w:rsidRPr="001A6E58">
              <w:rPr>
                <w:rFonts w:ascii="Lato" w:hAnsi="Lato" w:cs="Calibri"/>
                <w:b/>
                <w:color w:val="FFFFFF"/>
                <w:szCs w:val="20"/>
              </w:rPr>
              <w:t>mplemented</w:t>
            </w:r>
          </w:p>
        </w:tc>
        <w:tc>
          <w:tcPr>
            <w:tcW w:w="5339" w:type="dxa"/>
            <w:shd w:val="clear" w:color="auto" w:fill="auto"/>
            <w:vAlign w:val="center"/>
          </w:tcPr>
          <w:p w14:paraId="1E7B2D43" w14:textId="693F31D6" w:rsidR="0072328F" w:rsidRPr="001A6E58" w:rsidRDefault="00AB3F67" w:rsidP="0072328F">
            <w:pPr>
              <w:widowControl/>
              <w:autoSpaceDE/>
              <w:autoSpaceDN/>
              <w:spacing w:after="0" w:line="240" w:lineRule="auto"/>
              <w:contextualSpacing/>
              <w:jc w:val="left"/>
              <w:rPr>
                <w:rFonts w:ascii="Lato" w:hAnsi="Lato" w:cs="Calibri"/>
                <w:szCs w:val="20"/>
              </w:rPr>
            </w:pPr>
            <w:sdt>
              <w:sdtPr>
                <w:rPr>
                  <w:rFonts w:ascii="Lato" w:hAnsi="Lato" w:cs="Calibri"/>
                  <w:szCs w:val="20"/>
                </w:rPr>
                <w:id w:val="107559233"/>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Policy and regulatory framework</w:t>
            </w:r>
          </w:p>
          <w:p w14:paraId="76842A12" w14:textId="7E1A983F" w:rsidR="0072328F" w:rsidRPr="001A6E58" w:rsidRDefault="00AB3F67" w:rsidP="0072328F">
            <w:pPr>
              <w:widowControl/>
              <w:autoSpaceDE/>
              <w:autoSpaceDN/>
              <w:spacing w:after="0" w:line="240" w:lineRule="auto"/>
              <w:contextualSpacing/>
              <w:jc w:val="left"/>
              <w:rPr>
                <w:rFonts w:ascii="Lato" w:hAnsi="Lato" w:cs="Calibri"/>
                <w:szCs w:val="20"/>
              </w:rPr>
            </w:pPr>
            <w:sdt>
              <w:sdtPr>
                <w:rPr>
                  <w:rFonts w:ascii="Lato" w:hAnsi="Lato" w:cs="Calibri"/>
                  <w:szCs w:val="20"/>
                </w:rPr>
                <w:id w:val="925925349"/>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Sector master plan</w:t>
            </w:r>
          </w:p>
          <w:p w14:paraId="474EE05C" w14:textId="6C7DB78B" w:rsidR="0072328F" w:rsidRPr="001A6E58" w:rsidRDefault="00AB3F67" w:rsidP="0072328F">
            <w:pPr>
              <w:widowControl/>
              <w:autoSpaceDE/>
              <w:autoSpaceDN/>
              <w:spacing w:after="0" w:line="240" w:lineRule="auto"/>
              <w:contextualSpacing/>
              <w:jc w:val="left"/>
              <w:rPr>
                <w:rFonts w:ascii="Lato" w:hAnsi="Lato" w:cs="Calibri"/>
                <w:szCs w:val="20"/>
              </w:rPr>
            </w:pPr>
            <w:sdt>
              <w:sdtPr>
                <w:rPr>
                  <w:rFonts w:ascii="Lato" w:hAnsi="Lato" w:cs="Calibri"/>
                  <w:szCs w:val="20"/>
                </w:rPr>
                <w:id w:val="432710604"/>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Pre-feasibility or feasibility study</w:t>
            </w:r>
          </w:p>
          <w:p w14:paraId="380211F3" w14:textId="1EE83136" w:rsidR="0072328F" w:rsidRPr="001A6E58" w:rsidRDefault="00AB3F67" w:rsidP="0072328F">
            <w:pPr>
              <w:widowControl/>
              <w:autoSpaceDE/>
              <w:autoSpaceDN/>
              <w:spacing w:after="0" w:line="240" w:lineRule="auto"/>
              <w:contextualSpacing/>
              <w:jc w:val="left"/>
              <w:rPr>
                <w:rFonts w:ascii="Lato" w:hAnsi="Lato" w:cs="Calibri"/>
                <w:szCs w:val="20"/>
              </w:rPr>
            </w:pPr>
            <w:sdt>
              <w:sdtPr>
                <w:rPr>
                  <w:rFonts w:ascii="Lato" w:hAnsi="Lato" w:cs="Calibri"/>
                  <w:szCs w:val="20"/>
                </w:rPr>
                <w:id w:val="-490640653"/>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A small-scale demonstration</w:t>
            </w:r>
          </w:p>
          <w:p w14:paraId="427759AA" w14:textId="1D83F5D4" w:rsidR="0072328F" w:rsidRPr="001A6E58" w:rsidRDefault="00AB3F67" w:rsidP="0072328F">
            <w:pPr>
              <w:widowControl/>
              <w:autoSpaceDE/>
              <w:autoSpaceDN/>
              <w:spacing w:after="0" w:line="240" w:lineRule="auto"/>
              <w:contextualSpacing/>
              <w:jc w:val="left"/>
              <w:rPr>
                <w:rFonts w:ascii="Lato" w:hAnsi="Lato" w:cs="Calibri"/>
                <w:szCs w:val="20"/>
              </w:rPr>
            </w:pPr>
            <w:sdt>
              <w:sdtPr>
                <w:rPr>
                  <w:rFonts w:ascii="Lato" w:hAnsi="Lato" w:cs="Calibri"/>
                  <w:szCs w:val="20"/>
                </w:rPr>
                <w:id w:val="636771639"/>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National Determined Contribution implementation</w:t>
            </w:r>
          </w:p>
          <w:p w14:paraId="77B7A60C" w14:textId="5D24CEA7" w:rsidR="0072328F" w:rsidRPr="001A6E58" w:rsidRDefault="00AB3F67" w:rsidP="0072328F">
            <w:pPr>
              <w:widowControl/>
              <w:autoSpaceDE/>
              <w:autoSpaceDN/>
              <w:spacing w:after="0" w:line="240" w:lineRule="auto"/>
              <w:contextualSpacing/>
              <w:jc w:val="left"/>
              <w:rPr>
                <w:rFonts w:ascii="Lato" w:hAnsi="Lato" w:cs="Calibri"/>
                <w:szCs w:val="20"/>
              </w:rPr>
            </w:pPr>
            <w:sdt>
              <w:sdtPr>
                <w:rPr>
                  <w:rFonts w:ascii="Lato" w:hAnsi="Lato" w:cs="Calibri"/>
                  <w:szCs w:val="20"/>
                </w:rPr>
                <w:id w:val="-940458134"/>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Green recovery and green employment</w:t>
            </w:r>
          </w:p>
          <w:p w14:paraId="0E4DD1B9" w14:textId="679CAC7C" w:rsidR="0072328F" w:rsidRPr="001A6E58" w:rsidRDefault="00AB3F67" w:rsidP="0072328F">
            <w:pPr>
              <w:widowControl/>
              <w:autoSpaceDE/>
              <w:autoSpaceDN/>
              <w:spacing w:after="0" w:line="240" w:lineRule="auto"/>
              <w:contextualSpacing/>
              <w:jc w:val="left"/>
              <w:rPr>
                <w:rFonts w:ascii="Lato" w:eastAsia="MS Gothic" w:hAnsi="Lato" w:cs="Calibri"/>
                <w:szCs w:val="20"/>
              </w:rPr>
            </w:pPr>
            <w:sdt>
              <w:sdtPr>
                <w:rPr>
                  <w:rFonts w:ascii="Lato" w:eastAsia="MS Gothic" w:hAnsi="Lato" w:cs="Calibri"/>
                  <w:szCs w:val="20"/>
                </w:rPr>
                <w:id w:val="-2030331968"/>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eastAsia="MS Gothic" w:hAnsi="Lato" w:cs="Calibri"/>
                <w:szCs w:val="20"/>
              </w:rPr>
              <w:t xml:space="preserve"> Capacity building and public awareness</w:t>
            </w:r>
          </w:p>
          <w:p w14:paraId="4F596FC8" w14:textId="5A7367B1" w:rsidR="0072328F" w:rsidRPr="001A6E58" w:rsidRDefault="00AB3F67" w:rsidP="00875433">
            <w:pPr>
              <w:widowControl/>
              <w:autoSpaceDE/>
              <w:autoSpaceDN/>
              <w:spacing w:after="0" w:line="240" w:lineRule="auto"/>
              <w:contextualSpacing/>
              <w:jc w:val="left"/>
              <w:rPr>
                <w:rFonts w:ascii="Lato" w:hAnsi="Lato" w:cs="Calibri"/>
                <w:i/>
                <w:szCs w:val="20"/>
              </w:rPr>
            </w:pPr>
            <w:sdt>
              <w:sdtPr>
                <w:rPr>
                  <w:rFonts w:ascii="Lato" w:hAnsi="Lato" w:cs="Calibri"/>
                  <w:szCs w:val="20"/>
                </w:rPr>
                <w:id w:val="578958432"/>
                <w14:checkbox>
                  <w14:checked w14:val="0"/>
                  <w14:checkedState w14:val="2612" w14:font="MS Gothic"/>
                  <w14:uncheckedState w14:val="2610" w14:font="MS Gothic"/>
                </w14:checkbox>
              </w:sdtPr>
              <w:sdtEndPr>
                <w:rPr>
                  <w:rFonts w:ascii="Calibri" w:hAnsi="Calibri"/>
                  <w:sz w:val="22"/>
                  <w:szCs w:val="22"/>
                </w:rPr>
              </w:sdtEndPr>
              <w:sdtContent>
                <w:r w:rsidR="0072328F" w:rsidRPr="001826C5">
                  <w:rPr>
                    <w:rFonts w:ascii="Segoe UI Symbol" w:eastAsia="MS Gothic" w:hAnsi="Segoe UI Symbol" w:cs="Segoe UI Symbol" w:hint="eastAsia"/>
                    <w:szCs w:val="20"/>
                  </w:rPr>
                  <w:t>☐</w:t>
                </w:r>
              </w:sdtContent>
            </w:sdt>
            <w:r w:rsidR="0072328F" w:rsidRPr="001A6E58">
              <w:rPr>
                <w:rFonts w:ascii="Lato" w:hAnsi="Lato" w:cs="Calibri"/>
                <w:szCs w:val="20"/>
              </w:rPr>
              <w:t xml:space="preserve"> Others (</w:t>
            </w:r>
            <w:r w:rsidR="0072328F" w:rsidRPr="001A6E58">
              <w:rPr>
                <w:rFonts w:ascii="Lato" w:hAnsi="Lato" w:cs="Calibri"/>
                <w:i/>
                <w:szCs w:val="20"/>
              </w:rPr>
              <w:t>50 words max.)</w:t>
            </w:r>
            <w:r w:rsidR="0072328F" w:rsidRPr="001A6E58">
              <w:rPr>
                <w:rFonts w:ascii="Lato" w:hAnsi="Lato" w:cs="Calibri"/>
                <w:szCs w:val="20"/>
              </w:rPr>
              <w:t>:</w:t>
            </w:r>
          </w:p>
        </w:tc>
      </w:tr>
    </w:tbl>
    <w:p w14:paraId="7EC0B2A2" w14:textId="6DDB606D" w:rsidR="00F87531" w:rsidRPr="001A6E58" w:rsidRDefault="00F87531" w:rsidP="00C769DC">
      <w:pPr>
        <w:pStyle w:val="Paragraphedeliste"/>
        <w:ind w:leftChars="0" w:left="360"/>
        <w:rPr>
          <w:rFonts w:ascii="Lato" w:hAnsi="Lato" w:cs="Calibri"/>
          <w:b/>
          <w:sz w:val="28"/>
          <w:szCs w:val="28"/>
        </w:rPr>
      </w:pPr>
    </w:p>
    <w:p w14:paraId="140F1DD3" w14:textId="77777777" w:rsidR="00F87531" w:rsidRPr="001A6E58" w:rsidRDefault="00F87531">
      <w:pPr>
        <w:widowControl/>
        <w:wordWrap/>
        <w:autoSpaceDE/>
        <w:autoSpaceDN/>
        <w:spacing w:after="0" w:line="240" w:lineRule="auto"/>
        <w:jc w:val="left"/>
        <w:rPr>
          <w:rFonts w:ascii="Lato" w:hAnsi="Lato" w:cs="Calibri"/>
          <w:b/>
          <w:sz w:val="28"/>
          <w:szCs w:val="28"/>
        </w:rPr>
      </w:pPr>
      <w:r w:rsidRPr="001A6E58">
        <w:rPr>
          <w:rFonts w:ascii="Lato" w:hAnsi="Lato" w:cs="Calibri"/>
          <w:b/>
          <w:sz w:val="28"/>
          <w:szCs w:val="28"/>
        </w:rPr>
        <w:br w:type="page"/>
      </w:r>
    </w:p>
    <w:p w14:paraId="513910FD" w14:textId="1BAAB3CE" w:rsidR="00A3582B" w:rsidRPr="001A6E58" w:rsidRDefault="00AF5C9E" w:rsidP="00B6007D">
      <w:pPr>
        <w:pStyle w:val="Paragraphedeliste"/>
        <w:numPr>
          <w:ilvl w:val="0"/>
          <w:numId w:val="1"/>
        </w:numPr>
        <w:ind w:leftChars="0"/>
        <w:rPr>
          <w:rFonts w:ascii="Lato" w:hAnsi="Lato" w:cs="Calibri"/>
          <w:b/>
          <w:sz w:val="28"/>
          <w:szCs w:val="28"/>
        </w:rPr>
      </w:pPr>
      <w:r w:rsidRPr="001A6E58">
        <w:rPr>
          <w:rFonts w:ascii="Lato" w:hAnsi="Lato" w:cs="Calibri"/>
          <w:b/>
          <w:sz w:val="28"/>
          <w:szCs w:val="28"/>
        </w:rPr>
        <w:lastRenderedPageBreak/>
        <w:t>Project Jus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A3582B" w14:paraId="5A89312C" w14:textId="77777777">
        <w:trPr>
          <w:trHeight w:val="336"/>
        </w:trPr>
        <w:tc>
          <w:tcPr>
            <w:tcW w:w="9628" w:type="dxa"/>
            <w:shd w:val="clear" w:color="auto" w:fill="00B99B"/>
            <w:vAlign w:val="center"/>
          </w:tcPr>
          <w:p w14:paraId="154D88E3" w14:textId="18CF3796" w:rsidR="00A3582B" w:rsidRPr="001A6E58" w:rsidRDefault="00AF5C9E">
            <w:pPr>
              <w:spacing w:after="0" w:line="240" w:lineRule="auto"/>
              <w:jc w:val="left"/>
              <w:rPr>
                <w:rFonts w:ascii="Lato" w:hAnsi="Lato" w:cs="Calibri"/>
                <w:i/>
                <w:color w:val="FFFFFF"/>
                <w:szCs w:val="20"/>
              </w:rPr>
            </w:pPr>
            <w:r w:rsidRPr="001A6E58">
              <w:rPr>
                <w:rFonts w:ascii="Lato" w:hAnsi="Lato" w:cs="Calibri"/>
                <w:b/>
                <w:color w:val="FFFFFF"/>
                <w:szCs w:val="20"/>
              </w:rPr>
              <w:t>2.1 Project Justification and Beneficiary</w:t>
            </w:r>
          </w:p>
        </w:tc>
      </w:tr>
      <w:tr w:rsidR="00A3582B" w14:paraId="4525B0F3" w14:textId="77777777">
        <w:trPr>
          <w:trHeight w:val="231"/>
        </w:trPr>
        <w:tc>
          <w:tcPr>
            <w:tcW w:w="9628" w:type="dxa"/>
            <w:shd w:val="clear" w:color="auto" w:fill="00B0F0"/>
            <w:vAlign w:val="center"/>
          </w:tcPr>
          <w:p w14:paraId="5C30547A" w14:textId="238301C4" w:rsidR="00A3582B" w:rsidRPr="001A6E58" w:rsidRDefault="008F0229">
            <w:pPr>
              <w:spacing w:after="0" w:line="240" w:lineRule="auto"/>
              <w:jc w:val="left"/>
              <w:rPr>
                <w:rFonts w:ascii="Lato" w:hAnsi="Lato" w:cs="Calibri"/>
                <w:b/>
                <w:color w:val="FFFFFF"/>
                <w:szCs w:val="20"/>
              </w:rPr>
            </w:pPr>
            <w:r w:rsidRPr="001A6E58">
              <w:rPr>
                <w:rFonts w:ascii="Lato" w:hAnsi="Lato" w:cs="Calibri"/>
                <w:b/>
                <w:color w:val="FFFFFF"/>
                <w:szCs w:val="20"/>
              </w:rPr>
              <w:t>Problem Analysis</w:t>
            </w:r>
            <w:r w:rsidR="00004D14" w:rsidRPr="001A6E58">
              <w:rPr>
                <w:rFonts w:ascii="Lato" w:hAnsi="Lato" w:cs="Calibri"/>
                <w:b/>
                <w:color w:val="FFFFFF"/>
                <w:szCs w:val="20"/>
              </w:rPr>
              <w:t xml:space="preserve"> </w:t>
            </w:r>
            <w:r w:rsidR="00004D14" w:rsidRPr="001A6E58">
              <w:rPr>
                <w:rFonts w:ascii="Lato" w:hAnsi="Lato" w:cs="Calibri"/>
                <w:b/>
                <w:i/>
                <w:color w:val="FFFFFF"/>
                <w:szCs w:val="20"/>
              </w:rPr>
              <w:t xml:space="preserve">(max. </w:t>
            </w:r>
            <w:r w:rsidR="000E6872" w:rsidRPr="001A6E58">
              <w:rPr>
                <w:rFonts w:ascii="Lato" w:hAnsi="Lato" w:cs="Calibri"/>
                <w:b/>
                <w:i/>
                <w:color w:val="FFFFFF"/>
                <w:szCs w:val="20"/>
              </w:rPr>
              <w:t>6</w:t>
            </w:r>
            <w:r w:rsidR="00004D14" w:rsidRPr="001A6E58">
              <w:rPr>
                <w:rFonts w:ascii="Lato" w:hAnsi="Lato" w:cs="Calibri"/>
                <w:b/>
                <w:i/>
                <w:color w:val="FFFFFF"/>
                <w:szCs w:val="20"/>
              </w:rPr>
              <w:t>00 words)</w:t>
            </w:r>
          </w:p>
        </w:tc>
      </w:tr>
      <w:tr w:rsidR="00A3582B" w14:paraId="3942D852" w14:textId="77777777">
        <w:trPr>
          <w:trHeight w:val="1436"/>
        </w:trPr>
        <w:tc>
          <w:tcPr>
            <w:tcW w:w="9628" w:type="dxa"/>
            <w:shd w:val="clear" w:color="auto" w:fill="auto"/>
          </w:tcPr>
          <w:p w14:paraId="31F7EF5A" w14:textId="34ACBF73" w:rsidR="00E14B8C" w:rsidRPr="001A6E58" w:rsidRDefault="00E14B8C">
            <w:pPr>
              <w:spacing w:after="0" w:line="240" w:lineRule="auto"/>
              <w:rPr>
                <w:rFonts w:ascii="Lato" w:hAnsi="Lato" w:cs="Calibri"/>
                <w:i/>
                <w:color w:val="7F7F7F"/>
              </w:rPr>
            </w:pPr>
            <w:r w:rsidRPr="00C77BE1">
              <w:rPr>
                <w:rFonts w:ascii="Lato" w:hAnsi="Lato" w:cs="Calibri"/>
                <w:i/>
                <w:color w:val="7F7F7F" w:themeColor="text1" w:themeTint="80"/>
              </w:rPr>
              <w:t xml:space="preserve">Please </w:t>
            </w:r>
            <w:r w:rsidR="5EB46B13" w:rsidRPr="53D17019">
              <w:rPr>
                <w:rFonts w:ascii="Lato" w:hAnsi="Lato" w:cs="Calibri"/>
                <w:i/>
                <w:iCs/>
                <w:color w:val="7F7F7F" w:themeColor="text1" w:themeTint="80"/>
              </w:rPr>
              <w:t>provide</w:t>
            </w:r>
            <w:r w:rsidRPr="68F0CEE2">
              <w:rPr>
                <w:rFonts w:ascii="Lato" w:hAnsi="Lato" w:cs="Calibri"/>
                <w:i/>
                <w:color w:val="7F7F7F" w:themeColor="text1" w:themeTint="80"/>
              </w:rPr>
              <w:t xml:space="preserve">: </w:t>
            </w:r>
          </w:p>
          <w:p w14:paraId="672936BA" w14:textId="337FA3A9" w:rsidR="00A773C4" w:rsidRDefault="5CE619C3" w:rsidP="008A1CD5">
            <w:pPr>
              <w:pStyle w:val="Paragraphedeliste"/>
              <w:numPr>
                <w:ilvl w:val="0"/>
                <w:numId w:val="10"/>
              </w:numPr>
              <w:spacing w:after="0" w:line="240" w:lineRule="auto"/>
              <w:ind w:leftChars="0"/>
              <w:rPr>
                <w:rFonts w:ascii="Lato" w:hAnsi="Lato" w:cs="Calibri"/>
                <w:i/>
                <w:color w:val="7F7F7F"/>
              </w:rPr>
            </w:pPr>
            <w:r w:rsidRPr="237B49EE">
              <w:rPr>
                <w:rFonts w:ascii="Lato" w:hAnsi="Lato" w:cs="Calibri"/>
                <w:i/>
                <w:iCs/>
                <w:color w:val="7F7F7F" w:themeColor="text1" w:themeTint="80"/>
              </w:rPr>
              <w:t>a</w:t>
            </w:r>
            <w:r w:rsidRPr="53D17019">
              <w:rPr>
                <w:rFonts w:ascii="Lato" w:hAnsi="Lato" w:cs="Calibri"/>
                <w:i/>
                <w:iCs/>
                <w:color w:val="7F7F7F" w:themeColor="text1" w:themeTint="80"/>
              </w:rPr>
              <w:t xml:space="preserve"> </w:t>
            </w:r>
            <w:r w:rsidRPr="25F237F9">
              <w:rPr>
                <w:rFonts w:ascii="Lato" w:hAnsi="Lato" w:cs="Calibri"/>
                <w:i/>
                <w:iCs/>
                <w:color w:val="7F7F7F" w:themeColor="text1" w:themeTint="80"/>
              </w:rPr>
              <w:t xml:space="preserve">description of </w:t>
            </w:r>
            <w:r w:rsidR="00A01DA5" w:rsidRPr="25F237F9">
              <w:rPr>
                <w:rFonts w:ascii="Lato" w:hAnsi="Lato" w:cs="Calibri"/>
                <w:i/>
                <w:iCs/>
                <w:color w:val="7F7F7F" w:themeColor="text1" w:themeTint="80"/>
              </w:rPr>
              <w:t>the</w:t>
            </w:r>
            <w:r w:rsidR="00A01DA5" w:rsidRPr="003D30D6">
              <w:rPr>
                <w:rFonts w:ascii="Lato" w:hAnsi="Lato" w:cs="Calibri"/>
                <w:i/>
                <w:color w:val="7F7F7F" w:themeColor="text1" w:themeTint="80"/>
              </w:rPr>
              <w:t xml:space="preserve"> current </w:t>
            </w:r>
            <w:r w:rsidR="0078266D" w:rsidRPr="003D30D6">
              <w:rPr>
                <w:rFonts w:ascii="Lato" w:hAnsi="Lato" w:cs="Calibri"/>
                <w:i/>
                <w:color w:val="7F7F7F" w:themeColor="text1" w:themeTint="80"/>
              </w:rPr>
              <w:t>situation or issue related to the project (</w:t>
            </w:r>
            <w:r w:rsidR="00A46D36" w:rsidRPr="003D30D6">
              <w:rPr>
                <w:rFonts w:ascii="Lato" w:hAnsi="Lato" w:cs="Calibri"/>
                <w:i/>
                <w:color w:val="7F7F7F" w:themeColor="text1" w:themeTint="80"/>
              </w:rPr>
              <w:t xml:space="preserve">background, </w:t>
            </w:r>
            <w:r w:rsidR="0078266D" w:rsidRPr="003D30D6">
              <w:rPr>
                <w:rFonts w:ascii="Lato" w:hAnsi="Lato" w:cs="Calibri"/>
                <w:i/>
                <w:color w:val="7F7F7F" w:themeColor="text1" w:themeTint="80"/>
              </w:rPr>
              <w:t>geographic region</w:t>
            </w:r>
            <w:r w:rsidR="00327A24" w:rsidRPr="003D30D6">
              <w:rPr>
                <w:rFonts w:ascii="Lato" w:hAnsi="Lato" w:cs="Calibri"/>
                <w:i/>
                <w:color w:val="7F7F7F" w:themeColor="text1" w:themeTint="80"/>
              </w:rPr>
              <w:t>,</w:t>
            </w:r>
            <w:r w:rsidR="00741177" w:rsidRPr="003D30D6">
              <w:rPr>
                <w:rFonts w:ascii="Lato" w:hAnsi="Lato" w:cs="Calibri"/>
                <w:i/>
                <w:color w:val="7F7F7F" w:themeColor="text1" w:themeTint="80"/>
              </w:rPr>
              <w:t xml:space="preserve"> and beneficiaries, etc). </w:t>
            </w:r>
            <w:r w:rsidR="00E14B8C" w:rsidRPr="003D30D6">
              <w:rPr>
                <w:rFonts w:ascii="Lato" w:hAnsi="Lato" w:cs="Calibri"/>
                <w:i/>
                <w:color w:val="7F7F7F" w:themeColor="text1" w:themeTint="80"/>
              </w:rPr>
              <w:t xml:space="preserve"> </w:t>
            </w:r>
          </w:p>
          <w:p w14:paraId="41E0B526" w14:textId="6D57EF4C" w:rsidR="00A3582B" w:rsidRPr="001A6E58" w:rsidRDefault="00AF5C9E" w:rsidP="001A6E58">
            <w:pPr>
              <w:pStyle w:val="Paragraphedeliste"/>
              <w:numPr>
                <w:ilvl w:val="0"/>
                <w:numId w:val="10"/>
              </w:numPr>
              <w:spacing w:after="0" w:line="240" w:lineRule="auto"/>
              <w:ind w:leftChars="0"/>
              <w:rPr>
                <w:rFonts w:ascii="Lato" w:hAnsi="Lato" w:cs="Calibri"/>
                <w:i/>
                <w:color w:val="7F7F7F"/>
                <w:szCs w:val="20"/>
              </w:rPr>
            </w:pPr>
            <w:r w:rsidRPr="001A6E58">
              <w:rPr>
                <w:rFonts w:ascii="Lato" w:hAnsi="Lato" w:cs="Calibri"/>
                <w:i/>
                <w:color w:val="7F7F7F"/>
                <w:szCs w:val="20"/>
              </w:rPr>
              <w:t>a</w:t>
            </w:r>
            <w:r w:rsidR="00EC1522" w:rsidRPr="001A6E58">
              <w:rPr>
                <w:rFonts w:ascii="Lato" w:hAnsi="Lato" w:cs="Calibri"/>
                <w:i/>
                <w:color w:val="7F7F7F"/>
                <w:szCs w:val="20"/>
              </w:rPr>
              <w:t xml:space="preserve">n analysis of the problem </w:t>
            </w:r>
            <w:r w:rsidRPr="001A6E58">
              <w:rPr>
                <w:rFonts w:ascii="Lato" w:hAnsi="Lato" w:cs="Calibri"/>
                <w:i/>
                <w:color w:val="7F7F7F"/>
                <w:szCs w:val="20"/>
              </w:rPr>
              <w:t>the project is trying to address.</w:t>
            </w:r>
            <w:r w:rsidR="00A279FB" w:rsidRPr="001A6E58">
              <w:rPr>
                <w:rFonts w:ascii="Lato" w:hAnsi="Lato" w:cs="Calibri"/>
                <w:i/>
                <w:color w:val="7F7F7F"/>
                <w:szCs w:val="20"/>
              </w:rPr>
              <w:t xml:space="preserve"> </w:t>
            </w:r>
            <w:r w:rsidR="00A70DE0" w:rsidRPr="001A6E58">
              <w:rPr>
                <w:rFonts w:ascii="Lato" w:hAnsi="Lato" w:cs="Calibri"/>
                <w:i/>
                <w:color w:val="7F7F7F"/>
                <w:szCs w:val="20"/>
                <w:u w:val="single"/>
              </w:rPr>
              <w:t>Develop a Problem Tree</w:t>
            </w:r>
            <w:r w:rsidR="00A70DE0" w:rsidRPr="001A6E58">
              <w:rPr>
                <w:rFonts w:ascii="Lato" w:hAnsi="Lato" w:cs="Calibri"/>
                <w:i/>
                <w:color w:val="7F7F7F"/>
                <w:szCs w:val="20"/>
              </w:rPr>
              <w:t xml:space="preserve"> by </w:t>
            </w:r>
            <w:r w:rsidR="006A742F" w:rsidRPr="001A6E58">
              <w:rPr>
                <w:rFonts w:ascii="Lato" w:hAnsi="Lato" w:cs="Calibri"/>
                <w:i/>
                <w:color w:val="7F7F7F"/>
                <w:szCs w:val="20"/>
              </w:rPr>
              <w:t>defining</w:t>
            </w:r>
            <w:r w:rsidR="00EC1522" w:rsidRPr="001A6E58">
              <w:rPr>
                <w:rFonts w:ascii="Lato" w:hAnsi="Lato" w:cs="Calibri"/>
                <w:i/>
                <w:color w:val="7F7F7F"/>
                <w:szCs w:val="20"/>
              </w:rPr>
              <w:t xml:space="preserve"> the core problem</w:t>
            </w:r>
            <w:r w:rsidR="00A52432" w:rsidRPr="001A6E58">
              <w:rPr>
                <w:rFonts w:ascii="Lato" w:hAnsi="Lato" w:cs="Calibri"/>
                <w:i/>
                <w:color w:val="7F7F7F"/>
                <w:szCs w:val="20"/>
              </w:rPr>
              <w:t xml:space="preserve"> and</w:t>
            </w:r>
            <w:r w:rsidR="00A70DE0" w:rsidRPr="001A6E58">
              <w:rPr>
                <w:rFonts w:ascii="Lato" w:hAnsi="Lato" w:cs="Calibri"/>
                <w:i/>
                <w:color w:val="7F7F7F"/>
                <w:szCs w:val="20"/>
              </w:rPr>
              <w:t xml:space="preserve"> identify</w:t>
            </w:r>
            <w:r w:rsidR="006A742F" w:rsidRPr="001A6E58">
              <w:rPr>
                <w:rFonts w:ascii="Lato" w:hAnsi="Lato" w:cs="Calibri"/>
                <w:i/>
                <w:color w:val="7F7F7F"/>
                <w:szCs w:val="20"/>
              </w:rPr>
              <w:t>ing</w:t>
            </w:r>
            <w:r w:rsidR="00A70DE0" w:rsidRPr="001A6E58">
              <w:rPr>
                <w:rFonts w:ascii="Lato" w:hAnsi="Lato" w:cs="Calibri"/>
                <w:i/>
                <w:color w:val="7F7F7F"/>
                <w:szCs w:val="20"/>
              </w:rPr>
              <w:t xml:space="preserve"> </w:t>
            </w:r>
            <w:r w:rsidR="00E93F31" w:rsidRPr="001A6E58">
              <w:rPr>
                <w:rFonts w:ascii="Lato" w:hAnsi="Lato" w:cs="Calibri"/>
                <w:i/>
                <w:color w:val="7F7F7F"/>
                <w:szCs w:val="20"/>
              </w:rPr>
              <w:t xml:space="preserve">its causes and effects. </w:t>
            </w:r>
            <w:r w:rsidRPr="001A6E58">
              <w:rPr>
                <w:rFonts w:ascii="Lato" w:hAnsi="Lato" w:cs="Calibri"/>
                <w:i/>
                <w:color w:val="7F7F7F"/>
                <w:szCs w:val="20"/>
                <w:u w:val="single"/>
              </w:rPr>
              <w:t>The</w:t>
            </w:r>
            <w:r w:rsidR="007353A2" w:rsidRPr="001A6E58">
              <w:rPr>
                <w:rFonts w:ascii="Lato" w:hAnsi="Lato" w:cs="Calibri"/>
                <w:i/>
                <w:color w:val="7F7F7F"/>
                <w:szCs w:val="20"/>
                <w:u w:val="single"/>
              </w:rPr>
              <w:t xml:space="preserve"> </w:t>
            </w:r>
            <w:r w:rsidRPr="001A6E58">
              <w:rPr>
                <w:rFonts w:ascii="Lato" w:hAnsi="Lato" w:cs="Calibri"/>
                <w:i/>
                <w:color w:val="7F7F7F"/>
                <w:szCs w:val="20"/>
                <w:u w:val="single"/>
              </w:rPr>
              <w:t>description must be clearly linked to the project’s objectives and how the project will address the problem.</w:t>
            </w:r>
          </w:p>
          <w:p w14:paraId="5B413FB0" w14:textId="77777777" w:rsidR="00A773C4" w:rsidRPr="001A6E58" w:rsidRDefault="00A773C4" w:rsidP="001A6E58">
            <w:pPr>
              <w:spacing w:after="0" w:line="240" w:lineRule="auto"/>
              <w:rPr>
                <w:rFonts w:ascii="Lato" w:hAnsi="Lato" w:cs="Calibri"/>
                <w:i/>
                <w:color w:val="7F7F7F"/>
                <w:szCs w:val="20"/>
              </w:rPr>
            </w:pPr>
          </w:p>
          <w:p w14:paraId="59F53A3C" w14:textId="77777777" w:rsidR="00CD4E01" w:rsidRDefault="00CD4E01">
            <w:pPr>
              <w:spacing w:after="0" w:line="240" w:lineRule="auto"/>
              <w:rPr>
                <w:rFonts w:ascii="Lato" w:hAnsi="Lato" w:cs="Calibri"/>
                <w:i/>
                <w:color w:val="7F7F7F" w:themeColor="text1" w:themeTint="80"/>
                <w:u w:val="single"/>
              </w:rPr>
            </w:pPr>
          </w:p>
          <w:p w14:paraId="1FB9030B" w14:textId="77777777" w:rsidR="00BB4341" w:rsidRDefault="00BB4341">
            <w:pPr>
              <w:spacing w:after="0" w:line="240" w:lineRule="auto"/>
              <w:rPr>
                <w:rFonts w:ascii="Lato" w:hAnsi="Lato" w:cs="Calibri"/>
                <w:i/>
                <w:color w:val="7F7F7F" w:themeColor="text1" w:themeTint="80"/>
                <w:u w:val="single"/>
              </w:rPr>
            </w:pPr>
          </w:p>
          <w:p w14:paraId="51D3EC47" w14:textId="77777777" w:rsidR="00BB4341" w:rsidRDefault="00BB4341">
            <w:pPr>
              <w:spacing w:after="0" w:line="240" w:lineRule="auto"/>
              <w:rPr>
                <w:rFonts w:ascii="Lato" w:hAnsi="Lato" w:cs="Calibri"/>
                <w:i/>
                <w:color w:val="7F7F7F" w:themeColor="text1" w:themeTint="80"/>
                <w:u w:val="single"/>
              </w:rPr>
            </w:pPr>
          </w:p>
          <w:p w14:paraId="39B22EE4" w14:textId="77777777" w:rsidR="00BB4341" w:rsidRDefault="00BB4341">
            <w:pPr>
              <w:spacing w:after="0" w:line="240" w:lineRule="auto"/>
              <w:rPr>
                <w:rFonts w:ascii="Lato" w:hAnsi="Lato" w:cs="Calibri"/>
                <w:i/>
                <w:color w:val="7F7F7F" w:themeColor="text1" w:themeTint="80"/>
                <w:u w:val="single"/>
              </w:rPr>
            </w:pPr>
          </w:p>
          <w:p w14:paraId="44057067" w14:textId="1449062D" w:rsidR="00BB4341" w:rsidRDefault="00BB4341">
            <w:pPr>
              <w:spacing w:after="0" w:line="240" w:lineRule="auto"/>
              <w:rPr>
                <w:rFonts w:ascii="Lato" w:hAnsi="Lato" w:cs="Calibri"/>
                <w:i/>
                <w:color w:val="7F7F7F" w:themeColor="text1" w:themeTint="80"/>
                <w:u w:val="single"/>
              </w:rPr>
            </w:pPr>
          </w:p>
          <w:p w14:paraId="7857D715" w14:textId="77777777" w:rsidR="006C6F45" w:rsidRPr="001A6E58" w:rsidRDefault="006C6F45" w:rsidP="001A6E58">
            <w:pPr>
              <w:spacing w:after="0" w:line="240" w:lineRule="auto"/>
              <w:rPr>
                <w:rFonts w:ascii="Lato" w:hAnsi="Lato" w:cs="Calibri"/>
                <w:color w:val="000000" w:themeColor="text1"/>
                <w:u w:val="single"/>
              </w:rPr>
            </w:pPr>
          </w:p>
          <w:p w14:paraId="520231F1" w14:textId="1F2B7CDC" w:rsidR="00CD4E01" w:rsidRPr="001A6E58" w:rsidRDefault="00CD4E01">
            <w:pPr>
              <w:spacing w:after="0" w:line="240" w:lineRule="auto"/>
              <w:jc w:val="left"/>
              <w:rPr>
                <w:rFonts w:ascii="Lato" w:hAnsi="Lato" w:cs="Calibri"/>
                <w:color w:val="000000"/>
              </w:rPr>
            </w:pPr>
          </w:p>
        </w:tc>
      </w:tr>
      <w:tr w:rsidR="00A3582B" w14:paraId="26049A4F" w14:textId="77777777">
        <w:trPr>
          <w:trHeight w:val="243"/>
        </w:trPr>
        <w:tc>
          <w:tcPr>
            <w:tcW w:w="9628" w:type="dxa"/>
            <w:shd w:val="clear" w:color="auto" w:fill="00B0F0"/>
            <w:vAlign w:val="center"/>
          </w:tcPr>
          <w:p w14:paraId="54719F99" w14:textId="38F0B7AD" w:rsidR="00A3582B" w:rsidRPr="001A6E58" w:rsidRDefault="00AF5C9E">
            <w:pPr>
              <w:spacing w:after="0" w:line="240" w:lineRule="auto"/>
              <w:jc w:val="left"/>
              <w:rPr>
                <w:rFonts w:ascii="Lato" w:hAnsi="Lato" w:cs="Calibri"/>
                <w:b/>
                <w:color w:val="FFFFFF"/>
                <w:szCs w:val="20"/>
              </w:rPr>
            </w:pPr>
            <w:r w:rsidRPr="001A6E58">
              <w:rPr>
                <w:rFonts w:ascii="Lato" w:hAnsi="Lato" w:cs="Calibri"/>
                <w:b/>
                <w:color w:val="FFFFFF"/>
                <w:szCs w:val="20"/>
              </w:rPr>
              <w:t>Project History</w:t>
            </w:r>
            <w:r w:rsidR="00FE7AFE" w:rsidRPr="001A6E58">
              <w:rPr>
                <w:rFonts w:ascii="Lato" w:hAnsi="Lato" w:cs="Calibri"/>
                <w:b/>
                <w:color w:val="FFFFFF"/>
                <w:szCs w:val="20"/>
              </w:rPr>
              <w:t xml:space="preserve"> </w:t>
            </w:r>
            <w:r w:rsidR="00FE7AFE" w:rsidRPr="001A6E58">
              <w:rPr>
                <w:rFonts w:ascii="Lato" w:hAnsi="Lato" w:cs="Calibri"/>
                <w:b/>
                <w:i/>
                <w:color w:val="FFFFFF"/>
                <w:szCs w:val="20"/>
              </w:rPr>
              <w:t xml:space="preserve">(max. </w:t>
            </w:r>
            <w:r w:rsidR="006C0EFB" w:rsidRPr="001A6E58">
              <w:rPr>
                <w:rFonts w:ascii="Lato" w:hAnsi="Lato" w:cs="Calibri"/>
                <w:b/>
                <w:i/>
                <w:color w:val="FFFFFF"/>
                <w:szCs w:val="20"/>
              </w:rPr>
              <w:t>2</w:t>
            </w:r>
            <w:r w:rsidR="00837F5F" w:rsidRPr="001A6E58">
              <w:rPr>
                <w:rFonts w:ascii="Lato" w:hAnsi="Lato" w:cs="Calibri"/>
                <w:b/>
                <w:i/>
                <w:color w:val="FFFFFF"/>
                <w:szCs w:val="20"/>
              </w:rPr>
              <w:t>0</w:t>
            </w:r>
            <w:r w:rsidR="006C0EFB" w:rsidRPr="001A6E58">
              <w:rPr>
                <w:rFonts w:ascii="Lato" w:hAnsi="Lato" w:cs="Calibri"/>
                <w:b/>
                <w:i/>
                <w:color w:val="FFFFFF"/>
                <w:szCs w:val="20"/>
              </w:rPr>
              <w:t>0 words)</w:t>
            </w:r>
          </w:p>
        </w:tc>
      </w:tr>
      <w:tr w:rsidR="00A3582B" w14:paraId="3E7AA87E" w14:textId="77777777">
        <w:trPr>
          <w:trHeight w:val="1169"/>
        </w:trPr>
        <w:tc>
          <w:tcPr>
            <w:tcW w:w="9628" w:type="dxa"/>
            <w:shd w:val="clear" w:color="auto" w:fill="auto"/>
          </w:tcPr>
          <w:p w14:paraId="008F602E" w14:textId="7FF1EE9D" w:rsidR="00A3582B" w:rsidRPr="001A6E58" w:rsidRDefault="00AF5C9E" w:rsidP="001A6E58">
            <w:pPr>
              <w:spacing w:after="0" w:line="240" w:lineRule="auto"/>
              <w:rPr>
                <w:rFonts w:ascii="Lato" w:hAnsi="Lato" w:cs="Calibri"/>
                <w:i/>
                <w:color w:val="7F7F7F"/>
                <w:szCs w:val="20"/>
              </w:rPr>
            </w:pPr>
            <w:r w:rsidRPr="001A6E58">
              <w:rPr>
                <w:rFonts w:ascii="Lato" w:hAnsi="Lato" w:cs="Calibri"/>
                <w:i/>
                <w:color w:val="7F7F7F"/>
                <w:szCs w:val="20"/>
              </w:rPr>
              <w:t>List any related projects or activities, whether current or complete. Describe how this new proposal would complement them. Details of any related current or complete projects</w:t>
            </w:r>
            <w:r w:rsidR="005B7DEB" w:rsidRPr="001A6E58">
              <w:rPr>
                <w:rFonts w:ascii="Lato" w:hAnsi="Lato" w:cs="Calibri"/>
                <w:i/>
                <w:color w:val="7F7F7F"/>
                <w:szCs w:val="20"/>
              </w:rPr>
              <w:t xml:space="preserve"> </w:t>
            </w:r>
            <w:r w:rsidR="004F0E8B" w:rsidRPr="001A6E58">
              <w:rPr>
                <w:rFonts w:ascii="Lato" w:hAnsi="Lato" w:cs="Calibri"/>
                <w:i/>
                <w:color w:val="7F7F7F"/>
                <w:szCs w:val="20"/>
              </w:rPr>
              <w:t>may also be included</w:t>
            </w:r>
            <w:r w:rsidRPr="001A6E58">
              <w:rPr>
                <w:rFonts w:ascii="Lato" w:hAnsi="Lato" w:cs="Calibri"/>
                <w:i/>
                <w:color w:val="7F7F7F"/>
                <w:szCs w:val="20"/>
              </w:rPr>
              <w:t>, as well as lessons learned.</w:t>
            </w:r>
          </w:p>
          <w:p w14:paraId="3495DB6F" w14:textId="7AB6102D" w:rsidR="00CD4E01" w:rsidRPr="001A6E58" w:rsidRDefault="00CD4E01" w:rsidP="00510B36">
            <w:pPr>
              <w:spacing w:after="0" w:line="240" w:lineRule="auto"/>
              <w:rPr>
                <w:rFonts w:ascii="Lato" w:hAnsi="Lato" w:cs="Calibri"/>
              </w:rPr>
            </w:pPr>
          </w:p>
          <w:p w14:paraId="1BCC119C" w14:textId="77777777" w:rsidR="00840974" w:rsidRPr="001A6E58" w:rsidRDefault="00840974" w:rsidP="00510B36">
            <w:pPr>
              <w:spacing w:after="0" w:line="240" w:lineRule="auto"/>
              <w:rPr>
                <w:rFonts w:ascii="Lato" w:hAnsi="Lato" w:cs="Calibri"/>
                <w:szCs w:val="20"/>
              </w:rPr>
            </w:pPr>
          </w:p>
          <w:p w14:paraId="43A96C1E" w14:textId="42549310" w:rsidR="00CD4E01" w:rsidRDefault="00CD4E01" w:rsidP="2DEFD3DF">
            <w:pPr>
              <w:spacing w:after="0" w:line="240" w:lineRule="auto"/>
              <w:rPr>
                <w:rFonts w:ascii="Lato" w:hAnsi="Lato" w:cs="Calibri"/>
              </w:rPr>
            </w:pPr>
          </w:p>
          <w:p w14:paraId="2CDA6B88" w14:textId="77777777" w:rsidR="00BB4341" w:rsidRPr="001A6E58" w:rsidRDefault="00BB4341" w:rsidP="2DEFD3DF">
            <w:pPr>
              <w:spacing w:after="0" w:line="240" w:lineRule="auto"/>
              <w:rPr>
                <w:rFonts w:ascii="Lato" w:hAnsi="Lato" w:cs="Calibri"/>
              </w:rPr>
            </w:pPr>
          </w:p>
          <w:p w14:paraId="19A0877E" w14:textId="0609CE61" w:rsidR="00CD4E01" w:rsidRPr="001A6E58" w:rsidRDefault="00CD4E01" w:rsidP="001A6E58">
            <w:pPr>
              <w:spacing w:after="0" w:line="240" w:lineRule="auto"/>
              <w:rPr>
                <w:rFonts w:ascii="Lato" w:hAnsi="Lato" w:cs="Calibri"/>
              </w:rPr>
            </w:pPr>
          </w:p>
        </w:tc>
      </w:tr>
      <w:tr w:rsidR="00A3582B" w14:paraId="1E6D1F19" w14:textId="77777777">
        <w:trPr>
          <w:trHeight w:val="243"/>
        </w:trPr>
        <w:tc>
          <w:tcPr>
            <w:tcW w:w="9628" w:type="dxa"/>
            <w:shd w:val="clear" w:color="auto" w:fill="00B0F0"/>
            <w:vAlign w:val="center"/>
          </w:tcPr>
          <w:p w14:paraId="029EBAB3" w14:textId="177E218B" w:rsidR="00A3582B" w:rsidRPr="001A6E58" w:rsidRDefault="00AF5C9E">
            <w:pPr>
              <w:spacing w:after="0" w:line="240" w:lineRule="auto"/>
              <w:jc w:val="left"/>
              <w:rPr>
                <w:rFonts w:ascii="Lato" w:hAnsi="Lato" w:cs="Calibri"/>
                <w:b/>
                <w:color w:val="FFFFFF"/>
                <w:szCs w:val="20"/>
              </w:rPr>
            </w:pPr>
            <w:r w:rsidRPr="001A6E58">
              <w:rPr>
                <w:rFonts w:ascii="Lato" w:hAnsi="Lato" w:cs="Calibri"/>
                <w:b/>
                <w:color w:val="FFFFFF"/>
                <w:szCs w:val="20"/>
              </w:rPr>
              <w:t>Project Beneficiaries</w:t>
            </w:r>
            <w:r w:rsidR="0066144A" w:rsidRPr="001A6E58">
              <w:rPr>
                <w:rFonts w:ascii="Lato" w:hAnsi="Lato" w:cs="Calibri"/>
                <w:b/>
                <w:color w:val="FFFFFF"/>
                <w:szCs w:val="20"/>
              </w:rPr>
              <w:t xml:space="preserve"> </w:t>
            </w:r>
            <w:r w:rsidR="0066144A" w:rsidRPr="001A6E58">
              <w:rPr>
                <w:rFonts w:ascii="Lato" w:hAnsi="Lato" w:cs="Calibri"/>
                <w:b/>
                <w:i/>
                <w:color w:val="FFFFFF"/>
                <w:szCs w:val="20"/>
              </w:rPr>
              <w:t xml:space="preserve">(max. </w:t>
            </w:r>
            <w:r w:rsidR="003E5D57" w:rsidRPr="001A6E58">
              <w:rPr>
                <w:rFonts w:ascii="Lato" w:hAnsi="Lato" w:cs="Calibri"/>
                <w:b/>
                <w:i/>
                <w:color w:val="FFFFFF"/>
                <w:szCs w:val="20"/>
              </w:rPr>
              <w:t>250</w:t>
            </w:r>
            <w:r w:rsidR="0066144A" w:rsidRPr="001A6E58">
              <w:rPr>
                <w:rFonts w:ascii="Lato" w:hAnsi="Lato" w:cs="Calibri"/>
                <w:b/>
                <w:i/>
                <w:color w:val="FFFFFF"/>
                <w:szCs w:val="20"/>
              </w:rPr>
              <w:t xml:space="preserve"> words)</w:t>
            </w:r>
          </w:p>
        </w:tc>
      </w:tr>
      <w:tr w:rsidR="00A3582B" w14:paraId="7A078489" w14:textId="77777777">
        <w:trPr>
          <w:trHeight w:val="1396"/>
        </w:trPr>
        <w:tc>
          <w:tcPr>
            <w:tcW w:w="9628" w:type="dxa"/>
            <w:shd w:val="clear" w:color="auto" w:fill="auto"/>
          </w:tcPr>
          <w:p w14:paraId="13A08DF4" w14:textId="662E0200" w:rsidR="00A3582B" w:rsidRPr="001A6E58" w:rsidRDefault="00AF5C9E" w:rsidP="001A6E58">
            <w:pPr>
              <w:spacing w:after="0" w:line="240" w:lineRule="auto"/>
              <w:rPr>
                <w:rFonts w:ascii="Lato" w:hAnsi="Lato" w:cs="Calibri"/>
                <w:i/>
                <w:color w:val="7F7F7F"/>
                <w:szCs w:val="20"/>
              </w:rPr>
            </w:pPr>
            <w:r w:rsidRPr="001A6E58">
              <w:rPr>
                <w:rFonts w:ascii="Lato" w:hAnsi="Lato" w:cs="Calibri"/>
                <w:i/>
                <w:color w:val="7F7F7F"/>
                <w:szCs w:val="20"/>
              </w:rPr>
              <w:t xml:space="preserve">Please state who and approximately how many people would directly </w:t>
            </w:r>
            <w:r w:rsidR="00D755A5" w:rsidRPr="001A6E58">
              <w:rPr>
                <w:rFonts w:ascii="Lato" w:hAnsi="Lato" w:cs="Calibri"/>
                <w:i/>
                <w:color w:val="7F7F7F"/>
                <w:szCs w:val="20"/>
              </w:rPr>
              <w:t xml:space="preserve">and indirectly </w:t>
            </w:r>
            <w:r w:rsidRPr="001A6E58">
              <w:rPr>
                <w:rFonts w:ascii="Lato" w:hAnsi="Lato" w:cs="Calibri"/>
                <w:i/>
                <w:color w:val="7F7F7F"/>
                <w:szCs w:val="20"/>
              </w:rPr>
              <w:t>benefit from this project, how many of these beneficiaries would be men</w:t>
            </w:r>
            <w:r w:rsidR="004F0E32">
              <w:rPr>
                <w:rFonts w:ascii="Lato" w:hAnsi="Lato" w:cs="Calibri"/>
                <w:i/>
                <w:color w:val="7F7F7F"/>
                <w:szCs w:val="20"/>
              </w:rPr>
              <w:t>,</w:t>
            </w:r>
            <w:r w:rsidRPr="001A6E58">
              <w:rPr>
                <w:rFonts w:ascii="Lato" w:hAnsi="Lato" w:cs="Calibri"/>
                <w:i/>
                <w:color w:val="7F7F7F"/>
                <w:szCs w:val="20"/>
              </w:rPr>
              <w:t xml:space="preserve"> and how many would be women.</w:t>
            </w:r>
          </w:p>
          <w:p w14:paraId="71700B79" w14:textId="77777777" w:rsidR="00CD4E01" w:rsidRPr="001A6E58" w:rsidRDefault="00CD4E01" w:rsidP="001A6E58">
            <w:pPr>
              <w:spacing w:after="0" w:line="240" w:lineRule="auto"/>
              <w:rPr>
                <w:rFonts w:ascii="Lato" w:hAnsi="Lato" w:cs="Calibri"/>
                <w:color w:val="000000" w:themeColor="text1"/>
                <w:szCs w:val="20"/>
              </w:rPr>
            </w:pPr>
          </w:p>
          <w:p w14:paraId="0E61434A" w14:textId="77777777" w:rsidR="00CD4E01" w:rsidRPr="001A6E58" w:rsidRDefault="00CD4E01" w:rsidP="001A6E58">
            <w:pPr>
              <w:spacing w:after="0" w:line="240" w:lineRule="auto"/>
              <w:rPr>
                <w:rFonts w:ascii="Lato" w:hAnsi="Lato" w:cs="Calibri"/>
                <w:color w:val="000000" w:themeColor="text1"/>
                <w:szCs w:val="20"/>
              </w:rPr>
            </w:pPr>
          </w:p>
          <w:p w14:paraId="26835C31" w14:textId="77777777" w:rsidR="00CD4E01" w:rsidRDefault="00CD4E01" w:rsidP="001A6E58">
            <w:pPr>
              <w:spacing w:after="0" w:line="240" w:lineRule="auto"/>
              <w:rPr>
                <w:rFonts w:ascii="Lato" w:hAnsi="Lato" w:cs="Calibri"/>
                <w:color w:val="000000" w:themeColor="text1"/>
              </w:rPr>
            </w:pPr>
          </w:p>
          <w:p w14:paraId="3451D96C" w14:textId="77777777" w:rsidR="00BB4341" w:rsidRPr="001A6E58" w:rsidRDefault="00BB4341" w:rsidP="001A6E58">
            <w:pPr>
              <w:spacing w:after="0" w:line="240" w:lineRule="auto"/>
              <w:rPr>
                <w:rFonts w:ascii="Lato" w:hAnsi="Lato" w:cs="Calibri"/>
                <w:color w:val="000000" w:themeColor="text1"/>
              </w:rPr>
            </w:pPr>
          </w:p>
          <w:p w14:paraId="60225C9B" w14:textId="2E777C84" w:rsidR="29E86629" w:rsidRDefault="29E86629" w:rsidP="29E86629">
            <w:pPr>
              <w:spacing w:after="0" w:line="240" w:lineRule="auto"/>
              <w:rPr>
                <w:rFonts w:ascii="Lato" w:hAnsi="Lato" w:cs="Calibri"/>
                <w:color w:val="000000" w:themeColor="text1"/>
              </w:rPr>
            </w:pPr>
          </w:p>
          <w:p w14:paraId="5B4ED328" w14:textId="6261D165" w:rsidR="00CD4E01" w:rsidRPr="001A6E58" w:rsidRDefault="00CD4E01" w:rsidP="001A6E58">
            <w:pPr>
              <w:spacing w:after="0" w:line="240" w:lineRule="auto"/>
              <w:rPr>
                <w:rFonts w:ascii="Lato" w:hAnsi="Lato" w:cs="Calibri"/>
                <w:color w:val="000000" w:themeColor="text1"/>
                <w:szCs w:val="20"/>
              </w:rPr>
            </w:pPr>
          </w:p>
        </w:tc>
      </w:tr>
      <w:tr w:rsidR="00A3582B" w14:paraId="4A9C3BFE" w14:textId="77777777" w:rsidTr="001A6E58">
        <w:trPr>
          <w:trHeight w:val="356"/>
        </w:trPr>
        <w:tc>
          <w:tcPr>
            <w:tcW w:w="9628" w:type="dxa"/>
            <w:shd w:val="clear" w:color="auto" w:fill="00B99B"/>
          </w:tcPr>
          <w:p w14:paraId="4D8782CA" w14:textId="7751EF57" w:rsidR="00A3582B" w:rsidRPr="001A6E58" w:rsidRDefault="00AF5C9E">
            <w:pPr>
              <w:spacing w:after="0" w:line="240" w:lineRule="auto"/>
              <w:jc w:val="left"/>
              <w:rPr>
                <w:rFonts w:ascii="Lato" w:hAnsi="Lato" w:cs="Calibri"/>
                <w:b/>
                <w:color w:val="FFFFFF"/>
                <w:szCs w:val="20"/>
              </w:rPr>
            </w:pPr>
            <w:r w:rsidRPr="001A6E58">
              <w:rPr>
                <w:rFonts w:ascii="Lato" w:hAnsi="Lato" w:cs="Calibri"/>
                <w:b/>
                <w:color w:val="FFFFFF"/>
                <w:szCs w:val="20"/>
              </w:rPr>
              <w:t xml:space="preserve">2.2 Project </w:t>
            </w:r>
            <w:r w:rsidR="00E97A4D" w:rsidRPr="001A6E58">
              <w:rPr>
                <w:rFonts w:ascii="Lato" w:hAnsi="Lato" w:cs="Calibri"/>
                <w:b/>
                <w:color w:val="FFFFFF"/>
                <w:szCs w:val="20"/>
              </w:rPr>
              <w:t xml:space="preserve">Description </w:t>
            </w:r>
          </w:p>
          <w:p w14:paraId="0D748843" w14:textId="29E65966" w:rsidR="00A3582B" w:rsidRPr="001A6E58" w:rsidRDefault="007710E4" w:rsidP="001F6A7E">
            <w:pPr>
              <w:spacing w:after="0" w:line="240" w:lineRule="auto"/>
              <w:jc w:val="left"/>
              <w:rPr>
                <w:rFonts w:ascii="Lato" w:hAnsi="Lato" w:cs="Calibri"/>
                <w:i/>
                <w:color w:val="7F7F7F"/>
                <w:szCs w:val="20"/>
              </w:rPr>
            </w:pPr>
            <w:r w:rsidRPr="001A6E58">
              <w:rPr>
                <w:rFonts w:ascii="Lato" w:hAnsi="Lato" w:cs="Calibri"/>
                <w:i/>
                <w:color w:val="FFFFFF" w:themeColor="background1"/>
                <w:szCs w:val="20"/>
              </w:rPr>
              <w:t xml:space="preserve">This section </w:t>
            </w:r>
            <w:r w:rsidR="009932E4" w:rsidRPr="001A6E58">
              <w:rPr>
                <w:rFonts w:ascii="Lato" w:hAnsi="Lato" w:cs="Calibri"/>
                <w:i/>
                <w:color w:val="FFFFFF" w:themeColor="background1"/>
                <w:szCs w:val="20"/>
              </w:rPr>
              <w:t>is des</w:t>
            </w:r>
            <w:r w:rsidR="00752AE6" w:rsidRPr="001A6E58">
              <w:rPr>
                <w:rFonts w:ascii="Lato" w:hAnsi="Lato" w:cs="Calibri"/>
                <w:i/>
                <w:color w:val="FFFFFF" w:themeColor="background1"/>
                <w:szCs w:val="20"/>
              </w:rPr>
              <w:t xml:space="preserve">igned to provide a detailed description of the project’s objectives and activities, as outlined in the attached </w:t>
            </w:r>
            <w:hyperlink w:anchor="_LOGICAL_FRAMEWORK" w:history="1">
              <w:r w:rsidR="00752AE6" w:rsidRPr="001A6E58">
                <w:rPr>
                  <w:rStyle w:val="Lienhypertexte"/>
                  <w:rFonts w:ascii="Lato" w:hAnsi="Lato"/>
                  <w:b/>
                  <w:color w:val="FFFFFF" w:themeColor="background1"/>
                </w:rPr>
                <w:t>Logical Framework (Appendix 1).</w:t>
              </w:r>
            </w:hyperlink>
          </w:p>
        </w:tc>
      </w:tr>
      <w:tr w:rsidR="00A3582B" w14:paraId="7FB2FA9B" w14:textId="77777777">
        <w:trPr>
          <w:trHeight w:val="60"/>
        </w:trPr>
        <w:tc>
          <w:tcPr>
            <w:tcW w:w="9628" w:type="dxa"/>
            <w:shd w:val="clear" w:color="auto" w:fill="00B0F0"/>
            <w:vAlign w:val="center"/>
          </w:tcPr>
          <w:p w14:paraId="66B66E51" w14:textId="0E4C0350" w:rsidR="00A3582B" w:rsidRPr="001A6E58" w:rsidRDefault="00AF5C9E">
            <w:pPr>
              <w:spacing w:after="0" w:line="240" w:lineRule="auto"/>
              <w:jc w:val="left"/>
              <w:rPr>
                <w:rFonts w:ascii="Lato" w:hAnsi="Lato" w:cs="Calibri"/>
                <w:b/>
                <w:color w:val="FFFFFF"/>
                <w:szCs w:val="20"/>
              </w:rPr>
            </w:pPr>
            <w:r w:rsidRPr="001A6E58">
              <w:rPr>
                <w:rFonts w:ascii="Lato" w:hAnsi="Lato" w:cs="Calibri"/>
                <w:b/>
                <w:color w:val="FFFFFF"/>
                <w:szCs w:val="20"/>
              </w:rPr>
              <w:t>Project Objective</w:t>
            </w:r>
            <w:r w:rsidR="00A82840" w:rsidRPr="001A6E58">
              <w:rPr>
                <w:rFonts w:ascii="Lato" w:hAnsi="Lato" w:cs="Calibri"/>
                <w:b/>
                <w:color w:val="FFFFFF"/>
                <w:szCs w:val="20"/>
              </w:rPr>
              <w:t xml:space="preserve"> </w:t>
            </w:r>
            <w:r w:rsidR="00A82840" w:rsidRPr="001A6E58">
              <w:rPr>
                <w:rFonts w:ascii="Lato" w:hAnsi="Lato" w:cs="Calibri"/>
                <w:b/>
                <w:i/>
                <w:color w:val="FFFFFF"/>
                <w:szCs w:val="20"/>
              </w:rPr>
              <w:t>(max. 300 words)</w:t>
            </w:r>
          </w:p>
        </w:tc>
      </w:tr>
      <w:tr w:rsidR="00A3582B" w14:paraId="419F4A8D" w14:textId="77777777">
        <w:trPr>
          <w:trHeight w:val="917"/>
        </w:trPr>
        <w:tc>
          <w:tcPr>
            <w:tcW w:w="9628" w:type="dxa"/>
            <w:shd w:val="clear" w:color="auto" w:fill="auto"/>
          </w:tcPr>
          <w:p w14:paraId="3C6D6E3E" w14:textId="74067B6B" w:rsidR="00A3582B" w:rsidRPr="001A6E58" w:rsidRDefault="00AF5C9E" w:rsidP="001A6E58">
            <w:pPr>
              <w:spacing w:after="0" w:line="240" w:lineRule="auto"/>
              <w:rPr>
                <w:rFonts w:ascii="Lato" w:hAnsi="Lato" w:cs="Calibri"/>
                <w:i/>
                <w:color w:val="7F7F7F"/>
                <w:szCs w:val="20"/>
              </w:rPr>
            </w:pPr>
            <w:r w:rsidRPr="001A6E58">
              <w:rPr>
                <w:rFonts w:ascii="Lato" w:hAnsi="Lato" w:cs="Calibri"/>
                <w:i/>
                <w:color w:val="7F7F7F"/>
                <w:szCs w:val="20"/>
              </w:rPr>
              <w:t>Please indicate</w:t>
            </w:r>
            <w:r w:rsidR="001D1A4F" w:rsidRPr="001A6E58">
              <w:rPr>
                <w:rFonts w:ascii="Lato" w:hAnsi="Lato" w:cs="Calibri"/>
                <w:i/>
                <w:color w:val="7F7F7F"/>
                <w:szCs w:val="20"/>
              </w:rPr>
              <w:t xml:space="preserve"> and describe</w:t>
            </w:r>
            <w:r w:rsidRPr="001A6E58">
              <w:rPr>
                <w:rFonts w:ascii="Lato" w:hAnsi="Lato" w:cs="Calibri"/>
                <w:i/>
                <w:color w:val="7F7F7F"/>
                <w:szCs w:val="20"/>
              </w:rPr>
              <w:t xml:space="preserve"> the overall objective</w:t>
            </w:r>
            <w:r w:rsidR="00907C45" w:rsidRPr="001A6E58">
              <w:rPr>
                <w:rFonts w:ascii="Lato" w:hAnsi="Lato" w:cs="Calibri"/>
                <w:i/>
                <w:color w:val="7F7F7F"/>
                <w:szCs w:val="20"/>
              </w:rPr>
              <w:t>, the expected</w:t>
            </w:r>
            <w:r w:rsidR="00265A1B" w:rsidRPr="001A6E58">
              <w:rPr>
                <w:rFonts w:ascii="Lato" w:hAnsi="Lato" w:cs="Calibri"/>
                <w:i/>
                <w:color w:val="7F7F7F"/>
                <w:szCs w:val="20"/>
              </w:rPr>
              <w:t xml:space="preserve"> outcomes, and </w:t>
            </w:r>
            <w:r w:rsidR="00707D10" w:rsidRPr="001A6E58">
              <w:rPr>
                <w:rFonts w:ascii="Lato" w:hAnsi="Lato" w:cs="Calibri"/>
                <w:i/>
                <w:color w:val="7F7F7F"/>
                <w:szCs w:val="20"/>
              </w:rPr>
              <w:t xml:space="preserve">the </w:t>
            </w:r>
            <w:r w:rsidR="00265A1B" w:rsidRPr="001A6E58">
              <w:rPr>
                <w:rFonts w:ascii="Lato" w:hAnsi="Lato" w:cs="Calibri"/>
                <w:i/>
                <w:color w:val="7F7F7F"/>
                <w:szCs w:val="20"/>
              </w:rPr>
              <w:t>outputs of the project</w:t>
            </w:r>
            <w:r w:rsidR="00753AC2" w:rsidRPr="001A6E58">
              <w:rPr>
                <w:rFonts w:ascii="Lato" w:hAnsi="Lato" w:cs="Calibri"/>
                <w:i/>
                <w:color w:val="7F7F7F"/>
                <w:szCs w:val="20"/>
              </w:rPr>
              <w:t xml:space="preserve"> in detail</w:t>
            </w:r>
            <w:r w:rsidR="00265A1B" w:rsidRPr="001A6E58">
              <w:rPr>
                <w:rFonts w:ascii="Lato" w:hAnsi="Lato" w:cs="Calibri"/>
                <w:i/>
                <w:color w:val="7F7F7F"/>
                <w:szCs w:val="20"/>
              </w:rPr>
              <w:t>.</w:t>
            </w:r>
            <w:r w:rsidR="00293434" w:rsidRPr="001A6E58">
              <w:rPr>
                <w:rFonts w:ascii="Lato" w:hAnsi="Lato" w:cs="Calibri"/>
                <w:i/>
                <w:color w:val="7F7F7F"/>
                <w:szCs w:val="20"/>
              </w:rPr>
              <w:t xml:space="preserve"> </w:t>
            </w:r>
            <w:r w:rsidR="00BD08F4" w:rsidRPr="001A6E58">
              <w:rPr>
                <w:rFonts w:ascii="Lato" w:hAnsi="Lato" w:cs="Calibri"/>
                <w:i/>
                <w:color w:val="7F7F7F"/>
                <w:szCs w:val="20"/>
              </w:rPr>
              <w:t xml:space="preserve">It should be consistent with the </w:t>
            </w:r>
            <w:hyperlink w:anchor="_LOGICAL_FRAMEWORK" w:history="1">
              <w:r w:rsidR="0041558D" w:rsidRPr="001A6E58">
                <w:rPr>
                  <w:rStyle w:val="Lienhypertexte"/>
                  <w:rFonts w:ascii="Lato" w:hAnsi="Lato" w:cs="Calibri"/>
                  <w:i/>
                  <w:szCs w:val="20"/>
                </w:rPr>
                <w:t>Logical Framework (</w:t>
              </w:r>
              <w:r w:rsidR="002B2D07" w:rsidRPr="001A6E58">
                <w:rPr>
                  <w:rStyle w:val="Lienhypertexte"/>
                  <w:rFonts w:ascii="Lato" w:hAnsi="Lato" w:cs="Calibri"/>
                  <w:i/>
                  <w:szCs w:val="20"/>
                </w:rPr>
                <w:t xml:space="preserve">Appendix </w:t>
              </w:r>
              <w:r w:rsidR="000E5D01" w:rsidRPr="001A6E58">
                <w:rPr>
                  <w:rStyle w:val="Lienhypertexte"/>
                  <w:rFonts w:ascii="Lato" w:hAnsi="Lato" w:cs="Calibri"/>
                  <w:i/>
                  <w:szCs w:val="20"/>
                </w:rPr>
                <w:t>1</w:t>
              </w:r>
              <w:r w:rsidR="002B2D07" w:rsidRPr="001A6E58">
                <w:rPr>
                  <w:rStyle w:val="Lienhypertexte"/>
                  <w:rFonts w:ascii="Lato" w:hAnsi="Lato" w:cs="Calibri"/>
                  <w:i/>
                  <w:szCs w:val="20"/>
                </w:rPr>
                <w:t>)</w:t>
              </w:r>
              <w:r w:rsidR="00C93FBA" w:rsidRPr="001A6E58">
                <w:rPr>
                  <w:rStyle w:val="Lienhypertexte"/>
                  <w:rFonts w:ascii="Lato" w:hAnsi="Lato" w:cs="Calibri"/>
                  <w:i/>
                  <w:szCs w:val="20"/>
                </w:rPr>
                <w:t>.</w:t>
              </w:r>
            </w:hyperlink>
          </w:p>
          <w:p w14:paraId="0A5A0B0E" w14:textId="06E7435A" w:rsidR="00CD4E01" w:rsidRPr="001A6E58" w:rsidRDefault="00CD4E01" w:rsidP="001A6E58">
            <w:pPr>
              <w:spacing w:after="0" w:line="240" w:lineRule="auto"/>
              <w:rPr>
                <w:rFonts w:ascii="Lato" w:hAnsi="Lato" w:cs="Calibri"/>
                <w:color w:val="000000" w:themeColor="text1"/>
              </w:rPr>
            </w:pPr>
          </w:p>
          <w:p w14:paraId="1CEE6DCA" w14:textId="77777777" w:rsidR="00CD4E01" w:rsidRPr="001A6E58" w:rsidRDefault="00CD4E01" w:rsidP="00510B36">
            <w:pPr>
              <w:spacing w:after="0" w:line="240" w:lineRule="auto"/>
              <w:rPr>
                <w:rFonts w:ascii="Lato" w:hAnsi="Lato" w:cs="Calibri"/>
              </w:rPr>
            </w:pPr>
          </w:p>
          <w:p w14:paraId="333F1BA9" w14:textId="33A3CC54" w:rsidR="29E86629" w:rsidRDefault="29E86629" w:rsidP="29E86629">
            <w:pPr>
              <w:spacing w:after="0" w:line="240" w:lineRule="auto"/>
              <w:rPr>
                <w:rFonts w:ascii="Lato" w:hAnsi="Lato" w:cs="Calibri"/>
              </w:rPr>
            </w:pPr>
          </w:p>
          <w:p w14:paraId="0210CCFC" w14:textId="77777777" w:rsidR="00BB4341" w:rsidRDefault="00BB4341" w:rsidP="29E86629">
            <w:pPr>
              <w:spacing w:after="0" w:line="240" w:lineRule="auto"/>
              <w:rPr>
                <w:rFonts w:ascii="Lato" w:hAnsi="Lato" w:cs="Calibri"/>
              </w:rPr>
            </w:pPr>
          </w:p>
          <w:p w14:paraId="1044FCB4" w14:textId="1E16F20A" w:rsidR="00CD4E01" w:rsidRPr="001A6E58" w:rsidRDefault="00CD4E01" w:rsidP="001A6E58">
            <w:pPr>
              <w:spacing w:after="0" w:line="240" w:lineRule="auto"/>
              <w:rPr>
                <w:rFonts w:ascii="Lato" w:hAnsi="Lato" w:cs="Calibri"/>
                <w:szCs w:val="20"/>
              </w:rPr>
            </w:pPr>
          </w:p>
        </w:tc>
      </w:tr>
      <w:tr w:rsidR="00A3582B" w14:paraId="555FB760" w14:textId="77777777">
        <w:trPr>
          <w:trHeight w:val="153"/>
        </w:trPr>
        <w:tc>
          <w:tcPr>
            <w:tcW w:w="9628" w:type="dxa"/>
            <w:shd w:val="clear" w:color="auto" w:fill="00B0F0"/>
            <w:vAlign w:val="center"/>
          </w:tcPr>
          <w:p w14:paraId="16FBCFCD" w14:textId="37B99EE6" w:rsidR="00A3582B" w:rsidRPr="001A6E58" w:rsidRDefault="008B423D">
            <w:pPr>
              <w:spacing w:after="0" w:line="240" w:lineRule="auto"/>
              <w:jc w:val="left"/>
              <w:rPr>
                <w:rFonts w:ascii="Lato" w:hAnsi="Lato" w:cs="Calibri"/>
                <w:b/>
                <w:color w:val="FFFFFF"/>
                <w:szCs w:val="20"/>
              </w:rPr>
            </w:pPr>
            <w:r w:rsidRPr="001A6E58">
              <w:rPr>
                <w:rFonts w:ascii="Lato" w:hAnsi="Lato" w:cs="Calibri"/>
                <w:b/>
                <w:color w:val="FFFFFF"/>
                <w:szCs w:val="20"/>
              </w:rPr>
              <w:t>Main Activities</w:t>
            </w:r>
            <w:r w:rsidR="00A82840" w:rsidRPr="001A6E58">
              <w:rPr>
                <w:rFonts w:ascii="Lato" w:hAnsi="Lato" w:cs="Calibri"/>
                <w:b/>
                <w:color w:val="FFFFFF"/>
                <w:szCs w:val="20"/>
              </w:rPr>
              <w:t xml:space="preserve"> </w:t>
            </w:r>
            <w:r w:rsidR="00A82840" w:rsidRPr="001A6E58">
              <w:rPr>
                <w:rFonts w:ascii="Lato" w:hAnsi="Lato" w:cs="Calibri"/>
                <w:b/>
                <w:i/>
                <w:color w:val="FFFFFF"/>
                <w:szCs w:val="20"/>
              </w:rPr>
              <w:t>(max. 300 words)</w:t>
            </w:r>
          </w:p>
        </w:tc>
      </w:tr>
      <w:tr w:rsidR="00A3582B" w14:paraId="6F697165" w14:textId="77777777">
        <w:trPr>
          <w:trHeight w:val="1286"/>
        </w:trPr>
        <w:tc>
          <w:tcPr>
            <w:tcW w:w="9628" w:type="dxa"/>
            <w:shd w:val="clear" w:color="auto" w:fill="auto"/>
          </w:tcPr>
          <w:p w14:paraId="68798BDB" w14:textId="69ECE271" w:rsidR="00164301" w:rsidRPr="001A6E58" w:rsidRDefault="00C502C0" w:rsidP="001A6E58">
            <w:pPr>
              <w:spacing w:after="0" w:line="240" w:lineRule="auto"/>
              <w:rPr>
                <w:rFonts w:ascii="Lato" w:hAnsi="Lato" w:cs="Calibri"/>
                <w:i/>
                <w:color w:val="7F7F7F"/>
                <w:szCs w:val="20"/>
              </w:rPr>
            </w:pPr>
            <w:r w:rsidRPr="001A6E58">
              <w:rPr>
                <w:rFonts w:ascii="Lato" w:hAnsi="Lato" w:cs="Calibri"/>
                <w:i/>
                <w:color w:val="7F7F7F"/>
                <w:szCs w:val="20"/>
              </w:rPr>
              <w:t xml:space="preserve">List and describe the main activities that the project will implement </w:t>
            </w:r>
            <w:r w:rsidR="007E72D7" w:rsidRPr="001A6E58">
              <w:rPr>
                <w:rFonts w:ascii="Lato" w:hAnsi="Lato" w:cs="Calibri"/>
                <w:i/>
                <w:color w:val="7F7F7F"/>
                <w:szCs w:val="20"/>
              </w:rPr>
              <w:t xml:space="preserve">to achieve the </w:t>
            </w:r>
            <w:r w:rsidR="00B12152" w:rsidRPr="001A6E58">
              <w:rPr>
                <w:rFonts w:ascii="Lato" w:hAnsi="Lato" w:cs="Calibri"/>
                <w:i/>
                <w:color w:val="7F7F7F"/>
                <w:szCs w:val="20"/>
              </w:rPr>
              <w:t>above outputs an</w:t>
            </w:r>
            <w:r w:rsidR="00707D10" w:rsidRPr="001A6E58">
              <w:rPr>
                <w:rFonts w:ascii="Lato" w:hAnsi="Lato" w:cs="Calibri"/>
                <w:i/>
                <w:color w:val="7F7F7F"/>
                <w:szCs w:val="20"/>
              </w:rPr>
              <w:t>d outcomes</w:t>
            </w:r>
            <w:r w:rsidR="002977E9" w:rsidRPr="001A6E58">
              <w:rPr>
                <w:rFonts w:ascii="Lato" w:hAnsi="Lato" w:cs="Calibri"/>
                <w:i/>
                <w:color w:val="7F7F7F"/>
                <w:szCs w:val="20"/>
              </w:rPr>
              <w:t xml:space="preserve"> in detail</w:t>
            </w:r>
            <w:r w:rsidR="00707D10" w:rsidRPr="001A6E58">
              <w:rPr>
                <w:rFonts w:ascii="Lato" w:hAnsi="Lato" w:cs="Calibri"/>
                <w:i/>
                <w:color w:val="7F7F7F"/>
                <w:szCs w:val="20"/>
              </w:rPr>
              <w:t>. The project break</w:t>
            </w:r>
            <w:r w:rsidR="00255759" w:rsidRPr="001A6E58">
              <w:rPr>
                <w:rFonts w:ascii="Lato" w:hAnsi="Lato" w:cs="Calibri"/>
                <w:i/>
                <w:color w:val="7F7F7F"/>
                <w:szCs w:val="20"/>
              </w:rPr>
              <w:t>down should be consisten</w:t>
            </w:r>
            <w:r w:rsidR="00AD7C3D" w:rsidRPr="001A6E58">
              <w:rPr>
                <w:rFonts w:ascii="Lato" w:hAnsi="Lato" w:cs="Calibri"/>
                <w:i/>
                <w:color w:val="7F7F7F"/>
                <w:szCs w:val="20"/>
              </w:rPr>
              <w:t xml:space="preserve">t with the </w:t>
            </w:r>
            <w:hyperlink w:anchor="_LOGICAL_FRAMEWORK" w:history="1">
              <w:r w:rsidR="00AD7C3D" w:rsidRPr="001A6E58">
                <w:rPr>
                  <w:rStyle w:val="Lienhypertexte"/>
                  <w:rFonts w:ascii="Lato" w:hAnsi="Lato" w:cs="Calibri"/>
                  <w:i/>
                  <w:szCs w:val="20"/>
                </w:rPr>
                <w:t>Logical Framework (</w:t>
              </w:r>
              <w:r w:rsidR="00C93FBA" w:rsidRPr="001A6E58">
                <w:rPr>
                  <w:rStyle w:val="Lienhypertexte"/>
                  <w:rFonts w:ascii="Lato" w:hAnsi="Lato" w:cs="Calibri"/>
                  <w:i/>
                  <w:szCs w:val="20"/>
                </w:rPr>
                <w:t>A</w:t>
              </w:r>
              <w:r w:rsidR="00AD7C3D" w:rsidRPr="001A6E58">
                <w:rPr>
                  <w:rStyle w:val="Lienhypertexte"/>
                  <w:rFonts w:ascii="Lato" w:hAnsi="Lato" w:cs="Calibri"/>
                  <w:i/>
                  <w:szCs w:val="20"/>
                </w:rPr>
                <w:t xml:space="preserve">ppendix </w:t>
              </w:r>
              <w:r w:rsidR="000E5D01" w:rsidRPr="001A6E58">
                <w:rPr>
                  <w:rStyle w:val="Lienhypertexte"/>
                  <w:rFonts w:ascii="Lato" w:hAnsi="Lato" w:cs="Calibri"/>
                  <w:i/>
                  <w:szCs w:val="20"/>
                </w:rPr>
                <w:t>1</w:t>
              </w:r>
              <w:r w:rsidR="00AD7C3D" w:rsidRPr="001A6E58">
                <w:rPr>
                  <w:rStyle w:val="Lienhypertexte"/>
                  <w:rFonts w:ascii="Lato" w:hAnsi="Lato" w:cs="Calibri"/>
                  <w:i/>
                  <w:szCs w:val="20"/>
                </w:rPr>
                <w:t>)</w:t>
              </w:r>
              <w:r w:rsidR="00C93FBA" w:rsidRPr="001A6E58">
                <w:rPr>
                  <w:rStyle w:val="Lienhypertexte"/>
                  <w:rFonts w:ascii="Lato" w:hAnsi="Lato" w:cs="Calibri"/>
                  <w:i/>
                  <w:szCs w:val="20"/>
                </w:rPr>
                <w:t>.</w:t>
              </w:r>
            </w:hyperlink>
          </w:p>
          <w:p w14:paraId="255097CF" w14:textId="5BE9F53E" w:rsidR="00A3582B" w:rsidRPr="001A6E58" w:rsidRDefault="00A3582B" w:rsidP="00510B36">
            <w:pPr>
              <w:spacing w:after="0" w:line="240" w:lineRule="auto"/>
              <w:rPr>
                <w:rFonts w:ascii="Lato" w:hAnsi="Lato" w:cs="Calibri"/>
                <w:color w:val="7F7F7F" w:themeColor="text1" w:themeTint="80"/>
              </w:rPr>
            </w:pPr>
          </w:p>
          <w:p w14:paraId="53691069" w14:textId="77777777" w:rsidR="00840974" w:rsidRPr="001A6E58" w:rsidRDefault="00840974" w:rsidP="00510B36">
            <w:pPr>
              <w:spacing w:after="0" w:line="240" w:lineRule="auto"/>
              <w:rPr>
                <w:rFonts w:ascii="Lato" w:hAnsi="Lato" w:cs="Calibri"/>
                <w:szCs w:val="20"/>
              </w:rPr>
            </w:pPr>
          </w:p>
          <w:p w14:paraId="03322BBB" w14:textId="206BBE1D" w:rsidR="00A3582B" w:rsidRDefault="00A3582B" w:rsidP="29E86629">
            <w:pPr>
              <w:spacing w:after="0" w:line="240" w:lineRule="auto"/>
              <w:rPr>
                <w:rFonts w:ascii="Lato" w:hAnsi="Lato" w:cs="Calibri"/>
              </w:rPr>
            </w:pPr>
          </w:p>
          <w:p w14:paraId="37ED0CC0" w14:textId="77777777" w:rsidR="00BB4341" w:rsidRPr="001A6E58" w:rsidRDefault="00BB4341" w:rsidP="29E86629">
            <w:pPr>
              <w:spacing w:after="0" w:line="240" w:lineRule="auto"/>
              <w:rPr>
                <w:rFonts w:ascii="Lato" w:hAnsi="Lato" w:cs="Calibri"/>
              </w:rPr>
            </w:pPr>
          </w:p>
          <w:p w14:paraId="037660BA" w14:textId="2D0B706C" w:rsidR="00A3582B" w:rsidRPr="001A6E58" w:rsidRDefault="00A3582B" w:rsidP="001A6E58">
            <w:pPr>
              <w:spacing w:after="0" w:line="240" w:lineRule="auto"/>
              <w:rPr>
                <w:rFonts w:ascii="Lato" w:hAnsi="Lato" w:cs="Calibri"/>
              </w:rPr>
            </w:pPr>
          </w:p>
        </w:tc>
      </w:tr>
      <w:tr w:rsidR="00A3582B" w14:paraId="4176A3B4" w14:textId="77777777">
        <w:trPr>
          <w:trHeight w:val="374"/>
        </w:trPr>
        <w:tc>
          <w:tcPr>
            <w:tcW w:w="9628" w:type="dxa"/>
            <w:shd w:val="clear" w:color="auto" w:fill="00B99B"/>
            <w:vAlign w:val="center"/>
          </w:tcPr>
          <w:p w14:paraId="3B3027E1" w14:textId="085B425E" w:rsidR="00A3582B" w:rsidRPr="001A6E58" w:rsidRDefault="00AF5C9E">
            <w:pPr>
              <w:spacing w:after="0" w:line="240" w:lineRule="auto"/>
              <w:jc w:val="left"/>
              <w:rPr>
                <w:rFonts w:ascii="Lato" w:hAnsi="Lato" w:cs="Calibri"/>
                <w:color w:val="FFFFFF"/>
              </w:rPr>
            </w:pPr>
            <w:r w:rsidRPr="001A6E58">
              <w:rPr>
                <w:rFonts w:ascii="Lato" w:hAnsi="Lato" w:cs="Calibri"/>
                <w:b/>
                <w:color w:val="FFFFFF"/>
              </w:rPr>
              <w:lastRenderedPageBreak/>
              <w:t>2.3 Project Implementation Arrangement</w:t>
            </w:r>
          </w:p>
        </w:tc>
      </w:tr>
      <w:tr w:rsidR="00A3582B" w14:paraId="78628D60" w14:textId="77777777">
        <w:trPr>
          <w:trHeight w:val="170"/>
        </w:trPr>
        <w:tc>
          <w:tcPr>
            <w:tcW w:w="9628" w:type="dxa"/>
            <w:shd w:val="clear" w:color="auto" w:fill="00B0F0"/>
            <w:vAlign w:val="center"/>
          </w:tcPr>
          <w:p w14:paraId="7F72F65F" w14:textId="6CE94A19" w:rsidR="00A3582B" w:rsidRPr="001A6E58" w:rsidRDefault="00AF5C9E">
            <w:pPr>
              <w:spacing w:after="0" w:line="240" w:lineRule="auto"/>
              <w:jc w:val="left"/>
              <w:rPr>
                <w:rFonts w:ascii="Lato" w:eastAsia="Times New Roman" w:hAnsi="Lato" w:cs="Calibri"/>
                <w:b/>
                <w:color w:val="FFFFFF"/>
                <w:szCs w:val="20"/>
              </w:rPr>
            </w:pPr>
            <w:r w:rsidRPr="001A6E58">
              <w:rPr>
                <w:rFonts w:ascii="Lato" w:hAnsi="Lato" w:cs="Calibri"/>
                <w:b/>
                <w:color w:val="FFFFFF"/>
                <w:szCs w:val="20"/>
              </w:rPr>
              <w:t>Management Arrangements</w:t>
            </w:r>
            <w:r w:rsidR="00011C48" w:rsidRPr="001A6E58">
              <w:rPr>
                <w:rFonts w:ascii="Lato" w:hAnsi="Lato" w:cs="Calibri"/>
                <w:b/>
                <w:color w:val="FFFFFF"/>
                <w:szCs w:val="20"/>
              </w:rPr>
              <w:t xml:space="preserve"> </w:t>
            </w:r>
            <w:r w:rsidR="00011C48" w:rsidRPr="001A6E58">
              <w:rPr>
                <w:rFonts w:ascii="Lato" w:hAnsi="Lato" w:cs="Calibri"/>
                <w:b/>
                <w:i/>
                <w:color w:val="FFFFFF"/>
                <w:szCs w:val="20"/>
              </w:rPr>
              <w:t>(max. 200 words)</w:t>
            </w:r>
          </w:p>
        </w:tc>
      </w:tr>
      <w:tr w:rsidR="00A3582B" w14:paraId="71178921" w14:textId="77777777" w:rsidTr="001A6E58">
        <w:trPr>
          <w:trHeight w:val="56"/>
        </w:trPr>
        <w:tc>
          <w:tcPr>
            <w:tcW w:w="9628" w:type="dxa"/>
            <w:shd w:val="clear" w:color="auto" w:fill="auto"/>
          </w:tcPr>
          <w:p w14:paraId="77D6873F" w14:textId="0462624E" w:rsidR="00A3582B" w:rsidRPr="001A6E58" w:rsidRDefault="00AF5C9E" w:rsidP="001A6E58">
            <w:pPr>
              <w:spacing w:after="0" w:line="240" w:lineRule="auto"/>
              <w:rPr>
                <w:rFonts w:ascii="Lato" w:hAnsi="Lato" w:cs="Calibri"/>
                <w:i/>
                <w:color w:val="7F7F7F"/>
                <w:szCs w:val="20"/>
              </w:rPr>
            </w:pPr>
            <w:r w:rsidRPr="001A6E58">
              <w:rPr>
                <w:rFonts w:ascii="Lato" w:hAnsi="Lato" w:cs="Calibri"/>
                <w:i/>
                <w:color w:val="7F7F7F"/>
                <w:szCs w:val="20"/>
              </w:rPr>
              <w:t>Describe</w:t>
            </w:r>
            <w:r w:rsidR="005F59C4" w:rsidRPr="001A6E58">
              <w:rPr>
                <w:rFonts w:ascii="Lato" w:hAnsi="Lato" w:cs="Calibri"/>
                <w:i/>
                <w:color w:val="7F7F7F"/>
                <w:szCs w:val="20"/>
              </w:rPr>
              <w:t xml:space="preserve"> and visualize</w:t>
            </w:r>
            <w:r w:rsidRPr="001A6E58">
              <w:rPr>
                <w:rFonts w:ascii="Lato" w:hAnsi="Lato" w:cs="Calibri"/>
                <w:i/>
                <w:color w:val="7F7F7F"/>
                <w:szCs w:val="20"/>
              </w:rPr>
              <w:t xml:space="preserve"> the project’s management structure, coordination mechanisms, and the project</w:t>
            </w:r>
            <w:r w:rsidR="003D3097">
              <w:rPr>
                <w:rFonts w:ascii="Lato" w:hAnsi="Lato" w:cs="Calibri" w:hint="eastAsia"/>
                <w:i/>
                <w:color w:val="7F7F7F"/>
                <w:szCs w:val="20"/>
              </w:rPr>
              <w:t xml:space="preserve"> </w:t>
            </w:r>
            <w:r w:rsidRPr="001A6E58">
              <w:rPr>
                <w:rFonts w:ascii="Lato" w:hAnsi="Lato" w:cs="Calibri"/>
                <w:i/>
                <w:color w:val="7F7F7F"/>
                <w:szCs w:val="20"/>
              </w:rPr>
              <w:t>management reporting line.</w:t>
            </w:r>
          </w:p>
          <w:p w14:paraId="7AC1807B" w14:textId="77777777" w:rsidR="009C0C50" w:rsidRPr="001A6E58" w:rsidRDefault="009C0C50" w:rsidP="001A6E58">
            <w:pPr>
              <w:spacing w:after="0" w:line="240" w:lineRule="auto"/>
              <w:rPr>
                <w:rFonts w:ascii="Lato" w:hAnsi="Lato" w:cs="Calibri"/>
                <w:color w:val="000000" w:themeColor="text1"/>
                <w:szCs w:val="20"/>
              </w:rPr>
            </w:pPr>
          </w:p>
          <w:p w14:paraId="3E1E5492" w14:textId="3F8F9401" w:rsidR="003E2C77" w:rsidRPr="001A6E58" w:rsidRDefault="003E2C77" w:rsidP="001A6E58">
            <w:pPr>
              <w:spacing w:after="0" w:line="240" w:lineRule="auto"/>
              <w:rPr>
                <w:rFonts w:ascii="Lato" w:hAnsi="Lato" w:cs="Calibri"/>
                <w:color w:val="000000" w:themeColor="text1"/>
              </w:rPr>
            </w:pPr>
          </w:p>
          <w:p w14:paraId="419856CA" w14:textId="6F4CA060" w:rsidR="00A3582B" w:rsidRPr="001A6E58" w:rsidRDefault="00A3582B" w:rsidP="29E86629">
            <w:pPr>
              <w:spacing w:after="0" w:line="240" w:lineRule="auto"/>
              <w:rPr>
                <w:rFonts w:ascii="Lato" w:hAnsi="Lato" w:cs="Calibri"/>
                <w:color w:val="000000" w:themeColor="text1"/>
              </w:rPr>
            </w:pPr>
          </w:p>
          <w:p w14:paraId="5D0DAFA1" w14:textId="1EC5A8F0" w:rsidR="00A3582B" w:rsidRPr="001A6E58" w:rsidRDefault="00A3582B" w:rsidP="001A6E58">
            <w:pPr>
              <w:spacing w:after="0" w:line="240" w:lineRule="auto"/>
              <w:rPr>
                <w:rFonts w:ascii="Lato" w:hAnsi="Lato" w:cs="Calibri"/>
                <w:color w:val="000000" w:themeColor="text1"/>
              </w:rPr>
            </w:pPr>
          </w:p>
        </w:tc>
      </w:tr>
      <w:tr w:rsidR="00A3582B" w14:paraId="7AEE5E19" w14:textId="77777777">
        <w:trPr>
          <w:trHeight w:val="138"/>
        </w:trPr>
        <w:tc>
          <w:tcPr>
            <w:tcW w:w="9628" w:type="dxa"/>
            <w:shd w:val="clear" w:color="auto" w:fill="00B0F0"/>
            <w:vAlign w:val="center"/>
          </w:tcPr>
          <w:p w14:paraId="2EF4A86E" w14:textId="738FE101" w:rsidR="00A3582B" w:rsidRPr="001A6E58" w:rsidRDefault="00A773C4">
            <w:pPr>
              <w:spacing w:after="0" w:line="240" w:lineRule="auto"/>
              <w:jc w:val="left"/>
              <w:rPr>
                <w:rFonts w:ascii="Lato" w:hAnsi="Lato" w:cs="Calibri"/>
                <w:b/>
                <w:color w:val="FFFFFF"/>
                <w:szCs w:val="20"/>
              </w:rPr>
            </w:pPr>
            <w:r>
              <w:rPr>
                <w:rFonts w:ascii="Lato" w:hAnsi="Lato" w:cs="Calibri" w:hint="eastAsia"/>
                <w:b/>
                <w:color w:val="FFFFFF"/>
                <w:szCs w:val="20"/>
              </w:rPr>
              <w:t xml:space="preserve">Project </w:t>
            </w:r>
            <w:r w:rsidR="008B3C7A">
              <w:rPr>
                <w:rFonts w:ascii="Lato" w:hAnsi="Lato" w:cs="Calibri" w:hint="eastAsia"/>
                <w:b/>
                <w:color w:val="FFFFFF"/>
                <w:szCs w:val="20"/>
              </w:rPr>
              <w:t xml:space="preserve">Team </w:t>
            </w:r>
            <w:r w:rsidR="00A9346E">
              <w:rPr>
                <w:rFonts w:ascii="Lato" w:hAnsi="Lato" w:cs="Calibri" w:hint="eastAsia"/>
                <w:b/>
                <w:color w:val="FFFFFF"/>
                <w:szCs w:val="20"/>
              </w:rPr>
              <w:t>Composition</w:t>
            </w:r>
            <w:r w:rsidR="008A47CB">
              <w:rPr>
                <w:rFonts w:ascii="Lato" w:hAnsi="Lato" w:cs="Calibri" w:hint="eastAsia"/>
                <w:b/>
                <w:color w:val="FFFFFF"/>
                <w:szCs w:val="20"/>
              </w:rPr>
              <w:t xml:space="preserve"> </w:t>
            </w:r>
            <w:r w:rsidR="008A47CB" w:rsidRPr="003C14E2">
              <w:rPr>
                <w:rFonts w:ascii="Lato" w:hAnsi="Lato" w:cs="Calibri"/>
                <w:b/>
                <w:i/>
                <w:color w:val="FFFFFF"/>
                <w:szCs w:val="20"/>
              </w:rPr>
              <w:t>(max. 200 words)</w:t>
            </w:r>
          </w:p>
        </w:tc>
      </w:tr>
      <w:tr w:rsidR="00A3582B" w14:paraId="6EF23CE3" w14:textId="77777777">
        <w:trPr>
          <w:trHeight w:val="1223"/>
        </w:trPr>
        <w:tc>
          <w:tcPr>
            <w:tcW w:w="9628" w:type="dxa"/>
            <w:shd w:val="clear" w:color="auto" w:fill="auto"/>
          </w:tcPr>
          <w:p w14:paraId="259CD2A1" w14:textId="35158BFA" w:rsidR="00A3582B" w:rsidRPr="001A6E58" w:rsidRDefault="00A1535E" w:rsidP="001A6E58">
            <w:pPr>
              <w:spacing w:after="0" w:line="240" w:lineRule="auto"/>
              <w:rPr>
                <w:rFonts w:ascii="Lato" w:hAnsi="Lato" w:cs="Calibri"/>
                <w:i/>
                <w:color w:val="7F7F7F"/>
                <w:szCs w:val="20"/>
              </w:rPr>
            </w:pPr>
            <w:r w:rsidRPr="001A6E58">
              <w:rPr>
                <w:rFonts w:ascii="Lato" w:hAnsi="Lato" w:cs="Calibri"/>
                <w:i/>
                <w:color w:val="7F7F7F"/>
                <w:szCs w:val="20"/>
              </w:rPr>
              <w:t xml:space="preserve">Describe briefly </w:t>
            </w:r>
            <w:r w:rsidR="00AF5C9E" w:rsidRPr="001A6E58">
              <w:rPr>
                <w:rFonts w:ascii="Lato" w:hAnsi="Lato" w:cs="Calibri"/>
                <w:i/>
                <w:color w:val="7F7F7F"/>
                <w:szCs w:val="20"/>
              </w:rPr>
              <w:t>the type and number of personnel involved in the project. Include</w:t>
            </w:r>
            <w:r w:rsidR="00856901" w:rsidRPr="001A6E58">
              <w:rPr>
                <w:rFonts w:ascii="Lato" w:hAnsi="Lato" w:cs="Calibri"/>
                <w:i/>
                <w:color w:val="7F7F7F"/>
                <w:szCs w:val="20"/>
              </w:rPr>
              <w:t xml:space="preserve"> and specify</w:t>
            </w:r>
            <w:r w:rsidR="00AF5C9E" w:rsidRPr="001A6E58">
              <w:rPr>
                <w:rFonts w:ascii="Lato" w:hAnsi="Lato" w:cs="Calibri"/>
                <w:i/>
                <w:color w:val="7F7F7F"/>
                <w:szCs w:val="20"/>
              </w:rPr>
              <w:t xml:space="preserve"> the terms of reference for each position in </w:t>
            </w:r>
            <w:r w:rsidR="00514DA0" w:rsidRPr="001A6E58">
              <w:rPr>
                <w:rFonts w:ascii="Lato" w:hAnsi="Lato" w:cs="Calibri"/>
                <w:i/>
                <w:color w:val="7F7F7F"/>
                <w:szCs w:val="20"/>
              </w:rPr>
              <w:t>Annex 3</w:t>
            </w:r>
            <w:r w:rsidR="00387689">
              <w:rPr>
                <w:rFonts w:ascii="Lato" w:hAnsi="Lato" w:cs="Calibri" w:hint="eastAsia"/>
                <w:i/>
                <w:color w:val="7F7F7F"/>
                <w:szCs w:val="20"/>
              </w:rPr>
              <w:t xml:space="preserve"> (</w:t>
            </w:r>
            <w:r w:rsidR="007033C6">
              <w:rPr>
                <w:rFonts w:ascii="Lato" w:hAnsi="Lato" w:cs="Calibri" w:hint="eastAsia"/>
                <w:i/>
                <w:color w:val="7F7F7F"/>
                <w:szCs w:val="20"/>
              </w:rPr>
              <w:t>Institutional Portfolio and Terms of Reference for Human Resources)</w:t>
            </w:r>
            <w:r w:rsidR="00AF5C9E" w:rsidRPr="001A6E58">
              <w:rPr>
                <w:rFonts w:ascii="Lato" w:hAnsi="Lato" w:cs="Calibri"/>
                <w:i/>
                <w:color w:val="7F7F7F"/>
                <w:szCs w:val="20"/>
              </w:rPr>
              <w:t>.</w:t>
            </w:r>
          </w:p>
          <w:p w14:paraId="6A69507D" w14:textId="17D40CB2" w:rsidR="009C0C50" w:rsidRPr="001A6E58" w:rsidRDefault="009C0C50" w:rsidP="001A6E58">
            <w:pPr>
              <w:spacing w:after="0" w:line="240" w:lineRule="auto"/>
              <w:rPr>
                <w:rFonts w:ascii="Lato" w:hAnsi="Lato" w:cs="Calibri"/>
                <w:color w:val="000000" w:themeColor="text1"/>
              </w:rPr>
            </w:pPr>
          </w:p>
          <w:p w14:paraId="6541C59E" w14:textId="77777777" w:rsidR="009C0C50" w:rsidRPr="001A6E58" w:rsidRDefault="009C0C50" w:rsidP="001A6E58">
            <w:pPr>
              <w:spacing w:after="0" w:line="240" w:lineRule="auto"/>
              <w:rPr>
                <w:rFonts w:ascii="Lato" w:hAnsi="Lato" w:cs="Calibri"/>
                <w:color w:val="000000" w:themeColor="text1"/>
              </w:rPr>
            </w:pPr>
          </w:p>
          <w:p w14:paraId="07656C06" w14:textId="755F54F3" w:rsidR="29E86629" w:rsidRDefault="29E86629" w:rsidP="29E86629">
            <w:pPr>
              <w:spacing w:after="0" w:line="240" w:lineRule="auto"/>
              <w:rPr>
                <w:rFonts w:ascii="Lato" w:hAnsi="Lato" w:cs="Calibri"/>
                <w:color w:val="000000" w:themeColor="text1"/>
              </w:rPr>
            </w:pPr>
          </w:p>
          <w:p w14:paraId="2747220E" w14:textId="77777777" w:rsidR="00A3582B" w:rsidRPr="001A6E58" w:rsidRDefault="00A3582B" w:rsidP="001A6E58">
            <w:pPr>
              <w:spacing w:after="0" w:line="240" w:lineRule="auto"/>
              <w:rPr>
                <w:rFonts w:ascii="Lato" w:hAnsi="Lato" w:cs="Calibri"/>
                <w:szCs w:val="20"/>
              </w:rPr>
            </w:pPr>
          </w:p>
        </w:tc>
      </w:tr>
      <w:tr w:rsidR="00A3582B" w14:paraId="2BD4675B" w14:textId="77777777">
        <w:trPr>
          <w:trHeight w:val="102"/>
        </w:trPr>
        <w:tc>
          <w:tcPr>
            <w:tcW w:w="9628" w:type="dxa"/>
            <w:shd w:val="clear" w:color="auto" w:fill="00B0F0"/>
            <w:vAlign w:val="center"/>
          </w:tcPr>
          <w:p w14:paraId="5E16CD72" w14:textId="0E0076D6" w:rsidR="00A3582B" w:rsidRPr="001A6E58" w:rsidRDefault="00AF5C9E">
            <w:pPr>
              <w:spacing w:after="0" w:line="240" w:lineRule="auto"/>
              <w:jc w:val="left"/>
              <w:rPr>
                <w:rFonts w:ascii="Lato" w:hAnsi="Lato" w:cs="Calibri"/>
                <w:b/>
                <w:color w:val="FFFFFF"/>
                <w:szCs w:val="20"/>
              </w:rPr>
            </w:pPr>
            <w:r w:rsidRPr="001A6E58">
              <w:rPr>
                <w:rFonts w:ascii="Lato" w:hAnsi="Lato" w:cs="Calibri"/>
                <w:b/>
                <w:color w:val="FFFFFF"/>
                <w:szCs w:val="20"/>
              </w:rPr>
              <w:t xml:space="preserve">Monitoring and Evaluation Arrangements </w:t>
            </w:r>
            <w:r w:rsidR="00FC4CC2" w:rsidRPr="001A6E58">
              <w:rPr>
                <w:rFonts w:ascii="Lato" w:hAnsi="Lato" w:cs="Calibri"/>
                <w:b/>
                <w:i/>
                <w:color w:val="FFFFFF"/>
                <w:szCs w:val="20"/>
              </w:rPr>
              <w:t>(max. 300 words)</w:t>
            </w:r>
          </w:p>
        </w:tc>
      </w:tr>
      <w:tr w:rsidR="00A3582B" w14:paraId="454DD754" w14:textId="77777777" w:rsidTr="003E2C77">
        <w:trPr>
          <w:trHeight w:val="690"/>
        </w:trPr>
        <w:tc>
          <w:tcPr>
            <w:tcW w:w="9628" w:type="dxa"/>
            <w:shd w:val="clear" w:color="auto" w:fill="auto"/>
          </w:tcPr>
          <w:p w14:paraId="0E8DD8D7" w14:textId="59A5A6BF" w:rsidR="00A3582B" w:rsidRPr="001A6E58" w:rsidRDefault="00AF5C9E" w:rsidP="001A6E58">
            <w:pPr>
              <w:spacing w:after="0" w:line="240" w:lineRule="auto"/>
              <w:rPr>
                <w:rFonts w:ascii="Lato" w:hAnsi="Lato" w:cs="Calibri"/>
                <w:i/>
                <w:color w:val="7F7F7F"/>
                <w:szCs w:val="20"/>
              </w:rPr>
            </w:pPr>
            <w:r w:rsidRPr="001A6E58">
              <w:rPr>
                <w:rFonts w:ascii="Lato" w:hAnsi="Lato" w:cs="Calibri"/>
                <w:i/>
                <w:color w:val="7F7F7F"/>
                <w:szCs w:val="20"/>
              </w:rPr>
              <w:t xml:space="preserve">Describe the monitoring and evaluation arrangement of the project. </w:t>
            </w:r>
          </w:p>
          <w:p w14:paraId="74C54A6F" w14:textId="77777777" w:rsidR="00A3582B" w:rsidRPr="001A6E58" w:rsidRDefault="00A3582B" w:rsidP="001A6E58">
            <w:pPr>
              <w:spacing w:after="0" w:line="240" w:lineRule="auto"/>
              <w:rPr>
                <w:rFonts w:ascii="Lato" w:hAnsi="Lato" w:cs="Calibri"/>
                <w:color w:val="000000" w:themeColor="text1"/>
                <w:szCs w:val="20"/>
              </w:rPr>
            </w:pPr>
          </w:p>
          <w:p w14:paraId="4FC57A56" w14:textId="77777777" w:rsidR="00A3582B" w:rsidRPr="001A6E58" w:rsidRDefault="00A3582B" w:rsidP="001A6E58">
            <w:pPr>
              <w:spacing w:after="0" w:line="240" w:lineRule="auto"/>
              <w:rPr>
                <w:rFonts w:ascii="Lato" w:hAnsi="Lato" w:cs="Calibri"/>
                <w:color w:val="000000" w:themeColor="text1"/>
                <w:szCs w:val="20"/>
              </w:rPr>
            </w:pPr>
          </w:p>
          <w:p w14:paraId="65F31260" w14:textId="77777777" w:rsidR="00A3582B" w:rsidRPr="001A6E58" w:rsidRDefault="00A3582B" w:rsidP="001A6E58">
            <w:pPr>
              <w:spacing w:after="0" w:line="240" w:lineRule="auto"/>
              <w:rPr>
                <w:rFonts w:ascii="Lato" w:hAnsi="Lato" w:cs="Calibri"/>
                <w:color w:val="000000" w:themeColor="text1"/>
              </w:rPr>
            </w:pPr>
          </w:p>
          <w:p w14:paraId="42F0DA3B" w14:textId="19448024" w:rsidR="29E86629" w:rsidRDefault="29E86629" w:rsidP="29E86629">
            <w:pPr>
              <w:spacing w:after="0" w:line="240" w:lineRule="auto"/>
              <w:rPr>
                <w:rFonts w:ascii="Lato" w:hAnsi="Lato" w:cs="Calibri"/>
                <w:color w:val="000000" w:themeColor="text1"/>
              </w:rPr>
            </w:pPr>
          </w:p>
          <w:p w14:paraId="2F9A1614" w14:textId="77777777" w:rsidR="00A3582B" w:rsidRPr="001A6E58" w:rsidRDefault="00A3582B" w:rsidP="001A6E58">
            <w:pPr>
              <w:spacing w:after="0" w:line="240" w:lineRule="auto"/>
              <w:rPr>
                <w:rFonts w:ascii="Lato" w:hAnsi="Lato" w:cs="Calibri"/>
                <w:szCs w:val="20"/>
              </w:rPr>
            </w:pPr>
          </w:p>
        </w:tc>
      </w:tr>
      <w:tr w:rsidR="00A3582B" w14:paraId="06B99DC0" w14:textId="77777777">
        <w:trPr>
          <w:trHeight w:val="336"/>
        </w:trPr>
        <w:tc>
          <w:tcPr>
            <w:tcW w:w="9628" w:type="dxa"/>
            <w:shd w:val="clear" w:color="auto" w:fill="00B99B"/>
            <w:vAlign w:val="center"/>
          </w:tcPr>
          <w:p w14:paraId="564A9817" w14:textId="6864E3E6" w:rsidR="00A3582B" w:rsidRPr="001A6E58" w:rsidRDefault="00AF5C9E">
            <w:pPr>
              <w:spacing w:after="0" w:line="240" w:lineRule="auto"/>
              <w:jc w:val="left"/>
              <w:rPr>
                <w:rFonts w:ascii="Lato" w:hAnsi="Lato" w:cs="Calibri"/>
                <w:color w:val="FFFFFF"/>
                <w:szCs w:val="20"/>
              </w:rPr>
            </w:pPr>
            <w:r w:rsidRPr="001A6E58">
              <w:rPr>
                <w:rFonts w:ascii="Lato" w:hAnsi="Lato" w:cs="Calibri"/>
                <w:b/>
                <w:color w:val="FFFFFF"/>
                <w:szCs w:val="20"/>
              </w:rPr>
              <w:t>2.4 Gender and Other Cross-Cutting Issues</w:t>
            </w:r>
          </w:p>
        </w:tc>
      </w:tr>
      <w:tr w:rsidR="00A3582B" w14:paraId="132F4EDA" w14:textId="77777777">
        <w:trPr>
          <w:trHeight w:val="160"/>
        </w:trPr>
        <w:tc>
          <w:tcPr>
            <w:tcW w:w="9628" w:type="dxa"/>
            <w:shd w:val="clear" w:color="auto" w:fill="00B0F0"/>
            <w:vAlign w:val="center"/>
          </w:tcPr>
          <w:p w14:paraId="19E577BD" w14:textId="32824D11" w:rsidR="00A3582B" w:rsidRPr="001A6E58" w:rsidRDefault="00AF5C9E">
            <w:pPr>
              <w:autoSpaceDE/>
              <w:autoSpaceDN/>
              <w:spacing w:before="30" w:after="30" w:line="240" w:lineRule="auto"/>
              <w:ind w:right="57"/>
              <w:jc w:val="left"/>
              <w:rPr>
                <w:rFonts w:ascii="Lato" w:hAnsi="Lato" w:cs="Calibri"/>
                <w:b/>
                <w:color w:val="FFFFFF"/>
                <w:szCs w:val="20"/>
              </w:rPr>
            </w:pPr>
            <w:r w:rsidRPr="001A6E58">
              <w:rPr>
                <w:rFonts w:ascii="Lato" w:hAnsi="Lato" w:cs="Calibri"/>
                <w:b/>
                <w:color w:val="FFFFFF"/>
                <w:szCs w:val="20"/>
              </w:rPr>
              <w:t>Gender</w:t>
            </w:r>
            <w:r w:rsidR="00142945" w:rsidRPr="001A6E58">
              <w:rPr>
                <w:rFonts w:ascii="Lato" w:hAnsi="Lato" w:cs="Calibri"/>
                <w:b/>
                <w:color w:val="FFFFFF"/>
                <w:szCs w:val="20"/>
              </w:rPr>
              <w:t xml:space="preserve"> </w:t>
            </w:r>
            <w:r w:rsidR="00142945" w:rsidRPr="001A6E58">
              <w:rPr>
                <w:rFonts w:ascii="Lato" w:hAnsi="Lato" w:cs="Calibri"/>
                <w:b/>
                <w:i/>
                <w:color w:val="FFFFFF"/>
                <w:szCs w:val="20"/>
              </w:rPr>
              <w:t>(max. 200 words)</w:t>
            </w:r>
          </w:p>
        </w:tc>
      </w:tr>
      <w:tr w:rsidR="00A3582B" w14:paraId="2EBE15C4" w14:textId="77777777">
        <w:trPr>
          <w:trHeight w:val="2093"/>
        </w:trPr>
        <w:tc>
          <w:tcPr>
            <w:tcW w:w="9628" w:type="dxa"/>
            <w:shd w:val="clear" w:color="auto" w:fill="auto"/>
          </w:tcPr>
          <w:p w14:paraId="18F0B5B9" w14:textId="77777777" w:rsidR="00A3582B" w:rsidRPr="001A6E58" w:rsidRDefault="00AF5C9E" w:rsidP="001A6E58">
            <w:pPr>
              <w:autoSpaceDE/>
              <w:autoSpaceDN/>
              <w:spacing w:before="30" w:after="30" w:line="240" w:lineRule="auto"/>
              <w:ind w:right="57"/>
              <w:rPr>
                <w:rFonts w:ascii="Lato" w:eastAsia="Times New Roman" w:hAnsi="Lato" w:cs="Calibri"/>
                <w:i/>
                <w:color w:val="7F7F7F"/>
                <w:szCs w:val="20"/>
              </w:rPr>
            </w:pPr>
            <w:r w:rsidRPr="001A6E58">
              <w:rPr>
                <w:rFonts w:ascii="Lato" w:eastAsia="Times New Roman" w:hAnsi="Lato" w:cs="Calibri"/>
                <w:i/>
                <w:color w:val="7F7F7F"/>
                <w:szCs w:val="20"/>
              </w:rPr>
              <w:t>Indicate how gender-related issues will be taken into account during project implementation, specifically addressing how women and men would equally benefit from the project and whether the proposed project has allocated resources for this purpose. Proposals must ensure that projects provide equal opportunities for participation, where appropriate, and how this will be monitored.</w:t>
            </w:r>
          </w:p>
          <w:p w14:paraId="65783A58" w14:textId="77777777" w:rsidR="00A3582B" w:rsidRPr="001A6E58" w:rsidRDefault="00A3582B" w:rsidP="001A6E58">
            <w:pPr>
              <w:autoSpaceDE/>
              <w:autoSpaceDN/>
              <w:spacing w:before="30" w:after="30" w:line="240" w:lineRule="auto"/>
              <w:ind w:right="57"/>
              <w:rPr>
                <w:rFonts w:ascii="Lato" w:hAnsi="Lato" w:cs="Calibri"/>
                <w:szCs w:val="20"/>
              </w:rPr>
            </w:pPr>
          </w:p>
          <w:p w14:paraId="50632E64" w14:textId="77777777" w:rsidR="00A3582B" w:rsidRPr="001A6E58" w:rsidRDefault="00A3582B" w:rsidP="001A6E58">
            <w:pPr>
              <w:autoSpaceDE/>
              <w:autoSpaceDN/>
              <w:spacing w:before="30" w:after="30" w:line="240" w:lineRule="auto"/>
              <w:ind w:right="57"/>
              <w:rPr>
                <w:rFonts w:ascii="Lato" w:hAnsi="Lato" w:cs="Calibri"/>
              </w:rPr>
            </w:pPr>
          </w:p>
          <w:p w14:paraId="7EE642CE" w14:textId="123482A7" w:rsidR="00A3582B" w:rsidRPr="001A6E58" w:rsidRDefault="00A3582B" w:rsidP="29E86629">
            <w:pPr>
              <w:autoSpaceDE/>
              <w:autoSpaceDN/>
              <w:spacing w:before="30" w:after="30" w:line="240" w:lineRule="auto"/>
              <w:ind w:right="57"/>
              <w:rPr>
                <w:rFonts w:ascii="Lato" w:hAnsi="Lato" w:cs="Calibri"/>
              </w:rPr>
            </w:pPr>
          </w:p>
          <w:p w14:paraId="2A4B8871" w14:textId="3F42B0C7" w:rsidR="00A3582B" w:rsidRPr="001A6E58" w:rsidRDefault="00A3582B" w:rsidP="001A6E58">
            <w:pPr>
              <w:autoSpaceDE/>
              <w:autoSpaceDN/>
              <w:spacing w:before="30" w:after="30" w:line="240" w:lineRule="auto"/>
              <w:ind w:right="57"/>
              <w:rPr>
                <w:rFonts w:ascii="Lato" w:hAnsi="Lato" w:cs="Calibri"/>
              </w:rPr>
            </w:pPr>
          </w:p>
        </w:tc>
      </w:tr>
      <w:tr w:rsidR="00A3582B" w14:paraId="71CB8777" w14:textId="77777777">
        <w:trPr>
          <w:trHeight w:val="136"/>
        </w:trPr>
        <w:tc>
          <w:tcPr>
            <w:tcW w:w="9628" w:type="dxa"/>
            <w:shd w:val="clear" w:color="auto" w:fill="00B0F0"/>
            <w:vAlign w:val="center"/>
          </w:tcPr>
          <w:p w14:paraId="4D55DB51" w14:textId="2FB80C55" w:rsidR="00A3582B" w:rsidRPr="001A6E58" w:rsidRDefault="00AF5C9E">
            <w:pPr>
              <w:autoSpaceDE/>
              <w:autoSpaceDN/>
              <w:spacing w:before="30" w:after="30" w:line="240" w:lineRule="auto"/>
              <w:ind w:right="57"/>
              <w:jc w:val="left"/>
              <w:rPr>
                <w:rFonts w:ascii="Lato" w:hAnsi="Lato" w:cs="Calibri"/>
                <w:b/>
                <w:color w:val="FFFFFF"/>
                <w:szCs w:val="20"/>
              </w:rPr>
            </w:pPr>
            <w:r w:rsidRPr="001A6E58">
              <w:rPr>
                <w:rFonts w:ascii="Lato" w:hAnsi="Lato" w:cs="Calibri"/>
                <w:b/>
                <w:color w:val="FFFFFF"/>
                <w:szCs w:val="20"/>
              </w:rPr>
              <w:t>Other Cross-Cutting Issues</w:t>
            </w:r>
            <w:r w:rsidR="00142945" w:rsidRPr="001A6E58">
              <w:rPr>
                <w:rFonts w:ascii="Lato" w:hAnsi="Lato" w:cs="Calibri"/>
                <w:b/>
                <w:color w:val="FFFFFF"/>
                <w:szCs w:val="20"/>
              </w:rPr>
              <w:t xml:space="preserve"> </w:t>
            </w:r>
            <w:r w:rsidR="00142945" w:rsidRPr="001A6E58">
              <w:rPr>
                <w:rFonts w:ascii="Lato" w:hAnsi="Lato" w:cs="Calibri"/>
                <w:b/>
                <w:i/>
                <w:color w:val="FFFFFF"/>
                <w:szCs w:val="20"/>
              </w:rPr>
              <w:t>(max. 200 words)</w:t>
            </w:r>
          </w:p>
        </w:tc>
      </w:tr>
      <w:tr w:rsidR="00A3582B" w14:paraId="1BFB6871" w14:textId="77777777">
        <w:trPr>
          <w:trHeight w:val="1435"/>
        </w:trPr>
        <w:tc>
          <w:tcPr>
            <w:tcW w:w="9628" w:type="dxa"/>
            <w:shd w:val="clear" w:color="auto" w:fill="auto"/>
          </w:tcPr>
          <w:p w14:paraId="2818E6A7" w14:textId="77777777" w:rsidR="00A3582B" w:rsidRPr="001A6E58" w:rsidRDefault="00AF5C9E" w:rsidP="001A6E58">
            <w:pPr>
              <w:autoSpaceDE/>
              <w:autoSpaceDN/>
              <w:spacing w:before="30" w:after="30" w:line="240" w:lineRule="auto"/>
              <w:ind w:right="57"/>
              <w:rPr>
                <w:rFonts w:ascii="Lato" w:eastAsia="Times New Roman" w:hAnsi="Lato" w:cs="Calibri"/>
                <w:i/>
                <w:color w:val="7F7F7F"/>
                <w:szCs w:val="20"/>
              </w:rPr>
            </w:pPr>
            <w:r w:rsidRPr="001A6E58">
              <w:rPr>
                <w:rFonts w:ascii="Lato" w:eastAsia="Times New Roman" w:hAnsi="Lato" w:cs="Calibri"/>
                <w:i/>
                <w:color w:val="7F7F7F"/>
                <w:szCs w:val="20"/>
              </w:rPr>
              <w:t>Indicate cross-cutting issues and state how these issues will be addressed by the project, as applicable.</w:t>
            </w:r>
          </w:p>
          <w:p w14:paraId="5E556969" w14:textId="77777777" w:rsidR="00A3582B" w:rsidRPr="001A6E58" w:rsidRDefault="00A3582B" w:rsidP="001A6E58">
            <w:pPr>
              <w:autoSpaceDE/>
              <w:autoSpaceDN/>
              <w:spacing w:before="30" w:after="30" w:line="240" w:lineRule="auto"/>
              <w:ind w:right="57"/>
              <w:rPr>
                <w:rFonts w:ascii="Lato" w:hAnsi="Lato" w:cs="Calibri"/>
                <w:color w:val="000000" w:themeColor="text1"/>
                <w:szCs w:val="20"/>
              </w:rPr>
            </w:pPr>
          </w:p>
          <w:p w14:paraId="0DB9CBB2" w14:textId="77777777" w:rsidR="00A3582B" w:rsidRPr="001A6E58" w:rsidRDefault="00A3582B" w:rsidP="001A6E58">
            <w:pPr>
              <w:autoSpaceDE/>
              <w:autoSpaceDN/>
              <w:spacing w:before="30" w:after="30" w:line="240" w:lineRule="auto"/>
              <w:ind w:right="57"/>
              <w:rPr>
                <w:rFonts w:ascii="Lato" w:hAnsi="Lato" w:cs="Calibri"/>
                <w:color w:val="000000" w:themeColor="text1"/>
                <w:szCs w:val="20"/>
              </w:rPr>
            </w:pPr>
          </w:p>
          <w:p w14:paraId="0DF0166E" w14:textId="3F76A2D9" w:rsidR="00A3582B" w:rsidRPr="001A6E58" w:rsidRDefault="00A3582B" w:rsidP="29E86629">
            <w:pPr>
              <w:autoSpaceDE/>
              <w:autoSpaceDN/>
              <w:spacing w:before="30" w:after="30" w:line="240" w:lineRule="auto"/>
              <w:ind w:right="57"/>
              <w:rPr>
                <w:rFonts w:ascii="Lato" w:hAnsi="Lato" w:cs="Calibri"/>
                <w:color w:val="000000" w:themeColor="text1"/>
              </w:rPr>
            </w:pPr>
          </w:p>
          <w:p w14:paraId="52CCF5B8" w14:textId="5E3DDD8F" w:rsidR="00A3582B" w:rsidRPr="001A6E58" w:rsidRDefault="00A3582B" w:rsidP="001A6E58">
            <w:pPr>
              <w:autoSpaceDE/>
              <w:autoSpaceDN/>
              <w:spacing w:before="30" w:after="30" w:line="240" w:lineRule="auto"/>
              <w:ind w:right="57"/>
              <w:rPr>
                <w:rFonts w:ascii="Lato" w:hAnsi="Lato" w:cs="Calibri"/>
                <w:color w:val="000000" w:themeColor="text1"/>
              </w:rPr>
            </w:pPr>
          </w:p>
        </w:tc>
      </w:tr>
      <w:tr w:rsidR="00A3582B" w14:paraId="0AFA623B" w14:textId="77777777">
        <w:trPr>
          <w:trHeight w:val="359"/>
        </w:trPr>
        <w:tc>
          <w:tcPr>
            <w:tcW w:w="9628" w:type="dxa"/>
            <w:shd w:val="clear" w:color="auto" w:fill="00B99B"/>
            <w:vAlign w:val="center"/>
          </w:tcPr>
          <w:p w14:paraId="16E2844E" w14:textId="547DF591" w:rsidR="00A3582B" w:rsidRPr="001A6E58" w:rsidRDefault="00AF5C9E">
            <w:pPr>
              <w:spacing w:after="0" w:line="240" w:lineRule="auto"/>
              <w:jc w:val="left"/>
              <w:rPr>
                <w:rFonts w:ascii="Lato" w:hAnsi="Lato" w:cs="Calibri"/>
                <w:i/>
                <w:color w:val="FFFFFF"/>
                <w:szCs w:val="20"/>
              </w:rPr>
            </w:pPr>
            <w:r w:rsidRPr="001A6E58">
              <w:rPr>
                <w:rFonts w:ascii="Lato" w:hAnsi="Lato" w:cs="Calibri"/>
                <w:b/>
                <w:color w:val="FFFFFF"/>
                <w:szCs w:val="20"/>
              </w:rPr>
              <w:t>2.5 Potential Risks</w:t>
            </w:r>
          </w:p>
        </w:tc>
      </w:tr>
      <w:tr w:rsidR="00A3582B" w14:paraId="3BA38DFD" w14:textId="77777777">
        <w:trPr>
          <w:trHeight w:val="243"/>
        </w:trPr>
        <w:tc>
          <w:tcPr>
            <w:tcW w:w="9628" w:type="dxa"/>
            <w:shd w:val="clear" w:color="auto" w:fill="00B0F0"/>
            <w:vAlign w:val="center"/>
          </w:tcPr>
          <w:p w14:paraId="42972642" w14:textId="77777777" w:rsidR="00A3582B" w:rsidRPr="001A6E58" w:rsidRDefault="00AF5C9E">
            <w:pPr>
              <w:spacing w:after="0" w:line="240" w:lineRule="auto"/>
              <w:rPr>
                <w:rFonts w:ascii="Lato" w:hAnsi="Lato" w:cs="Calibri"/>
                <w:b/>
                <w:color w:val="FFFFFF"/>
                <w:szCs w:val="20"/>
              </w:rPr>
            </w:pPr>
            <w:r w:rsidRPr="001A6E58">
              <w:rPr>
                <w:rFonts w:ascii="Lato" w:hAnsi="Lato" w:cs="Calibri"/>
                <w:b/>
                <w:color w:val="FFFFFF"/>
                <w:szCs w:val="20"/>
              </w:rPr>
              <w:t>Potential Risks &amp; Mitigation Strategy and Measures</w:t>
            </w:r>
          </w:p>
        </w:tc>
      </w:tr>
      <w:tr w:rsidR="00A3582B" w14:paraId="3C2BBACC" w14:textId="77777777">
        <w:trPr>
          <w:trHeight w:val="1435"/>
        </w:trPr>
        <w:tc>
          <w:tcPr>
            <w:tcW w:w="9628" w:type="dxa"/>
            <w:shd w:val="clear" w:color="auto" w:fill="auto"/>
          </w:tcPr>
          <w:p w14:paraId="0C8AFEDA" w14:textId="02845065" w:rsidR="00A3582B" w:rsidRPr="001A6E58" w:rsidRDefault="00AF5C9E" w:rsidP="00510B36">
            <w:pPr>
              <w:spacing w:before="30" w:after="30" w:line="240" w:lineRule="auto"/>
              <w:ind w:right="57"/>
              <w:rPr>
                <w:rFonts w:ascii="Lato" w:eastAsiaTheme="minorEastAsia" w:hAnsi="Lato" w:cs="Calibri"/>
                <w:i/>
                <w:color w:val="7F7F7F"/>
                <w:szCs w:val="20"/>
              </w:rPr>
            </w:pPr>
            <w:r w:rsidRPr="001A6E58">
              <w:rPr>
                <w:rFonts w:ascii="Lato" w:eastAsia="Times New Roman" w:hAnsi="Lato" w:cs="Calibri"/>
                <w:i/>
                <w:color w:val="7F7F7F"/>
                <w:szCs w:val="20"/>
              </w:rPr>
              <w:t xml:space="preserve">Outline all potential risks or threats in the Project Results </w:t>
            </w:r>
            <w:r w:rsidR="00EF2AF9">
              <w:rPr>
                <w:rFonts w:ascii="Lato" w:eastAsia="Times New Roman" w:hAnsi="Lato" w:cs="Calibri"/>
                <w:i/>
                <w:color w:val="7F7F7F"/>
                <w:szCs w:val="20"/>
              </w:rPr>
              <w:t>and</w:t>
            </w:r>
            <w:r w:rsidRPr="001A6E58">
              <w:rPr>
                <w:rFonts w:ascii="Lato" w:eastAsia="Times New Roman" w:hAnsi="Lato" w:cs="Calibri"/>
                <w:i/>
                <w:color w:val="7F7F7F"/>
                <w:szCs w:val="20"/>
              </w:rPr>
              <w:t xml:space="preserve"> corresponding mitigation strategies.</w:t>
            </w:r>
            <w:r w:rsidR="00E9554B" w:rsidRPr="001A6E58">
              <w:rPr>
                <w:rFonts w:ascii="Lato" w:eastAsiaTheme="minorEastAsia" w:hAnsi="Lato" w:cs="Calibri"/>
                <w:i/>
                <w:color w:val="7F7F7F"/>
                <w:szCs w:val="20"/>
              </w:rPr>
              <w:t xml:space="preserve"> The table below can be adjusted as necessary.</w:t>
            </w:r>
          </w:p>
          <w:p w14:paraId="1D659F29" w14:textId="77777777" w:rsidR="00D40115" w:rsidRPr="001A6E58" w:rsidRDefault="00D40115" w:rsidP="001A6E58">
            <w:pPr>
              <w:spacing w:before="30" w:after="30" w:line="240" w:lineRule="auto"/>
              <w:ind w:right="57"/>
              <w:rPr>
                <w:rFonts w:ascii="Lato" w:eastAsiaTheme="minorEastAsia" w:hAnsi="Lato" w:cs="Calibri"/>
                <w:i/>
                <w:color w:val="7F7F7F"/>
                <w:szCs w:val="20"/>
              </w:rPr>
            </w:pPr>
          </w:p>
          <w:tbl>
            <w:tblPr>
              <w:tblStyle w:val="Grilledutableau"/>
              <w:tblW w:w="0" w:type="auto"/>
              <w:tblLook w:val="04A0" w:firstRow="1" w:lastRow="0" w:firstColumn="1" w:lastColumn="0" w:noHBand="0" w:noVBand="1"/>
            </w:tblPr>
            <w:tblGrid>
              <w:gridCol w:w="2614"/>
              <w:gridCol w:w="1677"/>
              <w:gridCol w:w="1677"/>
              <w:gridCol w:w="3318"/>
            </w:tblGrid>
            <w:tr w:rsidR="00F414B3" w14:paraId="2B6A47C1" w14:textId="77777777" w:rsidTr="001A6E58">
              <w:trPr>
                <w:trHeight w:val="20"/>
              </w:trPr>
              <w:tc>
                <w:tcPr>
                  <w:tcW w:w="2614" w:type="dxa"/>
                  <w:shd w:val="clear" w:color="auto" w:fill="D0CECE" w:themeFill="background2" w:themeFillShade="E6"/>
                </w:tcPr>
                <w:p w14:paraId="6D1D0F7E" w14:textId="338F1CA1" w:rsidR="00F414B3" w:rsidRPr="001A6E58" w:rsidRDefault="00B836AD" w:rsidP="00D6557E">
                  <w:pPr>
                    <w:spacing w:before="30" w:after="30" w:line="240" w:lineRule="auto"/>
                    <w:ind w:right="57"/>
                    <w:jc w:val="center"/>
                    <w:rPr>
                      <w:rFonts w:ascii="Lato" w:hAnsi="Lato" w:cs="Calibri"/>
                      <w:color w:val="000000" w:themeColor="text1"/>
                      <w:szCs w:val="20"/>
                    </w:rPr>
                  </w:pPr>
                  <w:r w:rsidRPr="001A6E58">
                    <w:rPr>
                      <w:rFonts w:ascii="Lato" w:hAnsi="Lato" w:cs="Calibri"/>
                      <w:color w:val="000000" w:themeColor="text1"/>
                      <w:szCs w:val="20"/>
                    </w:rPr>
                    <w:t>Potential</w:t>
                  </w:r>
                  <w:r w:rsidR="00F414B3" w:rsidRPr="001A6E58">
                    <w:rPr>
                      <w:rFonts w:ascii="Lato" w:hAnsi="Lato" w:cs="Calibri"/>
                      <w:color w:val="000000" w:themeColor="text1"/>
                      <w:szCs w:val="20"/>
                    </w:rPr>
                    <w:t xml:space="preserve"> Risk</w:t>
                  </w:r>
                  <w:r w:rsidRPr="001A6E58">
                    <w:rPr>
                      <w:rFonts w:ascii="Lato" w:hAnsi="Lato" w:cs="Calibri"/>
                      <w:color w:val="000000" w:themeColor="text1"/>
                      <w:szCs w:val="20"/>
                    </w:rPr>
                    <w:t>s</w:t>
                  </w:r>
                </w:p>
              </w:tc>
              <w:tc>
                <w:tcPr>
                  <w:tcW w:w="1677" w:type="dxa"/>
                  <w:shd w:val="clear" w:color="auto" w:fill="D0CECE" w:themeFill="background2" w:themeFillShade="E6"/>
                </w:tcPr>
                <w:p w14:paraId="075C142A" w14:textId="39EDFED4" w:rsidR="00F414B3" w:rsidRPr="001A6E58" w:rsidRDefault="00F414B3" w:rsidP="001A6E58">
                  <w:pPr>
                    <w:spacing w:before="30" w:after="30" w:line="240" w:lineRule="auto"/>
                    <w:ind w:right="57"/>
                    <w:jc w:val="center"/>
                    <w:rPr>
                      <w:rFonts w:ascii="Lato" w:hAnsi="Lato" w:cs="Calibri"/>
                      <w:color w:val="000000" w:themeColor="text1"/>
                      <w:szCs w:val="20"/>
                    </w:rPr>
                  </w:pPr>
                  <w:r w:rsidRPr="001A6E58">
                    <w:rPr>
                      <w:rFonts w:ascii="Lato" w:hAnsi="Lato" w:cs="Calibri"/>
                      <w:color w:val="000000" w:themeColor="text1"/>
                      <w:szCs w:val="20"/>
                    </w:rPr>
                    <w:t>Probability</w:t>
                  </w:r>
                </w:p>
              </w:tc>
              <w:tc>
                <w:tcPr>
                  <w:tcW w:w="1677" w:type="dxa"/>
                  <w:shd w:val="clear" w:color="auto" w:fill="D0CECE" w:themeFill="background2" w:themeFillShade="E6"/>
                </w:tcPr>
                <w:p w14:paraId="3E9B9B0B" w14:textId="27DB84F7" w:rsidR="00F414B3" w:rsidRPr="001A6E58" w:rsidRDefault="00F414B3" w:rsidP="001A6E58">
                  <w:pPr>
                    <w:spacing w:before="30" w:after="30" w:line="240" w:lineRule="auto"/>
                    <w:ind w:right="57"/>
                    <w:jc w:val="center"/>
                    <w:rPr>
                      <w:rFonts w:ascii="Lato" w:hAnsi="Lato" w:cs="Calibri"/>
                      <w:color w:val="000000" w:themeColor="text1"/>
                      <w:szCs w:val="20"/>
                    </w:rPr>
                  </w:pPr>
                  <w:r w:rsidRPr="001A6E58">
                    <w:rPr>
                      <w:rFonts w:ascii="Lato" w:hAnsi="Lato" w:cs="Calibri"/>
                      <w:color w:val="000000" w:themeColor="text1"/>
                      <w:szCs w:val="20"/>
                    </w:rPr>
                    <w:t>Impact</w:t>
                  </w:r>
                </w:p>
              </w:tc>
              <w:tc>
                <w:tcPr>
                  <w:tcW w:w="3318" w:type="dxa"/>
                  <w:shd w:val="clear" w:color="auto" w:fill="D0CECE" w:themeFill="background2" w:themeFillShade="E6"/>
                </w:tcPr>
                <w:p w14:paraId="727E474D" w14:textId="7A698EE3" w:rsidR="00F414B3" w:rsidRPr="001A6E58" w:rsidRDefault="00F414B3" w:rsidP="001A6E58">
                  <w:pPr>
                    <w:spacing w:before="30" w:after="30" w:line="240" w:lineRule="auto"/>
                    <w:ind w:right="57"/>
                    <w:jc w:val="center"/>
                    <w:rPr>
                      <w:rFonts w:ascii="Lato" w:hAnsi="Lato" w:cs="Calibri"/>
                      <w:color w:val="000000" w:themeColor="text1"/>
                      <w:szCs w:val="20"/>
                    </w:rPr>
                  </w:pPr>
                  <w:r w:rsidRPr="001A6E58">
                    <w:rPr>
                      <w:rFonts w:ascii="Lato" w:hAnsi="Lato" w:cs="Calibri"/>
                      <w:color w:val="000000" w:themeColor="text1"/>
                      <w:szCs w:val="20"/>
                    </w:rPr>
                    <w:t>Mitigation Strategy</w:t>
                  </w:r>
                </w:p>
              </w:tc>
            </w:tr>
            <w:tr w:rsidR="00F414B3" w14:paraId="3930F746" w14:textId="77777777" w:rsidTr="001A6E58">
              <w:trPr>
                <w:trHeight w:val="20"/>
              </w:trPr>
              <w:tc>
                <w:tcPr>
                  <w:tcW w:w="2614" w:type="dxa"/>
                </w:tcPr>
                <w:p w14:paraId="37CBACF0" w14:textId="77777777" w:rsidR="00F414B3" w:rsidRPr="001A6E58" w:rsidRDefault="00F414B3" w:rsidP="00F97129">
                  <w:pPr>
                    <w:spacing w:before="30" w:after="30" w:line="240" w:lineRule="auto"/>
                    <w:ind w:right="57"/>
                    <w:rPr>
                      <w:rFonts w:ascii="Lato" w:hAnsi="Lato" w:cs="Calibri"/>
                      <w:color w:val="000000" w:themeColor="text1"/>
                      <w:szCs w:val="20"/>
                    </w:rPr>
                  </w:pPr>
                </w:p>
              </w:tc>
              <w:tc>
                <w:tcPr>
                  <w:tcW w:w="1677" w:type="dxa"/>
                </w:tcPr>
                <w:p w14:paraId="50ED6596" w14:textId="01FDBA8D" w:rsidR="00F414B3" w:rsidRPr="001A6E58" w:rsidRDefault="00F414B3" w:rsidP="001A6E58">
                  <w:pPr>
                    <w:spacing w:before="30" w:after="30" w:line="240" w:lineRule="auto"/>
                    <w:ind w:right="57"/>
                    <w:jc w:val="center"/>
                    <w:rPr>
                      <w:rFonts w:ascii="Lato" w:hAnsi="Lato" w:cs="Calibri"/>
                      <w:i/>
                      <w:color w:val="000000" w:themeColor="text1"/>
                      <w:szCs w:val="20"/>
                    </w:rPr>
                  </w:pPr>
                  <w:r w:rsidRPr="001A6E58">
                    <w:rPr>
                      <w:rFonts w:ascii="Lato" w:hAnsi="Lato" w:cs="Calibri"/>
                      <w:i/>
                      <w:color w:val="000000" w:themeColor="text1"/>
                      <w:szCs w:val="20"/>
                    </w:rPr>
                    <w:t>Low/Mid/High</w:t>
                  </w:r>
                </w:p>
              </w:tc>
              <w:tc>
                <w:tcPr>
                  <w:tcW w:w="1677" w:type="dxa"/>
                </w:tcPr>
                <w:p w14:paraId="05FBE0DD" w14:textId="73630FE6" w:rsidR="00F414B3" w:rsidRPr="001A6E58" w:rsidRDefault="00F414B3" w:rsidP="001A6E58">
                  <w:pPr>
                    <w:spacing w:before="30" w:after="30" w:line="240" w:lineRule="auto"/>
                    <w:ind w:right="57"/>
                    <w:jc w:val="center"/>
                    <w:rPr>
                      <w:rFonts w:ascii="Lato" w:hAnsi="Lato" w:cs="Calibri"/>
                      <w:i/>
                      <w:color w:val="000000" w:themeColor="text1"/>
                      <w:szCs w:val="20"/>
                    </w:rPr>
                  </w:pPr>
                  <w:r w:rsidRPr="001A6E58">
                    <w:rPr>
                      <w:rFonts w:ascii="Lato" w:hAnsi="Lato" w:cs="Calibri"/>
                      <w:i/>
                      <w:color w:val="000000" w:themeColor="text1"/>
                      <w:szCs w:val="20"/>
                    </w:rPr>
                    <w:t>Low/Mid/High</w:t>
                  </w:r>
                </w:p>
              </w:tc>
              <w:tc>
                <w:tcPr>
                  <w:tcW w:w="3318" w:type="dxa"/>
                </w:tcPr>
                <w:p w14:paraId="3E5F0974" w14:textId="1D7754C6" w:rsidR="00F414B3" w:rsidRPr="001A6E58" w:rsidRDefault="00F414B3" w:rsidP="00F97129">
                  <w:pPr>
                    <w:spacing w:before="30" w:after="30" w:line="240" w:lineRule="auto"/>
                    <w:ind w:right="57"/>
                    <w:rPr>
                      <w:rFonts w:ascii="Lato" w:hAnsi="Lato" w:cs="Calibri"/>
                      <w:color w:val="000000" w:themeColor="text1"/>
                      <w:szCs w:val="20"/>
                    </w:rPr>
                  </w:pPr>
                </w:p>
              </w:tc>
            </w:tr>
            <w:tr w:rsidR="00F414B3" w14:paraId="334F2143" w14:textId="77777777" w:rsidTr="001A6E58">
              <w:trPr>
                <w:trHeight w:val="20"/>
              </w:trPr>
              <w:tc>
                <w:tcPr>
                  <w:tcW w:w="2614" w:type="dxa"/>
                </w:tcPr>
                <w:p w14:paraId="574A69BF" w14:textId="77777777" w:rsidR="00F414B3" w:rsidRPr="001A6E58" w:rsidRDefault="00F414B3" w:rsidP="00F97129">
                  <w:pPr>
                    <w:spacing w:before="30" w:after="30" w:line="240" w:lineRule="auto"/>
                    <w:ind w:right="57"/>
                    <w:rPr>
                      <w:rFonts w:ascii="Lato" w:hAnsi="Lato" w:cs="Calibri"/>
                      <w:color w:val="000000" w:themeColor="text1"/>
                      <w:szCs w:val="20"/>
                    </w:rPr>
                  </w:pPr>
                </w:p>
              </w:tc>
              <w:tc>
                <w:tcPr>
                  <w:tcW w:w="1677" w:type="dxa"/>
                </w:tcPr>
                <w:p w14:paraId="5CC7B54D" w14:textId="77777777" w:rsidR="00F414B3" w:rsidRPr="001A6E58" w:rsidRDefault="00F414B3" w:rsidP="00F97129">
                  <w:pPr>
                    <w:spacing w:before="30" w:after="30" w:line="240" w:lineRule="auto"/>
                    <w:ind w:right="57"/>
                    <w:rPr>
                      <w:rFonts w:ascii="Lato" w:hAnsi="Lato" w:cs="Calibri"/>
                      <w:i/>
                      <w:color w:val="000000" w:themeColor="text1"/>
                      <w:szCs w:val="20"/>
                    </w:rPr>
                  </w:pPr>
                </w:p>
              </w:tc>
              <w:tc>
                <w:tcPr>
                  <w:tcW w:w="1677" w:type="dxa"/>
                </w:tcPr>
                <w:p w14:paraId="748340E8" w14:textId="77777777" w:rsidR="00F414B3" w:rsidRPr="001A6E58" w:rsidRDefault="00F414B3" w:rsidP="00F97129">
                  <w:pPr>
                    <w:spacing w:before="30" w:after="30" w:line="240" w:lineRule="auto"/>
                    <w:ind w:right="57"/>
                    <w:rPr>
                      <w:rFonts w:ascii="Lato" w:hAnsi="Lato" w:cs="Calibri"/>
                      <w:i/>
                      <w:color w:val="000000" w:themeColor="text1"/>
                      <w:szCs w:val="20"/>
                    </w:rPr>
                  </w:pPr>
                </w:p>
              </w:tc>
              <w:tc>
                <w:tcPr>
                  <w:tcW w:w="3318" w:type="dxa"/>
                </w:tcPr>
                <w:p w14:paraId="6A5E00BC" w14:textId="77777777" w:rsidR="00F414B3" w:rsidRPr="001A6E58" w:rsidRDefault="00F414B3" w:rsidP="00F97129">
                  <w:pPr>
                    <w:spacing w:before="30" w:after="30" w:line="240" w:lineRule="auto"/>
                    <w:ind w:right="57"/>
                    <w:rPr>
                      <w:rFonts w:ascii="Lato" w:hAnsi="Lato" w:cs="Calibri"/>
                      <w:color w:val="000000" w:themeColor="text1"/>
                      <w:szCs w:val="20"/>
                    </w:rPr>
                  </w:pPr>
                </w:p>
              </w:tc>
            </w:tr>
            <w:tr w:rsidR="00F414B3" w14:paraId="3732FD18" w14:textId="77777777" w:rsidTr="001A6E58">
              <w:trPr>
                <w:trHeight w:val="20"/>
              </w:trPr>
              <w:tc>
                <w:tcPr>
                  <w:tcW w:w="2614" w:type="dxa"/>
                </w:tcPr>
                <w:p w14:paraId="08A4E3B5" w14:textId="77777777" w:rsidR="00F414B3" w:rsidRPr="001A6E58" w:rsidRDefault="00F414B3" w:rsidP="00F97129">
                  <w:pPr>
                    <w:spacing w:before="30" w:after="30" w:line="240" w:lineRule="auto"/>
                    <w:ind w:right="57"/>
                    <w:rPr>
                      <w:rFonts w:ascii="Lato" w:hAnsi="Lato" w:cs="Calibri"/>
                      <w:color w:val="000000" w:themeColor="text1"/>
                      <w:szCs w:val="20"/>
                    </w:rPr>
                  </w:pPr>
                </w:p>
              </w:tc>
              <w:tc>
                <w:tcPr>
                  <w:tcW w:w="1677" w:type="dxa"/>
                </w:tcPr>
                <w:p w14:paraId="60A6F969" w14:textId="1AF3738F" w:rsidR="00F414B3" w:rsidRPr="001A6E58" w:rsidRDefault="00F414B3" w:rsidP="00F97129">
                  <w:pPr>
                    <w:spacing w:before="30" w:after="30" w:line="240" w:lineRule="auto"/>
                    <w:ind w:right="57"/>
                    <w:rPr>
                      <w:rFonts w:ascii="Lato" w:hAnsi="Lato" w:cs="Calibri"/>
                      <w:color w:val="000000" w:themeColor="text1"/>
                      <w:szCs w:val="20"/>
                    </w:rPr>
                  </w:pPr>
                </w:p>
              </w:tc>
              <w:tc>
                <w:tcPr>
                  <w:tcW w:w="1677" w:type="dxa"/>
                </w:tcPr>
                <w:p w14:paraId="6168F65E" w14:textId="77777777" w:rsidR="00F414B3" w:rsidRPr="001A6E58" w:rsidRDefault="00F414B3" w:rsidP="00F97129">
                  <w:pPr>
                    <w:spacing w:before="30" w:after="30" w:line="240" w:lineRule="auto"/>
                    <w:ind w:right="57"/>
                    <w:rPr>
                      <w:rFonts w:ascii="Lato" w:hAnsi="Lato" w:cs="Calibri"/>
                      <w:color w:val="000000" w:themeColor="text1"/>
                      <w:szCs w:val="20"/>
                    </w:rPr>
                  </w:pPr>
                </w:p>
              </w:tc>
              <w:tc>
                <w:tcPr>
                  <w:tcW w:w="3318" w:type="dxa"/>
                </w:tcPr>
                <w:p w14:paraId="00BB2164" w14:textId="242603B5" w:rsidR="00F414B3" w:rsidRPr="001A6E58" w:rsidRDefault="00F414B3" w:rsidP="00F97129">
                  <w:pPr>
                    <w:spacing w:before="30" w:after="30" w:line="240" w:lineRule="auto"/>
                    <w:ind w:right="57"/>
                    <w:rPr>
                      <w:rFonts w:ascii="Lato" w:hAnsi="Lato" w:cs="Calibri"/>
                      <w:color w:val="000000" w:themeColor="text1"/>
                      <w:szCs w:val="20"/>
                    </w:rPr>
                  </w:pPr>
                </w:p>
              </w:tc>
            </w:tr>
          </w:tbl>
          <w:p w14:paraId="4B5F9FCD" w14:textId="77777777" w:rsidR="00A3582B" w:rsidRPr="001A6E58" w:rsidRDefault="00A3582B" w:rsidP="001A6E58">
            <w:pPr>
              <w:spacing w:before="30" w:after="30" w:line="240" w:lineRule="auto"/>
              <w:ind w:right="57"/>
              <w:rPr>
                <w:rFonts w:ascii="Lato" w:hAnsi="Lato" w:cs="Calibri"/>
                <w:color w:val="000000" w:themeColor="text1"/>
                <w:szCs w:val="20"/>
              </w:rPr>
            </w:pPr>
          </w:p>
          <w:p w14:paraId="749679D5" w14:textId="77777777" w:rsidR="00A3582B" w:rsidRDefault="00A3582B" w:rsidP="001A6E58">
            <w:pPr>
              <w:spacing w:before="30" w:after="30" w:line="240" w:lineRule="auto"/>
              <w:ind w:right="57"/>
              <w:rPr>
                <w:rFonts w:ascii="Lato" w:eastAsiaTheme="minorEastAsia" w:hAnsi="Lato" w:cs="Calibri"/>
                <w:color w:val="000000" w:themeColor="text1"/>
                <w:szCs w:val="20"/>
              </w:rPr>
            </w:pPr>
          </w:p>
          <w:p w14:paraId="1B12D2BF" w14:textId="77777777" w:rsidR="00BB4341" w:rsidRPr="001A6E58" w:rsidRDefault="00BB4341" w:rsidP="001A6E58">
            <w:pPr>
              <w:spacing w:before="30" w:after="30" w:line="240" w:lineRule="auto"/>
              <w:ind w:right="57"/>
              <w:rPr>
                <w:rFonts w:ascii="Lato" w:eastAsiaTheme="minorEastAsia" w:hAnsi="Lato" w:cs="Calibri"/>
                <w:color w:val="000000" w:themeColor="text1"/>
                <w:szCs w:val="20"/>
              </w:rPr>
            </w:pPr>
          </w:p>
        </w:tc>
      </w:tr>
      <w:tr w:rsidR="00A3582B" w14:paraId="37A71EAD" w14:textId="77777777">
        <w:trPr>
          <w:trHeight w:val="398"/>
        </w:trPr>
        <w:tc>
          <w:tcPr>
            <w:tcW w:w="9628" w:type="dxa"/>
            <w:shd w:val="clear" w:color="auto" w:fill="00B99B"/>
            <w:vAlign w:val="center"/>
          </w:tcPr>
          <w:p w14:paraId="74A9F84A" w14:textId="5A2B1698" w:rsidR="00A3582B" w:rsidRPr="001A6E58" w:rsidRDefault="00AF5C9E">
            <w:pPr>
              <w:pStyle w:val="Paragraphedeliste"/>
              <w:numPr>
                <w:ilvl w:val="1"/>
                <w:numId w:val="1"/>
              </w:numPr>
              <w:spacing w:after="0" w:line="240" w:lineRule="auto"/>
              <w:ind w:leftChars="0"/>
              <w:jc w:val="left"/>
              <w:rPr>
                <w:rFonts w:ascii="Lato" w:hAnsi="Lato" w:cs="Calibri"/>
                <w:i/>
                <w:color w:val="FFFFFF"/>
              </w:rPr>
            </w:pPr>
            <w:r w:rsidRPr="001A6E58">
              <w:rPr>
                <w:rFonts w:ascii="Lato" w:hAnsi="Lato" w:cs="Calibri"/>
                <w:b/>
                <w:color w:val="FFFFFF"/>
              </w:rPr>
              <w:lastRenderedPageBreak/>
              <w:t>Project Sustainability and Scale-up</w:t>
            </w:r>
            <w:r w:rsidR="00942D50" w:rsidRPr="001A6E58">
              <w:rPr>
                <w:rFonts w:ascii="Lato" w:hAnsi="Lato" w:cs="Calibri"/>
                <w:b/>
                <w:color w:val="FFFFFF"/>
              </w:rPr>
              <w:t xml:space="preserve"> </w:t>
            </w:r>
            <w:r w:rsidR="00942D50" w:rsidRPr="001A6E58">
              <w:rPr>
                <w:rFonts w:ascii="Lato" w:hAnsi="Lato" w:cs="Calibri"/>
                <w:b/>
                <w:i/>
                <w:color w:val="FFFFFF"/>
              </w:rPr>
              <w:t xml:space="preserve">(max. </w:t>
            </w:r>
            <w:r w:rsidR="00A062C1" w:rsidRPr="001A6E58">
              <w:rPr>
                <w:rFonts w:ascii="Lato" w:hAnsi="Lato" w:cs="Calibri"/>
                <w:b/>
                <w:i/>
                <w:color w:val="FFFFFF"/>
              </w:rPr>
              <w:t>300 words)</w:t>
            </w:r>
          </w:p>
        </w:tc>
      </w:tr>
      <w:tr w:rsidR="00A3582B" w14:paraId="2E1F764E" w14:textId="77777777" w:rsidTr="001A6E58">
        <w:trPr>
          <w:trHeight w:val="841"/>
        </w:trPr>
        <w:tc>
          <w:tcPr>
            <w:tcW w:w="9628" w:type="dxa"/>
            <w:shd w:val="clear" w:color="auto" w:fill="auto"/>
          </w:tcPr>
          <w:p w14:paraId="2150ACFD" w14:textId="75E63CA2" w:rsidR="00A3582B" w:rsidRPr="001A6E58" w:rsidRDefault="00AF5C9E" w:rsidP="001A6E58">
            <w:pPr>
              <w:spacing w:before="30" w:after="30" w:line="240" w:lineRule="auto"/>
              <w:ind w:right="57"/>
              <w:rPr>
                <w:rFonts w:ascii="Lato" w:eastAsia="Times New Roman" w:hAnsi="Lato" w:cs="Calibri"/>
                <w:i/>
                <w:color w:val="7F7F7F"/>
                <w:szCs w:val="20"/>
              </w:rPr>
            </w:pPr>
            <w:r w:rsidRPr="001A6E58">
              <w:rPr>
                <w:rFonts w:ascii="Lato" w:eastAsia="Times New Roman" w:hAnsi="Lato" w:cs="Calibri"/>
                <w:i/>
                <w:color w:val="7F7F7F"/>
                <w:szCs w:val="20"/>
              </w:rPr>
              <w:t>State how the outputs and benefits of the project will be</w:t>
            </w:r>
            <w:r w:rsidRPr="001A6E58">
              <w:rPr>
                <w:rFonts w:ascii="Lato" w:eastAsiaTheme="minorEastAsia" w:hAnsi="Lato" w:cs="Calibri"/>
                <w:i/>
                <w:color w:val="7F7F7F"/>
                <w:szCs w:val="20"/>
              </w:rPr>
              <w:t xml:space="preserve"> </w:t>
            </w:r>
            <w:r w:rsidR="00BB5824" w:rsidRPr="001A6E58">
              <w:rPr>
                <w:rFonts w:ascii="Lato" w:eastAsiaTheme="minorEastAsia" w:hAnsi="Lato" w:cs="Calibri"/>
                <w:i/>
                <w:color w:val="7F7F7F"/>
                <w:szCs w:val="20"/>
              </w:rPr>
              <w:t>1)</w:t>
            </w:r>
            <w:r w:rsidRPr="001A6E58">
              <w:rPr>
                <w:rFonts w:ascii="Lato" w:eastAsia="Times New Roman" w:hAnsi="Lato" w:cs="Calibri"/>
                <w:i/>
                <w:color w:val="7F7F7F"/>
                <w:szCs w:val="20"/>
              </w:rPr>
              <w:t xml:space="preserve"> </w:t>
            </w:r>
            <w:r w:rsidRPr="00C77BE1">
              <w:rPr>
                <w:rFonts w:ascii="Lato" w:eastAsia="Times New Roman" w:hAnsi="Lato" w:cs="Calibri"/>
                <w:i/>
                <w:color w:val="7F7F7F"/>
                <w:szCs w:val="20"/>
                <w:u w:val="single"/>
              </w:rPr>
              <w:t>sustained</w:t>
            </w:r>
            <w:r w:rsidRPr="00C77BE1">
              <w:rPr>
                <w:rFonts w:ascii="Lato" w:eastAsiaTheme="minorEastAsia" w:hAnsi="Lato" w:cs="Calibri"/>
                <w:i/>
                <w:color w:val="7F7F7F"/>
                <w:szCs w:val="20"/>
                <w:u w:val="single"/>
              </w:rPr>
              <w:t xml:space="preserve"> </w:t>
            </w:r>
            <w:r w:rsidR="00835638" w:rsidRPr="00C77BE1">
              <w:rPr>
                <w:rFonts w:ascii="Lato" w:eastAsiaTheme="minorEastAsia" w:hAnsi="Lato" w:cs="Calibri"/>
                <w:i/>
                <w:color w:val="7F7F7F"/>
                <w:szCs w:val="20"/>
                <w:u w:val="single"/>
              </w:rPr>
              <w:t>after the proponent’s exit</w:t>
            </w:r>
            <w:r w:rsidR="00835638" w:rsidRPr="001A6E58">
              <w:rPr>
                <w:rFonts w:ascii="Lato" w:eastAsia="Times New Roman" w:hAnsi="Lato" w:cs="Calibri"/>
                <w:i/>
                <w:color w:val="7F7F7F"/>
                <w:szCs w:val="20"/>
              </w:rPr>
              <w:t xml:space="preserve"> </w:t>
            </w:r>
            <w:r w:rsidRPr="001A6E58">
              <w:rPr>
                <w:rFonts w:ascii="Lato" w:eastAsia="Times New Roman" w:hAnsi="Lato" w:cs="Calibri"/>
                <w:i/>
                <w:color w:val="7F7F7F"/>
                <w:szCs w:val="20"/>
              </w:rPr>
              <w:t>and</w:t>
            </w:r>
            <w:r w:rsidRPr="001A6E58">
              <w:rPr>
                <w:rFonts w:ascii="Lato" w:eastAsiaTheme="minorEastAsia" w:hAnsi="Lato" w:cs="Calibri"/>
                <w:i/>
                <w:color w:val="7F7F7F"/>
                <w:szCs w:val="20"/>
              </w:rPr>
              <w:t xml:space="preserve"> </w:t>
            </w:r>
            <w:r w:rsidR="00BB5824" w:rsidRPr="001A6E58">
              <w:rPr>
                <w:rFonts w:ascii="Lato" w:eastAsiaTheme="minorEastAsia" w:hAnsi="Lato" w:cs="Calibri"/>
                <w:i/>
                <w:color w:val="7F7F7F"/>
                <w:szCs w:val="20"/>
              </w:rPr>
              <w:t>2)</w:t>
            </w:r>
            <w:r w:rsidRPr="001A6E58">
              <w:rPr>
                <w:rFonts w:ascii="Lato" w:eastAsia="Times New Roman" w:hAnsi="Lato" w:cs="Calibri"/>
                <w:i/>
                <w:color w:val="7F7F7F"/>
                <w:szCs w:val="20"/>
              </w:rPr>
              <w:t xml:space="preserve"> </w:t>
            </w:r>
            <w:r w:rsidRPr="00C77BE1">
              <w:rPr>
                <w:rFonts w:ascii="Lato" w:eastAsia="Times New Roman" w:hAnsi="Lato" w:cs="Calibri"/>
                <w:i/>
                <w:color w:val="7F7F7F"/>
                <w:szCs w:val="20"/>
                <w:u w:val="single"/>
              </w:rPr>
              <w:t>scaled up</w:t>
            </w:r>
            <w:r w:rsidRPr="001A6E58">
              <w:rPr>
                <w:rFonts w:ascii="Lato" w:eastAsiaTheme="minorEastAsia" w:hAnsi="Lato" w:cs="Calibri"/>
                <w:i/>
                <w:color w:val="7F7F7F"/>
                <w:szCs w:val="20"/>
              </w:rPr>
              <w:t xml:space="preserve"> </w:t>
            </w:r>
            <w:r w:rsidR="00092CB0" w:rsidRPr="001A6E58">
              <w:rPr>
                <w:rFonts w:ascii="Lato" w:eastAsiaTheme="minorEastAsia" w:hAnsi="Lato" w:cs="Calibri"/>
                <w:i/>
                <w:color w:val="7F7F7F"/>
                <w:szCs w:val="20"/>
              </w:rPr>
              <w:t xml:space="preserve">(expansion </w:t>
            </w:r>
            <w:r w:rsidR="00E44D34" w:rsidRPr="001A6E58">
              <w:rPr>
                <w:rFonts w:ascii="Lato" w:eastAsiaTheme="minorEastAsia" w:hAnsi="Lato" w:cs="Calibri"/>
                <w:i/>
                <w:color w:val="7F7F7F"/>
                <w:szCs w:val="20"/>
              </w:rPr>
              <w:t>or</w:t>
            </w:r>
            <w:r w:rsidR="00092CB0" w:rsidRPr="001A6E58">
              <w:rPr>
                <w:rFonts w:ascii="Lato" w:eastAsiaTheme="minorEastAsia" w:hAnsi="Lato" w:cs="Calibri"/>
                <w:i/>
                <w:color w:val="7F7F7F"/>
                <w:szCs w:val="20"/>
              </w:rPr>
              <w:t xml:space="preserve"> replication)</w:t>
            </w:r>
            <w:r w:rsidRPr="001A6E58">
              <w:rPr>
                <w:rFonts w:ascii="Lato" w:eastAsia="Times New Roman" w:hAnsi="Lato" w:cs="Calibri"/>
                <w:i/>
                <w:color w:val="7F7F7F"/>
                <w:szCs w:val="20"/>
              </w:rPr>
              <w:t xml:space="preserve"> after the project is completed. The project is encouraged to be further developed into an upscalable and influential project that would economically or socially benefit the target country(ies).</w:t>
            </w:r>
          </w:p>
          <w:p w14:paraId="2F092D18" w14:textId="153B5F29" w:rsidR="00A3582B" w:rsidRPr="001A6E58" w:rsidRDefault="00A3582B" w:rsidP="001A6E58">
            <w:pPr>
              <w:spacing w:before="30" w:after="30" w:line="240" w:lineRule="auto"/>
              <w:ind w:right="57"/>
              <w:rPr>
                <w:rFonts w:ascii="Lato" w:hAnsi="Lato" w:cs="Calibri"/>
                <w:color w:val="000000" w:themeColor="text1"/>
                <w:szCs w:val="20"/>
              </w:rPr>
            </w:pPr>
          </w:p>
          <w:p w14:paraId="0E13BAA1" w14:textId="77777777" w:rsidR="00A3582B" w:rsidRPr="001A6E58" w:rsidRDefault="00A3582B" w:rsidP="001A6E58">
            <w:pPr>
              <w:spacing w:before="30" w:after="30" w:line="240" w:lineRule="auto"/>
              <w:ind w:right="57"/>
              <w:rPr>
                <w:rFonts w:ascii="Lato" w:hAnsi="Lato" w:cs="Calibri"/>
                <w:color w:val="000000" w:themeColor="text1"/>
                <w:szCs w:val="20"/>
              </w:rPr>
            </w:pPr>
          </w:p>
          <w:p w14:paraId="25EB5BDA" w14:textId="77777777" w:rsidR="00A3582B" w:rsidRPr="001A6E58" w:rsidRDefault="00A3582B" w:rsidP="001A6E58">
            <w:pPr>
              <w:spacing w:before="30" w:after="30" w:line="240" w:lineRule="auto"/>
              <w:ind w:right="57"/>
              <w:rPr>
                <w:rFonts w:ascii="Lato" w:hAnsi="Lato" w:cs="Calibri"/>
                <w:color w:val="000000" w:themeColor="text1"/>
                <w:szCs w:val="20"/>
              </w:rPr>
            </w:pPr>
          </w:p>
          <w:p w14:paraId="2F175B89" w14:textId="77777777" w:rsidR="00A3582B" w:rsidRPr="001A6E58" w:rsidRDefault="00A3582B" w:rsidP="001A6E58">
            <w:pPr>
              <w:spacing w:before="30" w:after="30" w:line="240" w:lineRule="auto"/>
              <w:ind w:right="57"/>
              <w:rPr>
                <w:rFonts w:ascii="Lato" w:hAnsi="Lato" w:cs="Calibri"/>
                <w:color w:val="000000" w:themeColor="text1"/>
                <w:szCs w:val="20"/>
              </w:rPr>
            </w:pPr>
          </w:p>
        </w:tc>
      </w:tr>
    </w:tbl>
    <w:p w14:paraId="7FE2674D" w14:textId="77777777" w:rsidR="005B2C07" w:rsidRPr="001A6E58" w:rsidRDefault="005B2C07" w:rsidP="005B2C07">
      <w:pPr>
        <w:widowControl/>
        <w:wordWrap/>
        <w:autoSpaceDE/>
        <w:autoSpaceDN/>
        <w:rPr>
          <w:rFonts w:ascii="Lato" w:hAnsi="Lato" w:cs="Calibri"/>
          <w:b/>
          <w:sz w:val="32"/>
          <w:szCs w:val="32"/>
        </w:rPr>
      </w:pPr>
    </w:p>
    <w:p w14:paraId="5BFB016C" w14:textId="0CDF2D11" w:rsidR="003E248D" w:rsidRPr="001A6E58" w:rsidRDefault="003E248D">
      <w:pPr>
        <w:widowControl/>
        <w:wordWrap/>
        <w:autoSpaceDE/>
        <w:autoSpaceDN/>
        <w:spacing w:after="0" w:line="240" w:lineRule="auto"/>
        <w:jc w:val="left"/>
        <w:rPr>
          <w:rFonts w:ascii="Lato" w:hAnsi="Lato" w:cs="Calibri"/>
          <w:sz w:val="22"/>
        </w:rPr>
        <w:sectPr w:rsidR="003E248D" w:rsidRPr="001A6E58">
          <w:headerReference w:type="default" r:id="rId11"/>
          <w:footerReference w:type="default" r:id="rId12"/>
          <w:pgSz w:w="11906" w:h="16838"/>
          <w:pgMar w:top="1701" w:right="1134" w:bottom="1440" w:left="1134" w:header="567" w:footer="454" w:gutter="0"/>
          <w:cols w:space="720"/>
          <w:docGrid w:linePitch="360"/>
        </w:sectPr>
      </w:pPr>
    </w:p>
    <w:p w14:paraId="2761B45F" w14:textId="71E2303A" w:rsidR="003E248D" w:rsidRPr="00E851CA" w:rsidRDefault="005D7919" w:rsidP="001A6E58">
      <w:pPr>
        <w:pStyle w:val="Titre1"/>
        <w:rPr>
          <w:rFonts w:cs="Calibri"/>
        </w:rPr>
      </w:pPr>
      <w:r w:rsidRPr="00E851CA">
        <w:rPr>
          <w:rFonts w:cs="Calibri"/>
        </w:rPr>
        <w:lastRenderedPageBreak/>
        <w:t xml:space="preserve">Appendix 1. </w:t>
      </w:r>
      <w:bookmarkStart w:id="0" w:name="_LOGICAL_FRAMEWORK"/>
      <w:bookmarkStart w:id="1" w:name="_Hlk174449086"/>
      <w:bookmarkEnd w:id="0"/>
      <w:r w:rsidR="003E248D" w:rsidRPr="00E851CA">
        <w:rPr>
          <w:rFonts w:cs="Calibri"/>
        </w:rPr>
        <w:t>LOGICAL FRAMEWORK</w:t>
      </w:r>
    </w:p>
    <w:bookmarkEnd w:id="1"/>
    <w:p w14:paraId="6A517A50" w14:textId="77777777" w:rsidR="003E248D" w:rsidRPr="001A6E58" w:rsidRDefault="003E248D" w:rsidP="003E248D">
      <w:pPr>
        <w:widowControl/>
        <w:wordWrap/>
        <w:autoSpaceDE/>
        <w:autoSpaceDN/>
        <w:spacing w:after="0" w:line="240" w:lineRule="auto"/>
        <w:jc w:val="left"/>
        <w:rPr>
          <w:rFonts w:ascii="Lato" w:hAnsi="Lato" w:cs="Calibri"/>
          <w:sz w:val="10"/>
          <w:szCs w:val="10"/>
        </w:rPr>
      </w:pPr>
    </w:p>
    <w:p w14:paraId="199EB459" w14:textId="0EC42C7E" w:rsidR="00123981" w:rsidRPr="001A6E58" w:rsidRDefault="006310D9" w:rsidP="003E248D">
      <w:pPr>
        <w:widowControl/>
        <w:wordWrap/>
        <w:autoSpaceDE/>
        <w:autoSpaceDN/>
        <w:spacing w:after="0" w:line="240" w:lineRule="auto"/>
        <w:jc w:val="left"/>
        <w:rPr>
          <w:rFonts w:ascii="Lato" w:hAnsi="Lato" w:cs="Calibri"/>
          <w:i/>
          <w:color w:val="767171" w:themeColor="background2" w:themeShade="80"/>
          <w:szCs w:val="20"/>
        </w:rPr>
      </w:pPr>
      <w:r w:rsidRPr="001A6E58">
        <w:rPr>
          <w:rFonts w:ascii="Lato" w:hAnsi="Lato" w:cs="Calibri"/>
          <w:i/>
          <w:color w:val="767171" w:themeColor="background2" w:themeShade="80"/>
          <w:szCs w:val="20"/>
        </w:rPr>
        <w:t>Using the provided template, please</w:t>
      </w:r>
      <w:r w:rsidR="00123981" w:rsidRPr="001A6E58">
        <w:rPr>
          <w:rFonts w:ascii="Lato" w:hAnsi="Lato" w:cs="Calibri"/>
          <w:i/>
          <w:color w:val="767171" w:themeColor="background2" w:themeShade="80"/>
          <w:szCs w:val="20"/>
        </w:rPr>
        <w:t xml:space="preserve"> provide a </w:t>
      </w:r>
      <w:r w:rsidRPr="001A6E58">
        <w:rPr>
          <w:rFonts w:ascii="Lato" w:hAnsi="Lato" w:cs="Calibri"/>
          <w:i/>
          <w:color w:val="767171" w:themeColor="background2" w:themeShade="80"/>
          <w:szCs w:val="20"/>
        </w:rPr>
        <w:t>comprehensive</w:t>
      </w:r>
      <w:r w:rsidR="00123981" w:rsidRPr="001A6E58">
        <w:rPr>
          <w:rFonts w:ascii="Lato" w:hAnsi="Lato" w:cs="Calibri"/>
          <w:i/>
          <w:color w:val="767171" w:themeColor="background2" w:themeShade="80"/>
          <w:szCs w:val="20"/>
        </w:rPr>
        <w:t xml:space="preserve"> description of </w:t>
      </w:r>
      <w:r w:rsidR="00EB04DC" w:rsidRPr="001A6E58">
        <w:rPr>
          <w:rFonts w:ascii="Lato" w:hAnsi="Lato" w:cs="Calibri"/>
          <w:i/>
          <w:color w:val="767171" w:themeColor="background2" w:themeShade="80"/>
          <w:szCs w:val="20"/>
        </w:rPr>
        <w:t>the project’s logical framework</w:t>
      </w:r>
      <w:r w:rsidRPr="001A6E58">
        <w:rPr>
          <w:rFonts w:ascii="Lato" w:hAnsi="Lato" w:cs="Calibri"/>
          <w:i/>
          <w:color w:val="767171" w:themeColor="background2" w:themeShade="80"/>
          <w:szCs w:val="20"/>
        </w:rPr>
        <w:t xml:space="preserve">. </w:t>
      </w:r>
      <w:r w:rsidR="002D6696" w:rsidRPr="001A6E58">
        <w:rPr>
          <w:rFonts w:ascii="Lato" w:hAnsi="Lato" w:cs="Calibri"/>
          <w:i/>
          <w:color w:val="767171" w:themeColor="background2" w:themeShade="80"/>
          <w:szCs w:val="20"/>
        </w:rPr>
        <w:t>If additional rows are required, ensure the structure remains consistent by copying and pasting an existing row into the respective section.</w:t>
      </w:r>
      <w:r w:rsidR="00830EB1" w:rsidRPr="001A6E58">
        <w:rPr>
          <w:rFonts w:ascii="Lato" w:hAnsi="Lato" w:cs="Calibri"/>
          <w:i/>
          <w:color w:val="767171" w:themeColor="background2" w:themeShade="80"/>
          <w:szCs w:val="20"/>
        </w:rPr>
        <w:t xml:space="preserve"> Note that this section will not be included in the page count of the Proposal.</w:t>
      </w:r>
    </w:p>
    <w:p w14:paraId="06516608" w14:textId="77777777" w:rsidR="00123981" w:rsidRPr="001A6E58" w:rsidRDefault="00123981" w:rsidP="003E248D">
      <w:pPr>
        <w:widowControl/>
        <w:wordWrap/>
        <w:autoSpaceDE/>
        <w:autoSpaceDN/>
        <w:spacing w:after="0" w:line="240" w:lineRule="auto"/>
        <w:jc w:val="left"/>
        <w:rPr>
          <w:rFonts w:ascii="Lato" w:hAnsi="Lato" w:cs="Calibri"/>
          <w:sz w:val="10"/>
          <w:szCs w:val="10"/>
        </w:rPr>
      </w:pPr>
    </w:p>
    <w:tbl>
      <w:tblPr>
        <w:tblStyle w:val="Grilledutableau"/>
        <w:tblpPr w:leftFromText="180" w:rightFromText="180" w:vertAnchor="text" w:horzAnchor="margin" w:tblpXSpec="center" w:tblpY="7"/>
        <w:tblW w:w="15537" w:type="dxa"/>
        <w:tblLayout w:type="fixed"/>
        <w:tblLook w:val="04A0" w:firstRow="1" w:lastRow="0" w:firstColumn="1" w:lastColumn="0" w:noHBand="0" w:noVBand="1"/>
      </w:tblPr>
      <w:tblGrid>
        <w:gridCol w:w="280"/>
        <w:gridCol w:w="282"/>
        <w:gridCol w:w="1967"/>
        <w:gridCol w:w="2168"/>
        <w:gridCol w:w="2168"/>
        <w:gridCol w:w="2168"/>
        <w:gridCol w:w="2168"/>
        <w:gridCol w:w="2168"/>
        <w:gridCol w:w="2168"/>
      </w:tblGrid>
      <w:tr w:rsidR="004D4DFA" w:rsidRPr="005555ED" w14:paraId="35568B48" w14:textId="77777777">
        <w:trPr>
          <w:trHeight w:val="406"/>
        </w:trPr>
        <w:tc>
          <w:tcPr>
            <w:tcW w:w="15537" w:type="dxa"/>
            <w:gridSpan w:val="9"/>
            <w:shd w:val="clear" w:color="auto" w:fill="00B99B"/>
            <w:vAlign w:val="center"/>
          </w:tcPr>
          <w:p w14:paraId="541499A1" w14:textId="77777777" w:rsidR="004D4DFA" w:rsidRPr="00E851CA" w:rsidRDefault="004D4DFA">
            <w:pPr>
              <w:wordWrap/>
              <w:spacing w:after="0"/>
              <w:rPr>
                <w:rFonts w:ascii="Lato" w:eastAsia="Times New Roman" w:hAnsi="Lato" w:cs="Calibri"/>
                <w:b/>
                <w:color w:val="FFFFFF" w:themeColor="background1"/>
                <w:szCs w:val="20"/>
                <w:lang w:eastAsia="ja-JP"/>
              </w:rPr>
            </w:pPr>
            <w:r w:rsidRPr="00E851CA">
              <w:rPr>
                <w:rFonts w:ascii="Lato" w:eastAsia="Times New Roman" w:hAnsi="Lato" w:cs="Calibri"/>
                <w:b/>
                <w:color w:val="FFFFFF" w:themeColor="background1"/>
                <w:szCs w:val="20"/>
                <w:lang w:eastAsia="ja-JP"/>
              </w:rPr>
              <w:t xml:space="preserve">Project </w:t>
            </w:r>
            <w:r w:rsidRPr="00E851CA">
              <w:rPr>
                <w:rFonts w:ascii="Lato" w:eastAsiaTheme="minorEastAsia" w:hAnsi="Lato" w:cs="Calibri"/>
                <w:b/>
                <w:color w:val="FFFFFF" w:themeColor="background1"/>
                <w:szCs w:val="20"/>
              </w:rPr>
              <w:t>Logical Framework</w:t>
            </w:r>
          </w:p>
        </w:tc>
      </w:tr>
      <w:tr w:rsidR="004D4DFA" w:rsidRPr="005555ED" w14:paraId="3F8F01DB" w14:textId="77777777">
        <w:trPr>
          <w:trHeight w:val="420"/>
        </w:trPr>
        <w:tc>
          <w:tcPr>
            <w:tcW w:w="2529" w:type="dxa"/>
            <w:gridSpan w:val="3"/>
            <w:vMerge w:val="restart"/>
            <w:shd w:val="clear" w:color="auto" w:fill="F2F2F2" w:themeFill="background1" w:themeFillShade="F2"/>
            <w:vAlign w:val="center"/>
          </w:tcPr>
          <w:p w14:paraId="542A222C" w14:textId="77777777" w:rsidR="004D4DFA" w:rsidRPr="00E851CA" w:rsidRDefault="004D4DFA">
            <w:pPr>
              <w:wordWrap/>
              <w:spacing w:after="0"/>
              <w:jc w:val="center"/>
              <w:rPr>
                <w:rFonts w:ascii="Lato" w:eastAsiaTheme="minorEastAsia" w:hAnsi="Lato" w:cs="Calibri"/>
                <w:b/>
                <w:color w:val="000000" w:themeColor="text1"/>
                <w:szCs w:val="20"/>
              </w:rPr>
            </w:pPr>
            <w:r w:rsidRPr="00E851CA">
              <w:rPr>
                <w:rFonts w:ascii="Lato" w:eastAsia="Times New Roman" w:hAnsi="Lato" w:cs="Calibri"/>
                <w:b/>
                <w:color w:val="000000" w:themeColor="text1"/>
                <w:szCs w:val="20"/>
                <w:lang w:eastAsia="ja-JP"/>
              </w:rPr>
              <w:t xml:space="preserve">Project </w:t>
            </w:r>
            <w:r w:rsidRPr="00E851CA">
              <w:rPr>
                <w:rFonts w:ascii="Lato" w:eastAsiaTheme="minorEastAsia" w:hAnsi="Lato" w:cs="Calibri"/>
                <w:b/>
                <w:color w:val="000000" w:themeColor="text1"/>
                <w:szCs w:val="20"/>
              </w:rPr>
              <w:t>R</w:t>
            </w:r>
            <w:r w:rsidRPr="00E851CA">
              <w:rPr>
                <w:rFonts w:ascii="Lato" w:eastAsia="Times New Roman" w:hAnsi="Lato" w:cs="Calibri"/>
                <w:b/>
                <w:color w:val="000000" w:themeColor="text1"/>
                <w:szCs w:val="20"/>
                <w:lang w:eastAsia="ja-JP"/>
              </w:rPr>
              <w:t xml:space="preserve">esults </w:t>
            </w:r>
          </w:p>
        </w:tc>
        <w:tc>
          <w:tcPr>
            <w:tcW w:w="2168" w:type="dxa"/>
            <w:vMerge w:val="restart"/>
            <w:shd w:val="clear" w:color="auto" w:fill="F2F2F2" w:themeFill="background1" w:themeFillShade="F2"/>
            <w:vAlign w:val="center"/>
          </w:tcPr>
          <w:p w14:paraId="6F6DC3BB" w14:textId="77777777" w:rsidR="004D4DFA" w:rsidRPr="00E851CA" w:rsidRDefault="004D4DFA">
            <w:pPr>
              <w:wordWrap/>
              <w:spacing w:after="0"/>
              <w:jc w:val="center"/>
              <w:rPr>
                <w:rFonts w:ascii="Lato" w:eastAsiaTheme="minorEastAsia" w:hAnsi="Lato" w:cs="Calibri"/>
                <w:b/>
                <w:color w:val="000000" w:themeColor="text1"/>
                <w:szCs w:val="20"/>
              </w:rPr>
            </w:pPr>
            <w:r w:rsidRPr="00E851CA">
              <w:rPr>
                <w:rFonts w:ascii="Lato" w:eastAsia="Times New Roman" w:hAnsi="Lato" w:cs="Calibri"/>
                <w:b/>
                <w:color w:val="000000" w:themeColor="text1"/>
                <w:szCs w:val="20"/>
                <w:lang w:eastAsia="ja-JP"/>
              </w:rPr>
              <w:t>Indicator</w:t>
            </w:r>
            <w:r w:rsidRPr="00E851CA">
              <w:rPr>
                <w:rFonts w:ascii="Lato" w:eastAsiaTheme="minorEastAsia" w:hAnsi="Lato" w:cs="Calibri"/>
                <w:b/>
                <w:color w:val="000000" w:themeColor="text1"/>
                <w:szCs w:val="20"/>
              </w:rPr>
              <w:t>(s)</w:t>
            </w:r>
          </w:p>
        </w:tc>
        <w:tc>
          <w:tcPr>
            <w:tcW w:w="2168" w:type="dxa"/>
            <w:vMerge w:val="restart"/>
            <w:shd w:val="clear" w:color="auto" w:fill="F2F2F2" w:themeFill="background1" w:themeFillShade="F2"/>
            <w:vAlign w:val="center"/>
          </w:tcPr>
          <w:p w14:paraId="60FABD4A" w14:textId="77777777" w:rsidR="004D4DFA" w:rsidRPr="00E851CA" w:rsidRDefault="004D4DFA">
            <w:pPr>
              <w:wordWrap/>
              <w:spacing w:after="0"/>
              <w:jc w:val="center"/>
              <w:rPr>
                <w:rFonts w:ascii="Lato" w:eastAsiaTheme="minorEastAsia" w:hAnsi="Lato" w:cs="Calibri"/>
                <w:b/>
                <w:color w:val="000000" w:themeColor="text1"/>
                <w:szCs w:val="20"/>
              </w:rPr>
            </w:pPr>
            <w:r w:rsidRPr="00E851CA">
              <w:rPr>
                <w:rFonts w:ascii="Lato" w:eastAsiaTheme="minorEastAsia" w:hAnsi="Lato" w:cs="Calibri"/>
                <w:b/>
                <w:color w:val="000000" w:themeColor="text1"/>
                <w:szCs w:val="20"/>
              </w:rPr>
              <w:t>Baseline</w:t>
            </w:r>
          </w:p>
        </w:tc>
        <w:tc>
          <w:tcPr>
            <w:tcW w:w="4336" w:type="dxa"/>
            <w:gridSpan w:val="2"/>
            <w:shd w:val="clear" w:color="auto" w:fill="F2F2F2" w:themeFill="background1" w:themeFillShade="F2"/>
            <w:vAlign w:val="center"/>
          </w:tcPr>
          <w:p w14:paraId="0E3CB081" w14:textId="77777777" w:rsidR="004D4DFA" w:rsidRPr="00E851CA" w:rsidRDefault="004D4DFA">
            <w:pPr>
              <w:wordWrap/>
              <w:spacing w:after="0"/>
              <w:jc w:val="center"/>
              <w:rPr>
                <w:rFonts w:ascii="Lato" w:eastAsia="Times New Roman" w:hAnsi="Lato" w:cs="Calibri"/>
                <w:b/>
                <w:color w:val="000000" w:themeColor="text1"/>
                <w:szCs w:val="20"/>
                <w:lang w:eastAsia="ja-JP"/>
              </w:rPr>
            </w:pPr>
            <w:r w:rsidRPr="00E851CA">
              <w:rPr>
                <w:rFonts w:ascii="Lato" w:eastAsia="Times New Roman" w:hAnsi="Lato" w:cs="Calibri"/>
                <w:b/>
                <w:color w:val="000000" w:themeColor="text1"/>
                <w:szCs w:val="20"/>
                <w:lang w:eastAsia="ja-JP"/>
              </w:rPr>
              <w:t>Target</w:t>
            </w:r>
          </w:p>
        </w:tc>
        <w:tc>
          <w:tcPr>
            <w:tcW w:w="2168" w:type="dxa"/>
            <w:vMerge w:val="restart"/>
            <w:shd w:val="clear" w:color="auto" w:fill="F2F2F2" w:themeFill="background1" w:themeFillShade="F2"/>
            <w:vAlign w:val="center"/>
          </w:tcPr>
          <w:p w14:paraId="494BF890" w14:textId="77777777" w:rsidR="004D4DFA" w:rsidRPr="00E851CA" w:rsidRDefault="004D4DFA">
            <w:pPr>
              <w:wordWrap/>
              <w:spacing w:after="0"/>
              <w:jc w:val="center"/>
              <w:rPr>
                <w:rFonts w:ascii="Lato" w:eastAsiaTheme="minorEastAsia" w:hAnsi="Lato" w:cs="Calibri"/>
                <w:b/>
                <w:color w:val="000000" w:themeColor="text1"/>
                <w:szCs w:val="20"/>
              </w:rPr>
            </w:pPr>
            <w:r w:rsidRPr="00E851CA">
              <w:rPr>
                <w:rFonts w:ascii="Lato" w:eastAsiaTheme="minorEastAsia" w:hAnsi="Lato" w:cs="Calibri"/>
                <w:b/>
                <w:color w:val="000000" w:themeColor="text1"/>
                <w:szCs w:val="20"/>
              </w:rPr>
              <w:t>Means of Verification</w:t>
            </w:r>
          </w:p>
        </w:tc>
        <w:tc>
          <w:tcPr>
            <w:tcW w:w="2168" w:type="dxa"/>
            <w:vMerge w:val="restart"/>
            <w:shd w:val="clear" w:color="auto" w:fill="F2F2F2" w:themeFill="background1" w:themeFillShade="F2"/>
            <w:vAlign w:val="center"/>
          </w:tcPr>
          <w:p w14:paraId="028B92E5" w14:textId="77777777" w:rsidR="004D4DFA" w:rsidRPr="00E851CA" w:rsidRDefault="004D4DFA">
            <w:pPr>
              <w:spacing w:after="0"/>
              <w:jc w:val="center"/>
              <w:rPr>
                <w:rFonts w:ascii="Lato" w:eastAsiaTheme="minorEastAsia" w:hAnsi="Lato" w:cs="Calibri"/>
                <w:b/>
                <w:color w:val="000000" w:themeColor="text1"/>
              </w:rPr>
            </w:pPr>
            <w:r w:rsidRPr="00E851CA">
              <w:rPr>
                <w:rFonts w:ascii="Lato" w:eastAsiaTheme="minorEastAsia" w:hAnsi="Lato" w:cs="Calibri"/>
                <w:b/>
                <w:color w:val="000000" w:themeColor="text1"/>
              </w:rPr>
              <w:t>Source of Data</w:t>
            </w:r>
          </w:p>
        </w:tc>
      </w:tr>
      <w:tr w:rsidR="004D4DFA" w:rsidRPr="005555ED" w14:paraId="0CB2503C" w14:textId="77777777">
        <w:trPr>
          <w:trHeight w:val="433"/>
        </w:trPr>
        <w:tc>
          <w:tcPr>
            <w:tcW w:w="2529" w:type="dxa"/>
            <w:gridSpan w:val="3"/>
            <w:vMerge/>
            <w:vAlign w:val="center"/>
          </w:tcPr>
          <w:p w14:paraId="6C46FDE8" w14:textId="77777777" w:rsidR="004D4DFA" w:rsidRPr="00E851CA" w:rsidRDefault="004D4DFA">
            <w:pPr>
              <w:wordWrap/>
              <w:spacing w:after="0"/>
              <w:rPr>
                <w:rFonts w:ascii="Lato" w:hAnsi="Lato" w:cs="Calibri"/>
                <w:b/>
                <w:strike/>
                <w:szCs w:val="20"/>
              </w:rPr>
            </w:pPr>
          </w:p>
        </w:tc>
        <w:tc>
          <w:tcPr>
            <w:tcW w:w="2168" w:type="dxa"/>
            <w:vMerge/>
            <w:vAlign w:val="center"/>
          </w:tcPr>
          <w:p w14:paraId="7A87ABD5" w14:textId="77777777" w:rsidR="004D4DFA" w:rsidRPr="00E851CA" w:rsidRDefault="004D4DFA">
            <w:pPr>
              <w:wordWrap/>
              <w:spacing w:after="0"/>
              <w:rPr>
                <w:rFonts w:ascii="Lato" w:hAnsi="Lato" w:cs="Calibri"/>
                <w:b/>
                <w:szCs w:val="20"/>
              </w:rPr>
            </w:pPr>
          </w:p>
        </w:tc>
        <w:tc>
          <w:tcPr>
            <w:tcW w:w="2168" w:type="dxa"/>
            <w:vMerge/>
            <w:vAlign w:val="center"/>
          </w:tcPr>
          <w:p w14:paraId="41D802A4" w14:textId="77777777" w:rsidR="004D4DFA" w:rsidRPr="00E851CA" w:rsidRDefault="004D4DFA">
            <w:pPr>
              <w:wordWrap/>
              <w:spacing w:after="0"/>
              <w:rPr>
                <w:rFonts w:ascii="Lato" w:hAnsi="Lato" w:cs="Calibri"/>
                <w:b/>
                <w:szCs w:val="20"/>
              </w:rPr>
            </w:pPr>
          </w:p>
        </w:tc>
        <w:tc>
          <w:tcPr>
            <w:tcW w:w="2168" w:type="dxa"/>
            <w:shd w:val="clear" w:color="auto" w:fill="F2F2F2" w:themeFill="background1" w:themeFillShade="F2"/>
            <w:vAlign w:val="center"/>
          </w:tcPr>
          <w:p w14:paraId="16EA1596" w14:textId="77777777" w:rsidR="004D4DFA" w:rsidRPr="00E851CA" w:rsidRDefault="004D4DFA">
            <w:pPr>
              <w:wordWrap/>
              <w:spacing w:after="0"/>
              <w:jc w:val="center"/>
              <w:rPr>
                <w:rFonts w:ascii="Lato" w:eastAsia="Times New Roman" w:hAnsi="Lato" w:cs="Calibri"/>
                <w:b/>
                <w:color w:val="000000"/>
                <w:szCs w:val="20"/>
                <w:lang w:eastAsia="ja-JP"/>
              </w:rPr>
            </w:pPr>
            <w:r w:rsidRPr="00E851CA">
              <w:rPr>
                <w:rFonts w:ascii="Lato" w:hAnsi="Lato" w:cs="Calibri"/>
                <w:b/>
                <w:szCs w:val="20"/>
              </w:rPr>
              <w:t>Mid-term</w:t>
            </w:r>
          </w:p>
        </w:tc>
        <w:tc>
          <w:tcPr>
            <w:tcW w:w="2168" w:type="dxa"/>
            <w:shd w:val="clear" w:color="auto" w:fill="F2F2F2" w:themeFill="background1" w:themeFillShade="F2"/>
            <w:vAlign w:val="center"/>
          </w:tcPr>
          <w:p w14:paraId="2D4AE453" w14:textId="77777777" w:rsidR="004D4DFA" w:rsidRPr="00E851CA" w:rsidRDefault="004D4DFA">
            <w:pPr>
              <w:wordWrap/>
              <w:spacing w:after="0"/>
              <w:jc w:val="center"/>
              <w:rPr>
                <w:rFonts w:ascii="Lato" w:hAnsi="Lato" w:cs="Calibri"/>
                <w:b/>
                <w:szCs w:val="20"/>
              </w:rPr>
            </w:pPr>
            <w:r w:rsidRPr="00E851CA">
              <w:rPr>
                <w:rFonts w:ascii="Lato" w:hAnsi="Lato" w:cs="Calibri"/>
                <w:b/>
                <w:szCs w:val="20"/>
              </w:rPr>
              <w:t>Final</w:t>
            </w:r>
          </w:p>
        </w:tc>
        <w:tc>
          <w:tcPr>
            <w:tcW w:w="2168" w:type="dxa"/>
            <w:vMerge/>
            <w:vAlign w:val="center"/>
          </w:tcPr>
          <w:p w14:paraId="2D260CE9" w14:textId="77777777" w:rsidR="004D4DFA" w:rsidRPr="00E851CA" w:rsidRDefault="004D4DFA">
            <w:pPr>
              <w:wordWrap/>
              <w:spacing w:after="0"/>
              <w:rPr>
                <w:rFonts w:ascii="Lato" w:eastAsia="Times New Roman" w:hAnsi="Lato" w:cs="Calibri"/>
                <w:b/>
                <w:color w:val="000000"/>
                <w:sz w:val="18"/>
                <w:szCs w:val="18"/>
                <w:lang w:eastAsia="ja-JP"/>
              </w:rPr>
            </w:pPr>
          </w:p>
        </w:tc>
        <w:tc>
          <w:tcPr>
            <w:tcW w:w="2168" w:type="dxa"/>
            <w:vMerge/>
          </w:tcPr>
          <w:p w14:paraId="27CA086F" w14:textId="77777777" w:rsidR="004D4DFA" w:rsidRPr="00E851CA" w:rsidRDefault="004D4DFA">
            <w:pPr>
              <w:spacing w:after="0"/>
              <w:rPr>
                <w:rFonts w:ascii="Lato" w:hAnsi="Lato" w:cs="Calibri"/>
              </w:rPr>
            </w:pPr>
          </w:p>
        </w:tc>
      </w:tr>
      <w:tr w:rsidR="004D4DFA" w14:paraId="6902DCF1" w14:textId="77777777">
        <w:trPr>
          <w:trHeight w:val="397"/>
        </w:trPr>
        <w:tc>
          <w:tcPr>
            <w:tcW w:w="2529" w:type="dxa"/>
            <w:gridSpan w:val="3"/>
            <w:shd w:val="clear" w:color="auto" w:fill="FFFFFF" w:themeFill="background1"/>
            <w:vAlign w:val="center"/>
          </w:tcPr>
          <w:p w14:paraId="2FBCD355" w14:textId="77777777" w:rsidR="004D4DFA" w:rsidRPr="001A6E58" w:rsidRDefault="004D4DFA">
            <w:pPr>
              <w:wordWrap/>
              <w:spacing w:after="0"/>
              <w:ind w:left="-43"/>
              <w:jc w:val="left"/>
              <w:rPr>
                <w:rFonts w:ascii="Lato" w:hAnsi="Lato" w:cs="Calibri"/>
                <w:b/>
                <w:color w:val="000000" w:themeColor="text1"/>
                <w:sz w:val="18"/>
                <w:szCs w:val="18"/>
              </w:rPr>
            </w:pPr>
            <w:r w:rsidRPr="00E851CA">
              <w:rPr>
                <w:rFonts w:ascii="Lato" w:hAnsi="Lato" w:cs="Calibri"/>
                <w:b/>
                <w:color w:val="000000" w:themeColor="text1"/>
                <w:sz w:val="18"/>
                <w:szCs w:val="18"/>
              </w:rPr>
              <w:t xml:space="preserve">Outcome </w:t>
            </w:r>
            <w:r w:rsidRPr="001A6E58">
              <w:rPr>
                <w:rFonts w:ascii="Lato" w:hAnsi="Lato" w:cs="Calibri"/>
                <w:b/>
                <w:color w:val="000000" w:themeColor="text1"/>
                <w:sz w:val="18"/>
                <w:szCs w:val="18"/>
              </w:rPr>
              <w:t>1</w:t>
            </w:r>
          </w:p>
          <w:p w14:paraId="7A042CEE"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0D3CAA7D"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6B6532FB"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461C285"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5701B31"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48D00D74"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70A0EF22"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r>
      <w:tr w:rsidR="004D4DFA" w14:paraId="7D8E613D" w14:textId="77777777">
        <w:trPr>
          <w:trHeight w:val="397"/>
        </w:trPr>
        <w:tc>
          <w:tcPr>
            <w:tcW w:w="280" w:type="dxa"/>
            <w:tcBorders>
              <w:right w:val="dashed" w:sz="4" w:space="0" w:color="D9D9D9" w:themeColor="background1" w:themeShade="D9"/>
            </w:tcBorders>
            <w:shd w:val="clear" w:color="auto" w:fill="FFFFFF" w:themeFill="background1"/>
            <w:vAlign w:val="center"/>
          </w:tcPr>
          <w:p w14:paraId="2DE2F17A" w14:textId="55629507" w:rsidR="004D4DFA" w:rsidRPr="001A6E58" w:rsidDel="00BC4967" w:rsidRDefault="004D4DFA">
            <w:pPr>
              <w:wordWrap/>
              <w:spacing w:after="0"/>
              <w:jc w:val="left"/>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249" w:type="dxa"/>
            <w:gridSpan w:val="2"/>
            <w:tcBorders>
              <w:left w:val="dashed" w:sz="4" w:space="0" w:color="D9D9D9" w:themeColor="background1" w:themeShade="D9"/>
            </w:tcBorders>
            <w:shd w:val="clear" w:color="auto" w:fill="FFFFFF" w:themeFill="background1"/>
            <w:vAlign w:val="center"/>
          </w:tcPr>
          <w:p w14:paraId="7656ACAF"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Output 1.1</w:t>
            </w:r>
          </w:p>
          <w:p w14:paraId="762BADD5"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04B8B2C1"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3CAE38A8"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02C054C2"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7805425"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0128D5BB"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169C1997"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830EB1" w:rsidRPr="005555ED" w14:paraId="14723254" w14:textId="77777777">
        <w:trPr>
          <w:trHeight w:val="397"/>
        </w:trPr>
        <w:tc>
          <w:tcPr>
            <w:tcW w:w="280" w:type="dxa"/>
            <w:tcBorders>
              <w:right w:val="dashed" w:sz="4" w:space="0" w:color="D9D9D9" w:themeColor="background1" w:themeShade="D9"/>
            </w:tcBorders>
            <w:shd w:val="clear" w:color="auto" w:fill="FFFFFF" w:themeFill="background1"/>
            <w:vAlign w:val="center"/>
          </w:tcPr>
          <w:p w14:paraId="5A354D05" w14:textId="41FBFDF1" w:rsidR="004D4DFA" w:rsidRPr="001A6E58" w:rsidRDefault="004D4DFA">
            <w:pPr>
              <w:wordWrap/>
              <w:spacing w:after="0"/>
              <w:ind w:left="-43"/>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49D8919B" w14:textId="77777777" w:rsidR="004D4DFA" w:rsidRPr="001A6E58" w:rsidRDefault="004D4DFA">
            <w:pPr>
              <w:wordWrap/>
              <w:spacing w:after="0"/>
              <w:ind w:left="-43"/>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1456CA84" w14:textId="77777777" w:rsidR="004D4DFA" w:rsidRPr="001A6E58" w:rsidRDefault="004D4DFA" w:rsidP="001A6E58">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1.1.1</w:t>
            </w:r>
          </w:p>
        </w:tc>
        <w:tc>
          <w:tcPr>
            <w:tcW w:w="13008" w:type="dxa"/>
            <w:gridSpan w:val="6"/>
            <w:shd w:val="clear" w:color="auto" w:fill="FFFFFF" w:themeFill="background1"/>
            <w:vAlign w:val="center"/>
          </w:tcPr>
          <w:p w14:paraId="60A3F04F" w14:textId="77777777" w:rsidR="004D4DFA" w:rsidRPr="00E851CA" w:rsidRDefault="004D4DFA">
            <w:pPr>
              <w:wordWrap/>
              <w:spacing w:after="0"/>
              <w:rPr>
                <w:rFonts w:ascii="Lato" w:hAnsi="Lato" w:cs="Calibri"/>
                <w:sz w:val="18"/>
                <w:szCs w:val="18"/>
              </w:rPr>
            </w:pPr>
            <w:r w:rsidRPr="001A6E58">
              <w:rPr>
                <w:rFonts w:ascii="Lato" w:hAnsi="Lato" w:cs="Calibri"/>
                <w:sz w:val="18"/>
                <w:szCs w:val="18"/>
              </w:rPr>
              <w:t>[Insert Text Here]</w:t>
            </w:r>
          </w:p>
        </w:tc>
      </w:tr>
      <w:tr w:rsidR="00830EB1" w:rsidRPr="005555ED" w14:paraId="5012789B" w14:textId="77777777">
        <w:trPr>
          <w:trHeight w:val="397"/>
        </w:trPr>
        <w:tc>
          <w:tcPr>
            <w:tcW w:w="280" w:type="dxa"/>
            <w:tcBorders>
              <w:right w:val="dashed" w:sz="4" w:space="0" w:color="D9D9D9" w:themeColor="background1" w:themeShade="D9"/>
            </w:tcBorders>
            <w:shd w:val="clear" w:color="auto" w:fill="FFFFFF" w:themeFill="background1"/>
            <w:vAlign w:val="center"/>
          </w:tcPr>
          <w:p w14:paraId="1959DAB1" w14:textId="7B49DC91" w:rsidR="004D4DFA" w:rsidRPr="001A6E58" w:rsidDel="00BC4967" w:rsidRDefault="004D4DFA">
            <w:pPr>
              <w:wordWrap/>
              <w:spacing w:after="0"/>
              <w:ind w:left="-43"/>
              <w:rPr>
                <w:rFonts w:ascii="Lato" w:hAnsi="Lato" w:cs="Calibri"/>
                <w:color w:val="000000" w:themeColor="text1"/>
                <w:sz w:val="18"/>
                <w:szCs w:val="18"/>
              </w:rPr>
            </w:pPr>
          </w:p>
        </w:tc>
        <w:tc>
          <w:tcPr>
            <w:tcW w:w="282" w:type="dxa"/>
            <w:tcBorders>
              <w:left w:val="dashed" w:sz="4" w:space="0" w:color="D9D9D9" w:themeColor="background1" w:themeShade="D9"/>
              <w:bottom w:val="dashed" w:sz="4" w:space="0" w:color="D9D9D9" w:themeColor="background1" w:themeShade="D9"/>
              <w:right w:val="dashed" w:sz="4" w:space="0" w:color="D9D9D9" w:themeColor="background1" w:themeShade="D9"/>
            </w:tcBorders>
            <w:shd w:val="clear" w:color="auto" w:fill="FFFFFF" w:themeFill="background1"/>
            <w:vAlign w:val="center"/>
          </w:tcPr>
          <w:p w14:paraId="272771D9" w14:textId="77777777" w:rsidR="004D4DFA" w:rsidRPr="001A6E58" w:rsidRDefault="004D4DFA">
            <w:pPr>
              <w:wordWrap/>
              <w:spacing w:after="0"/>
              <w:ind w:left="-43"/>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2F47587E" w14:textId="77777777" w:rsidR="004D4DFA" w:rsidRPr="001A6E58" w:rsidRDefault="004D4DFA" w:rsidP="001A6E58">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1.1.2</w:t>
            </w:r>
          </w:p>
        </w:tc>
        <w:tc>
          <w:tcPr>
            <w:tcW w:w="13008" w:type="dxa"/>
            <w:gridSpan w:val="6"/>
            <w:shd w:val="clear" w:color="auto" w:fill="FFFFFF" w:themeFill="background1"/>
            <w:vAlign w:val="center"/>
          </w:tcPr>
          <w:p w14:paraId="5F1A9843" w14:textId="77777777" w:rsidR="004D4DFA" w:rsidRPr="00E851CA"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14:paraId="17B64F1D" w14:textId="77777777">
        <w:trPr>
          <w:trHeight w:val="397"/>
        </w:trPr>
        <w:tc>
          <w:tcPr>
            <w:tcW w:w="280" w:type="dxa"/>
            <w:tcBorders>
              <w:right w:val="dashed" w:sz="4" w:space="0" w:color="D9D9D9" w:themeColor="background1" w:themeShade="D9"/>
            </w:tcBorders>
            <w:shd w:val="clear" w:color="auto" w:fill="FFFFFF" w:themeFill="background1"/>
            <w:vAlign w:val="center"/>
          </w:tcPr>
          <w:p w14:paraId="1124820E" w14:textId="5B9F9498" w:rsidR="004D4DFA" w:rsidRPr="001A6E58" w:rsidDel="00BC4967" w:rsidRDefault="004D4DFA">
            <w:pPr>
              <w:wordWrap/>
              <w:spacing w:after="0"/>
              <w:jc w:val="left"/>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249" w:type="dxa"/>
            <w:gridSpan w:val="2"/>
            <w:tcBorders>
              <w:left w:val="dashed" w:sz="4" w:space="0" w:color="D9D9D9" w:themeColor="background1" w:themeShade="D9"/>
            </w:tcBorders>
            <w:shd w:val="clear" w:color="auto" w:fill="FFFFFF" w:themeFill="background1"/>
            <w:vAlign w:val="center"/>
          </w:tcPr>
          <w:p w14:paraId="409E0BA8"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Output 1.2</w:t>
            </w:r>
          </w:p>
          <w:p w14:paraId="0A320B32"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3CE42480"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17592A34"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2B4CF5A"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7D838DF4"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3AE9B6D0"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33171611"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830EB1" w:rsidRPr="005555ED" w14:paraId="1E51EB7A" w14:textId="77777777">
        <w:trPr>
          <w:trHeight w:val="397"/>
        </w:trPr>
        <w:tc>
          <w:tcPr>
            <w:tcW w:w="280" w:type="dxa"/>
            <w:tcBorders>
              <w:right w:val="dashed" w:sz="4" w:space="0" w:color="D9D9D9" w:themeColor="background1" w:themeShade="D9"/>
            </w:tcBorders>
            <w:shd w:val="clear" w:color="auto" w:fill="FFFFFF" w:themeFill="background1"/>
            <w:vAlign w:val="center"/>
          </w:tcPr>
          <w:p w14:paraId="4805C335" w14:textId="1414770B" w:rsidR="004D4DFA" w:rsidRPr="001A6E58" w:rsidRDefault="004D4DFA">
            <w:pPr>
              <w:wordWrap/>
              <w:spacing w:after="0"/>
              <w:ind w:left="-43"/>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201EA086" w14:textId="77777777" w:rsidR="004D4DFA" w:rsidRPr="001A6E58" w:rsidRDefault="004D4DFA">
            <w:pPr>
              <w:wordWrap/>
              <w:spacing w:after="0"/>
              <w:ind w:left="-43"/>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5200E71B" w14:textId="77777777" w:rsidR="004D4DFA" w:rsidRPr="001A6E58" w:rsidRDefault="004D4DFA">
            <w:pPr>
              <w:wordWrap/>
              <w:spacing w:after="0"/>
              <w:ind w:left="-43"/>
              <w:rPr>
                <w:rFonts w:ascii="Lato" w:hAnsi="Lato" w:cs="Calibri"/>
                <w:b/>
                <w:color w:val="000000" w:themeColor="text1"/>
                <w:sz w:val="18"/>
                <w:szCs w:val="18"/>
              </w:rPr>
            </w:pPr>
            <w:r w:rsidRPr="001A6E58">
              <w:rPr>
                <w:rFonts w:ascii="Lato" w:hAnsi="Lato" w:cs="Calibri"/>
                <w:b/>
                <w:color w:val="000000" w:themeColor="text1"/>
                <w:sz w:val="18"/>
                <w:szCs w:val="18"/>
              </w:rPr>
              <w:t>Activity 1.2.1</w:t>
            </w:r>
          </w:p>
        </w:tc>
        <w:tc>
          <w:tcPr>
            <w:tcW w:w="13008" w:type="dxa"/>
            <w:gridSpan w:val="6"/>
            <w:shd w:val="clear" w:color="auto" w:fill="FFFFFF" w:themeFill="background1"/>
            <w:vAlign w:val="center"/>
          </w:tcPr>
          <w:p w14:paraId="07AEDA04" w14:textId="77777777" w:rsidR="004D4DFA" w:rsidRPr="00E851CA" w:rsidRDefault="004D4DFA">
            <w:pPr>
              <w:wordWrap/>
              <w:spacing w:after="0"/>
              <w:rPr>
                <w:rFonts w:ascii="Lato" w:hAnsi="Lato" w:cs="Calibri"/>
                <w:sz w:val="18"/>
                <w:szCs w:val="18"/>
              </w:rPr>
            </w:pPr>
            <w:r w:rsidRPr="001A6E58">
              <w:rPr>
                <w:rFonts w:ascii="Lato" w:hAnsi="Lato" w:cs="Calibri"/>
                <w:sz w:val="18"/>
                <w:szCs w:val="18"/>
              </w:rPr>
              <w:t>[Insert Text Here]</w:t>
            </w:r>
          </w:p>
        </w:tc>
      </w:tr>
      <w:tr w:rsidR="00830EB1" w:rsidRPr="005555ED" w14:paraId="780E61AA" w14:textId="77777777">
        <w:trPr>
          <w:trHeight w:val="397"/>
        </w:trPr>
        <w:tc>
          <w:tcPr>
            <w:tcW w:w="280" w:type="dxa"/>
            <w:tcBorders>
              <w:bottom w:val="dashed" w:sz="4" w:space="0" w:color="D9D9D9" w:themeColor="background1" w:themeShade="D9"/>
              <w:right w:val="dashed" w:sz="4" w:space="0" w:color="D9D9D9" w:themeColor="background1" w:themeShade="D9"/>
            </w:tcBorders>
            <w:shd w:val="clear" w:color="auto" w:fill="FFFFFF" w:themeFill="background1"/>
            <w:vAlign w:val="center"/>
          </w:tcPr>
          <w:p w14:paraId="305CA18B" w14:textId="7027A315" w:rsidR="004D4DFA" w:rsidRPr="001A6E58" w:rsidRDefault="004D4DFA">
            <w:pPr>
              <w:wordWrap/>
              <w:spacing w:after="0"/>
              <w:ind w:left="-43"/>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6CAE2830" w14:textId="77777777" w:rsidR="004D4DFA" w:rsidRPr="001A6E58" w:rsidRDefault="004D4DFA">
            <w:pPr>
              <w:wordWrap/>
              <w:spacing w:after="0"/>
              <w:ind w:left="-43"/>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70489958" w14:textId="77777777" w:rsidR="004D4DFA" w:rsidRPr="001A6E58" w:rsidRDefault="004D4DFA">
            <w:pPr>
              <w:wordWrap/>
              <w:spacing w:after="0"/>
              <w:ind w:left="-43"/>
              <w:rPr>
                <w:rFonts w:ascii="Lato" w:hAnsi="Lato" w:cs="Calibri"/>
                <w:b/>
                <w:color w:val="000000" w:themeColor="text1"/>
                <w:sz w:val="18"/>
                <w:szCs w:val="18"/>
              </w:rPr>
            </w:pPr>
            <w:r w:rsidRPr="001A6E58">
              <w:rPr>
                <w:rFonts w:ascii="Lato" w:hAnsi="Lato" w:cs="Calibri"/>
                <w:b/>
                <w:color w:val="000000" w:themeColor="text1"/>
                <w:sz w:val="18"/>
                <w:szCs w:val="18"/>
              </w:rPr>
              <w:t>Activity 1.2.2</w:t>
            </w:r>
          </w:p>
        </w:tc>
        <w:tc>
          <w:tcPr>
            <w:tcW w:w="13008" w:type="dxa"/>
            <w:gridSpan w:val="6"/>
            <w:shd w:val="clear" w:color="auto" w:fill="FFFFFF" w:themeFill="background1"/>
            <w:vAlign w:val="center"/>
          </w:tcPr>
          <w:p w14:paraId="2C2FB1FE" w14:textId="77777777" w:rsidR="004D4DFA" w:rsidRPr="00E851CA"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rsidRPr="005555ED" w14:paraId="2D942BD3" w14:textId="77777777">
        <w:trPr>
          <w:trHeight w:val="397"/>
        </w:trPr>
        <w:tc>
          <w:tcPr>
            <w:tcW w:w="280" w:type="dxa"/>
            <w:tcBorders>
              <w:bottom w:val="dashed" w:sz="4" w:space="0" w:color="D9D9D9" w:themeColor="background1" w:themeShade="D9"/>
              <w:right w:val="dashed" w:sz="4" w:space="0" w:color="D9D9D9" w:themeColor="background1" w:themeShade="D9"/>
            </w:tcBorders>
            <w:shd w:val="clear" w:color="auto" w:fill="FFFFFF" w:themeFill="background1"/>
            <w:vAlign w:val="center"/>
          </w:tcPr>
          <w:p w14:paraId="7D54D447" w14:textId="3BA83E69" w:rsidR="004D4DFA" w:rsidRPr="001A6E58" w:rsidRDefault="004D4DFA">
            <w:pPr>
              <w:wordWrap/>
              <w:spacing w:after="0"/>
              <w:ind w:left="-43"/>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249" w:type="dxa"/>
            <w:gridSpan w:val="2"/>
            <w:tcBorders>
              <w:left w:val="dashed" w:sz="4" w:space="0" w:color="D9D9D9" w:themeColor="background1" w:themeShade="D9"/>
            </w:tcBorders>
            <w:shd w:val="clear" w:color="auto" w:fill="FFFFFF" w:themeFill="background1"/>
            <w:vAlign w:val="center"/>
          </w:tcPr>
          <w:p w14:paraId="3A60AB71" w14:textId="77777777" w:rsidR="004D4DFA" w:rsidRPr="001A6E58" w:rsidRDefault="004D4DFA">
            <w:pPr>
              <w:wordWrap/>
              <w:spacing w:after="0"/>
              <w:ind w:left="-43"/>
              <w:rPr>
                <w:rFonts w:ascii="Lato" w:hAnsi="Lato" w:cs="Calibri"/>
                <w:b/>
                <w:color w:val="000000" w:themeColor="text1"/>
                <w:sz w:val="18"/>
                <w:szCs w:val="18"/>
              </w:rPr>
            </w:pPr>
            <w:r w:rsidRPr="001A6E58">
              <w:rPr>
                <w:rFonts w:ascii="Lato" w:hAnsi="Lato" w:cs="Calibri"/>
                <w:b/>
                <w:color w:val="000000" w:themeColor="text1"/>
                <w:sz w:val="18"/>
                <w:szCs w:val="18"/>
              </w:rPr>
              <w:t>Output 1.3</w:t>
            </w:r>
          </w:p>
          <w:p w14:paraId="299DED70" w14:textId="77777777" w:rsidR="004D4DFA" w:rsidRPr="001A6E58" w:rsidRDefault="004D4DFA">
            <w:pPr>
              <w:wordWrap/>
              <w:spacing w:after="0"/>
              <w:ind w:left="-43"/>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2AAA9DEE"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6E798ECC"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4868120F"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B899D4B"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496429E7"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2A84CB9"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rsidRPr="005555ED" w14:paraId="3F131623" w14:textId="77777777">
        <w:trPr>
          <w:trHeight w:val="397"/>
        </w:trPr>
        <w:tc>
          <w:tcPr>
            <w:tcW w:w="280" w:type="dxa"/>
            <w:tcBorders>
              <w:bottom w:val="dashed" w:sz="4" w:space="0" w:color="D9D9D9" w:themeColor="background1" w:themeShade="D9"/>
              <w:right w:val="dashed" w:sz="4" w:space="0" w:color="D9D9D9" w:themeColor="background1" w:themeShade="D9"/>
            </w:tcBorders>
            <w:shd w:val="clear" w:color="auto" w:fill="FFFFFF" w:themeFill="background1"/>
            <w:vAlign w:val="center"/>
          </w:tcPr>
          <w:p w14:paraId="28621698" w14:textId="406F1DA2" w:rsidR="004D4DFA" w:rsidRPr="001A6E58" w:rsidRDefault="004D4DFA">
            <w:pPr>
              <w:wordWrap/>
              <w:spacing w:after="0"/>
              <w:ind w:left="-43"/>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56098FFF" w14:textId="77777777" w:rsidR="004D4DFA" w:rsidRPr="001A6E58" w:rsidRDefault="004D4DFA">
            <w:pPr>
              <w:wordWrap/>
              <w:spacing w:after="0"/>
              <w:ind w:left="-43"/>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47E60E1E" w14:textId="77777777" w:rsidR="004D4DFA" w:rsidRPr="001A6E58" w:rsidRDefault="004D4DFA">
            <w:pPr>
              <w:wordWrap/>
              <w:spacing w:after="0"/>
              <w:ind w:left="-43"/>
              <w:rPr>
                <w:rFonts w:ascii="Lato" w:hAnsi="Lato" w:cs="Calibri"/>
                <w:b/>
                <w:color w:val="000000" w:themeColor="text1"/>
                <w:sz w:val="18"/>
                <w:szCs w:val="18"/>
              </w:rPr>
            </w:pPr>
            <w:r w:rsidRPr="001A6E58">
              <w:rPr>
                <w:rFonts w:ascii="Lato" w:hAnsi="Lato" w:cs="Calibri"/>
                <w:b/>
                <w:color w:val="000000" w:themeColor="text1"/>
                <w:sz w:val="18"/>
                <w:szCs w:val="18"/>
              </w:rPr>
              <w:t>Activity 1.3.1</w:t>
            </w:r>
          </w:p>
        </w:tc>
        <w:tc>
          <w:tcPr>
            <w:tcW w:w="13008" w:type="dxa"/>
            <w:gridSpan w:val="6"/>
            <w:shd w:val="clear" w:color="auto" w:fill="FFFFFF" w:themeFill="background1"/>
            <w:vAlign w:val="center"/>
          </w:tcPr>
          <w:p w14:paraId="5FB85EA0"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rsidRPr="005555ED" w14:paraId="2493077F" w14:textId="77777777">
        <w:trPr>
          <w:trHeight w:val="397"/>
        </w:trPr>
        <w:tc>
          <w:tcPr>
            <w:tcW w:w="280" w:type="dxa"/>
            <w:tcBorders>
              <w:bottom w:val="dashed" w:sz="4" w:space="0" w:color="D9D9D9" w:themeColor="background1" w:themeShade="D9"/>
              <w:right w:val="dashed" w:sz="4" w:space="0" w:color="D9D9D9" w:themeColor="background1" w:themeShade="D9"/>
            </w:tcBorders>
            <w:shd w:val="clear" w:color="auto" w:fill="FFFFFF" w:themeFill="background1"/>
            <w:vAlign w:val="center"/>
          </w:tcPr>
          <w:p w14:paraId="5A4519C6" w14:textId="01D0A161" w:rsidR="004D4DFA" w:rsidRPr="001A6E58" w:rsidRDefault="004D4DFA">
            <w:pPr>
              <w:wordWrap/>
              <w:spacing w:after="0"/>
              <w:ind w:left="-43"/>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27FAB1B3" w14:textId="77777777" w:rsidR="004D4DFA" w:rsidRPr="001A6E58" w:rsidRDefault="004D4DFA">
            <w:pPr>
              <w:wordWrap/>
              <w:spacing w:after="0"/>
              <w:ind w:left="-43"/>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577FE1AA" w14:textId="77777777" w:rsidR="004D4DFA" w:rsidRPr="001A6E58" w:rsidRDefault="004D4DFA">
            <w:pPr>
              <w:wordWrap/>
              <w:spacing w:after="0"/>
              <w:ind w:left="-43"/>
              <w:rPr>
                <w:rFonts w:ascii="Lato" w:hAnsi="Lato" w:cs="Calibri"/>
                <w:b/>
                <w:color w:val="000000" w:themeColor="text1"/>
                <w:sz w:val="18"/>
                <w:szCs w:val="18"/>
              </w:rPr>
            </w:pPr>
            <w:r w:rsidRPr="001A6E58">
              <w:rPr>
                <w:rFonts w:ascii="Lato" w:hAnsi="Lato" w:cs="Calibri"/>
                <w:b/>
                <w:color w:val="000000" w:themeColor="text1"/>
                <w:sz w:val="18"/>
                <w:szCs w:val="18"/>
              </w:rPr>
              <w:t>Activity 1.3.2</w:t>
            </w:r>
          </w:p>
        </w:tc>
        <w:tc>
          <w:tcPr>
            <w:tcW w:w="13008" w:type="dxa"/>
            <w:gridSpan w:val="6"/>
            <w:shd w:val="clear" w:color="auto" w:fill="FFFFFF" w:themeFill="background1"/>
            <w:vAlign w:val="center"/>
          </w:tcPr>
          <w:p w14:paraId="60011517"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14:paraId="29B810D5" w14:textId="77777777">
        <w:trPr>
          <w:trHeight w:val="397"/>
        </w:trPr>
        <w:tc>
          <w:tcPr>
            <w:tcW w:w="2529" w:type="dxa"/>
            <w:gridSpan w:val="3"/>
            <w:shd w:val="clear" w:color="auto" w:fill="FFFFFF" w:themeFill="background1"/>
            <w:vAlign w:val="center"/>
          </w:tcPr>
          <w:p w14:paraId="37935B72" w14:textId="77777777" w:rsidR="004D4DFA" w:rsidRPr="001A6E58" w:rsidRDefault="004D4DFA">
            <w:pPr>
              <w:wordWrap/>
              <w:spacing w:after="0"/>
              <w:ind w:left="-43"/>
              <w:jc w:val="left"/>
              <w:rPr>
                <w:rFonts w:ascii="Lato" w:hAnsi="Lato" w:cs="Calibri"/>
                <w:b/>
                <w:color w:val="000000" w:themeColor="text1"/>
                <w:sz w:val="18"/>
                <w:szCs w:val="18"/>
              </w:rPr>
            </w:pPr>
            <w:r w:rsidRPr="00E851CA">
              <w:rPr>
                <w:rFonts w:ascii="Lato" w:hAnsi="Lato" w:cs="Calibri"/>
                <w:b/>
                <w:color w:val="000000" w:themeColor="text1"/>
                <w:sz w:val="18"/>
                <w:szCs w:val="18"/>
              </w:rPr>
              <w:t>Outcome 2</w:t>
            </w:r>
          </w:p>
          <w:p w14:paraId="2B27E2C2"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3432E4C0"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1F7E5D0A"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4DC40074"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73524857"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36AE2884"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25533FB"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r>
      <w:tr w:rsidR="004D4DFA" w14:paraId="2C2271D7" w14:textId="77777777">
        <w:trPr>
          <w:trHeight w:val="397"/>
        </w:trPr>
        <w:tc>
          <w:tcPr>
            <w:tcW w:w="280" w:type="dxa"/>
            <w:tcBorders>
              <w:right w:val="dashed" w:sz="4" w:space="0" w:color="D9D9D9" w:themeColor="background1" w:themeShade="D9"/>
            </w:tcBorders>
            <w:shd w:val="clear" w:color="auto" w:fill="FFFFFF" w:themeFill="background1"/>
            <w:vAlign w:val="center"/>
          </w:tcPr>
          <w:p w14:paraId="156A7D65" w14:textId="3BCBAB54" w:rsidR="004D4DFA" w:rsidRPr="001A6E58" w:rsidDel="00BC4967" w:rsidRDefault="004D4DFA">
            <w:pPr>
              <w:wordWrap/>
              <w:spacing w:after="0"/>
              <w:jc w:val="left"/>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249" w:type="dxa"/>
            <w:gridSpan w:val="2"/>
            <w:tcBorders>
              <w:left w:val="dashed" w:sz="4" w:space="0" w:color="D9D9D9" w:themeColor="background1" w:themeShade="D9"/>
            </w:tcBorders>
            <w:shd w:val="clear" w:color="auto" w:fill="FFFFFF" w:themeFill="background1"/>
            <w:vAlign w:val="center"/>
          </w:tcPr>
          <w:p w14:paraId="31594024"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Output 2.1</w:t>
            </w:r>
          </w:p>
          <w:p w14:paraId="47FE849D"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0A324538"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45962213"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BA61D9A"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1ECA6999"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641E574"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390C68EF"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830EB1" w:rsidRPr="005555ED" w14:paraId="181EA98B" w14:textId="77777777">
        <w:trPr>
          <w:trHeight w:val="397"/>
        </w:trPr>
        <w:tc>
          <w:tcPr>
            <w:tcW w:w="280" w:type="dxa"/>
            <w:tcBorders>
              <w:right w:val="dashed" w:sz="4" w:space="0" w:color="D9D9D9" w:themeColor="background1" w:themeShade="D9"/>
            </w:tcBorders>
            <w:shd w:val="clear" w:color="auto" w:fill="FFFFFF" w:themeFill="background1"/>
            <w:vAlign w:val="center"/>
          </w:tcPr>
          <w:p w14:paraId="407616DA" w14:textId="0F788BFD" w:rsidR="004D4DFA" w:rsidRPr="001A6E58" w:rsidRDefault="004D4DFA">
            <w:pPr>
              <w:wordWrap/>
              <w:spacing w:after="0"/>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0D57898E" w14:textId="77777777" w:rsidR="004D4DFA" w:rsidRPr="001A6E58" w:rsidRDefault="004D4DFA">
            <w:pPr>
              <w:wordWrap/>
              <w:spacing w:after="0"/>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7244D6B0" w14:textId="77777777" w:rsidR="004D4DFA" w:rsidRPr="001A6E58" w:rsidRDefault="004D4DFA">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2.1.1</w:t>
            </w:r>
          </w:p>
        </w:tc>
        <w:tc>
          <w:tcPr>
            <w:tcW w:w="13008" w:type="dxa"/>
            <w:gridSpan w:val="6"/>
            <w:shd w:val="clear" w:color="auto" w:fill="FFFFFF" w:themeFill="background1"/>
            <w:vAlign w:val="center"/>
          </w:tcPr>
          <w:p w14:paraId="55ED106D" w14:textId="77777777" w:rsidR="004D4DFA" w:rsidRPr="00E851CA" w:rsidRDefault="004D4DFA">
            <w:pPr>
              <w:wordWrap/>
              <w:spacing w:after="0"/>
              <w:rPr>
                <w:rFonts w:ascii="Lato" w:hAnsi="Lato" w:cs="Calibri"/>
                <w:sz w:val="18"/>
                <w:szCs w:val="18"/>
              </w:rPr>
            </w:pPr>
            <w:r w:rsidRPr="001A6E58">
              <w:rPr>
                <w:rFonts w:ascii="Lato" w:hAnsi="Lato" w:cs="Calibri"/>
                <w:sz w:val="18"/>
                <w:szCs w:val="18"/>
              </w:rPr>
              <w:t>[Insert Text Here]</w:t>
            </w:r>
          </w:p>
        </w:tc>
      </w:tr>
      <w:tr w:rsidR="00830EB1" w:rsidRPr="005555ED" w14:paraId="515E9169" w14:textId="77777777">
        <w:trPr>
          <w:trHeight w:val="397"/>
        </w:trPr>
        <w:tc>
          <w:tcPr>
            <w:tcW w:w="280" w:type="dxa"/>
            <w:tcBorders>
              <w:right w:val="dashed" w:sz="4" w:space="0" w:color="D9D9D9" w:themeColor="background1" w:themeShade="D9"/>
            </w:tcBorders>
            <w:shd w:val="clear" w:color="auto" w:fill="FFFFFF" w:themeFill="background1"/>
            <w:vAlign w:val="center"/>
          </w:tcPr>
          <w:p w14:paraId="38C81926" w14:textId="1E9F248E" w:rsidR="004D4DFA" w:rsidRPr="001A6E58" w:rsidDel="00BC4967" w:rsidRDefault="004D4DFA">
            <w:pPr>
              <w:wordWrap/>
              <w:spacing w:after="0"/>
              <w:rPr>
                <w:rFonts w:ascii="Lato" w:hAnsi="Lato" w:cs="Calibri"/>
                <w:color w:val="000000" w:themeColor="text1"/>
                <w:sz w:val="18"/>
                <w:szCs w:val="18"/>
              </w:rPr>
            </w:pP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6F799D32" w14:textId="77777777" w:rsidR="004D4DFA" w:rsidRPr="001A6E58" w:rsidRDefault="004D4DFA">
            <w:pPr>
              <w:wordWrap/>
              <w:spacing w:after="0"/>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27908891" w14:textId="77777777" w:rsidR="004D4DFA" w:rsidRPr="001A6E58" w:rsidRDefault="004D4DFA">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2.1.2</w:t>
            </w:r>
          </w:p>
        </w:tc>
        <w:tc>
          <w:tcPr>
            <w:tcW w:w="13008" w:type="dxa"/>
            <w:gridSpan w:val="6"/>
            <w:shd w:val="clear" w:color="auto" w:fill="FFFFFF" w:themeFill="background1"/>
            <w:vAlign w:val="center"/>
          </w:tcPr>
          <w:p w14:paraId="6ED3F0D3" w14:textId="77777777" w:rsidR="004D4DFA" w:rsidRPr="00E851CA"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14:paraId="2009ECF3" w14:textId="77777777">
        <w:trPr>
          <w:trHeight w:val="397"/>
        </w:trPr>
        <w:tc>
          <w:tcPr>
            <w:tcW w:w="280" w:type="dxa"/>
            <w:tcBorders>
              <w:right w:val="dashed" w:sz="4" w:space="0" w:color="D9D9D9" w:themeColor="background1" w:themeShade="D9"/>
            </w:tcBorders>
            <w:shd w:val="clear" w:color="auto" w:fill="FFFFFF" w:themeFill="background1"/>
            <w:vAlign w:val="center"/>
          </w:tcPr>
          <w:p w14:paraId="2346BDB9" w14:textId="5A4A258A" w:rsidR="004D4DFA" w:rsidRPr="001A6E58" w:rsidDel="00BC4967" w:rsidRDefault="004D4DFA">
            <w:pPr>
              <w:wordWrap/>
              <w:spacing w:after="0"/>
              <w:jc w:val="left"/>
              <w:rPr>
                <w:rFonts w:ascii="Lato" w:hAnsi="Lato" w:cs="Calibri"/>
                <w:color w:val="000000" w:themeColor="text1"/>
                <w:sz w:val="18"/>
                <w:szCs w:val="18"/>
              </w:rPr>
            </w:pPr>
            <w:r w:rsidRPr="00E851CA">
              <w:rPr>
                <w:rFonts w:ascii="Lato" w:hAnsi="Lato" w:cs="Calibri"/>
                <w:color w:val="000000" w:themeColor="text1"/>
                <w:sz w:val="18"/>
                <w:szCs w:val="18"/>
              </w:rPr>
              <w:lastRenderedPageBreak/>
              <w:t xml:space="preserve">     </w:t>
            </w:r>
          </w:p>
        </w:tc>
        <w:tc>
          <w:tcPr>
            <w:tcW w:w="2249" w:type="dxa"/>
            <w:gridSpan w:val="2"/>
            <w:tcBorders>
              <w:left w:val="dashed" w:sz="4" w:space="0" w:color="D9D9D9" w:themeColor="background1" w:themeShade="D9"/>
            </w:tcBorders>
            <w:shd w:val="clear" w:color="auto" w:fill="FFFFFF" w:themeFill="background1"/>
            <w:vAlign w:val="center"/>
          </w:tcPr>
          <w:p w14:paraId="6BE92A49"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Output 2.2</w:t>
            </w:r>
          </w:p>
          <w:p w14:paraId="6B0828AE"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330D8649"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8E567BA"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03C90FCF"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3702561"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1056E863"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711DD1E3"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830EB1" w:rsidRPr="005555ED" w14:paraId="50630F1D" w14:textId="77777777">
        <w:trPr>
          <w:trHeight w:val="397"/>
        </w:trPr>
        <w:tc>
          <w:tcPr>
            <w:tcW w:w="280" w:type="dxa"/>
            <w:tcBorders>
              <w:right w:val="dashed" w:sz="4" w:space="0" w:color="D9D9D9" w:themeColor="background1" w:themeShade="D9"/>
            </w:tcBorders>
            <w:shd w:val="clear" w:color="auto" w:fill="FFFFFF" w:themeFill="background1"/>
            <w:vAlign w:val="center"/>
          </w:tcPr>
          <w:p w14:paraId="37D3E6F1" w14:textId="698F03AF" w:rsidR="004D4DFA" w:rsidRPr="001A6E58" w:rsidDel="00BC4967" w:rsidRDefault="004D4DFA">
            <w:pPr>
              <w:wordWrap/>
              <w:spacing w:after="0"/>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574F7C06" w14:textId="77777777" w:rsidR="004D4DFA" w:rsidRPr="001A6E58" w:rsidRDefault="004D4DFA">
            <w:pPr>
              <w:wordWrap/>
              <w:spacing w:after="0"/>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1F55CF2B" w14:textId="77777777" w:rsidR="004D4DFA" w:rsidRPr="001A6E58" w:rsidRDefault="004D4DFA">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2.2.1</w:t>
            </w:r>
          </w:p>
        </w:tc>
        <w:tc>
          <w:tcPr>
            <w:tcW w:w="13008" w:type="dxa"/>
            <w:gridSpan w:val="6"/>
            <w:shd w:val="clear" w:color="auto" w:fill="FFFFFF" w:themeFill="background1"/>
            <w:vAlign w:val="center"/>
          </w:tcPr>
          <w:p w14:paraId="39F9680F" w14:textId="77777777" w:rsidR="004D4DFA" w:rsidRPr="00E851CA" w:rsidRDefault="004D4DFA">
            <w:pPr>
              <w:wordWrap/>
              <w:spacing w:after="0"/>
              <w:rPr>
                <w:rFonts w:ascii="Lato" w:hAnsi="Lato" w:cs="Calibri"/>
                <w:sz w:val="18"/>
                <w:szCs w:val="18"/>
              </w:rPr>
            </w:pPr>
            <w:r w:rsidRPr="001A6E58">
              <w:rPr>
                <w:rFonts w:ascii="Lato" w:hAnsi="Lato" w:cs="Calibri"/>
                <w:sz w:val="18"/>
                <w:szCs w:val="18"/>
              </w:rPr>
              <w:t>[Insert Text Here]</w:t>
            </w:r>
          </w:p>
        </w:tc>
      </w:tr>
      <w:tr w:rsidR="00830EB1" w:rsidRPr="005555ED" w14:paraId="39F52D4D" w14:textId="77777777">
        <w:trPr>
          <w:trHeight w:val="397"/>
        </w:trPr>
        <w:tc>
          <w:tcPr>
            <w:tcW w:w="280" w:type="dxa"/>
            <w:tcBorders>
              <w:right w:val="dashed" w:sz="4" w:space="0" w:color="D9D9D9" w:themeColor="background1" w:themeShade="D9"/>
            </w:tcBorders>
            <w:shd w:val="clear" w:color="auto" w:fill="FFFFFF" w:themeFill="background1"/>
            <w:vAlign w:val="center"/>
          </w:tcPr>
          <w:p w14:paraId="68E24836" w14:textId="2E8D47A3" w:rsidR="004D4DFA" w:rsidRPr="001A6E58" w:rsidDel="00BC4967" w:rsidRDefault="004D4DFA">
            <w:pPr>
              <w:wordWrap/>
              <w:spacing w:after="0"/>
              <w:rPr>
                <w:rFonts w:ascii="Lato" w:hAnsi="Lato" w:cs="Calibri"/>
                <w:color w:val="000000" w:themeColor="text1"/>
                <w:sz w:val="18"/>
                <w:szCs w:val="18"/>
              </w:rPr>
            </w:pP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4BF93747" w14:textId="77777777" w:rsidR="004D4DFA" w:rsidRPr="001A6E58" w:rsidRDefault="004D4DFA">
            <w:pPr>
              <w:wordWrap/>
              <w:spacing w:after="0"/>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32CA7BB5" w14:textId="77777777" w:rsidR="004D4DFA" w:rsidRPr="001A6E58" w:rsidRDefault="004D4DFA">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2.2.2</w:t>
            </w:r>
          </w:p>
        </w:tc>
        <w:tc>
          <w:tcPr>
            <w:tcW w:w="13008" w:type="dxa"/>
            <w:gridSpan w:val="6"/>
            <w:shd w:val="clear" w:color="auto" w:fill="FFFFFF" w:themeFill="background1"/>
            <w:vAlign w:val="center"/>
          </w:tcPr>
          <w:p w14:paraId="1CF88B39" w14:textId="77777777" w:rsidR="004D4DFA" w:rsidRPr="00E851CA"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rsidRPr="005555ED" w14:paraId="2FCE74F4" w14:textId="77777777">
        <w:trPr>
          <w:trHeight w:val="397"/>
        </w:trPr>
        <w:tc>
          <w:tcPr>
            <w:tcW w:w="280" w:type="dxa"/>
            <w:tcBorders>
              <w:right w:val="dashed" w:sz="4" w:space="0" w:color="D9D9D9" w:themeColor="background1" w:themeShade="D9"/>
            </w:tcBorders>
            <w:shd w:val="clear" w:color="auto" w:fill="FFFFFF" w:themeFill="background1"/>
            <w:vAlign w:val="center"/>
          </w:tcPr>
          <w:p w14:paraId="0F1EFF15" w14:textId="7D0203BD" w:rsidR="004D4DFA" w:rsidRPr="001A6E58" w:rsidDel="00BC4967" w:rsidRDefault="004D4DFA">
            <w:pPr>
              <w:wordWrap/>
              <w:spacing w:after="0"/>
              <w:rPr>
                <w:rFonts w:ascii="Lato" w:hAnsi="Lato" w:cs="Calibri"/>
                <w:color w:val="000000" w:themeColor="text1"/>
                <w:sz w:val="18"/>
                <w:szCs w:val="18"/>
              </w:rPr>
            </w:pPr>
          </w:p>
        </w:tc>
        <w:tc>
          <w:tcPr>
            <w:tcW w:w="2249" w:type="dxa"/>
            <w:gridSpan w:val="2"/>
            <w:tcBorders>
              <w:left w:val="dashed" w:sz="4" w:space="0" w:color="D9D9D9" w:themeColor="background1" w:themeShade="D9"/>
            </w:tcBorders>
            <w:shd w:val="clear" w:color="auto" w:fill="FFFFFF" w:themeFill="background1"/>
            <w:vAlign w:val="center"/>
          </w:tcPr>
          <w:p w14:paraId="332C7716" w14:textId="77777777" w:rsidR="004D4DFA" w:rsidRPr="001A6E58" w:rsidRDefault="004D4DFA">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Output 2.3</w:t>
            </w:r>
          </w:p>
          <w:p w14:paraId="4BE15225" w14:textId="77777777" w:rsidR="004D4DFA" w:rsidRPr="001A6E58" w:rsidRDefault="004D4DFA">
            <w:pPr>
              <w:wordWrap/>
              <w:spacing w:after="0"/>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1E193667"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4848C28B"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A5C2005"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B452B45"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1799CC89"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02486EC7"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rsidRPr="005555ED" w14:paraId="1F799C26" w14:textId="77777777">
        <w:trPr>
          <w:trHeight w:val="397"/>
        </w:trPr>
        <w:tc>
          <w:tcPr>
            <w:tcW w:w="280" w:type="dxa"/>
            <w:tcBorders>
              <w:right w:val="dashed" w:sz="4" w:space="0" w:color="D9D9D9" w:themeColor="background1" w:themeShade="D9"/>
            </w:tcBorders>
            <w:shd w:val="clear" w:color="auto" w:fill="FFFFFF" w:themeFill="background1"/>
            <w:vAlign w:val="center"/>
          </w:tcPr>
          <w:p w14:paraId="1E697203" w14:textId="51566D75" w:rsidR="004D4DFA" w:rsidRPr="001A6E58" w:rsidDel="00BC4967" w:rsidRDefault="004D4DFA">
            <w:pPr>
              <w:wordWrap/>
              <w:spacing w:after="0"/>
              <w:rPr>
                <w:rFonts w:ascii="Lato" w:hAnsi="Lato" w:cs="Calibri"/>
                <w:color w:val="000000" w:themeColor="text1"/>
                <w:sz w:val="18"/>
                <w:szCs w:val="18"/>
              </w:rPr>
            </w:pP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4E479E80" w14:textId="77777777" w:rsidR="004D4DFA" w:rsidRPr="001A6E58" w:rsidRDefault="004D4DFA">
            <w:pPr>
              <w:wordWrap/>
              <w:spacing w:after="0"/>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2C98844B" w14:textId="77777777" w:rsidR="004D4DFA" w:rsidRPr="001A6E58" w:rsidRDefault="004D4DFA">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2.3.1</w:t>
            </w:r>
          </w:p>
        </w:tc>
        <w:tc>
          <w:tcPr>
            <w:tcW w:w="13008" w:type="dxa"/>
            <w:gridSpan w:val="6"/>
            <w:shd w:val="clear" w:color="auto" w:fill="FFFFFF" w:themeFill="background1"/>
            <w:vAlign w:val="center"/>
          </w:tcPr>
          <w:p w14:paraId="72180B62"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rsidRPr="005555ED" w14:paraId="1D30ACC1" w14:textId="77777777">
        <w:trPr>
          <w:trHeight w:val="397"/>
        </w:trPr>
        <w:tc>
          <w:tcPr>
            <w:tcW w:w="280" w:type="dxa"/>
            <w:tcBorders>
              <w:right w:val="dashed" w:sz="4" w:space="0" w:color="D9D9D9" w:themeColor="background1" w:themeShade="D9"/>
            </w:tcBorders>
            <w:shd w:val="clear" w:color="auto" w:fill="FFFFFF" w:themeFill="background1"/>
            <w:vAlign w:val="center"/>
          </w:tcPr>
          <w:p w14:paraId="176826DD" w14:textId="7BB20ED2" w:rsidR="004D4DFA" w:rsidRPr="001A6E58" w:rsidDel="00BC4967" w:rsidRDefault="004D4DFA">
            <w:pPr>
              <w:wordWrap/>
              <w:spacing w:after="0"/>
              <w:rPr>
                <w:rFonts w:ascii="Lato" w:hAnsi="Lato" w:cs="Calibri"/>
                <w:color w:val="000000" w:themeColor="text1"/>
                <w:sz w:val="18"/>
                <w:szCs w:val="18"/>
              </w:rPr>
            </w:pP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11A7A396" w14:textId="77777777" w:rsidR="004D4DFA" w:rsidRPr="001A6E58" w:rsidRDefault="004D4DFA">
            <w:pPr>
              <w:wordWrap/>
              <w:spacing w:after="0"/>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673B66EA" w14:textId="77777777" w:rsidR="004D4DFA" w:rsidRPr="001A6E58" w:rsidRDefault="004D4DFA">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2.3.2</w:t>
            </w:r>
          </w:p>
        </w:tc>
        <w:tc>
          <w:tcPr>
            <w:tcW w:w="13008" w:type="dxa"/>
            <w:gridSpan w:val="6"/>
            <w:shd w:val="clear" w:color="auto" w:fill="FFFFFF" w:themeFill="background1"/>
            <w:vAlign w:val="center"/>
          </w:tcPr>
          <w:p w14:paraId="6CE80C67"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rsidRPr="005555ED" w14:paraId="2BF82A4A" w14:textId="77777777">
        <w:trPr>
          <w:trHeight w:val="397"/>
        </w:trPr>
        <w:tc>
          <w:tcPr>
            <w:tcW w:w="2529" w:type="dxa"/>
            <w:gridSpan w:val="3"/>
            <w:shd w:val="clear" w:color="auto" w:fill="FFFFFF" w:themeFill="background1"/>
            <w:vAlign w:val="center"/>
          </w:tcPr>
          <w:p w14:paraId="6F6019CA" w14:textId="77777777" w:rsidR="004D4DFA" w:rsidRPr="001A6E58" w:rsidRDefault="004D4DFA">
            <w:pPr>
              <w:wordWrap/>
              <w:spacing w:after="0"/>
              <w:ind w:left="-43"/>
              <w:jc w:val="left"/>
              <w:rPr>
                <w:rFonts w:ascii="Lato" w:hAnsi="Lato" w:cs="Calibri"/>
                <w:b/>
                <w:color w:val="000000" w:themeColor="text1"/>
                <w:sz w:val="18"/>
                <w:szCs w:val="18"/>
              </w:rPr>
            </w:pPr>
            <w:r w:rsidRPr="00E851CA">
              <w:rPr>
                <w:rFonts w:ascii="Lato" w:hAnsi="Lato" w:cs="Calibri"/>
                <w:b/>
                <w:color w:val="000000" w:themeColor="text1"/>
                <w:sz w:val="18"/>
                <w:szCs w:val="18"/>
              </w:rPr>
              <w:t xml:space="preserve">Outcome </w:t>
            </w:r>
            <w:r w:rsidRPr="001A6E58">
              <w:rPr>
                <w:rFonts w:ascii="Lato" w:hAnsi="Lato" w:cs="Calibri"/>
                <w:b/>
                <w:color w:val="000000" w:themeColor="text1"/>
                <w:sz w:val="18"/>
                <w:szCs w:val="18"/>
              </w:rPr>
              <w:t>3</w:t>
            </w:r>
          </w:p>
          <w:p w14:paraId="54CA44A1"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6EB7C434"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1AEEF86D"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CBD390D"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62427E30"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BEFE8CE"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DC2F9DC" w14:textId="77777777" w:rsidR="004D4DFA" w:rsidRPr="001A6E58" w:rsidRDefault="004D4DFA">
            <w:pPr>
              <w:spacing w:after="0"/>
              <w:jc w:val="left"/>
              <w:rPr>
                <w:rFonts w:ascii="Lato" w:hAnsi="Lato" w:cs="Calibri"/>
                <w:sz w:val="18"/>
                <w:szCs w:val="18"/>
              </w:rPr>
            </w:pPr>
            <w:r w:rsidRPr="001A6E58">
              <w:rPr>
                <w:rFonts w:ascii="Lato" w:hAnsi="Lato" w:cs="Calibri"/>
                <w:sz w:val="18"/>
                <w:szCs w:val="18"/>
              </w:rPr>
              <w:t>[Insert Text Here]</w:t>
            </w:r>
          </w:p>
        </w:tc>
      </w:tr>
      <w:tr w:rsidR="004D4DFA" w:rsidRPr="005555ED" w14:paraId="49334B7C" w14:textId="77777777">
        <w:trPr>
          <w:trHeight w:val="397"/>
        </w:trPr>
        <w:tc>
          <w:tcPr>
            <w:tcW w:w="280" w:type="dxa"/>
            <w:tcBorders>
              <w:right w:val="dashed" w:sz="4" w:space="0" w:color="D9D9D9" w:themeColor="background1" w:themeShade="D9"/>
            </w:tcBorders>
            <w:shd w:val="clear" w:color="auto" w:fill="FFFFFF" w:themeFill="background1"/>
            <w:vAlign w:val="center"/>
          </w:tcPr>
          <w:p w14:paraId="6A7B29A7" w14:textId="78EF8F03" w:rsidR="004D4DFA" w:rsidRPr="001A6E58" w:rsidDel="00BC4967" w:rsidRDefault="004D4DFA">
            <w:pPr>
              <w:wordWrap/>
              <w:spacing w:after="0"/>
              <w:jc w:val="left"/>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249" w:type="dxa"/>
            <w:gridSpan w:val="2"/>
            <w:tcBorders>
              <w:left w:val="dashed" w:sz="4" w:space="0" w:color="D9D9D9" w:themeColor="background1" w:themeShade="D9"/>
            </w:tcBorders>
            <w:shd w:val="clear" w:color="auto" w:fill="FFFFFF" w:themeFill="background1"/>
            <w:vAlign w:val="center"/>
          </w:tcPr>
          <w:p w14:paraId="11F9E488"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Output 3.1</w:t>
            </w:r>
          </w:p>
          <w:p w14:paraId="3AC0E85C"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159ED8AE"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09EB5B17"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5122699"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445F799F"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1DC9B1E3"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DBA253C"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4D4DFA" w:rsidRPr="005555ED" w14:paraId="4C2B9618" w14:textId="77777777">
        <w:trPr>
          <w:trHeight w:val="397"/>
        </w:trPr>
        <w:tc>
          <w:tcPr>
            <w:tcW w:w="280" w:type="dxa"/>
            <w:tcBorders>
              <w:right w:val="dashed" w:sz="4" w:space="0" w:color="D9D9D9" w:themeColor="background1" w:themeShade="D9"/>
            </w:tcBorders>
            <w:shd w:val="clear" w:color="auto" w:fill="FFFFFF" w:themeFill="background1"/>
            <w:vAlign w:val="center"/>
          </w:tcPr>
          <w:p w14:paraId="4FE3A1F9" w14:textId="194E68B1" w:rsidR="004D4DFA" w:rsidRPr="001A6E58" w:rsidDel="00BC4967" w:rsidRDefault="004D4DFA">
            <w:pPr>
              <w:wordWrap/>
              <w:spacing w:after="0"/>
              <w:jc w:val="left"/>
              <w:rPr>
                <w:rFonts w:ascii="Lato" w:hAnsi="Lato" w:cs="Calibri"/>
                <w:color w:val="000000" w:themeColor="text1"/>
                <w:sz w:val="18"/>
                <w:szCs w:val="18"/>
              </w:rPr>
            </w:pPr>
            <w:r w:rsidRPr="00E851CA">
              <w:rPr>
                <w:rFonts w:ascii="Lato" w:hAnsi="Lato" w:cs="Calibri"/>
                <w:color w:val="000000" w:themeColor="text1"/>
                <w:sz w:val="18"/>
                <w:szCs w:val="18"/>
              </w:rPr>
              <w:t xml:space="preserve">          </w:t>
            </w: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6AC9A3B2" w14:textId="77777777" w:rsidR="004D4DFA" w:rsidRPr="001A6E58" w:rsidRDefault="004D4DFA">
            <w:pPr>
              <w:wordWrap/>
              <w:spacing w:after="0"/>
              <w:jc w:val="left"/>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5499E67D"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Activity 3.1.1</w:t>
            </w:r>
          </w:p>
        </w:tc>
        <w:tc>
          <w:tcPr>
            <w:tcW w:w="13008" w:type="dxa"/>
            <w:gridSpan w:val="6"/>
            <w:shd w:val="clear" w:color="auto" w:fill="FFFFFF" w:themeFill="background1"/>
            <w:vAlign w:val="center"/>
          </w:tcPr>
          <w:p w14:paraId="2F2C28F2"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4D4DFA" w:rsidRPr="005555ED" w14:paraId="7E2F853B" w14:textId="77777777">
        <w:trPr>
          <w:trHeight w:val="397"/>
        </w:trPr>
        <w:tc>
          <w:tcPr>
            <w:tcW w:w="280" w:type="dxa"/>
            <w:tcBorders>
              <w:right w:val="dashed" w:sz="4" w:space="0" w:color="D9D9D9" w:themeColor="background1" w:themeShade="D9"/>
            </w:tcBorders>
            <w:shd w:val="clear" w:color="auto" w:fill="FFFFFF" w:themeFill="background1"/>
            <w:vAlign w:val="center"/>
          </w:tcPr>
          <w:p w14:paraId="3F29E9D1" w14:textId="701318DA" w:rsidR="004D4DFA" w:rsidRPr="001A6E58" w:rsidDel="00BC4967" w:rsidRDefault="004D4DFA">
            <w:pPr>
              <w:wordWrap/>
              <w:spacing w:after="0"/>
              <w:jc w:val="left"/>
              <w:rPr>
                <w:rFonts w:ascii="Lato" w:hAnsi="Lato" w:cs="Calibri"/>
                <w:color w:val="000000" w:themeColor="text1"/>
                <w:sz w:val="18"/>
                <w:szCs w:val="18"/>
              </w:rPr>
            </w:pP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45FBBB43" w14:textId="77777777" w:rsidR="004D4DFA" w:rsidRPr="001A6E58" w:rsidRDefault="004D4DFA">
            <w:pPr>
              <w:wordWrap/>
              <w:spacing w:after="0"/>
              <w:jc w:val="left"/>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654BC5FD"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Activity 3.1.2</w:t>
            </w:r>
          </w:p>
        </w:tc>
        <w:tc>
          <w:tcPr>
            <w:tcW w:w="13008" w:type="dxa"/>
            <w:gridSpan w:val="6"/>
            <w:shd w:val="clear" w:color="auto" w:fill="FFFFFF" w:themeFill="background1"/>
            <w:vAlign w:val="center"/>
          </w:tcPr>
          <w:p w14:paraId="26F77425"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4D4DFA" w:rsidRPr="005555ED" w14:paraId="4AB68E1B" w14:textId="77777777">
        <w:trPr>
          <w:trHeight w:val="397"/>
        </w:trPr>
        <w:tc>
          <w:tcPr>
            <w:tcW w:w="280" w:type="dxa"/>
            <w:tcBorders>
              <w:right w:val="dashed" w:sz="4" w:space="0" w:color="D9D9D9" w:themeColor="background1" w:themeShade="D9"/>
            </w:tcBorders>
            <w:shd w:val="clear" w:color="auto" w:fill="FFFFFF" w:themeFill="background1"/>
            <w:vAlign w:val="center"/>
          </w:tcPr>
          <w:p w14:paraId="001727D1" w14:textId="27AD5922" w:rsidR="004D4DFA" w:rsidRPr="001A6E58" w:rsidDel="00BC4967" w:rsidRDefault="004D4DFA">
            <w:pPr>
              <w:wordWrap/>
              <w:spacing w:after="0"/>
              <w:jc w:val="left"/>
              <w:rPr>
                <w:rFonts w:ascii="Lato" w:hAnsi="Lato" w:cs="Calibri"/>
                <w:color w:val="000000" w:themeColor="text1"/>
                <w:sz w:val="18"/>
                <w:szCs w:val="18"/>
              </w:rPr>
            </w:pPr>
          </w:p>
        </w:tc>
        <w:tc>
          <w:tcPr>
            <w:tcW w:w="2249" w:type="dxa"/>
            <w:gridSpan w:val="2"/>
            <w:tcBorders>
              <w:left w:val="dashed" w:sz="4" w:space="0" w:color="D9D9D9" w:themeColor="background1" w:themeShade="D9"/>
            </w:tcBorders>
            <w:shd w:val="clear" w:color="auto" w:fill="FFFFFF" w:themeFill="background1"/>
            <w:vAlign w:val="center"/>
          </w:tcPr>
          <w:p w14:paraId="135F2850"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Output 3.2</w:t>
            </w:r>
          </w:p>
          <w:p w14:paraId="449A3F0F"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6C71FA35"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6B98B01F"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BA9929E"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136A8CE5"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79ABEA54"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349A11C"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4D4DFA" w:rsidRPr="005555ED" w14:paraId="332AC66C" w14:textId="77777777">
        <w:trPr>
          <w:trHeight w:val="397"/>
        </w:trPr>
        <w:tc>
          <w:tcPr>
            <w:tcW w:w="280" w:type="dxa"/>
            <w:tcBorders>
              <w:right w:val="dashed" w:sz="4" w:space="0" w:color="D9D9D9" w:themeColor="background1" w:themeShade="D9"/>
            </w:tcBorders>
            <w:shd w:val="clear" w:color="auto" w:fill="FFFFFF" w:themeFill="background1"/>
            <w:vAlign w:val="center"/>
          </w:tcPr>
          <w:p w14:paraId="587680F7" w14:textId="40414398" w:rsidR="004D4DFA" w:rsidRPr="001A6E58" w:rsidDel="00BC4967" w:rsidRDefault="004D4DFA">
            <w:pPr>
              <w:wordWrap/>
              <w:spacing w:after="0"/>
              <w:jc w:val="left"/>
              <w:rPr>
                <w:rFonts w:ascii="Lato" w:hAnsi="Lato" w:cs="Calibri"/>
                <w:color w:val="000000" w:themeColor="text1"/>
                <w:sz w:val="18"/>
                <w:szCs w:val="18"/>
              </w:rPr>
            </w:pP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553E77CB" w14:textId="77777777" w:rsidR="004D4DFA" w:rsidRPr="001A6E58" w:rsidRDefault="004D4DFA">
            <w:pPr>
              <w:wordWrap/>
              <w:spacing w:after="0"/>
              <w:jc w:val="left"/>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58868E72"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Activity 3.2.1</w:t>
            </w:r>
          </w:p>
        </w:tc>
        <w:tc>
          <w:tcPr>
            <w:tcW w:w="13008" w:type="dxa"/>
            <w:gridSpan w:val="6"/>
            <w:shd w:val="clear" w:color="auto" w:fill="FFFFFF" w:themeFill="background1"/>
            <w:vAlign w:val="center"/>
          </w:tcPr>
          <w:p w14:paraId="3D13943D"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4D4DFA" w:rsidRPr="005555ED" w14:paraId="2DFAFA7C" w14:textId="77777777">
        <w:trPr>
          <w:trHeight w:val="397"/>
        </w:trPr>
        <w:tc>
          <w:tcPr>
            <w:tcW w:w="280" w:type="dxa"/>
            <w:tcBorders>
              <w:right w:val="dashed" w:sz="4" w:space="0" w:color="D9D9D9" w:themeColor="background1" w:themeShade="D9"/>
            </w:tcBorders>
            <w:shd w:val="clear" w:color="auto" w:fill="FFFFFF" w:themeFill="background1"/>
            <w:vAlign w:val="center"/>
          </w:tcPr>
          <w:p w14:paraId="0B0AE40C" w14:textId="22CAFAAF" w:rsidR="004D4DFA" w:rsidRPr="001A6E58" w:rsidDel="00BC4967" w:rsidRDefault="004D4DFA">
            <w:pPr>
              <w:wordWrap/>
              <w:spacing w:after="0"/>
              <w:jc w:val="left"/>
              <w:rPr>
                <w:rFonts w:ascii="Lato" w:hAnsi="Lato" w:cs="Calibri"/>
                <w:color w:val="000000" w:themeColor="text1"/>
                <w:sz w:val="18"/>
                <w:szCs w:val="18"/>
              </w:rPr>
            </w:pP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3BDB466C" w14:textId="77777777" w:rsidR="004D4DFA" w:rsidRPr="001A6E58" w:rsidRDefault="004D4DFA">
            <w:pPr>
              <w:wordWrap/>
              <w:spacing w:after="0"/>
              <w:jc w:val="left"/>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66298190"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Activity 3.2.2</w:t>
            </w:r>
          </w:p>
        </w:tc>
        <w:tc>
          <w:tcPr>
            <w:tcW w:w="13008" w:type="dxa"/>
            <w:gridSpan w:val="6"/>
            <w:shd w:val="clear" w:color="auto" w:fill="FFFFFF" w:themeFill="background1"/>
            <w:vAlign w:val="center"/>
          </w:tcPr>
          <w:p w14:paraId="615C5378"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4D4DFA" w:rsidRPr="005555ED" w14:paraId="35E60713" w14:textId="77777777">
        <w:trPr>
          <w:trHeight w:val="397"/>
        </w:trPr>
        <w:tc>
          <w:tcPr>
            <w:tcW w:w="280" w:type="dxa"/>
            <w:tcBorders>
              <w:right w:val="dashed" w:sz="4" w:space="0" w:color="D9D9D9" w:themeColor="background1" w:themeShade="D9"/>
            </w:tcBorders>
            <w:shd w:val="clear" w:color="auto" w:fill="FFFFFF" w:themeFill="background1"/>
            <w:vAlign w:val="center"/>
          </w:tcPr>
          <w:p w14:paraId="1068435D" w14:textId="5FFFC498" w:rsidR="004D4DFA" w:rsidRPr="001A6E58" w:rsidDel="00BC4967" w:rsidRDefault="004D4DFA">
            <w:pPr>
              <w:wordWrap/>
              <w:spacing w:after="0"/>
              <w:jc w:val="left"/>
              <w:rPr>
                <w:rFonts w:ascii="Lato" w:hAnsi="Lato" w:cs="Calibri"/>
                <w:color w:val="000000" w:themeColor="text1"/>
                <w:sz w:val="18"/>
                <w:szCs w:val="18"/>
              </w:rPr>
            </w:pPr>
          </w:p>
        </w:tc>
        <w:tc>
          <w:tcPr>
            <w:tcW w:w="2249" w:type="dxa"/>
            <w:gridSpan w:val="2"/>
            <w:tcBorders>
              <w:left w:val="dashed" w:sz="4" w:space="0" w:color="D9D9D9" w:themeColor="background1" w:themeShade="D9"/>
            </w:tcBorders>
            <w:shd w:val="clear" w:color="auto" w:fill="FFFFFF" w:themeFill="background1"/>
            <w:vAlign w:val="center"/>
          </w:tcPr>
          <w:p w14:paraId="0AECF1DF" w14:textId="77777777" w:rsidR="004D4DFA" w:rsidRPr="001A6E58" w:rsidRDefault="004D4DFA">
            <w:pPr>
              <w:wordWrap/>
              <w:spacing w:after="0"/>
              <w:jc w:val="left"/>
              <w:rPr>
                <w:rFonts w:ascii="Lato" w:hAnsi="Lato" w:cs="Calibri"/>
                <w:b/>
                <w:color w:val="000000" w:themeColor="text1"/>
                <w:sz w:val="18"/>
                <w:szCs w:val="18"/>
              </w:rPr>
            </w:pPr>
            <w:r w:rsidRPr="001A6E58">
              <w:rPr>
                <w:rFonts w:ascii="Lato" w:hAnsi="Lato" w:cs="Calibri"/>
                <w:b/>
                <w:color w:val="000000" w:themeColor="text1"/>
                <w:sz w:val="18"/>
                <w:szCs w:val="18"/>
              </w:rPr>
              <w:t>Output 3.3</w:t>
            </w:r>
          </w:p>
          <w:p w14:paraId="3F07BC7F" w14:textId="77777777" w:rsidR="004D4DFA" w:rsidRPr="001A6E58" w:rsidRDefault="004D4DFA">
            <w:pPr>
              <w:wordWrap/>
              <w:spacing w:after="0"/>
              <w:jc w:val="left"/>
              <w:rPr>
                <w:rFonts w:ascii="Lato" w:hAnsi="Lato" w:cs="Calibri"/>
                <w:color w:val="000000" w:themeColor="text1"/>
                <w:sz w:val="18"/>
                <w:szCs w:val="18"/>
              </w:rPr>
            </w:pPr>
            <w:r w:rsidRPr="001A6E58">
              <w:rPr>
                <w:rFonts w:ascii="Lato" w:hAnsi="Lato" w:cs="Calibri"/>
                <w:sz w:val="18"/>
                <w:szCs w:val="18"/>
              </w:rPr>
              <w:t>[Insert Description Here]</w:t>
            </w:r>
          </w:p>
        </w:tc>
        <w:tc>
          <w:tcPr>
            <w:tcW w:w="2168" w:type="dxa"/>
            <w:shd w:val="clear" w:color="auto" w:fill="FFFFFF" w:themeFill="background1"/>
            <w:vAlign w:val="center"/>
          </w:tcPr>
          <w:p w14:paraId="26D72EBA"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8286033"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2FFF5B12"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72559382"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5808D77D"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c>
          <w:tcPr>
            <w:tcW w:w="2168" w:type="dxa"/>
            <w:shd w:val="clear" w:color="auto" w:fill="FFFFFF" w:themeFill="background1"/>
            <w:vAlign w:val="center"/>
          </w:tcPr>
          <w:p w14:paraId="663FBA96" w14:textId="77777777" w:rsidR="004D4DFA" w:rsidRPr="001A6E58" w:rsidRDefault="004D4DFA">
            <w:pPr>
              <w:wordWrap/>
              <w:spacing w:after="0"/>
              <w:jc w:val="left"/>
              <w:rPr>
                <w:rFonts w:ascii="Lato" w:hAnsi="Lato" w:cs="Calibri"/>
                <w:sz w:val="18"/>
                <w:szCs w:val="18"/>
              </w:rPr>
            </w:pPr>
            <w:r w:rsidRPr="001A6E58">
              <w:rPr>
                <w:rFonts w:ascii="Lato" w:hAnsi="Lato" w:cs="Calibri"/>
                <w:sz w:val="18"/>
                <w:szCs w:val="18"/>
              </w:rPr>
              <w:t>[Insert Text Here]</w:t>
            </w:r>
          </w:p>
        </w:tc>
      </w:tr>
      <w:tr w:rsidR="004D4DFA" w:rsidRPr="005555ED" w14:paraId="51AED3CF" w14:textId="77777777">
        <w:trPr>
          <w:trHeight w:val="397"/>
        </w:trPr>
        <w:tc>
          <w:tcPr>
            <w:tcW w:w="280" w:type="dxa"/>
            <w:tcBorders>
              <w:right w:val="dashed" w:sz="4" w:space="0" w:color="D9D9D9" w:themeColor="background1" w:themeShade="D9"/>
            </w:tcBorders>
            <w:shd w:val="clear" w:color="auto" w:fill="FFFFFF" w:themeFill="background1"/>
            <w:vAlign w:val="center"/>
          </w:tcPr>
          <w:p w14:paraId="54AA4409" w14:textId="7225DDD2" w:rsidR="004D4DFA" w:rsidRPr="001A6E58" w:rsidDel="00BC4967" w:rsidRDefault="004D4DFA">
            <w:pPr>
              <w:wordWrap/>
              <w:spacing w:after="0"/>
              <w:rPr>
                <w:rFonts w:ascii="Lato" w:hAnsi="Lato" w:cs="Calibri"/>
                <w:color w:val="000000" w:themeColor="text1"/>
                <w:sz w:val="18"/>
                <w:szCs w:val="18"/>
              </w:rPr>
            </w:pP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2300E8D6" w14:textId="77777777" w:rsidR="004D4DFA" w:rsidRPr="001A6E58" w:rsidRDefault="004D4DFA">
            <w:pPr>
              <w:wordWrap/>
              <w:spacing w:after="0"/>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74F10BDE" w14:textId="77777777" w:rsidR="004D4DFA" w:rsidRPr="001A6E58" w:rsidRDefault="004D4DFA">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3.3.1</w:t>
            </w:r>
          </w:p>
        </w:tc>
        <w:tc>
          <w:tcPr>
            <w:tcW w:w="13008" w:type="dxa"/>
            <w:gridSpan w:val="6"/>
            <w:shd w:val="clear" w:color="auto" w:fill="FFFFFF" w:themeFill="background1"/>
            <w:vAlign w:val="center"/>
          </w:tcPr>
          <w:p w14:paraId="5E613158"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r>
      <w:tr w:rsidR="004D4DFA" w:rsidRPr="005555ED" w14:paraId="21B06263" w14:textId="77777777">
        <w:trPr>
          <w:trHeight w:val="397"/>
        </w:trPr>
        <w:tc>
          <w:tcPr>
            <w:tcW w:w="280" w:type="dxa"/>
            <w:tcBorders>
              <w:right w:val="dashed" w:sz="4" w:space="0" w:color="D9D9D9" w:themeColor="background1" w:themeShade="D9"/>
            </w:tcBorders>
            <w:shd w:val="clear" w:color="auto" w:fill="FFFFFF" w:themeFill="background1"/>
            <w:vAlign w:val="center"/>
          </w:tcPr>
          <w:p w14:paraId="3B009A0B" w14:textId="31BBC2FE" w:rsidR="004D4DFA" w:rsidRPr="001A6E58" w:rsidDel="00BC4967" w:rsidRDefault="004D4DFA">
            <w:pPr>
              <w:wordWrap/>
              <w:spacing w:after="0"/>
              <w:rPr>
                <w:rFonts w:ascii="Lato" w:hAnsi="Lato" w:cs="Calibri"/>
                <w:color w:val="000000" w:themeColor="text1"/>
                <w:sz w:val="18"/>
                <w:szCs w:val="18"/>
              </w:rPr>
            </w:pPr>
          </w:p>
        </w:tc>
        <w:tc>
          <w:tcPr>
            <w:tcW w:w="282" w:type="dxa"/>
            <w:tcBorders>
              <w:left w:val="dashed" w:sz="4" w:space="0" w:color="D9D9D9" w:themeColor="background1" w:themeShade="D9"/>
              <w:right w:val="dashed" w:sz="4" w:space="0" w:color="D9D9D9" w:themeColor="background1" w:themeShade="D9"/>
            </w:tcBorders>
            <w:shd w:val="clear" w:color="auto" w:fill="FFFFFF" w:themeFill="background1"/>
            <w:vAlign w:val="center"/>
          </w:tcPr>
          <w:p w14:paraId="21227CC7" w14:textId="77777777" w:rsidR="004D4DFA" w:rsidRPr="001A6E58" w:rsidRDefault="004D4DFA">
            <w:pPr>
              <w:wordWrap/>
              <w:spacing w:after="0"/>
              <w:rPr>
                <w:rFonts w:ascii="Lato" w:hAnsi="Lato" w:cs="Calibri"/>
                <w:color w:val="000000" w:themeColor="text1"/>
                <w:sz w:val="18"/>
                <w:szCs w:val="18"/>
              </w:rPr>
            </w:pPr>
          </w:p>
        </w:tc>
        <w:tc>
          <w:tcPr>
            <w:tcW w:w="1967" w:type="dxa"/>
            <w:tcBorders>
              <w:left w:val="dashed" w:sz="4" w:space="0" w:color="D9D9D9" w:themeColor="background1" w:themeShade="D9"/>
            </w:tcBorders>
            <w:shd w:val="clear" w:color="auto" w:fill="FFFFFF" w:themeFill="background1"/>
            <w:vAlign w:val="center"/>
          </w:tcPr>
          <w:p w14:paraId="43199D88" w14:textId="77777777" w:rsidR="004D4DFA" w:rsidRPr="001A6E58" w:rsidRDefault="004D4DFA">
            <w:pPr>
              <w:wordWrap/>
              <w:spacing w:after="0"/>
              <w:rPr>
                <w:rFonts w:ascii="Lato" w:hAnsi="Lato" w:cs="Calibri"/>
                <w:b/>
                <w:color w:val="000000" w:themeColor="text1"/>
                <w:sz w:val="18"/>
                <w:szCs w:val="18"/>
              </w:rPr>
            </w:pPr>
            <w:r w:rsidRPr="001A6E58">
              <w:rPr>
                <w:rFonts w:ascii="Lato" w:hAnsi="Lato" w:cs="Calibri"/>
                <w:b/>
                <w:color w:val="000000" w:themeColor="text1"/>
                <w:sz w:val="18"/>
                <w:szCs w:val="18"/>
              </w:rPr>
              <w:t>Activity 3.3.2</w:t>
            </w:r>
          </w:p>
        </w:tc>
        <w:tc>
          <w:tcPr>
            <w:tcW w:w="13008" w:type="dxa"/>
            <w:gridSpan w:val="6"/>
            <w:shd w:val="clear" w:color="auto" w:fill="FFFFFF" w:themeFill="background1"/>
            <w:vAlign w:val="center"/>
          </w:tcPr>
          <w:p w14:paraId="48BD4FEF" w14:textId="77777777" w:rsidR="004D4DFA" w:rsidRPr="001A6E58" w:rsidRDefault="004D4DFA">
            <w:pPr>
              <w:wordWrap/>
              <w:spacing w:after="0"/>
              <w:rPr>
                <w:rFonts w:ascii="Lato" w:hAnsi="Lato" w:cs="Calibri"/>
                <w:sz w:val="18"/>
                <w:szCs w:val="18"/>
              </w:rPr>
            </w:pPr>
            <w:r w:rsidRPr="001A6E58">
              <w:rPr>
                <w:rFonts w:ascii="Lato" w:hAnsi="Lato" w:cs="Calibri"/>
                <w:sz w:val="18"/>
                <w:szCs w:val="18"/>
              </w:rPr>
              <w:t>[Insert Text Here]</w:t>
            </w:r>
          </w:p>
        </w:tc>
      </w:tr>
    </w:tbl>
    <w:p w14:paraId="567C005D" w14:textId="77777777" w:rsidR="008A17DE" w:rsidRPr="001A6E58" w:rsidRDefault="008A17DE" w:rsidP="008A17DE">
      <w:pPr>
        <w:ind w:right="90"/>
        <w:jc w:val="left"/>
        <w:rPr>
          <w:rFonts w:ascii="Lato" w:hAnsi="Lato" w:cs="Calibri"/>
          <w:sz w:val="22"/>
        </w:rPr>
      </w:pPr>
    </w:p>
    <w:sectPr w:rsidR="008A17DE" w:rsidRPr="001A6E58" w:rsidSect="003E248D">
      <w:headerReference w:type="default" r:id="rId13"/>
      <w:footerReference w:type="default" r:id="rId14"/>
      <w:pgSz w:w="16838" w:h="11906" w:orient="landscape"/>
      <w:pgMar w:top="720" w:right="720" w:bottom="720" w:left="720" w:header="567"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0532E" w14:textId="77777777" w:rsidR="00AB3F67" w:rsidRDefault="00AB3F67">
      <w:pPr>
        <w:spacing w:after="0" w:line="240" w:lineRule="auto"/>
      </w:pPr>
      <w:r>
        <w:separator/>
      </w:r>
    </w:p>
  </w:endnote>
  <w:endnote w:type="continuationSeparator" w:id="0">
    <w:p w14:paraId="440A3A99" w14:textId="77777777" w:rsidR="00AB3F67" w:rsidRDefault="00AB3F67">
      <w:pPr>
        <w:spacing w:after="0" w:line="240" w:lineRule="auto"/>
      </w:pPr>
      <w:r>
        <w:continuationSeparator/>
      </w:r>
    </w:p>
  </w:endnote>
  <w:endnote w:type="continuationNotice" w:id="1">
    <w:p w14:paraId="07F83975" w14:textId="77777777" w:rsidR="00AB3F67" w:rsidRDefault="00AB3F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Segoe UI"/>
    <w:charset w:val="00"/>
    <w:family w:val="swiss"/>
    <w:pitch w:val="variable"/>
    <w:sig w:usb0="E10002FF" w:usb1="5000ECFF" w:usb2="00000021" w:usb3="00000000" w:csb0="0000019F" w:csb1="00000000"/>
  </w:font>
  <w:font w:name="Malgun Gothic">
    <w:panose1 w:val="020B0503020000020004"/>
    <w:charset w:val="81"/>
    <w:family w:val="swiss"/>
    <w:pitch w:val="variable"/>
    <w:sig w:usb0="9000002F" w:usb1="29D77CFB" w:usb2="00000012" w:usb3="00000000" w:csb0="00080001" w:csb1="00000000"/>
  </w:font>
  <w:font w:name="Georgia Pro">
    <w:charset w:val="00"/>
    <w:family w:val="roman"/>
    <w:pitch w:val="variable"/>
    <w:sig w:usb0="800002AF" w:usb1="00000003"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AC58B" w14:textId="5C8E7A9B" w:rsidR="00A3582B" w:rsidRPr="001A6E58" w:rsidRDefault="00E62958">
    <w:pPr>
      <w:pStyle w:val="Pieddepage"/>
      <w:jc w:val="right"/>
      <w:rPr>
        <w:rFonts w:ascii="Calibri" w:hAnsi="Calibri" w:cs="Calibri"/>
      </w:rPr>
    </w:pPr>
    <w:r w:rsidRPr="001A6E58">
      <w:rPr>
        <w:rFonts w:ascii="Calibri" w:hAnsi="Calibri" w:cs="Calibri"/>
        <w:noProof/>
      </w:rPr>
      <w:drawing>
        <wp:anchor distT="0" distB="0" distL="114300" distR="114300" simplePos="0" relativeHeight="251658242" behindDoc="0" locked="0" layoutInCell="1" hidden="0" allowOverlap="1" wp14:anchorId="48AE563D" wp14:editId="57EC6C01">
          <wp:simplePos x="0" y="0"/>
          <wp:positionH relativeFrom="margin">
            <wp:align>center</wp:align>
          </wp:positionH>
          <wp:positionV relativeFrom="paragraph">
            <wp:posOffset>-123735</wp:posOffset>
          </wp:positionV>
          <wp:extent cx="869950" cy="327025"/>
          <wp:effectExtent l="0" t="0" r="6350" b="0"/>
          <wp:wrapNone/>
          <wp:docPr id="1095159504" name="Picture 1095159504" descr="A green logo with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973095927" name="Picture 973095927" descr="A green logo with a black background&#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869950" cy="327025"/>
                  </a:xfrm>
                  <a:prstGeom prst="rect">
                    <a:avLst/>
                  </a:prstGeom>
                  <a:noFill/>
                </pic:spPr>
              </pic:pic>
            </a:graphicData>
          </a:graphic>
        </wp:anchor>
      </w:drawing>
    </w:r>
    <w:r w:rsidR="00007CA3" w:rsidRPr="001A6E58">
      <w:rPr>
        <w:rFonts w:ascii="Calibri" w:hAnsi="Calibri" w:cs="Calibri"/>
        <w:noProof/>
      </w:rPr>
      <mc:AlternateContent>
        <mc:Choice Requires="wps">
          <w:drawing>
            <wp:anchor distT="0" distB="0" distL="114300" distR="114300" simplePos="0" relativeHeight="251658240" behindDoc="0" locked="0" layoutInCell="1" allowOverlap="1" wp14:anchorId="43FB9D37" wp14:editId="2DA0EF73">
              <wp:simplePos x="0" y="0"/>
              <wp:positionH relativeFrom="margin">
                <wp:posOffset>-100941</wp:posOffset>
              </wp:positionH>
              <wp:positionV relativeFrom="paragraph">
                <wp:posOffset>-60102</wp:posOffset>
              </wp:positionV>
              <wp:extent cx="1828800" cy="248920"/>
              <wp:effectExtent l="0" t="0" r="0" b="0"/>
              <wp:wrapSquare wrapText="bothSides"/>
              <wp:docPr id="830783980" name="Text Box 830783980"/>
              <wp:cNvGraphicFramePr/>
              <a:graphic xmlns:a="http://schemas.openxmlformats.org/drawingml/2006/main">
                <a:graphicData uri="http://schemas.microsoft.com/office/word/2010/wordprocessingShape">
                  <wps:wsp>
                    <wps:cNvSpPr txBox="1"/>
                    <wps:spPr>
                      <a:xfrm>
                        <a:off x="0" y="0"/>
                        <a:ext cx="1828800" cy="248920"/>
                      </a:xfrm>
                      <a:prstGeom prst="rect">
                        <a:avLst/>
                      </a:prstGeom>
                      <a:noFill/>
                      <a:ln w="6350">
                        <a:noFill/>
                      </a:ln>
                    </wps:spPr>
                    <wps:txbx>
                      <w:txbxContent>
                        <w:p w14:paraId="44415F1E" w14:textId="4D5973CD" w:rsidR="00007CA3" w:rsidRPr="00007CA3" w:rsidRDefault="00007CA3" w:rsidP="00007CA3">
                          <w:pPr>
                            <w:pStyle w:val="En-tte"/>
                            <w:jc w:val="left"/>
                            <w:rPr>
                              <w:rFonts w:ascii="Lato" w:hAnsi="Lato"/>
                              <w:i/>
                              <w:iCs/>
                              <w:color w:val="AEAAAA" w:themeColor="background2" w:themeShade="BF"/>
                              <w:sz w:val="18"/>
                              <w:szCs w:val="18"/>
                            </w:rPr>
                          </w:pPr>
                          <w:r w:rsidRPr="00007CA3">
                            <w:rPr>
                              <w:rFonts w:ascii="Lato" w:hAnsi="Lato"/>
                              <w:i/>
                              <w:iCs/>
                              <w:color w:val="AEAAAA" w:themeColor="background2" w:themeShade="BF"/>
                              <w:sz w:val="18"/>
                              <w:szCs w:val="18"/>
                            </w:rPr>
                            <w:t xml:space="preserve">Template ver. </w:t>
                          </w:r>
                          <w:r w:rsidR="001012B7">
                            <w:rPr>
                              <w:rFonts w:ascii="Lato" w:hAnsi="Lato" w:hint="eastAsia"/>
                              <w:i/>
                              <w:iCs/>
                              <w:color w:val="AEAAAA" w:themeColor="background2" w:themeShade="BF"/>
                              <w:sz w:val="18"/>
                              <w:szCs w:val="18"/>
                            </w:rPr>
                            <w:t>5</w:t>
                          </w:r>
                          <w:r w:rsidRPr="00007CA3">
                            <w:rPr>
                              <w:rFonts w:ascii="Lato" w:hAnsi="Lato"/>
                              <w:i/>
                              <w:iCs/>
                              <w:color w:val="AEAAAA" w:themeColor="background2" w:themeShade="BF"/>
                              <w:sz w:val="18"/>
                              <w:szCs w:val="18"/>
                            </w:rPr>
                            <w:t>.</w:t>
                          </w:r>
                          <w:r w:rsidR="00BE0520">
                            <w:rPr>
                              <w:rFonts w:ascii="Lato" w:hAnsi="Lato"/>
                              <w:i/>
                              <w:iCs/>
                              <w:color w:val="AEAAAA" w:themeColor="background2" w:themeShade="BF"/>
                              <w:sz w:val="18"/>
                              <w:szCs w:val="18"/>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3FB9D37" id="_x0000_t202" coordsize="21600,21600" o:spt="202" path="m,l,21600r21600,l21600,xe">
              <v:stroke joinstyle="miter"/>
              <v:path gradientshapeok="t" o:connecttype="rect"/>
            </v:shapetype>
            <v:shape id="Text Box 830783980" o:spid="_x0000_s1026" type="#_x0000_t202" style="position:absolute;left:0;text-align:left;margin-left:-7.95pt;margin-top:-4.75pt;width:2in;height:19.6pt;z-index:25165824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" filled="f" stroked="f" strokeweight=".5pt">
              <v:textbox>
                <w:txbxContent>
                  <w:p w14:paraId="44415F1E" w14:textId="4D5973CD" w:rsidR="00007CA3" w:rsidRPr="00007CA3" w:rsidRDefault="00007CA3" w:rsidP="00007CA3">
                    <w:pPr>
                      <w:pStyle w:val="En-tte"/>
                      <w:jc w:val="left"/>
                      <w:rPr>
                        <w:rFonts w:ascii="Lato" w:hAnsi="Lato"/>
                        <w:i/>
                        <w:iCs/>
                        <w:color w:val="AEAAAA" w:themeColor="background2" w:themeShade="BF"/>
                        <w:sz w:val="18"/>
                        <w:szCs w:val="18"/>
                      </w:rPr>
                    </w:pPr>
                    <w:r w:rsidRPr="00007CA3">
                      <w:rPr>
                        <w:rFonts w:ascii="Lato" w:hAnsi="Lato"/>
                        <w:i/>
                        <w:iCs/>
                        <w:color w:val="AEAAAA" w:themeColor="background2" w:themeShade="BF"/>
                        <w:sz w:val="18"/>
                        <w:szCs w:val="18"/>
                      </w:rPr>
                      <w:t xml:space="preserve">Template ver. </w:t>
                    </w:r>
                    <w:r w:rsidR="001012B7">
                      <w:rPr>
                        <w:rFonts w:ascii="Lato" w:hAnsi="Lato" w:hint="eastAsia"/>
                        <w:i/>
                        <w:iCs/>
                        <w:color w:val="AEAAAA" w:themeColor="background2" w:themeShade="BF"/>
                        <w:sz w:val="18"/>
                        <w:szCs w:val="18"/>
                      </w:rPr>
                      <w:t>5</w:t>
                    </w:r>
                    <w:r w:rsidRPr="00007CA3">
                      <w:rPr>
                        <w:rFonts w:ascii="Lato" w:hAnsi="Lato"/>
                        <w:i/>
                        <w:iCs/>
                        <w:color w:val="AEAAAA" w:themeColor="background2" w:themeShade="BF"/>
                        <w:sz w:val="18"/>
                        <w:szCs w:val="18"/>
                      </w:rPr>
                      <w:t>.</w:t>
                    </w:r>
                    <w:r w:rsidR="00BE0520">
                      <w:rPr>
                        <w:rFonts w:ascii="Lato" w:hAnsi="Lato"/>
                        <w:i/>
                        <w:iCs/>
                        <w:color w:val="AEAAAA" w:themeColor="background2" w:themeShade="BF"/>
                        <w:sz w:val="18"/>
                        <w:szCs w:val="18"/>
                      </w:rPr>
                      <w:t>0</w:t>
                    </w:r>
                  </w:p>
                </w:txbxContent>
              </v:textbox>
              <w10:wrap type="square" anchorx="margin"/>
            </v:shape>
          </w:pict>
        </mc:Fallback>
      </mc:AlternateContent>
    </w:r>
    <w:r w:rsidR="00AF5C9E" w:rsidRPr="001A6E58">
      <w:rPr>
        <w:rFonts w:ascii="Calibri" w:hAnsi="Calibri" w:cs="Calibri"/>
      </w:rPr>
      <w:fldChar w:fldCharType="begin"/>
    </w:r>
    <w:r w:rsidR="00AF5C9E" w:rsidRPr="001A6E58">
      <w:rPr>
        <w:rFonts w:ascii="Calibri" w:hAnsi="Calibri" w:cs="Calibri"/>
      </w:rPr>
      <w:instrText xml:space="preserve"> PAGE   \* MERGEFORMAT </w:instrText>
    </w:r>
    <w:r w:rsidR="00AF5C9E" w:rsidRPr="001A6E58">
      <w:rPr>
        <w:rFonts w:ascii="Calibri" w:hAnsi="Calibri" w:cs="Calibri"/>
      </w:rPr>
      <w:fldChar w:fldCharType="separate"/>
    </w:r>
    <w:r w:rsidR="00AF5C9E" w:rsidRPr="001A6E58">
      <w:rPr>
        <w:rFonts w:ascii="Calibri" w:hAnsi="Calibri" w:cs="Calibri"/>
      </w:rPr>
      <w:t>2</w:t>
    </w:r>
    <w:r w:rsidR="00AF5C9E" w:rsidRPr="001A6E58">
      <w:rPr>
        <w:rFonts w:ascii="Calibri" w:hAnsi="Calibri" w:cs="Calibri"/>
      </w:rPr>
      <w:fldChar w:fldCharType="end"/>
    </w:r>
  </w:p>
  <w:p w14:paraId="50995823" w14:textId="4FE218DB" w:rsidR="00A3582B" w:rsidRDefault="00A3582B" w:rsidP="00CE464B">
    <w:pPr>
      <w:pStyle w:val="En-tte"/>
      <w:wordWrap/>
      <w:adjustRightInd w:val="0"/>
      <w:spacing w:after="0" w:line="240" w:lineRule="exact"/>
      <w:jc w:val="left"/>
      <w:rPr>
        <w:rFonts w:ascii="Lato" w:hAnsi="Lato" w:cs="Cambria"/>
        <w:i/>
        <w:iCs/>
        <w:color w:val="AEAAAA"/>
        <w:kern w:val="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5AC8A" w14:textId="0B3A0EE1" w:rsidR="00830EB1" w:rsidRPr="001A6E58" w:rsidRDefault="00830EB1">
    <w:pPr>
      <w:pStyle w:val="Pieddepage"/>
      <w:jc w:val="right"/>
      <w:rPr>
        <w:rFonts w:ascii="Calibri" w:hAnsi="Calibri" w:cs="Calibri"/>
      </w:rPr>
    </w:pPr>
    <w:r w:rsidRPr="001A6E58">
      <w:rPr>
        <w:rFonts w:ascii="Calibri" w:hAnsi="Calibri" w:cs="Calibri"/>
        <w:noProof/>
      </w:rPr>
      <w:drawing>
        <wp:anchor distT="0" distB="0" distL="114300" distR="114300" simplePos="0" relativeHeight="251658244" behindDoc="0" locked="0" layoutInCell="1" hidden="0" allowOverlap="1" wp14:anchorId="2B2F88CC" wp14:editId="73F72E66">
          <wp:simplePos x="0" y="0"/>
          <wp:positionH relativeFrom="margin">
            <wp:posOffset>4438650</wp:posOffset>
          </wp:positionH>
          <wp:positionV relativeFrom="paragraph">
            <wp:posOffset>138268</wp:posOffset>
          </wp:positionV>
          <wp:extent cx="869950" cy="327025"/>
          <wp:effectExtent l="0" t="0" r="6350" b="0"/>
          <wp:wrapNone/>
          <wp:docPr id="1632658118" name="Picture 1632658118" descr="A green logo with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973095927" name="Picture 973095927" descr="A green logo with a black background&#10;&#10;Description automatically generated"/>
                  <pic:cNvPicPr/>
                </pic:nvPicPr>
                <pic:blipFill>
                  <a:blip r:embed="rId1">
                    <a:extLst>
                      <a:ext uri="{28A0092B-C50C-407E-A947-70E740481C1C}">
                        <a14:useLocalDpi xmlns:a14="http://schemas.microsoft.com/office/drawing/2010/main" val="0"/>
                      </a:ext>
                    </a:extLst>
                  </a:blip>
                  <a:srcRect/>
                  <a:stretch>
                    <a:fillRect/>
                  </a:stretch>
                </pic:blipFill>
                <pic:spPr>
                  <a:xfrm>
                    <a:off x="0" y="0"/>
                    <a:ext cx="869950" cy="327025"/>
                  </a:xfrm>
                  <a:prstGeom prst="rect">
                    <a:avLst/>
                  </a:prstGeom>
                  <a:noFill/>
                </pic:spPr>
              </pic:pic>
            </a:graphicData>
          </a:graphic>
        </wp:anchor>
      </w:drawing>
    </w:r>
    <w:r w:rsidRPr="001A6E58">
      <w:rPr>
        <w:rFonts w:ascii="Calibri" w:hAnsi="Calibri" w:cs="Calibri"/>
        <w:noProof/>
      </w:rPr>
      <mc:AlternateContent>
        <mc:Choice Requires="wps">
          <w:drawing>
            <wp:anchor distT="0" distB="0" distL="114300" distR="114300" simplePos="0" relativeHeight="251658245" behindDoc="0" locked="0" layoutInCell="1" allowOverlap="1" wp14:anchorId="5EC49A4D" wp14:editId="2AA46D7C">
              <wp:simplePos x="0" y="0"/>
              <wp:positionH relativeFrom="margin">
                <wp:posOffset>-100330</wp:posOffset>
              </wp:positionH>
              <wp:positionV relativeFrom="paragraph">
                <wp:posOffset>85563</wp:posOffset>
              </wp:positionV>
              <wp:extent cx="1828800" cy="248920"/>
              <wp:effectExtent l="0" t="0" r="0" b="0"/>
              <wp:wrapSquare wrapText="bothSides"/>
              <wp:docPr id="1873302559" name="Text Box 1873302559"/>
              <wp:cNvGraphicFramePr/>
              <a:graphic xmlns:a="http://schemas.openxmlformats.org/drawingml/2006/main">
                <a:graphicData uri="http://schemas.microsoft.com/office/word/2010/wordprocessingShape">
                  <wps:wsp>
                    <wps:cNvSpPr txBox="1"/>
                    <wps:spPr>
                      <a:xfrm>
                        <a:off x="0" y="0"/>
                        <a:ext cx="1828800" cy="248920"/>
                      </a:xfrm>
                      <a:prstGeom prst="rect">
                        <a:avLst/>
                      </a:prstGeom>
                      <a:noFill/>
                      <a:ln w="6350">
                        <a:noFill/>
                      </a:ln>
                    </wps:spPr>
                    <wps:txbx>
                      <w:txbxContent>
                        <w:p w14:paraId="61A6F16E" w14:textId="7BBC63CC" w:rsidR="00830EB1" w:rsidRPr="00007CA3" w:rsidRDefault="00830EB1" w:rsidP="00007CA3">
                          <w:pPr>
                            <w:pStyle w:val="En-tte"/>
                            <w:jc w:val="left"/>
                            <w:rPr>
                              <w:rFonts w:ascii="Lato" w:hAnsi="Lato"/>
                              <w:i/>
                              <w:iCs/>
                              <w:color w:val="AEAAAA" w:themeColor="background2" w:themeShade="BF"/>
                              <w:sz w:val="18"/>
                              <w:szCs w:val="18"/>
                            </w:rPr>
                          </w:pPr>
                          <w:r w:rsidRPr="00007CA3">
                            <w:rPr>
                              <w:rFonts w:ascii="Lato" w:hAnsi="Lato"/>
                              <w:i/>
                              <w:iCs/>
                              <w:color w:val="AEAAAA" w:themeColor="background2" w:themeShade="BF"/>
                              <w:sz w:val="18"/>
                              <w:szCs w:val="18"/>
                            </w:rPr>
                            <w:t xml:space="preserve">Template ver. </w:t>
                          </w:r>
                          <w:r>
                            <w:rPr>
                              <w:rFonts w:ascii="Lato" w:hAnsi="Lato" w:hint="eastAsia"/>
                              <w:i/>
                              <w:iCs/>
                              <w:color w:val="AEAAAA" w:themeColor="background2" w:themeShade="BF"/>
                              <w:sz w:val="18"/>
                              <w:szCs w:val="18"/>
                            </w:rPr>
                            <w:t>5</w:t>
                          </w:r>
                          <w:r w:rsidRPr="00007CA3">
                            <w:rPr>
                              <w:rFonts w:ascii="Lato" w:hAnsi="Lato"/>
                              <w:i/>
                              <w:iCs/>
                              <w:color w:val="AEAAAA" w:themeColor="background2" w:themeShade="BF"/>
                              <w:sz w:val="18"/>
                              <w:szCs w:val="18"/>
                            </w:rPr>
                            <w:t>.</w:t>
                          </w:r>
                          <w:r>
                            <w:rPr>
                              <w:rFonts w:ascii="Lato" w:hAnsi="Lato"/>
                              <w:i/>
                              <w:iCs/>
                              <w:color w:val="AEAAAA" w:themeColor="background2" w:themeShade="BF"/>
                              <w:sz w:val="18"/>
                              <w:szCs w:val="18"/>
                            </w:rPr>
                            <w:t>0</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C49A4D" id="_x0000_t202" coordsize="21600,21600" o:spt="202" path="m,l,21600r21600,l21600,xe">
              <v:stroke joinstyle="miter"/>
              <v:path gradientshapeok="t" o:connecttype="rect"/>
            </v:shapetype>
            <v:shape id="Text Box 1873302559" o:spid="_x0000_s1027" type="#_x0000_t202" style="position:absolute;left:0;text-align:left;margin-left:-7.9pt;margin-top:6.75pt;width:2in;height:19.6pt;z-index:251658245;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" filled="f" stroked="f" strokeweight=".5pt">
              <v:textbox>
                <w:txbxContent>
                  <w:p w14:paraId="61A6F16E" w14:textId="7BBC63CC" w:rsidR="00830EB1" w:rsidRPr="00007CA3" w:rsidRDefault="00830EB1" w:rsidP="00007CA3">
                    <w:pPr>
                      <w:pStyle w:val="En-tte"/>
                      <w:jc w:val="left"/>
                      <w:rPr>
                        <w:rFonts w:ascii="Lato" w:hAnsi="Lato"/>
                        <w:i/>
                        <w:iCs/>
                        <w:color w:val="AEAAAA" w:themeColor="background2" w:themeShade="BF"/>
                        <w:sz w:val="18"/>
                        <w:szCs w:val="18"/>
                      </w:rPr>
                    </w:pPr>
                    <w:r w:rsidRPr="00007CA3">
                      <w:rPr>
                        <w:rFonts w:ascii="Lato" w:hAnsi="Lato"/>
                        <w:i/>
                        <w:iCs/>
                        <w:color w:val="AEAAAA" w:themeColor="background2" w:themeShade="BF"/>
                        <w:sz w:val="18"/>
                        <w:szCs w:val="18"/>
                      </w:rPr>
                      <w:t xml:space="preserve">Template ver. </w:t>
                    </w:r>
                    <w:r>
                      <w:rPr>
                        <w:rFonts w:ascii="Lato" w:hAnsi="Lato" w:hint="eastAsia"/>
                        <w:i/>
                        <w:iCs/>
                        <w:color w:val="AEAAAA" w:themeColor="background2" w:themeShade="BF"/>
                        <w:sz w:val="18"/>
                        <w:szCs w:val="18"/>
                      </w:rPr>
                      <w:t>5</w:t>
                    </w:r>
                    <w:r w:rsidRPr="00007CA3">
                      <w:rPr>
                        <w:rFonts w:ascii="Lato" w:hAnsi="Lato"/>
                        <w:i/>
                        <w:iCs/>
                        <w:color w:val="AEAAAA" w:themeColor="background2" w:themeShade="BF"/>
                        <w:sz w:val="18"/>
                        <w:szCs w:val="18"/>
                      </w:rPr>
                      <w:t>.</w:t>
                    </w:r>
                    <w:r>
                      <w:rPr>
                        <w:rFonts w:ascii="Lato" w:hAnsi="Lato"/>
                        <w:i/>
                        <w:iCs/>
                        <w:color w:val="AEAAAA" w:themeColor="background2" w:themeShade="BF"/>
                        <w:sz w:val="18"/>
                        <w:szCs w:val="18"/>
                      </w:rPr>
                      <w:t>0</w:t>
                    </w:r>
                  </w:p>
                </w:txbxContent>
              </v:textbox>
              <w10:wrap type="square" anchorx="margin"/>
            </v:shape>
          </w:pict>
        </mc:Fallback>
      </mc:AlternateContent>
    </w:r>
  </w:p>
  <w:p w14:paraId="7EF8D5D0" w14:textId="77777777" w:rsidR="00830EB1" w:rsidRDefault="00830EB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293EB" w14:textId="77777777" w:rsidR="00AB3F67" w:rsidRDefault="00AB3F67">
      <w:pPr>
        <w:spacing w:after="0" w:line="240" w:lineRule="auto"/>
      </w:pPr>
      <w:r>
        <w:separator/>
      </w:r>
    </w:p>
  </w:footnote>
  <w:footnote w:type="continuationSeparator" w:id="0">
    <w:p w14:paraId="73103BCC" w14:textId="77777777" w:rsidR="00AB3F67" w:rsidRDefault="00AB3F67">
      <w:pPr>
        <w:spacing w:after="0" w:line="240" w:lineRule="auto"/>
      </w:pPr>
      <w:r>
        <w:continuationSeparator/>
      </w:r>
    </w:p>
  </w:footnote>
  <w:footnote w:type="continuationNotice" w:id="1">
    <w:p w14:paraId="49F48B16" w14:textId="77777777" w:rsidR="00AB3F67" w:rsidRDefault="00AB3F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AFB4A" w14:textId="4E24EB67" w:rsidR="00A3582B" w:rsidRDefault="00884307" w:rsidP="00884307">
    <w:pPr>
      <w:pStyle w:val="En-tte"/>
      <w:spacing w:line="240" w:lineRule="auto"/>
      <w:ind w:right="290"/>
      <w:jc w:val="left"/>
      <w:rPr>
        <w:rFonts w:ascii="Lato" w:hAnsi="Lato"/>
        <w:sz w:val="18"/>
        <w:szCs w:val="18"/>
      </w:rPr>
    </w:pPr>
    <w:r>
      <w:rPr>
        <w:rFonts w:ascii="Lato" w:hAnsi="Lato"/>
        <w:noProof/>
        <w:sz w:val="18"/>
        <w:szCs w:val="18"/>
      </w:rPr>
      <w:drawing>
        <wp:anchor distT="0" distB="0" distL="114300" distR="114300" simplePos="0" relativeHeight="251658241" behindDoc="1" locked="0" layoutInCell="1" allowOverlap="1" wp14:anchorId="4DA3150C" wp14:editId="3A6BEF48">
          <wp:simplePos x="0" y="0"/>
          <wp:positionH relativeFrom="column">
            <wp:posOffset>5488940</wp:posOffset>
          </wp:positionH>
          <wp:positionV relativeFrom="paragraph">
            <wp:posOffset>-59360</wp:posOffset>
          </wp:positionV>
          <wp:extent cx="626745" cy="626745"/>
          <wp:effectExtent l="0" t="0" r="0" b="0"/>
          <wp:wrapThrough wrapText="bothSides">
            <wp:wrapPolygon edited="0">
              <wp:start x="0" y="0"/>
              <wp:lineTo x="0" y="21009"/>
              <wp:lineTo x="21009" y="21009"/>
              <wp:lineTo x="21009" y="0"/>
              <wp:lineTo x="0" y="0"/>
            </wp:wrapPolygon>
          </wp:wrapThrough>
          <wp:docPr id="2021516464" name="Picture 202151646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6745" cy="626745"/>
                  </a:xfrm>
                  <a:prstGeom prst="rect">
                    <a:avLst/>
                  </a:prstGeom>
                  <a:noFill/>
                </pic:spPr>
              </pic:pic>
            </a:graphicData>
          </a:graphic>
          <wp14:sizeRelH relativeFrom="page">
            <wp14:pctWidth>0</wp14:pctWidth>
          </wp14:sizeRelH>
          <wp14:sizeRelV relativeFrom="page">
            <wp14:pctHeight>0</wp14:pctHeight>
          </wp14:sizeRelV>
        </wp:anchor>
      </w:drawing>
    </w:r>
    <w:r>
      <w:rPr>
        <w:rFonts w:ascii="Lato" w:hAnsi="Lato"/>
        <w:noProof/>
        <w:sz w:val="18"/>
        <w:szCs w:val="18"/>
      </w:rPr>
      <w:drawing>
        <wp:inline distT="0" distB="0" distL="0" distR="0" wp14:anchorId="78C7DD94" wp14:editId="38EF1360">
          <wp:extent cx="680484" cy="554629"/>
          <wp:effectExtent l="0" t="0" r="5715" b="0"/>
          <wp:docPr id="850792589" name="Picture 85079258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149548" name="Picture 1" descr="A screenshot of a video g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7924" cy="56069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E6DCC" w14:textId="77777777" w:rsidR="00DA6504" w:rsidRDefault="00DA6504" w:rsidP="00884307">
    <w:pPr>
      <w:pStyle w:val="En-tte"/>
      <w:spacing w:line="240" w:lineRule="auto"/>
      <w:ind w:right="290"/>
      <w:jc w:val="left"/>
      <w:rPr>
        <w:rFonts w:ascii="Lato" w:hAnsi="Lato"/>
        <w:sz w:val="18"/>
        <w:szCs w:val="18"/>
      </w:rPr>
    </w:pPr>
    <w:r>
      <w:rPr>
        <w:rFonts w:ascii="Lato" w:hAnsi="Lato"/>
        <w:noProof/>
        <w:sz w:val="18"/>
        <w:szCs w:val="18"/>
      </w:rPr>
      <w:drawing>
        <wp:anchor distT="0" distB="0" distL="114300" distR="114300" simplePos="0" relativeHeight="251658243" behindDoc="1" locked="0" layoutInCell="1" allowOverlap="1" wp14:anchorId="74C6F4B0" wp14:editId="171E588C">
          <wp:simplePos x="0" y="0"/>
          <wp:positionH relativeFrom="column">
            <wp:posOffset>9063413</wp:posOffset>
          </wp:positionH>
          <wp:positionV relativeFrom="paragraph">
            <wp:posOffset>-47179</wp:posOffset>
          </wp:positionV>
          <wp:extent cx="626745" cy="626745"/>
          <wp:effectExtent l="0" t="0" r="0" b="0"/>
          <wp:wrapThrough wrapText="bothSides">
            <wp:wrapPolygon edited="0">
              <wp:start x="0" y="0"/>
              <wp:lineTo x="0" y="21009"/>
              <wp:lineTo x="21009" y="21009"/>
              <wp:lineTo x="21009" y="0"/>
              <wp:lineTo x="0" y="0"/>
            </wp:wrapPolygon>
          </wp:wrapThrough>
          <wp:docPr id="1530058080" name="Picture 153005808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6745" cy="626745"/>
                  </a:xfrm>
                  <a:prstGeom prst="rect">
                    <a:avLst/>
                  </a:prstGeom>
                  <a:noFill/>
                </pic:spPr>
              </pic:pic>
            </a:graphicData>
          </a:graphic>
          <wp14:sizeRelH relativeFrom="page">
            <wp14:pctWidth>0</wp14:pctWidth>
          </wp14:sizeRelH>
          <wp14:sizeRelV relativeFrom="page">
            <wp14:pctHeight>0</wp14:pctHeight>
          </wp14:sizeRelV>
        </wp:anchor>
      </w:drawing>
    </w:r>
    <w:r>
      <w:rPr>
        <w:rFonts w:ascii="Lato" w:hAnsi="Lato"/>
        <w:noProof/>
        <w:sz w:val="18"/>
        <w:szCs w:val="18"/>
      </w:rPr>
      <w:drawing>
        <wp:inline distT="0" distB="0" distL="0" distR="0" wp14:anchorId="6B5C1477" wp14:editId="468A1037">
          <wp:extent cx="680484" cy="554629"/>
          <wp:effectExtent l="0" t="0" r="5715" b="0"/>
          <wp:docPr id="243602412" name="Picture 24360241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149548" name="Picture 1" descr="A screenshot of a video g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7924" cy="560693"/>
                  </a:xfrm>
                  <a:prstGeom prst="rect">
                    <a:avLst/>
                  </a:prstGeom>
                  <a:noFill/>
                  <a:ln>
                    <a:noFill/>
                  </a:ln>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93D90"/>
    <w:multiLevelType w:val="hybridMultilevel"/>
    <w:tmpl w:val="7A3A9090"/>
    <w:lvl w:ilvl="0" w:tplc="6310C0D6">
      <w:numFmt w:val="bullet"/>
      <w:lvlText w:val="-"/>
      <w:lvlJc w:val="left"/>
      <w:rPr>
        <w:rFonts w:ascii="Calibri" w:eastAsia="MS Gothic" w:hAnsi="Calibri" w:cs="Calibri" w:hint="default"/>
        <w:color w:val="000000"/>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234A7DE5"/>
    <w:multiLevelType w:val="hybridMultilevel"/>
    <w:tmpl w:val="EC3E91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50B67"/>
    <w:multiLevelType w:val="hybridMultilevel"/>
    <w:tmpl w:val="FFFFFFFF"/>
    <w:lvl w:ilvl="0" w:tplc="3E4427CE">
      <w:start w:val="1"/>
      <w:numFmt w:val="bullet"/>
      <w:lvlText w:val=""/>
      <w:lvlJc w:val="left"/>
      <w:pPr>
        <w:ind w:left="720" w:hanging="360"/>
      </w:pPr>
      <w:rPr>
        <w:rFonts w:ascii="Wingdings" w:hAnsi="Wingdings" w:hint="default"/>
      </w:rPr>
    </w:lvl>
    <w:lvl w:ilvl="1" w:tplc="781E73EC">
      <w:start w:val="1"/>
      <w:numFmt w:val="bullet"/>
      <w:lvlText w:val="o"/>
      <w:lvlJc w:val="left"/>
      <w:pPr>
        <w:ind w:left="1440" w:hanging="360"/>
      </w:pPr>
      <w:rPr>
        <w:rFonts w:ascii="Courier New" w:hAnsi="Courier New" w:hint="default"/>
      </w:rPr>
    </w:lvl>
    <w:lvl w:ilvl="2" w:tplc="AF98FD70">
      <w:start w:val="1"/>
      <w:numFmt w:val="bullet"/>
      <w:lvlText w:val=""/>
      <w:lvlJc w:val="left"/>
      <w:pPr>
        <w:ind w:left="2160" w:hanging="360"/>
      </w:pPr>
      <w:rPr>
        <w:rFonts w:ascii="Wingdings" w:hAnsi="Wingdings" w:hint="default"/>
      </w:rPr>
    </w:lvl>
    <w:lvl w:ilvl="3" w:tplc="616037E0">
      <w:start w:val="1"/>
      <w:numFmt w:val="bullet"/>
      <w:lvlText w:val=""/>
      <w:lvlJc w:val="left"/>
      <w:pPr>
        <w:ind w:left="2880" w:hanging="360"/>
      </w:pPr>
      <w:rPr>
        <w:rFonts w:ascii="Symbol" w:hAnsi="Symbol" w:hint="default"/>
      </w:rPr>
    </w:lvl>
    <w:lvl w:ilvl="4" w:tplc="D552667E">
      <w:start w:val="1"/>
      <w:numFmt w:val="bullet"/>
      <w:lvlText w:val="o"/>
      <w:lvlJc w:val="left"/>
      <w:pPr>
        <w:ind w:left="3600" w:hanging="360"/>
      </w:pPr>
      <w:rPr>
        <w:rFonts w:ascii="Courier New" w:hAnsi="Courier New" w:hint="default"/>
      </w:rPr>
    </w:lvl>
    <w:lvl w:ilvl="5" w:tplc="7CB0FB54">
      <w:start w:val="1"/>
      <w:numFmt w:val="bullet"/>
      <w:lvlText w:val=""/>
      <w:lvlJc w:val="left"/>
      <w:pPr>
        <w:ind w:left="4320" w:hanging="360"/>
      </w:pPr>
      <w:rPr>
        <w:rFonts w:ascii="Wingdings" w:hAnsi="Wingdings" w:hint="default"/>
      </w:rPr>
    </w:lvl>
    <w:lvl w:ilvl="6" w:tplc="7F820D84">
      <w:start w:val="1"/>
      <w:numFmt w:val="bullet"/>
      <w:lvlText w:val=""/>
      <w:lvlJc w:val="left"/>
      <w:pPr>
        <w:ind w:left="5040" w:hanging="360"/>
      </w:pPr>
      <w:rPr>
        <w:rFonts w:ascii="Symbol" w:hAnsi="Symbol" w:hint="default"/>
      </w:rPr>
    </w:lvl>
    <w:lvl w:ilvl="7" w:tplc="C652B95A">
      <w:start w:val="1"/>
      <w:numFmt w:val="bullet"/>
      <w:lvlText w:val="o"/>
      <w:lvlJc w:val="left"/>
      <w:pPr>
        <w:ind w:left="5760" w:hanging="360"/>
      </w:pPr>
      <w:rPr>
        <w:rFonts w:ascii="Courier New" w:hAnsi="Courier New" w:hint="default"/>
      </w:rPr>
    </w:lvl>
    <w:lvl w:ilvl="8" w:tplc="305456E2">
      <w:start w:val="1"/>
      <w:numFmt w:val="bullet"/>
      <w:lvlText w:val=""/>
      <w:lvlJc w:val="left"/>
      <w:pPr>
        <w:ind w:left="6480" w:hanging="360"/>
      </w:pPr>
      <w:rPr>
        <w:rFonts w:ascii="Wingdings" w:hAnsi="Wingdings" w:hint="default"/>
      </w:rPr>
    </w:lvl>
  </w:abstractNum>
  <w:abstractNum w:abstractNumId="3" w15:restartNumberingAfterBreak="0">
    <w:nsid w:val="32AE6F40"/>
    <w:multiLevelType w:val="hybridMultilevel"/>
    <w:tmpl w:val="50289662"/>
    <w:lvl w:ilvl="0" w:tplc="E5CEB958">
      <w:numFmt w:val="bullet"/>
      <w:lvlText w:val="-"/>
      <w:lvlJc w:val="left"/>
      <w:pPr>
        <w:ind w:left="720" w:hanging="360"/>
      </w:pPr>
      <w:rPr>
        <w:rFonts w:ascii="Calibri" w:eastAsia="MS 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882B74"/>
    <w:multiLevelType w:val="hybridMultilevel"/>
    <w:tmpl w:val="0FFC9928"/>
    <w:lvl w:ilvl="0" w:tplc="E5CEB958">
      <w:numFmt w:val="bullet"/>
      <w:lvlText w:val="-"/>
      <w:lvlJc w:val="left"/>
      <w:pPr>
        <w:ind w:left="720" w:hanging="360"/>
      </w:pPr>
      <w:rPr>
        <w:rFonts w:ascii="Calibri" w:eastAsia="MS Gothic"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F9010F"/>
    <w:multiLevelType w:val="multilevel"/>
    <w:tmpl w:val="59F9010F"/>
    <w:lvl w:ilvl="0">
      <w:start w:val="1"/>
      <w:numFmt w:val="decimal"/>
      <w:lvlText w:val="%1."/>
      <w:lvlJc w:val="left"/>
      <w:pPr>
        <w:ind w:left="360" w:hanging="360"/>
      </w:pPr>
      <w:rPr>
        <w:rFonts w:hint="default"/>
      </w:rPr>
    </w:lvl>
    <w:lvl w:ilvl="1">
      <w:start w:val="6"/>
      <w:numFmt w:val="decimal"/>
      <w:isLgl/>
      <w:lvlText w:val="%1.%2"/>
      <w:lvlJc w:val="left"/>
      <w:pPr>
        <w:ind w:left="360" w:hanging="360"/>
      </w:pPr>
      <w:rPr>
        <w:rFonts w:hint="default"/>
        <w:b/>
        <w:i w:val="0"/>
      </w:rPr>
    </w:lvl>
    <w:lvl w:ilvl="2">
      <w:start w:val="1"/>
      <w:numFmt w:val="decimal"/>
      <w:isLgl/>
      <w:lvlText w:val="%1.%2.%3"/>
      <w:lvlJc w:val="left"/>
      <w:pPr>
        <w:ind w:left="720" w:hanging="720"/>
      </w:pPr>
      <w:rPr>
        <w:rFonts w:hint="default"/>
        <w:b/>
        <w:i w:val="0"/>
      </w:rPr>
    </w:lvl>
    <w:lvl w:ilvl="3">
      <w:start w:val="1"/>
      <w:numFmt w:val="decimal"/>
      <w:isLgl/>
      <w:lvlText w:val="%1.%2.%3.%4"/>
      <w:lvlJc w:val="left"/>
      <w:pPr>
        <w:ind w:left="720" w:hanging="720"/>
      </w:pPr>
      <w:rPr>
        <w:rFonts w:hint="default"/>
        <w:b/>
        <w:i w:val="0"/>
      </w:rPr>
    </w:lvl>
    <w:lvl w:ilvl="4">
      <w:start w:val="1"/>
      <w:numFmt w:val="decimal"/>
      <w:isLgl/>
      <w:lvlText w:val="%1.%2.%3.%4.%5"/>
      <w:lvlJc w:val="left"/>
      <w:pPr>
        <w:ind w:left="1080" w:hanging="1080"/>
      </w:pPr>
      <w:rPr>
        <w:rFonts w:hint="default"/>
        <w:b/>
        <w:i w:val="0"/>
      </w:rPr>
    </w:lvl>
    <w:lvl w:ilvl="5">
      <w:start w:val="1"/>
      <w:numFmt w:val="decimal"/>
      <w:isLgl/>
      <w:lvlText w:val="%1.%2.%3.%4.%5.%6"/>
      <w:lvlJc w:val="left"/>
      <w:pPr>
        <w:ind w:left="1080" w:hanging="1080"/>
      </w:pPr>
      <w:rPr>
        <w:rFonts w:hint="default"/>
        <w:b/>
        <w:i w:val="0"/>
      </w:rPr>
    </w:lvl>
    <w:lvl w:ilvl="6">
      <w:start w:val="1"/>
      <w:numFmt w:val="decimal"/>
      <w:isLgl/>
      <w:lvlText w:val="%1.%2.%3.%4.%5.%6.%7"/>
      <w:lvlJc w:val="left"/>
      <w:pPr>
        <w:ind w:left="1440" w:hanging="1440"/>
      </w:pPr>
      <w:rPr>
        <w:rFonts w:hint="default"/>
        <w:b/>
        <w:i w:val="0"/>
      </w:rPr>
    </w:lvl>
    <w:lvl w:ilvl="7">
      <w:start w:val="1"/>
      <w:numFmt w:val="decimal"/>
      <w:isLgl/>
      <w:lvlText w:val="%1.%2.%3.%4.%5.%6.%7.%8"/>
      <w:lvlJc w:val="left"/>
      <w:pPr>
        <w:ind w:left="1440" w:hanging="1440"/>
      </w:pPr>
      <w:rPr>
        <w:rFonts w:hint="default"/>
        <w:b/>
        <w:i w:val="0"/>
      </w:rPr>
    </w:lvl>
    <w:lvl w:ilvl="8">
      <w:start w:val="1"/>
      <w:numFmt w:val="decimal"/>
      <w:isLgl/>
      <w:lvlText w:val="%1.%2.%3.%4.%5.%6.%7.%8.%9"/>
      <w:lvlJc w:val="left"/>
      <w:pPr>
        <w:ind w:left="1440" w:hanging="1440"/>
      </w:pPr>
      <w:rPr>
        <w:rFonts w:hint="default"/>
        <w:b/>
        <w:i w:val="0"/>
      </w:rPr>
    </w:lvl>
  </w:abstractNum>
  <w:abstractNum w:abstractNumId="6" w15:restartNumberingAfterBreak="0">
    <w:nsid w:val="6166527D"/>
    <w:multiLevelType w:val="multilevel"/>
    <w:tmpl w:val="6166527D"/>
    <w:lvl w:ilvl="0">
      <w:start w:val="1"/>
      <w:numFmt w:val="bullet"/>
      <w:lvlText w:val="-"/>
      <w:lvlJc w:val="left"/>
      <w:pPr>
        <w:ind w:left="760" w:hanging="360"/>
      </w:pPr>
      <w:rPr>
        <w:rFonts w:ascii="Lato" w:eastAsia="Malgun Gothic" w:hAnsi="Lato" w:cs="Calibri" w:hint="default"/>
      </w:rPr>
    </w:lvl>
    <w:lvl w:ilvl="1">
      <w:start w:val="1"/>
      <w:numFmt w:val="bullet"/>
      <w:lvlText w:val=""/>
      <w:lvlJc w:val="left"/>
      <w:pPr>
        <w:ind w:left="1200" w:hanging="400"/>
      </w:pPr>
      <w:rPr>
        <w:rFonts w:ascii="Wingdings" w:hAnsi="Wingdings" w:hint="default"/>
      </w:rPr>
    </w:lvl>
    <w:lvl w:ilvl="2">
      <w:start w:val="1"/>
      <w:numFmt w:val="bullet"/>
      <w:lvlText w:val=""/>
      <w:lvlJc w:val="left"/>
      <w:pPr>
        <w:ind w:left="1600" w:hanging="400"/>
      </w:pPr>
      <w:rPr>
        <w:rFonts w:ascii="Wingdings" w:hAnsi="Wingdings" w:hint="default"/>
      </w:rPr>
    </w:lvl>
    <w:lvl w:ilvl="3">
      <w:start w:val="1"/>
      <w:numFmt w:val="bullet"/>
      <w:lvlText w:val=""/>
      <w:lvlJc w:val="left"/>
      <w:pPr>
        <w:ind w:left="2000" w:hanging="400"/>
      </w:pPr>
      <w:rPr>
        <w:rFonts w:ascii="Wingdings" w:hAnsi="Wingdings" w:hint="default"/>
      </w:rPr>
    </w:lvl>
    <w:lvl w:ilvl="4">
      <w:start w:val="1"/>
      <w:numFmt w:val="bullet"/>
      <w:lvlText w:val=""/>
      <w:lvlJc w:val="left"/>
      <w:pPr>
        <w:ind w:left="2400" w:hanging="400"/>
      </w:pPr>
      <w:rPr>
        <w:rFonts w:ascii="Wingdings" w:hAnsi="Wingdings" w:hint="default"/>
      </w:rPr>
    </w:lvl>
    <w:lvl w:ilvl="5">
      <w:start w:val="1"/>
      <w:numFmt w:val="bullet"/>
      <w:lvlText w:val=""/>
      <w:lvlJc w:val="left"/>
      <w:pPr>
        <w:ind w:left="2800" w:hanging="400"/>
      </w:pPr>
      <w:rPr>
        <w:rFonts w:ascii="Wingdings" w:hAnsi="Wingdings" w:hint="default"/>
      </w:rPr>
    </w:lvl>
    <w:lvl w:ilvl="6">
      <w:start w:val="1"/>
      <w:numFmt w:val="bullet"/>
      <w:lvlText w:val=""/>
      <w:lvlJc w:val="left"/>
      <w:pPr>
        <w:ind w:left="3200" w:hanging="400"/>
      </w:pPr>
      <w:rPr>
        <w:rFonts w:ascii="Wingdings" w:hAnsi="Wingdings" w:hint="default"/>
      </w:rPr>
    </w:lvl>
    <w:lvl w:ilvl="7">
      <w:start w:val="1"/>
      <w:numFmt w:val="bullet"/>
      <w:lvlText w:val=""/>
      <w:lvlJc w:val="left"/>
      <w:pPr>
        <w:ind w:left="3600" w:hanging="400"/>
      </w:pPr>
      <w:rPr>
        <w:rFonts w:ascii="Wingdings" w:hAnsi="Wingdings" w:hint="default"/>
      </w:rPr>
    </w:lvl>
    <w:lvl w:ilvl="8">
      <w:start w:val="1"/>
      <w:numFmt w:val="bullet"/>
      <w:lvlText w:val=""/>
      <w:lvlJc w:val="left"/>
      <w:pPr>
        <w:ind w:left="4000" w:hanging="400"/>
      </w:pPr>
      <w:rPr>
        <w:rFonts w:ascii="Wingdings" w:hAnsi="Wingdings" w:hint="default"/>
      </w:rPr>
    </w:lvl>
  </w:abstractNum>
  <w:abstractNum w:abstractNumId="7" w15:restartNumberingAfterBreak="0">
    <w:nsid w:val="634A6678"/>
    <w:multiLevelType w:val="hybridMultilevel"/>
    <w:tmpl w:val="A94A2CA8"/>
    <w:lvl w:ilvl="0" w:tplc="95F69510">
      <w:start w:val="5"/>
      <w:numFmt w:val="bullet"/>
      <w:lvlText w:val="-"/>
      <w:lvlJc w:val="left"/>
      <w:pPr>
        <w:ind w:left="720" w:hanging="360"/>
      </w:pPr>
      <w:rPr>
        <w:rFonts w:ascii="Lato" w:hAnsi="Lat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42CF6"/>
    <w:multiLevelType w:val="hybridMultilevel"/>
    <w:tmpl w:val="0EFE9A50"/>
    <w:lvl w:ilvl="0" w:tplc="6E7CFDEC">
      <w:start w:val="1"/>
      <w:numFmt w:val="decimal"/>
      <w:lvlText w:val="%1."/>
      <w:lvlJc w:val="left"/>
      <w:pPr>
        <w:ind w:left="1160" w:hanging="360"/>
      </w:pPr>
      <w:rPr>
        <w:rFonts w:hint="default"/>
      </w:rPr>
    </w:lvl>
    <w:lvl w:ilvl="1" w:tplc="04090019" w:tentative="1">
      <w:start w:val="1"/>
      <w:numFmt w:val="lowerLetter"/>
      <w:lvlText w:val="%2."/>
      <w:lvlJc w:val="left"/>
      <w:pPr>
        <w:ind w:left="1880" w:hanging="360"/>
      </w:pPr>
    </w:lvl>
    <w:lvl w:ilvl="2" w:tplc="0409001B" w:tentative="1">
      <w:start w:val="1"/>
      <w:numFmt w:val="lowerRoman"/>
      <w:lvlText w:val="%3."/>
      <w:lvlJc w:val="right"/>
      <w:pPr>
        <w:ind w:left="2600" w:hanging="180"/>
      </w:pPr>
    </w:lvl>
    <w:lvl w:ilvl="3" w:tplc="0409000F" w:tentative="1">
      <w:start w:val="1"/>
      <w:numFmt w:val="decimal"/>
      <w:lvlText w:val="%4."/>
      <w:lvlJc w:val="left"/>
      <w:pPr>
        <w:ind w:left="3320" w:hanging="360"/>
      </w:pPr>
    </w:lvl>
    <w:lvl w:ilvl="4" w:tplc="04090019" w:tentative="1">
      <w:start w:val="1"/>
      <w:numFmt w:val="lowerLetter"/>
      <w:lvlText w:val="%5."/>
      <w:lvlJc w:val="left"/>
      <w:pPr>
        <w:ind w:left="4040" w:hanging="360"/>
      </w:pPr>
    </w:lvl>
    <w:lvl w:ilvl="5" w:tplc="0409001B" w:tentative="1">
      <w:start w:val="1"/>
      <w:numFmt w:val="lowerRoman"/>
      <w:lvlText w:val="%6."/>
      <w:lvlJc w:val="right"/>
      <w:pPr>
        <w:ind w:left="4760" w:hanging="180"/>
      </w:pPr>
    </w:lvl>
    <w:lvl w:ilvl="6" w:tplc="0409000F" w:tentative="1">
      <w:start w:val="1"/>
      <w:numFmt w:val="decimal"/>
      <w:lvlText w:val="%7."/>
      <w:lvlJc w:val="left"/>
      <w:pPr>
        <w:ind w:left="5480" w:hanging="360"/>
      </w:pPr>
    </w:lvl>
    <w:lvl w:ilvl="7" w:tplc="04090019" w:tentative="1">
      <w:start w:val="1"/>
      <w:numFmt w:val="lowerLetter"/>
      <w:lvlText w:val="%8."/>
      <w:lvlJc w:val="left"/>
      <w:pPr>
        <w:ind w:left="6200" w:hanging="360"/>
      </w:pPr>
    </w:lvl>
    <w:lvl w:ilvl="8" w:tplc="0409001B" w:tentative="1">
      <w:start w:val="1"/>
      <w:numFmt w:val="lowerRoman"/>
      <w:lvlText w:val="%9."/>
      <w:lvlJc w:val="right"/>
      <w:pPr>
        <w:ind w:left="6920" w:hanging="180"/>
      </w:pPr>
    </w:lvl>
  </w:abstractNum>
  <w:abstractNum w:abstractNumId="9" w15:restartNumberingAfterBreak="0">
    <w:nsid w:val="70467517"/>
    <w:multiLevelType w:val="hybridMultilevel"/>
    <w:tmpl w:val="1CBA65EC"/>
    <w:lvl w:ilvl="0" w:tplc="B8E23FFC">
      <w:start w:val="39"/>
      <w:numFmt w:val="bullet"/>
      <w:lvlText w:val="-"/>
      <w:lvlJc w:val="left"/>
      <w:pPr>
        <w:ind w:left="360" w:hanging="360"/>
      </w:pPr>
      <w:rPr>
        <w:rFonts w:ascii="Calibri" w:eastAsia="Malgun Gothic" w:hAnsi="Calibri" w:cs="Calibr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abstractNumId w:val="5"/>
  </w:num>
  <w:num w:numId="2">
    <w:abstractNumId w:val="6"/>
  </w:num>
  <w:num w:numId="3">
    <w:abstractNumId w:val="0"/>
  </w:num>
  <w:num w:numId="4">
    <w:abstractNumId w:val="2"/>
  </w:num>
  <w:num w:numId="5">
    <w:abstractNumId w:val="9"/>
  </w:num>
  <w:num w:numId="6">
    <w:abstractNumId w:val="8"/>
  </w:num>
  <w:num w:numId="7">
    <w:abstractNumId w:val="7"/>
  </w:num>
  <w:num w:numId="8">
    <w:abstractNumId w:val="4"/>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cumentProtection w:edit="forms" w:enforcement="0"/>
  <w:defaultTabStop w:val="800"/>
  <w:hyphenationZone w:val="425"/>
  <w:displayHorizontalDrawingGridEvery w:val="0"/>
  <w:displayVerticalDrawingGridEvery w:val="2"/>
  <w:noPunctuationKerning/>
  <w:characterSpacingControl w:val="doNotCompress"/>
  <w:hdrShapeDefaults>
    <o:shapedefaults v:ext="edit" spidmax="2049" fillcolor="white">
      <v:fill color="white"/>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bQwNjU2MzUwMzFX0lEKTi0uzszPAykwMq0FANFqqSItAAAA"/>
  </w:docVars>
  <w:rsids>
    <w:rsidRoot w:val="008D554B"/>
    <w:rsid w:val="00001CC1"/>
    <w:rsid w:val="00001E69"/>
    <w:rsid w:val="000024B8"/>
    <w:rsid w:val="00002500"/>
    <w:rsid w:val="000027FA"/>
    <w:rsid w:val="00002A54"/>
    <w:rsid w:val="00002C1F"/>
    <w:rsid w:val="00002E43"/>
    <w:rsid w:val="00003DCF"/>
    <w:rsid w:val="00004050"/>
    <w:rsid w:val="00004979"/>
    <w:rsid w:val="00004D14"/>
    <w:rsid w:val="00004FBE"/>
    <w:rsid w:val="00006707"/>
    <w:rsid w:val="00006EA8"/>
    <w:rsid w:val="00007CA3"/>
    <w:rsid w:val="00007D13"/>
    <w:rsid w:val="00010E27"/>
    <w:rsid w:val="0001170D"/>
    <w:rsid w:val="00011BAF"/>
    <w:rsid w:val="00011C48"/>
    <w:rsid w:val="00011EBE"/>
    <w:rsid w:val="00014135"/>
    <w:rsid w:val="00014900"/>
    <w:rsid w:val="00014BEF"/>
    <w:rsid w:val="00014BFB"/>
    <w:rsid w:val="0001521C"/>
    <w:rsid w:val="000156E9"/>
    <w:rsid w:val="000156F8"/>
    <w:rsid w:val="00015D21"/>
    <w:rsid w:val="00015F04"/>
    <w:rsid w:val="00015F0F"/>
    <w:rsid w:val="00015F50"/>
    <w:rsid w:val="000160EB"/>
    <w:rsid w:val="00022644"/>
    <w:rsid w:val="000233AC"/>
    <w:rsid w:val="00023734"/>
    <w:rsid w:val="000252FB"/>
    <w:rsid w:val="00026ACC"/>
    <w:rsid w:val="00030023"/>
    <w:rsid w:val="00030B19"/>
    <w:rsid w:val="00032EB2"/>
    <w:rsid w:val="00034975"/>
    <w:rsid w:val="0003506C"/>
    <w:rsid w:val="0003562C"/>
    <w:rsid w:val="00035FB3"/>
    <w:rsid w:val="000366F4"/>
    <w:rsid w:val="00036A86"/>
    <w:rsid w:val="00036FD6"/>
    <w:rsid w:val="0003765D"/>
    <w:rsid w:val="0004141F"/>
    <w:rsid w:val="00041CA5"/>
    <w:rsid w:val="00042752"/>
    <w:rsid w:val="00042A95"/>
    <w:rsid w:val="000436E6"/>
    <w:rsid w:val="00043E60"/>
    <w:rsid w:val="00045E82"/>
    <w:rsid w:val="00045FE6"/>
    <w:rsid w:val="00046DC2"/>
    <w:rsid w:val="000479ED"/>
    <w:rsid w:val="00047F0B"/>
    <w:rsid w:val="00050513"/>
    <w:rsid w:val="000512B6"/>
    <w:rsid w:val="00051304"/>
    <w:rsid w:val="00053F64"/>
    <w:rsid w:val="00053F75"/>
    <w:rsid w:val="000544A9"/>
    <w:rsid w:val="00055713"/>
    <w:rsid w:val="00056B83"/>
    <w:rsid w:val="00060B01"/>
    <w:rsid w:val="00062537"/>
    <w:rsid w:val="0006253E"/>
    <w:rsid w:val="00062636"/>
    <w:rsid w:val="00062C4F"/>
    <w:rsid w:val="000641CE"/>
    <w:rsid w:val="000653AE"/>
    <w:rsid w:val="00065418"/>
    <w:rsid w:val="0006741A"/>
    <w:rsid w:val="00070A9E"/>
    <w:rsid w:val="000711A7"/>
    <w:rsid w:val="00071D55"/>
    <w:rsid w:val="00072CEF"/>
    <w:rsid w:val="000737FA"/>
    <w:rsid w:val="00073F63"/>
    <w:rsid w:val="000751BA"/>
    <w:rsid w:val="000756C0"/>
    <w:rsid w:val="00075BD1"/>
    <w:rsid w:val="0007657A"/>
    <w:rsid w:val="00081075"/>
    <w:rsid w:val="00081136"/>
    <w:rsid w:val="00082029"/>
    <w:rsid w:val="00084DB4"/>
    <w:rsid w:val="00085883"/>
    <w:rsid w:val="000870A4"/>
    <w:rsid w:val="000913F6"/>
    <w:rsid w:val="00091DC7"/>
    <w:rsid w:val="0009231C"/>
    <w:rsid w:val="00092998"/>
    <w:rsid w:val="00092CB0"/>
    <w:rsid w:val="00093548"/>
    <w:rsid w:val="00093687"/>
    <w:rsid w:val="000949A2"/>
    <w:rsid w:val="00095987"/>
    <w:rsid w:val="000968E5"/>
    <w:rsid w:val="00096C5E"/>
    <w:rsid w:val="00097451"/>
    <w:rsid w:val="00097939"/>
    <w:rsid w:val="000A02F5"/>
    <w:rsid w:val="000A0638"/>
    <w:rsid w:val="000A069F"/>
    <w:rsid w:val="000A0A49"/>
    <w:rsid w:val="000A14BF"/>
    <w:rsid w:val="000A1C03"/>
    <w:rsid w:val="000A2063"/>
    <w:rsid w:val="000A3739"/>
    <w:rsid w:val="000A3B4B"/>
    <w:rsid w:val="000A4C5B"/>
    <w:rsid w:val="000A5818"/>
    <w:rsid w:val="000A592E"/>
    <w:rsid w:val="000A5BC4"/>
    <w:rsid w:val="000A5CE7"/>
    <w:rsid w:val="000B0241"/>
    <w:rsid w:val="000B1331"/>
    <w:rsid w:val="000B2065"/>
    <w:rsid w:val="000B2704"/>
    <w:rsid w:val="000B2E1E"/>
    <w:rsid w:val="000B396C"/>
    <w:rsid w:val="000B50BA"/>
    <w:rsid w:val="000B7407"/>
    <w:rsid w:val="000B7874"/>
    <w:rsid w:val="000C0904"/>
    <w:rsid w:val="000C16BD"/>
    <w:rsid w:val="000C18D2"/>
    <w:rsid w:val="000C27FB"/>
    <w:rsid w:val="000C370F"/>
    <w:rsid w:val="000C448A"/>
    <w:rsid w:val="000C5C08"/>
    <w:rsid w:val="000C6142"/>
    <w:rsid w:val="000D0B01"/>
    <w:rsid w:val="000D0BF9"/>
    <w:rsid w:val="000D19BD"/>
    <w:rsid w:val="000D25CF"/>
    <w:rsid w:val="000D4531"/>
    <w:rsid w:val="000D4D80"/>
    <w:rsid w:val="000D53DF"/>
    <w:rsid w:val="000D5ECF"/>
    <w:rsid w:val="000D721B"/>
    <w:rsid w:val="000E0EA4"/>
    <w:rsid w:val="000E16F6"/>
    <w:rsid w:val="000E1817"/>
    <w:rsid w:val="000E37CB"/>
    <w:rsid w:val="000E5D01"/>
    <w:rsid w:val="000E6872"/>
    <w:rsid w:val="000E73BC"/>
    <w:rsid w:val="000F0551"/>
    <w:rsid w:val="000F05C3"/>
    <w:rsid w:val="000F193B"/>
    <w:rsid w:val="000F1F00"/>
    <w:rsid w:val="000F2CD5"/>
    <w:rsid w:val="000F33D7"/>
    <w:rsid w:val="000F3976"/>
    <w:rsid w:val="000F4873"/>
    <w:rsid w:val="000F5CEB"/>
    <w:rsid w:val="000F604D"/>
    <w:rsid w:val="000F6DEE"/>
    <w:rsid w:val="00100D2D"/>
    <w:rsid w:val="001012B7"/>
    <w:rsid w:val="00101B63"/>
    <w:rsid w:val="00102267"/>
    <w:rsid w:val="00103433"/>
    <w:rsid w:val="0010425D"/>
    <w:rsid w:val="00104305"/>
    <w:rsid w:val="00104444"/>
    <w:rsid w:val="001052CB"/>
    <w:rsid w:val="00105DCA"/>
    <w:rsid w:val="00105EB8"/>
    <w:rsid w:val="00110700"/>
    <w:rsid w:val="00113134"/>
    <w:rsid w:val="00113CCD"/>
    <w:rsid w:val="00114679"/>
    <w:rsid w:val="001147C4"/>
    <w:rsid w:val="001158E4"/>
    <w:rsid w:val="0011765A"/>
    <w:rsid w:val="00122D71"/>
    <w:rsid w:val="0012369E"/>
    <w:rsid w:val="00123981"/>
    <w:rsid w:val="0012450D"/>
    <w:rsid w:val="001274A5"/>
    <w:rsid w:val="0013005D"/>
    <w:rsid w:val="00130AC7"/>
    <w:rsid w:val="001332CF"/>
    <w:rsid w:val="00134208"/>
    <w:rsid w:val="001353A8"/>
    <w:rsid w:val="00135B40"/>
    <w:rsid w:val="0013657A"/>
    <w:rsid w:val="00141E5D"/>
    <w:rsid w:val="0014212E"/>
    <w:rsid w:val="00142945"/>
    <w:rsid w:val="00142BE9"/>
    <w:rsid w:val="00144B4F"/>
    <w:rsid w:val="00145017"/>
    <w:rsid w:val="001459A7"/>
    <w:rsid w:val="00146CC2"/>
    <w:rsid w:val="00146D9A"/>
    <w:rsid w:val="00150176"/>
    <w:rsid w:val="00151081"/>
    <w:rsid w:val="0015270D"/>
    <w:rsid w:val="0015280A"/>
    <w:rsid w:val="001528DB"/>
    <w:rsid w:val="0015365B"/>
    <w:rsid w:val="00153FFE"/>
    <w:rsid w:val="00155BFD"/>
    <w:rsid w:val="001569A5"/>
    <w:rsid w:val="00157DB0"/>
    <w:rsid w:val="00162912"/>
    <w:rsid w:val="001631D2"/>
    <w:rsid w:val="0016410B"/>
    <w:rsid w:val="00164301"/>
    <w:rsid w:val="001647A4"/>
    <w:rsid w:val="00164E2F"/>
    <w:rsid w:val="001651D7"/>
    <w:rsid w:val="00166FB9"/>
    <w:rsid w:val="001671CB"/>
    <w:rsid w:val="00167D6A"/>
    <w:rsid w:val="00171220"/>
    <w:rsid w:val="00171F0E"/>
    <w:rsid w:val="0017240B"/>
    <w:rsid w:val="00172BB8"/>
    <w:rsid w:val="0017336F"/>
    <w:rsid w:val="00173B1C"/>
    <w:rsid w:val="001743BB"/>
    <w:rsid w:val="00174463"/>
    <w:rsid w:val="001745F8"/>
    <w:rsid w:val="00174D4C"/>
    <w:rsid w:val="00176977"/>
    <w:rsid w:val="00176D7C"/>
    <w:rsid w:val="00176DE4"/>
    <w:rsid w:val="00177E5E"/>
    <w:rsid w:val="0018073D"/>
    <w:rsid w:val="0018156F"/>
    <w:rsid w:val="00181571"/>
    <w:rsid w:val="00181F23"/>
    <w:rsid w:val="001826C5"/>
    <w:rsid w:val="00183466"/>
    <w:rsid w:val="00183882"/>
    <w:rsid w:val="00183AC4"/>
    <w:rsid w:val="00183B9C"/>
    <w:rsid w:val="00183E4E"/>
    <w:rsid w:val="00185BB1"/>
    <w:rsid w:val="00186BB7"/>
    <w:rsid w:val="0018730A"/>
    <w:rsid w:val="001875D3"/>
    <w:rsid w:val="001901DE"/>
    <w:rsid w:val="00190359"/>
    <w:rsid w:val="001903CE"/>
    <w:rsid w:val="00191ED2"/>
    <w:rsid w:val="00193029"/>
    <w:rsid w:val="001936C0"/>
    <w:rsid w:val="00194163"/>
    <w:rsid w:val="00197BB0"/>
    <w:rsid w:val="001A3EFF"/>
    <w:rsid w:val="001A50AF"/>
    <w:rsid w:val="001A6524"/>
    <w:rsid w:val="001A6E58"/>
    <w:rsid w:val="001A6FA0"/>
    <w:rsid w:val="001A7BB5"/>
    <w:rsid w:val="001B25E7"/>
    <w:rsid w:val="001B3334"/>
    <w:rsid w:val="001B43CB"/>
    <w:rsid w:val="001B46B8"/>
    <w:rsid w:val="001B6620"/>
    <w:rsid w:val="001B6805"/>
    <w:rsid w:val="001B6B2A"/>
    <w:rsid w:val="001B6D4B"/>
    <w:rsid w:val="001B710A"/>
    <w:rsid w:val="001B73ED"/>
    <w:rsid w:val="001C26F4"/>
    <w:rsid w:val="001C3A0D"/>
    <w:rsid w:val="001C4F66"/>
    <w:rsid w:val="001C5DB6"/>
    <w:rsid w:val="001C7F96"/>
    <w:rsid w:val="001D13CE"/>
    <w:rsid w:val="001D19B6"/>
    <w:rsid w:val="001D1A4F"/>
    <w:rsid w:val="001D27D2"/>
    <w:rsid w:val="001D3125"/>
    <w:rsid w:val="001D3620"/>
    <w:rsid w:val="001D4432"/>
    <w:rsid w:val="001D4505"/>
    <w:rsid w:val="001D4557"/>
    <w:rsid w:val="001D4894"/>
    <w:rsid w:val="001D4B6B"/>
    <w:rsid w:val="001D5257"/>
    <w:rsid w:val="001D57EC"/>
    <w:rsid w:val="001D770B"/>
    <w:rsid w:val="001E10E9"/>
    <w:rsid w:val="001E18ED"/>
    <w:rsid w:val="001E21C9"/>
    <w:rsid w:val="001E53D2"/>
    <w:rsid w:val="001E68A2"/>
    <w:rsid w:val="001E73BF"/>
    <w:rsid w:val="001F14DD"/>
    <w:rsid w:val="001F18FC"/>
    <w:rsid w:val="001F3009"/>
    <w:rsid w:val="001F42E2"/>
    <w:rsid w:val="001F463E"/>
    <w:rsid w:val="001F486E"/>
    <w:rsid w:val="001F4F68"/>
    <w:rsid w:val="001F5729"/>
    <w:rsid w:val="001F6A7E"/>
    <w:rsid w:val="00200212"/>
    <w:rsid w:val="00201410"/>
    <w:rsid w:val="00202343"/>
    <w:rsid w:val="00202469"/>
    <w:rsid w:val="00204298"/>
    <w:rsid w:val="00205268"/>
    <w:rsid w:val="00205520"/>
    <w:rsid w:val="00205D4A"/>
    <w:rsid w:val="00210060"/>
    <w:rsid w:val="002101F6"/>
    <w:rsid w:val="00210FBE"/>
    <w:rsid w:val="00211602"/>
    <w:rsid w:val="0021207B"/>
    <w:rsid w:val="0021225B"/>
    <w:rsid w:val="00212DE9"/>
    <w:rsid w:val="00213365"/>
    <w:rsid w:val="0021371A"/>
    <w:rsid w:val="00217826"/>
    <w:rsid w:val="00217C9F"/>
    <w:rsid w:val="00217E61"/>
    <w:rsid w:val="002206F6"/>
    <w:rsid w:val="002206FD"/>
    <w:rsid w:val="002216D8"/>
    <w:rsid w:val="00222402"/>
    <w:rsid w:val="0022274D"/>
    <w:rsid w:val="00223868"/>
    <w:rsid w:val="00223BE3"/>
    <w:rsid w:val="0022550D"/>
    <w:rsid w:val="002308D5"/>
    <w:rsid w:val="002333D9"/>
    <w:rsid w:val="002336FC"/>
    <w:rsid w:val="002338D1"/>
    <w:rsid w:val="00233A8C"/>
    <w:rsid w:val="00233F50"/>
    <w:rsid w:val="00233F90"/>
    <w:rsid w:val="00235FA6"/>
    <w:rsid w:val="00235FBC"/>
    <w:rsid w:val="002368BE"/>
    <w:rsid w:val="00236AA1"/>
    <w:rsid w:val="00236FCA"/>
    <w:rsid w:val="00237505"/>
    <w:rsid w:val="002439B5"/>
    <w:rsid w:val="0024631F"/>
    <w:rsid w:val="00246EBD"/>
    <w:rsid w:val="0024780C"/>
    <w:rsid w:val="0025232E"/>
    <w:rsid w:val="002533A3"/>
    <w:rsid w:val="00253556"/>
    <w:rsid w:val="00254CA4"/>
    <w:rsid w:val="00254F94"/>
    <w:rsid w:val="00255724"/>
    <w:rsid w:val="00255759"/>
    <w:rsid w:val="00256680"/>
    <w:rsid w:val="0025674A"/>
    <w:rsid w:val="00256BC8"/>
    <w:rsid w:val="00257828"/>
    <w:rsid w:val="00257DDF"/>
    <w:rsid w:val="00260478"/>
    <w:rsid w:val="002604EB"/>
    <w:rsid w:val="00260CE8"/>
    <w:rsid w:val="0026101D"/>
    <w:rsid w:val="002629E1"/>
    <w:rsid w:val="002630D0"/>
    <w:rsid w:val="00263B4F"/>
    <w:rsid w:val="00263C56"/>
    <w:rsid w:val="00264C82"/>
    <w:rsid w:val="00265A1B"/>
    <w:rsid w:val="00266015"/>
    <w:rsid w:val="002663AB"/>
    <w:rsid w:val="002669DA"/>
    <w:rsid w:val="002701C4"/>
    <w:rsid w:val="00270791"/>
    <w:rsid w:val="002711E0"/>
    <w:rsid w:val="00272B40"/>
    <w:rsid w:val="0027315A"/>
    <w:rsid w:val="00273C90"/>
    <w:rsid w:val="00274EFE"/>
    <w:rsid w:val="002754FC"/>
    <w:rsid w:val="002760F5"/>
    <w:rsid w:val="002802C4"/>
    <w:rsid w:val="002806BC"/>
    <w:rsid w:val="002808AF"/>
    <w:rsid w:val="00280F17"/>
    <w:rsid w:val="002816C7"/>
    <w:rsid w:val="00281BBF"/>
    <w:rsid w:val="002835EF"/>
    <w:rsid w:val="00283A69"/>
    <w:rsid w:val="00284D82"/>
    <w:rsid w:val="00290B20"/>
    <w:rsid w:val="00290F5D"/>
    <w:rsid w:val="00293434"/>
    <w:rsid w:val="00293A9A"/>
    <w:rsid w:val="00294868"/>
    <w:rsid w:val="00294CA8"/>
    <w:rsid w:val="00295359"/>
    <w:rsid w:val="002977E9"/>
    <w:rsid w:val="002A0494"/>
    <w:rsid w:val="002A0DFA"/>
    <w:rsid w:val="002A23F3"/>
    <w:rsid w:val="002A2C89"/>
    <w:rsid w:val="002A3AB5"/>
    <w:rsid w:val="002A729C"/>
    <w:rsid w:val="002B0117"/>
    <w:rsid w:val="002B09DA"/>
    <w:rsid w:val="002B0AF1"/>
    <w:rsid w:val="002B199D"/>
    <w:rsid w:val="002B1B45"/>
    <w:rsid w:val="002B1FAE"/>
    <w:rsid w:val="002B22B0"/>
    <w:rsid w:val="002B2790"/>
    <w:rsid w:val="002B2D07"/>
    <w:rsid w:val="002B37A7"/>
    <w:rsid w:val="002B46B9"/>
    <w:rsid w:val="002B4F27"/>
    <w:rsid w:val="002B708A"/>
    <w:rsid w:val="002B7A2D"/>
    <w:rsid w:val="002C063E"/>
    <w:rsid w:val="002C1FA9"/>
    <w:rsid w:val="002C27B9"/>
    <w:rsid w:val="002C3BA7"/>
    <w:rsid w:val="002C4FC1"/>
    <w:rsid w:val="002C57E1"/>
    <w:rsid w:val="002C5803"/>
    <w:rsid w:val="002C6B41"/>
    <w:rsid w:val="002C7D56"/>
    <w:rsid w:val="002D0919"/>
    <w:rsid w:val="002D31B8"/>
    <w:rsid w:val="002D39B9"/>
    <w:rsid w:val="002D4071"/>
    <w:rsid w:val="002D5412"/>
    <w:rsid w:val="002D5EA0"/>
    <w:rsid w:val="002D61A7"/>
    <w:rsid w:val="002D656A"/>
    <w:rsid w:val="002D6696"/>
    <w:rsid w:val="002D7786"/>
    <w:rsid w:val="002D77E7"/>
    <w:rsid w:val="002D7C21"/>
    <w:rsid w:val="002D7C4D"/>
    <w:rsid w:val="002E05A2"/>
    <w:rsid w:val="002E0AE7"/>
    <w:rsid w:val="002E0D9F"/>
    <w:rsid w:val="002E3B24"/>
    <w:rsid w:val="002E56B1"/>
    <w:rsid w:val="002E6806"/>
    <w:rsid w:val="002F24BB"/>
    <w:rsid w:val="002F2C4D"/>
    <w:rsid w:val="002F362D"/>
    <w:rsid w:val="002F3D64"/>
    <w:rsid w:val="002F4713"/>
    <w:rsid w:val="002F491D"/>
    <w:rsid w:val="002F4EB9"/>
    <w:rsid w:val="002F6015"/>
    <w:rsid w:val="003005BE"/>
    <w:rsid w:val="00302052"/>
    <w:rsid w:val="00303449"/>
    <w:rsid w:val="003047B4"/>
    <w:rsid w:val="00304A16"/>
    <w:rsid w:val="00304F4A"/>
    <w:rsid w:val="00305039"/>
    <w:rsid w:val="00306DB7"/>
    <w:rsid w:val="00306DCD"/>
    <w:rsid w:val="003118C8"/>
    <w:rsid w:val="003119CE"/>
    <w:rsid w:val="00311F4F"/>
    <w:rsid w:val="003125DB"/>
    <w:rsid w:val="003126A8"/>
    <w:rsid w:val="00312A22"/>
    <w:rsid w:val="003137CC"/>
    <w:rsid w:val="00314311"/>
    <w:rsid w:val="0031574D"/>
    <w:rsid w:val="0031591A"/>
    <w:rsid w:val="0031610E"/>
    <w:rsid w:val="00316A1A"/>
    <w:rsid w:val="0031784C"/>
    <w:rsid w:val="003214DB"/>
    <w:rsid w:val="003236CA"/>
    <w:rsid w:val="00325A90"/>
    <w:rsid w:val="00326F83"/>
    <w:rsid w:val="003275D4"/>
    <w:rsid w:val="00327A24"/>
    <w:rsid w:val="0033077B"/>
    <w:rsid w:val="00331A40"/>
    <w:rsid w:val="00333072"/>
    <w:rsid w:val="00334792"/>
    <w:rsid w:val="00334DA1"/>
    <w:rsid w:val="00336A53"/>
    <w:rsid w:val="00340DFC"/>
    <w:rsid w:val="00341711"/>
    <w:rsid w:val="003425F1"/>
    <w:rsid w:val="00342F88"/>
    <w:rsid w:val="00345154"/>
    <w:rsid w:val="003451CA"/>
    <w:rsid w:val="0034573D"/>
    <w:rsid w:val="00345BE7"/>
    <w:rsid w:val="003460DB"/>
    <w:rsid w:val="003461A8"/>
    <w:rsid w:val="003468E5"/>
    <w:rsid w:val="00346BBF"/>
    <w:rsid w:val="00346DBA"/>
    <w:rsid w:val="003509A2"/>
    <w:rsid w:val="00350B4D"/>
    <w:rsid w:val="00350E6C"/>
    <w:rsid w:val="003517CA"/>
    <w:rsid w:val="00351B4C"/>
    <w:rsid w:val="00351BE4"/>
    <w:rsid w:val="003527F5"/>
    <w:rsid w:val="00352D76"/>
    <w:rsid w:val="00355D45"/>
    <w:rsid w:val="00356DDA"/>
    <w:rsid w:val="00356EA8"/>
    <w:rsid w:val="003579D1"/>
    <w:rsid w:val="0036247E"/>
    <w:rsid w:val="00362516"/>
    <w:rsid w:val="00362C2E"/>
    <w:rsid w:val="00362E01"/>
    <w:rsid w:val="003663BC"/>
    <w:rsid w:val="00367988"/>
    <w:rsid w:val="00367A9E"/>
    <w:rsid w:val="00370589"/>
    <w:rsid w:val="0037081C"/>
    <w:rsid w:val="00370E5A"/>
    <w:rsid w:val="00371523"/>
    <w:rsid w:val="00371568"/>
    <w:rsid w:val="00373DC3"/>
    <w:rsid w:val="00374022"/>
    <w:rsid w:val="00374FCC"/>
    <w:rsid w:val="00377A4A"/>
    <w:rsid w:val="00377FF5"/>
    <w:rsid w:val="00381811"/>
    <w:rsid w:val="00382D25"/>
    <w:rsid w:val="003835D8"/>
    <w:rsid w:val="003850AD"/>
    <w:rsid w:val="00387689"/>
    <w:rsid w:val="0039269F"/>
    <w:rsid w:val="00392C55"/>
    <w:rsid w:val="00392FDB"/>
    <w:rsid w:val="00393833"/>
    <w:rsid w:val="00394576"/>
    <w:rsid w:val="00394825"/>
    <w:rsid w:val="00395D61"/>
    <w:rsid w:val="003960FA"/>
    <w:rsid w:val="00397349"/>
    <w:rsid w:val="00397E8B"/>
    <w:rsid w:val="003A168A"/>
    <w:rsid w:val="003A352A"/>
    <w:rsid w:val="003A403F"/>
    <w:rsid w:val="003A46B5"/>
    <w:rsid w:val="003A55B9"/>
    <w:rsid w:val="003A597B"/>
    <w:rsid w:val="003A5CF5"/>
    <w:rsid w:val="003A6862"/>
    <w:rsid w:val="003A7092"/>
    <w:rsid w:val="003A7149"/>
    <w:rsid w:val="003B00D8"/>
    <w:rsid w:val="003B10B0"/>
    <w:rsid w:val="003B20C2"/>
    <w:rsid w:val="003B3210"/>
    <w:rsid w:val="003B3C0C"/>
    <w:rsid w:val="003B5BB6"/>
    <w:rsid w:val="003C0267"/>
    <w:rsid w:val="003C028E"/>
    <w:rsid w:val="003C05FB"/>
    <w:rsid w:val="003C45F5"/>
    <w:rsid w:val="003C4DFA"/>
    <w:rsid w:val="003C5481"/>
    <w:rsid w:val="003C6072"/>
    <w:rsid w:val="003C6F75"/>
    <w:rsid w:val="003C6FF7"/>
    <w:rsid w:val="003C70BA"/>
    <w:rsid w:val="003C779E"/>
    <w:rsid w:val="003C7EFA"/>
    <w:rsid w:val="003D1503"/>
    <w:rsid w:val="003D23A9"/>
    <w:rsid w:val="003D2A96"/>
    <w:rsid w:val="003D3097"/>
    <w:rsid w:val="003D30D6"/>
    <w:rsid w:val="003D3CD1"/>
    <w:rsid w:val="003D3D01"/>
    <w:rsid w:val="003D4198"/>
    <w:rsid w:val="003D6F3D"/>
    <w:rsid w:val="003E0629"/>
    <w:rsid w:val="003E14E1"/>
    <w:rsid w:val="003E16C0"/>
    <w:rsid w:val="003E242D"/>
    <w:rsid w:val="003E248D"/>
    <w:rsid w:val="003E2C77"/>
    <w:rsid w:val="003E31E7"/>
    <w:rsid w:val="003E32DC"/>
    <w:rsid w:val="003E3337"/>
    <w:rsid w:val="003E38ED"/>
    <w:rsid w:val="003E394A"/>
    <w:rsid w:val="003E3DBA"/>
    <w:rsid w:val="003E3EB7"/>
    <w:rsid w:val="003E5A28"/>
    <w:rsid w:val="003E5D57"/>
    <w:rsid w:val="003E6FEB"/>
    <w:rsid w:val="003F27C9"/>
    <w:rsid w:val="003F2BFE"/>
    <w:rsid w:val="003F3A91"/>
    <w:rsid w:val="003F3B3D"/>
    <w:rsid w:val="003F3EB4"/>
    <w:rsid w:val="003F4455"/>
    <w:rsid w:val="003F4BF0"/>
    <w:rsid w:val="003F5900"/>
    <w:rsid w:val="003F59FA"/>
    <w:rsid w:val="003F61B3"/>
    <w:rsid w:val="003F6F56"/>
    <w:rsid w:val="003F733F"/>
    <w:rsid w:val="003F7E8A"/>
    <w:rsid w:val="004018D5"/>
    <w:rsid w:val="004024E6"/>
    <w:rsid w:val="00402615"/>
    <w:rsid w:val="0040292E"/>
    <w:rsid w:val="00402D35"/>
    <w:rsid w:val="004037BA"/>
    <w:rsid w:val="00404A7E"/>
    <w:rsid w:val="00404B49"/>
    <w:rsid w:val="004072E4"/>
    <w:rsid w:val="004074BD"/>
    <w:rsid w:val="004102E7"/>
    <w:rsid w:val="0041084F"/>
    <w:rsid w:val="004116F7"/>
    <w:rsid w:val="00411A5C"/>
    <w:rsid w:val="00414CB1"/>
    <w:rsid w:val="0041558D"/>
    <w:rsid w:val="0041570E"/>
    <w:rsid w:val="004164CE"/>
    <w:rsid w:val="004176A3"/>
    <w:rsid w:val="00417DD0"/>
    <w:rsid w:val="00420222"/>
    <w:rsid w:val="00421769"/>
    <w:rsid w:val="00421B47"/>
    <w:rsid w:val="00422C76"/>
    <w:rsid w:val="0042438C"/>
    <w:rsid w:val="00426B8D"/>
    <w:rsid w:val="00426ECB"/>
    <w:rsid w:val="00427F7E"/>
    <w:rsid w:val="0043094B"/>
    <w:rsid w:val="00430DF0"/>
    <w:rsid w:val="004313B4"/>
    <w:rsid w:val="004318B3"/>
    <w:rsid w:val="0043210E"/>
    <w:rsid w:val="0043290B"/>
    <w:rsid w:val="00432975"/>
    <w:rsid w:val="004329D5"/>
    <w:rsid w:val="00433D70"/>
    <w:rsid w:val="00434683"/>
    <w:rsid w:val="004353A1"/>
    <w:rsid w:val="00435827"/>
    <w:rsid w:val="00435ADD"/>
    <w:rsid w:val="00435B23"/>
    <w:rsid w:val="0043625D"/>
    <w:rsid w:val="00436DEE"/>
    <w:rsid w:val="00437D0A"/>
    <w:rsid w:val="004411B2"/>
    <w:rsid w:val="00442BFF"/>
    <w:rsid w:val="0044423C"/>
    <w:rsid w:val="00445463"/>
    <w:rsid w:val="00445829"/>
    <w:rsid w:val="004461EF"/>
    <w:rsid w:val="0044741E"/>
    <w:rsid w:val="00447B68"/>
    <w:rsid w:val="004517D2"/>
    <w:rsid w:val="0045215F"/>
    <w:rsid w:val="0045297F"/>
    <w:rsid w:val="00453B72"/>
    <w:rsid w:val="00453DF6"/>
    <w:rsid w:val="004541E2"/>
    <w:rsid w:val="004544E5"/>
    <w:rsid w:val="0045487C"/>
    <w:rsid w:val="00455A71"/>
    <w:rsid w:val="00457696"/>
    <w:rsid w:val="00460EE0"/>
    <w:rsid w:val="0046255D"/>
    <w:rsid w:val="00462B49"/>
    <w:rsid w:val="00464728"/>
    <w:rsid w:val="004649BA"/>
    <w:rsid w:val="004666BE"/>
    <w:rsid w:val="004668BF"/>
    <w:rsid w:val="00466ECB"/>
    <w:rsid w:val="00470115"/>
    <w:rsid w:val="00470940"/>
    <w:rsid w:val="004726AF"/>
    <w:rsid w:val="004728E2"/>
    <w:rsid w:val="00472AD9"/>
    <w:rsid w:val="00473641"/>
    <w:rsid w:val="00473798"/>
    <w:rsid w:val="00473D55"/>
    <w:rsid w:val="00474450"/>
    <w:rsid w:val="0047447E"/>
    <w:rsid w:val="00476268"/>
    <w:rsid w:val="00476D0D"/>
    <w:rsid w:val="00477219"/>
    <w:rsid w:val="0047772A"/>
    <w:rsid w:val="00480224"/>
    <w:rsid w:val="00480CF1"/>
    <w:rsid w:val="0048289C"/>
    <w:rsid w:val="004849D7"/>
    <w:rsid w:val="0048516D"/>
    <w:rsid w:val="00485231"/>
    <w:rsid w:val="004855CE"/>
    <w:rsid w:val="0048757E"/>
    <w:rsid w:val="004921D1"/>
    <w:rsid w:val="00492F7D"/>
    <w:rsid w:val="00495005"/>
    <w:rsid w:val="0049507A"/>
    <w:rsid w:val="00496790"/>
    <w:rsid w:val="00497DE4"/>
    <w:rsid w:val="004A0826"/>
    <w:rsid w:val="004A0BBC"/>
    <w:rsid w:val="004A0CD2"/>
    <w:rsid w:val="004A1EE1"/>
    <w:rsid w:val="004A2755"/>
    <w:rsid w:val="004A2BF5"/>
    <w:rsid w:val="004A332C"/>
    <w:rsid w:val="004A3434"/>
    <w:rsid w:val="004A3D47"/>
    <w:rsid w:val="004A42A7"/>
    <w:rsid w:val="004A4480"/>
    <w:rsid w:val="004A5939"/>
    <w:rsid w:val="004A6D1B"/>
    <w:rsid w:val="004A6EEA"/>
    <w:rsid w:val="004B10C0"/>
    <w:rsid w:val="004B21CD"/>
    <w:rsid w:val="004B39A4"/>
    <w:rsid w:val="004B3C0B"/>
    <w:rsid w:val="004B3DD3"/>
    <w:rsid w:val="004B3E30"/>
    <w:rsid w:val="004B4702"/>
    <w:rsid w:val="004B4726"/>
    <w:rsid w:val="004B5B40"/>
    <w:rsid w:val="004B6E5C"/>
    <w:rsid w:val="004B7970"/>
    <w:rsid w:val="004B7C88"/>
    <w:rsid w:val="004B7DB9"/>
    <w:rsid w:val="004B7E26"/>
    <w:rsid w:val="004C0386"/>
    <w:rsid w:val="004C12BF"/>
    <w:rsid w:val="004C17B1"/>
    <w:rsid w:val="004C1AC8"/>
    <w:rsid w:val="004C1DB8"/>
    <w:rsid w:val="004C1FAA"/>
    <w:rsid w:val="004C32D1"/>
    <w:rsid w:val="004C367D"/>
    <w:rsid w:val="004C3B65"/>
    <w:rsid w:val="004C4440"/>
    <w:rsid w:val="004C4C30"/>
    <w:rsid w:val="004C53CF"/>
    <w:rsid w:val="004C5B1F"/>
    <w:rsid w:val="004C68A7"/>
    <w:rsid w:val="004D02E2"/>
    <w:rsid w:val="004D02F8"/>
    <w:rsid w:val="004D048A"/>
    <w:rsid w:val="004D0832"/>
    <w:rsid w:val="004D1338"/>
    <w:rsid w:val="004D22A3"/>
    <w:rsid w:val="004D469C"/>
    <w:rsid w:val="004D46F0"/>
    <w:rsid w:val="004D4DFA"/>
    <w:rsid w:val="004D578D"/>
    <w:rsid w:val="004E02D7"/>
    <w:rsid w:val="004E04EB"/>
    <w:rsid w:val="004E2D80"/>
    <w:rsid w:val="004E5A58"/>
    <w:rsid w:val="004E7CBE"/>
    <w:rsid w:val="004F0E32"/>
    <w:rsid w:val="004F0E8B"/>
    <w:rsid w:val="004F21F2"/>
    <w:rsid w:val="004F222D"/>
    <w:rsid w:val="004F2477"/>
    <w:rsid w:val="004F2AFC"/>
    <w:rsid w:val="004F3DEA"/>
    <w:rsid w:val="004F421F"/>
    <w:rsid w:val="004F4AC3"/>
    <w:rsid w:val="004F4BB6"/>
    <w:rsid w:val="004F4E99"/>
    <w:rsid w:val="004F588C"/>
    <w:rsid w:val="004F5D65"/>
    <w:rsid w:val="004F6814"/>
    <w:rsid w:val="004F757C"/>
    <w:rsid w:val="004F7D33"/>
    <w:rsid w:val="0050430E"/>
    <w:rsid w:val="00504A3A"/>
    <w:rsid w:val="00504A9D"/>
    <w:rsid w:val="005059C5"/>
    <w:rsid w:val="005060AE"/>
    <w:rsid w:val="0050682F"/>
    <w:rsid w:val="00506D87"/>
    <w:rsid w:val="00506EA3"/>
    <w:rsid w:val="00510A4D"/>
    <w:rsid w:val="00510ADE"/>
    <w:rsid w:val="00510B36"/>
    <w:rsid w:val="005130A5"/>
    <w:rsid w:val="00513744"/>
    <w:rsid w:val="00514641"/>
    <w:rsid w:val="00514DA0"/>
    <w:rsid w:val="005156BD"/>
    <w:rsid w:val="00515E23"/>
    <w:rsid w:val="005161A6"/>
    <w:rsid w:val="00516389"/>
    <w:rsid w:val="0051683D"/>
    <w:rsid w:val="005204D0"/>
    <w:rsid w:val="0052093E"/>
    <w:rsid w:val="00520FD0"/>
    <w:rsid w:val="005218FB"/>
    <w:rsid w:val="005241DF"/>
    <w:rsid w:val="00524317"/>
    <w:rsid w:val="00525129"/>
    <w:rsid w:val="005268D9"/>
    <w:rsid w:val="005279C9"/>
    <w:rsid w:val="00527B75"/>
    <w:rsid w:val="00527D0E"/>
    <w:rsid w:val="005310D0"/>
    <w:rsid w:val="00532878"/>
    <w:rsid w:val="00533151"/>
    <w:rsid w:val="00533EBA"/>
    <w:rsid w:val="005342D4"/>
    <w:rsid w:val="00534476"/>
    <w:rsid w:val="00535126"/>
    <w:rsid w:val="00535448"/>
    <w:rsid w:val="0053631E"/>
    <w:rsid w:val="00537226"/>
    <w:rsid w:val="00537DD8"/>
    <w:rsid w:val="0054177A"/>
    <w:rsid w:val="00541E77"/>
    <w:rsid w:val="00542E7D"/>
    <w:rsid w:val="0054342E"/>
    <w:rsid w:val="00544E66"/>
    <w:rsid w:val="00545DBB"/>
    <w:rsid w:val="00546312"/>
    <w:rsid w:val="005467DF"/>
    <w:rsid w:val="00546B17"/>
    <w:rsid w:val="00547607"/>
    <w:rsid w:val="00550499"/>
    <w:rsid w:val="005508E9"/>
    <w:rsid w:val="00551F8A"/>
    <w:rsid w:val="0055207E"/>
    <w:rsid w:val="005529CB"/>
    <w:rsid w:val="005553E3"/>
    <w:rsid w:val="00555755"/>
    <w:rsid w:val="0055630D"/>
    <w:rsid w:val="0055692F"/>
    <w:rsid w:val="005604EF"/>
    <w:rsid w:val="005613D0"/>
    <w:rsid w:val="005626FD"/>
    <w:rsid w:val="00563522"/>
    <w:rsid w:val="0056458A"/>
    <w:rsid w:val="0056463D"/>
    <w:rsid w:val="00564B27"/>
    <w:rsid w:val="005652CD"/>
    <w:rsid w:val="00565A0B"/>
    <w:rsid w:val="00565D9D"/>
    <w:rsid w:val="00565E98"/>
    <w:rsid w:val="005671E1"/>
    <w:rsid w:val="00567CF4"/>
    <w:rsid w:val="00570231"/>
    <w:rsid w:val="00570729"/>
    <w:rsid w:val="00570D1C"/>
    <w:rsid w:val="005713B0"/>
    <w:rsid w:val="005725DA"/>
    <w:rsid w:val="00573266"/>
    <w:rsid w:val="00573C5C"/>
    <w:rsid w:val="00573F7D"/>
    <w:rsid w:val="00576520"/>
    <w:rsid w:val="00576E41"/>
    <w:rsid w:val="005777C2"/>
    <w:rsid w:val="005806F4"/>
    <w:rsid w:val="005808C7"/>
    <w:rsid w:val="0058147A"/>
    <w:rsid w:val="005816E8"/>
    <w:rsid w:val="00581F63"/>
    <w:rsid w:val="00581FDE"/>
    <w:rsid w:val="0058304E"/>
    <w:rsid w:val="0058305F"/>
    <w:rsid w:val="00584C57"/>
    <w:rsid w:val="00585FB3"/>
    <w:rsid w:val="00586560"/>
    <w:rsid w:val="00586E96"/>
    <w:rsid w:val="005929D5"/>
    <w:rsid w:val="00593732"/>
    <w:rsid w:val="00594683"/>
    <w:rsid w:val="00594839"/>
    <w:rsid w:val="00594F29"/>
    <w:rsid w:val="00594FAF"/>
    <w:rsid w:val="00595428"/>
    <w:rsid w:val="00595756"/>
    <w:rsid w:val="005A066A"/>
    <w:rsid w:val="005A0AF1"/>
    <w:rsid w:val="005A2ACB"/>
    <w:rsid w:val="005A3A3C"/>
    <w:rsid w:val="005A406D"/>
    <w:rsid w:val="005A4411"/>
    <w:rsid w:val="005A45B4"/>
    <w:rsid w:val="005A513A"/>
    <w:rsid w:val="005A530B"/>
    <w:rsid w:val="005A5B02"/>
    <w:rsid w:val="005A6875"/>
    <w:rsid w:val="005A6C5D"/>
    <w:rsid w:val="005A740C"/>
    <w:rsid w:val="005B0901"/>
    <w:rsid w:val="005B1347"/>
    <w:rsid w:val="005B2C07"/>
    <w:rsid w:val="005B48A4"/>
    <w:rsid w:val="005B4A8A"/>
    <w:rsid w:val="005B5201"/>
    <w:rsid w:val="005B5212"/>
    <w:rsid w:val="005B5CAA"/>
    <w:rsid w:val="005B6612"/>
    <w:rsid w:val="005B6A89"/>
    <w:rsid w:val="005B6D56"/>
    <w:rsid w:val="005B7C82"/>
    <w:rsid w:val="005B7DEB"/>
    <w:rsid w:val="005C0CBA"/>
    <w:rsid w:val="005C3F1A"/>
    <w:rsid w:val="005C3FD4"/>
    <w:rsid w:val="005C45DD"/>
    <w:rsid w:val="005C4EAC"/>
    <w:rsid w:val="005C5256"/>
    <w:rsid w:val="005C56D8"/>
    <w:rsid w:val="005C5F2B"/>
    <w:rsid w:val="005C611D"/>
    <w:rsid w:val="005C625F"/>
    <w:rsid w:val="005C6322"/>
    <w:rsid w:val="005C72ED"/>
    <w:rsid w:val="005C74C9"/>
    <w:rsid w:val="005D0806"/>
    <w:rsid w:val="005D221E"/>
    <w:rsid w:val="005D3812"/>
    <w:rsid w:val="005D4B7C"/>
    <w:rsid w:val="005D587E"/>
    <w:rsid w:val="005D68C4"/>
    <w:rsid w:val="005D759F"/>
    <w:rsid w:val="005D7919"/>
    <w:rsid w:val="005E017F"/>
    <w:rsid w:val="005E14DF"/>
    <w:rsid w:val="005E1B7F"/>
    <w:rsid w:val="005E1BE6"/>
    <w:rsid w:val="005E37C6"/>
    <w:rsid w:val="005E4322"/>
    <w:rsid w:val="005E4B91"/>
    <w:rsid w:val="005E641E"/>
    <w:rsid w:val="005E6AA2"/>
    <w:rsid w:val="005E76E5"/>
    <w:rsid w:val="005F10F6"/>
    <w:rsid w:val="005F1F63"/>
    <w:rsid w:val="005F2ADA"/>
    <w:rsid w:val="005F3CC2"/>
    <w:rsid w:val="005F44E9"/>
    <w:rsid w:val="005F4C93"/>
    <w:rsid w:val="005F4EFF"/>
    <w:rsid w:val="005F50C3"/>
    <w:rsid w:val="005F59C4"/>
    <w:rsid w:val="005F5CCE"/>
    <w:rsid w:val="005F5F17"/>
    <w:rsid w:val="005F6237"/>
    <w:rsid w:val="005F6AC4"/>
    <w:rsid w:val="005F7164"/>
    <w:rsid w:val="005F7980"/>
    <w:rsid w:val="006007C2"/>
    <w:rsid w:val="00600B72"/>
    <w:rsid w:val="00603767"/>
    <w:rsid w:val="006038D8"/>
    <w:rsid w:val="006040A1"/>
    <w:rsid w:val="006048B5"/>
    <w:rsid w:val="00604A50"/>
    <w:rsid w:val="006111CD"/>
    <w:rsid w:val="0061125F"/>
    <w:rsid w:val="006119D4"/>
    <w:rsid w:val="006127ED"/>
    <w:rsid w:val="00613073"/>
    <w:rsid w:val="006137FC"/>
    <w:rsid w:val="00613B83"/>
    <w:rsid w:val="00614E34"/>
    <w:rsid w:val="0061503E"/>
    <w:rsid w:val="00615A3F"/>
    <w:rsid w:val="0061722A"/>
    <w:rsid w:val="00620A11"/>
    <w:rsid w:val="006216F7"/>
    <w:rsid w:val="00621839"/>
    <w:rsid w:val="00622FEC"/>
    <w:rsid w:val="00624082"/>
    <w:rsid w:val="00625F8A"/>
    <w:rsid w:val="00626379"/>
    <w:rsid w:val="006277DC"/>
    <w:rsid w:val="0063012C"/>
    <w:rsid w:val="006307E6"/>
    <w:rsid w:val="00630CC9"/>
    <w:rsid w:val="006310D9"/>
    <w:rsid w:val="00631BA0"/>
    <w:rsid w:val="00631F84"/>
    <w:rsid w:val="0063319A"/>
    <w:rsid w:val="00633A65"/>
    <w:rsid w:val="00634489"/>
    <w:rsid w:val="00634643"/>
    <w:rsid w:val="00634701"/>
    <w:rsid w:val="00634DF0"/>
    <w:rsid w:val="00635C8E"/>
    <w:rsid w:val="006364AA"/>
    <w:rsid w:val="00640349"/>
    <w:rsid w:val="00640D7B"/>
    <w:rsid w:val="0064246C"/>
    <w:rsid w:val="00647927"/>
    <w:rsid w:val="00647ED4"/>
    <w:rsid w:val="006509D4"/>
    <w:rsid w:val="00651B04"/>
    <w:rsid w:val="00654DE7"/>
    <w:rsid w:val="00654E00"/>
    <w:rsid w:val="00654EB4"/>
    <w:rsid w:val="006553BF"/>
    <w:rsid w:val="006557C3"/>
    <w:rsid w:val="006560EF"/>
    <w:rsid w:val="0065635C"/>
    <w:rsid w:val="0066144A"/>
    <w:rsid w:val="0066207D"/>
    <w:rsid w:val="00664C70"/>
    <w:rsid w:val="00667D91"/>
    <w:rsid w:val="00670141"/>
    <w:rsid w:val="006706B5"/>
    <w:rsid w:val="00670E34"/>
    <w:rsid w:val="00670FC1"/>
    <w:rsid w:val="006719F9"/>
    <w:rsid w:val="00671A5F"/>
    <w:rsid w:val="00673244"/>
    <w:rsid w:val="00673444"/>
    <w:rsid w:val="00674A93"/>
    <w:rsid w:val="00674EB6"/>
    <w:rsid w:val="006755A8"/>
    <w:rsid w:val="00675645"/>
    <w:rsid w:val="00677A3C"/>
    <w:rsid w:val="00677B4F"/>
    <w:rsid w:val="00677EEA"/>
    <w:rsid w:val="006800A7"/>
    <w:rsid w:val="00680760"/>
    <w:rsid w:val="00680862"/>
    <w:rsid w:val="00681430"/>
    <w:rsid w:val="00681DDD"/>
    <w:rsid w:val="00682377"/>
    <w:rsid w:val="006825F6"/>
    <w:rsid w:val="0068319F"/>
    <w:rsid w:val="0068445E"/>
    <w:rsid w:val="00684E5E"/>
    <w:rsid w:val="006850E5"/>
    <w:rsid w:val="00686478"/>
    <w:rsid w:val="00692487"/>
    <w:rsid w:val="0069366A"/>
    <w:rsid w:val="0069397B"/>
    <w:rsid w:val="006948C8"/>
    <w:rsid w:val="00695A3A"/>
    <w:rsid w:val="00695F27"/>
    <w:rsid w:val="0069670C"/>
    <w:rsid w:val="00696B42"/>
    <w:rsid w:val="006971A7"/>
    <w:rsid w:val="006A04C9"/>
    <w:rsid w:val="006A2896"/>
    <w:rsid w:val="006A4470"/>
    <w:rsid w:val="006A460D"/>
    <w:rsid w:val="006A4BD1"/>
    <w:rsid w:val="006A5133"/>
    <w:rsid w:val="006A57B1"/>
    <w:rsid w:val="006A7176"/>
    <w:rsid w:val="006A742F"/>
    <w:rsid w:val="006B06DE"/>
    <w:rsid w:val="006B0A91"/>
    <w:rsid w:val="006B0CAD"/>
    <w:rsid w:val="006B1234"/>
    <w:rsid w:val="006B1AC1"/>
    <w:rsid w:val="006B1F9D"/>
    <w:rsid w:val="006B331C"/>
    <w:rsid w:val="006B33B0"/>
    <w:rsid w:val="006B3BC8"/>
    <w:rsid w:val="006B47C5"/>
    <w:rsid w:val="006B6F8F"/>
    <w:rsid w:val="006B7742"/>
    <w:rsid w:val="006B7C33"/>
    <w:rsid w:val="006C068E"/>
    <w:rsid w:val="006C0C53"/>
    <w:rsid w:val="006C0EFB"/>
    <w:rsid w:val="006C120D"/>
    <w:rsid w:val="006C141C"/>
    <w:rsid w:val="006C20EC"/>
    <w:rsid w:val="006C4215"/>
    <w:rsid w:val="006C4343"/>
    <w:rsid w:val="006C4392"/>
    <w:rsid w:val="006C4AC7"/>
    <w:rsid w:val="006C4D9F"/>
    <w:rsid w:val="006C6F12"/>
    <w:rsid w:val="006C6F25"/>
    <w:rsid w:val="006C6F45"/>
    <w:rsid w:val="006D2C4B"/>
    <w:rsid w:val="006D3E42"/>
    <w:rsid w:val="006D40B2"/>
    <w:rsid w:val="006D496C"/>
    <w:rsid w:val="006D4C50"/>
    <w:rsid w:val="006D75DF"/>
    <w:rsid w:val="006E1034"/>
    <w:rsid w:val="006E144C"/>
    <w:rsid w:val="006E45E3"/>
    <w:rsid w:val="006E4CE6"/>
    <w:rsid w:val="006E5663"/>
    <w:rsid w:val="006E5E24"/>
    <w:rsid w:val="006E62B1"/>
    <w:rsid w:val="006E6ACB"/>
    <w:rsid w:val="006E7A9B"/>
    <w:rsid w:val="006F047E"/>
    <w:rsid w:val="006F08BE"/>
    <w:rsid w:val="006F108D"/>
    <w:rsid w:val="006F1667"/>
    <w:rsid w:val="006F265A"/>
    <w:rsid w:val="006F4016"/>
    <w:rsid w:val="006F4550"/>
    <w:rsid w:val="006F4FD6"/>
    <w:rsid w:val="006F6BFC"/>
    <w:rsid w:val="006F6CA7"/>
    <w:rsid w:val="006F72C3"/>
    <w:rsid w:val="006F7B1B"/>
    <w:rsid w:val="00701133"/>
    <w:rsid w:val="007016B9"/>
    <w:rsid w:val="00701C8D"/>
    <w:rsid w:val="0070249A"/>
    <w:rsid w:val="00702C2D"/>
    <w:rsid w:val="00702EC8"/>
    <w:rsid w:val="007033C6"/>
    <w:rsid w:val="0070382A"/>
    <w:rsid w:val="00703952"/>
    <w:rsid w:val="00704A56"/>
    <w:rsid w:val="00704EB8"/>
    <w:rsid w:val="00705EE7"/>
    <w:rsid w:val="007063C0"/>
    <w:rsid w:val="0070686E"/>
    <w:rsid w:val="00706CCD"/>
    <w:rsid w:val="00707815"/>
    <w:rsid w:val="00707D10"/>
    <w:rsid w:val="00710941"/>
    <w:rsid w:val="00710FB2"/>
    <w:rsid w:val="00711ED6"/>
    <w:rsid w:val="00712770"/>
    <w:rsid w:val="00714281"/>
    <w:rsid w:val="00715593"/>
    <w:rsid w:val="0071618C"/>
    <w:rsid w:val="00716E8F"/>
    <w:rsid w:val="00716ED9"/>
    <w:rsid w:val="007171C8"/>
    <w:rsid w:val="00717D69"/>
    <w:rsid w:val="0072328F"/>
    <w:rsid w:val="00725107"/>
    <w:rsid w:val="0072564F"/>
    <w:rsid w:val="007261AC"/>
    <w:rsid w:val="00726238"/>
    <w:rsid w:val="0072782A"/>
    <w:rsid w:val="007313BD"/>
    <w:rsid w:val="00732CED"/>
    <w:rsid w:val="00732E56"/>
    <w:rsid w:val="007338BB"/>
    <w:rsid w:val="00734242"/>
    <w:rsid w:val="007343B3"/>
    <w:rsid w:val="00734CE4"/>
    <w:rsid w:val="007353A2"/>
    <w:rsid w:val="00737399"/>
    <w:rsid w:val="00737CFD"/>
    <w:rsid w:val="00737DB8"/>
    <w:rsid w:val="00740817"/>
    <w:rsid w:val="00741177"/>
    <w:rsid w:val="007425F3"/>
    <w:rsid w:val="007428FC"/>
    <w:rsid w:val="007445E4"/>
    <w:rsid w:val="00745307"/>
    <w:rsid w:val="007464C5"/>
    <w:rsid w:val="00747B21"/>
    <w:rsid w:val="00750461"/>
    <w:rsid w:val="0075155D"/>
    <w:rsid w:val="007526DC"/>
    <w:rsid w:val="00752AE6"/>
    <w:rsid w:val="00752B0C"/>
    <w:rsid w:val="00752B23"/>
    <w:rsid w:val="00752E67"/>
    <w:rsid w:val="00752FF2"/>
    <w:rsid w:val="007535B4"/>
    <w:rsid w:val="00753A3D"/>
    <w:rsid w:val="00753A45"/>
    <w:rsid w:val="00753AC2"/>
    <w:rsid w:val="007544C3"/>
    <w:rsid w:val="00754E65"/>
    <w:rsid w:val="007553C1"/>
    <w:rsid w:val="00755795"/>
    <w:rsid w:val="0075605D"/>
    <w:rsid w:val="007565ED"/>
    <w:rsid w:val="00760788"/>
    <w:rsid w:val="00760AAD"/>
    <w:rsid w:val="00762388"/>
    <w:rsid w:val="007628A9"/>
    <w:rsid w:val="00762D9F"/>
    <w:rsid w:val="00763256"/>
    <w:rsid w:val="007640E0"/>
    <w:rsid w:val="007644C1"/>
    <w:rsid w:val="0076506A"/>
    <w:rsid w:val="00766869"/>
    <w:rsid w:val="0076692E"/>
    <w:rsid w:val="00767F88"/>
    <w:rsid w:val="007710E4"/>
    <w:rsid w:val="00771ECD"/>
    <w:rsid w:val="00772884"/>
    <w:rsid w:val="007733F2"/>
    <w:rsid w:val="00773996"/>
    <w:rsid w:val="00773BCB"/>
    <w:rsid w:val="00773D94"/>
    <w:rsid w:val="007746D8"/>
    <w:rsid w:val="00775485"/>
    <w:rsid w:val="0077748A"/>
    <w:rsid w:val="00780E5A"/>
    <w:rsid w:val="00781D03"/>
    <w:rsid w:val="0078247D"/>
    <w:rsid w:val="00782527"/>
    <w:rsid w:val="0078266D"/>
    <w:rsid w:val="00782D13"/>
    <w:rsid w:val="00783A81"/>
    <w:rsid w:val="00783C79"/>
    <w:rsid w:val="00784631"/>
    <w:rsid w:val="007846F3"/>
    <w:rsid w:val="007847FF"/>
    <w:rsid w:val="007858CD"/>
    <w:rsid w:val="007861FC"/>
    <w:rsid w:val="0078630D"/>
    <w:rsid w:val="007879D7"/>
    <w:rsid w:val="00787AFC"/>
    <w:rsid w:val="007900B0"/>
    <w:rsid w:val="00790195"/>
    <w:rsid w:val="00790644"/>
    <w:rsid w:val="0079126C"/>
    <w:rsid w:val="007924E7"/>
    <w:rsid w:val="007926B4"/>
    <w:rsid w:val="00793F22"/>
    <w:rsid w:val="00795F4F"/>
    <w:rsid w:val="00796B4F"/>
    <w:rsid w:val="007A118F"/>
    <w:rsid w:val="007A164F"/>
    <w:rsid w:val="007A1CB2"/>
    <w:rsid w:val="007A23FA"/>
    <w:rsid w:val="007A2856"/>
    <w:rsid w:val="007A49D3"/>
    <w:rsid w:val="007A59E0"/>
    <w:rsid w:val="007A5D16"/>
    <w:rsid w:val="007A63A6"/>
    <w:rsid w:val="007A68A6"/>
    <w:rsid w:val="007B11C8"/>
    <w:rsid w:val="007B13F2"/>
    <w:rsid w:val="007B15B7"/>
    <w:rsid w:val="007B165E"/>
    <w:rsid w:val="007B26EB"/>
    <w:rsid w:val="007B2865"/>
    <w:rsid w:val="007B2AAC"/>
    <w:rsid w:val="007B30C9"/>
    <w:rsid w:val="007B3A7C"/>
    <w:rsid w:val="007B3B7C"/>
    <w:rsid w:val="007B3FD8"/>
    <w:rsid w:val="007B78A1"/>
    <w:rsid w:val="007C0AA2"/>
    <w:rsid w:val="007C0CB8"/>
    <w:rsid w:val="007C1C27"/>
    <w:rsid w:val="007C2E1D"/>
    <w:rsid w:val="007C3195"/>
    <w:rsid w:val="007C347D"/>
    <w:rsid w:val="007C349A"/>
    <w:rsid w:val="007C407F"/>
    <w:rsid w:val="007C465E"/>
    <w:rsid w:val="007C48FC"/>
    <w:rsid w:val="007C55FB"/>
    <w:rsid w:val="007C6F92"/>
    <w:rsid w:val="007C717B"/>
    <w:rsid w:val="007C78F1"/>
    <w:rsid w:val="007D5D82"/>
    <w:rsid w:val="007D6385"/>
    <w:rsid w:val="007E0972"/>
    <w:rsid w:val="007E1AFE"/>
    <w:rsid w:val="007E1F88"/>
    <w:rsid w:val="007E2E1B"/>
    <w:rsid w:val="007E3964"/>
    <w:rsid w:val="007E5652"/>
    <w:rsid w:val="007E6806"/>
    <w:rsid w:val="007E72D7"/>
    <w:rsid w:val="007E7A3A"/>
    <w:rsid w:val="007F12E7"/>
    <w:rsid w:val="007F159C"/>
    <w:rsid w:val="007F39FC"/>
    <w:rsid w:val="007F3F28"/>
    <w:rsid w:val="007F4E7E"/>
    <w:rsid w:val="007F641A"/>
    <w:rsid w:val="007F6483"/>
    <w:rsid w:val="007F658C"/>
    <w:rsid w:val="007F6DF0"/>
    <w:rsid w:val="00800BC9"/>
    <w:rsid w:val="0080126B"/>
    <w:rsid w:val="0080350B"/>
    <w:rsid w:val="0080461B"/>
    <w:rsid w:val="0080513B"/>
    <w:rsid w:val="00805491"/>
    <w:rsid w:val="00806F18"/>
    <w:rsid w:val="008117CA"/>
    <w:rsid w:val="00812CD0"/>
    <w:rsid w:val="00812F71"/>
    <w:rsid w:val="00813360"/>
    <w:rsid w:val="00814FAA"/>
    <w:rsid w:val="00815384"/>
    <w:rsid w:val="008157C7"/>
    <w:rsid w:val="00815EA3"/>
    <w:rsid w:val="00817359"/>
    <w:rsid w:val="008201FA"/>
    <w:rsid w:val="00821243"/>
    <w:rsid w:val="0082128E"/>
    <w:rsid w:val="00821466"/>
    <w:rsid w:val="0082360F"/>
    <w:rsid w:val="00823B17"/>
    <w:rsid w:val="00823D86"/>
    <w:rsid w:val="008258AA"/>
    <w:rsid w:val="00826144"/>
    <w:rsid w:val="0082627E"/>
    <w:rsid w:val="00826E9E"/>
    <w:rsid w:val="00827DAF"/>
    <w:rsid w:val="00830EB1"/>
    <w:rsid w:val="00831AAA"/>
    <w:rsid w:val="00831DBC"/>
    <w:rsid w:val="00831EE2"/>
    <w:rsid w:val="0083229C"/>
    <w:rsid w:val="00832387"/>
    <w:rsid w:val="0083273E"/>
    <w:rsid w:val="008328B7"/>
    <w:rsid w:val="00832D23"/>
    <w:rsid w:val="00833D4F"/>
    <w:rsid w:val="00834F3A"/>
    <w:rsid w:val="0083528B"/>
    <w:rsid w:val="00835435"/>
    <w:rsid w:val="00835638"/>
    <w:rsid w:val="00836453"/>
    <w:rsid w:val="00836EA5"/>
    <w:rsid w:val="00837F5F"/>
    <w:rsid w:val="00840974"/>
    <w:rsid w:val="00840B2F"/>
    <w:rsid w:val="00840DB3"/>
    <w:rsid w:val="00841F44"/>
    <w:rsid w:val="00842091"/>
    <w:rsid w:val="00842B75"/>
    <w:rsid w:val="00844AFD"/>
    <w:rsid w:val="008450BC"/>
    <w:rsid w:val="00846AA0"/>
    <w:rsid w:val="008502C8"/>
    <w:rsid w:val="00850632"/>
    <w:rsid w:val="00850940"/>
    <w:rsid w:val="00850A7B"/>
    <w:rsid w:val="00851DDC"/>
    <w:rsid w:val="00851F1E"/>
    <w:rsid w:val="00851FBC"/>
    <w:rsid w:val="00852E8E"/>
    <w:rsid w:val="008530A8"/>
    <w:rsid w:val="00855CB5"/>
    <w:rsid w:val="00856901"/>
    <w:rsid w:val="0086104C"/>
    <w:rsid w:val="00862866"/>
    <w:rsid w:val="0086454F"/>
    <w:rsid w:val="00864D34"/>
    <w:rsid w:val="00866BA6"/>
    <w:rsid w:val="00867313"/>
    <w:rsid w:val="00867AC8"/>
    <w:rsid w:val="00867D9B"/>
    <w:rsid w:val="00867E83"/>
    <w:rsid w:val="00867FA6"/>
    <w:rsid w:val="00870026"/>
    <w:rsid w:val="008705D4"/>
    <w:rsid w:val="00873A4C"/>
    <w:rsid w:val="00873B1C"/>
    <w:rsid w:val="0087467C"/>
    <w:rsid w:val="00874BA1"/>
    <w:rsid w:val="00875433"/>
    <w:rsid w:val="00876CDE"/>
    <w:rsid w:val="00876F06"/>
    <w:rsid w:val="00877059"/>
    <w:rsid w:val="00877E6B"/>
    <w:rsid w:val="00877FDA"/>
    <w:rsid w:val="008817F6"/>
    <w:rsid w:val="00882388"/>
    <w:rsid w:val="00882F02"/>
    <w:rsid w:val="008831CA"/>
    <w:rsid w:val="00884307"/>
    <w:rsid w:val="0088455D"/>
    <w:rsid w:val="00884A4B"/>
    <w:rsid w:val="00884B0C"/>
    <w:rsid w:val="00884E52"/>
    <w:rsid w:val="00884EB7"/>
    <w:rsid w:val="0088626C"/>
    <w:rsid w:val="008864FC"/>
    <w:rsid w:val="00886E30"/>
    <w:rsid w:val="00886F41"/>
    <w:rsid w:val="008877DF"/>
    <w:rsid w:val="00895CD5"/>
    <w:rsid w:val="00896E1F"/>
    <w:rsid w:val="008A0041"/>
    <w:rsid w:val="008A17DE"/>
    <w:rsid w:val="008A1CD5"/>
    <w:rsid w:val="008A214C"/>
    <w:rsid w:val="008A47CB"/>
    <w:rsid w:val="008A5EAC"/>
    <w:rsid w:val="008A69BE"/>
    <w:rsid w:val="008A74C5"/>
    <w:rsid w:val="008B0E8E"/>
    <w:rsid w:val="008B3C7A"/>
    <w:rsid w:val="008B423D"/>
    <w:rsid w:val="008B4806"/>
    <w:rsid w:val="008C0811"/>
    <w:rsid w:val="008C0A28"/>
    <w:rsid w:val="008C0F3D"/>
    <w:rsid w:val="008C1341"/>
    <w:rsid w:val="008C1A32"/>
    <w:rsid w:val="008C26B6"/>
    <w:rsid w:val="008C3CF8"/>
    <w:rsid w:val="008C43E4"/>
    <w:rsid w:val="008C4F86"/>
    <w:rsid w:val="008C4FE6"/>
    <w:rsid w:val="008C50D7"/>
    <w:rsid w:val="008C5179"/>
    <w:rsid w:val="008C52AC"/>
    <w:rsid w:val="008C6B70"/>
    <w:rsid w:val="008C7637"/>
    <w:rsid w:val="008D0E97"/>
    <w:rsid w:val="008D1BCD"/>
    <w:rsid w:val="008D2B79"/>
    <w:rsid w:val="008D39FE"/>
    <w:rsid w:val="008D3D72"/>
    <w:rsid w:val="008D42FD"/>
    <w:rsid w:val="008D4301"/>
    <w:rsid w:val="008D554B"/>
    <w:rsid w:val="008D5A54"/>
    <w:rsid w:val="008D6A3D"/>
    <w:rsid w:val="008E0756"/>
    <w:rsid w:val="008E21F8"/>
    <w:rsid w:val="008E2A1D"/>
    <w:rsid w:val="008E330F"/>
    <w:rsid w:val="008E4A6D"/>
    <w:rsid w:val="008E5D2D"/>
    <w:rsid w:val="008E6058"/>
    <w:rsid w:val="008E7705"/>
    <w:rsid w:val="008E7AC1"/>
    <w:rsid w:val="008F0229"/>
    <w:rsid w:val="008F0A46"/>
    <w:rsid w:val="008F0A97"/>
    <w:rsid w:val="008F11BC"/>
    <w:rsid w:val="008F28EC"/>
    <w:rsid w:val="008F2C14"/>
    <w:rsid w:val="008F3C21"/>
    <w:rsid w:val="008F415B"/>
    <w:rsid w:val="008F552D"/>
    <w:rsid w:val="008F59E4"/>
    <w:rsid w:val="008F60C9"/>
    <w:rsid w:val="008F617A"/>
    <w:rsid w:val="008F76C8"/>
    <w:rsid w:val="008F787A"/>
    <w:rsid w:val="00900939"/>
    <w:rsid w:val="00900A4D"/>
    <w:rsid w:val="00901B26"/>
    <w:rsid w:val="00901EE1"/>
    <w:rsid w:val="00901FA1"/>
    <w:rsid w:val="009031F2"/>
    <w:rsid w:val="00905495"/>
    <w:rsid w:val="00905927"/>
    <w:rsid w:val="00905C6C"/>
    <w:rsid w:val="009068C0"/>
    <w:rsid w:val="00907962"/>
    <w:rsid w:val="00907C45"/>
    <w:rsid w:val="00911B8C"/>
    <w:rsid w:val="00914446"/>
    <w:rsid w:val="00915CCF"/>
    <w:rsid w:val="009167A8"/>
    <w:rsid w:val="0091681B"/>
    <w:rsid w:val="009175AE"/>
    <w:rsid w:val="00920CD9"/>
    <w:rsid w:val="0092145E"/>
    <w:rsid w:val="00921BB8"/>
    <w:rsid w:val="0092264D"/>
    <w:rsid w:val="00923898"/>
    <w:rsid w:val="009239CF"/>
    <w:rsid w:val="0092647B"/>
    <w:rsid w:val="00926B89"/>
    <w:rsid w:val="009310C6"/>
    <w:rsid w:val="00931837"/>
    <w:rsid w:val="00933F0C"/>
    <w:rsid w:val="00934DB3"/>
    <w:rsid w:val="00934DBB"/>
    <w:rsid w:val="00936614"/>
    <w:rsid w:val="00936A8C"/>
    <w:rsid w:val="00936DC6"/>
    <w:rsid w:val="009375B7"/>
    <w:rsid w:val="00940DA3"/>
    <w:rsid w:val="00942009"/>
    <w:rsid w:val="00942D50"/>
    <w:rsid w:val="00943555"/>
    <w:rsid w:val="009453F0"/>
    <w:rsid w:val="009460A8"/>
    <w:rsid w:val="009464EC"/>
    <w:rsid w:val="009468E6"/>
    <w:rsid w:val="00947D99"/>
    <w:rsid w:val="00950B76"/>
    <w:rsid w:val="00950DB6"/>
    <w:rsid w:val="0095126E"/>
    <w:rsid w:val="00951DF2"/>
    <w:rsid w:val="00951F8C"/>
    <w:rsid w:val="0095335F"/>
    <w:rsid w:val="009534B6"/>
    <w:rsid w:val="00954EC7"/>
    <w:rsid w:val="00956C92"/>
    <w:rsid w:val="00957A31"/>
    <w:rsid w:val="009604E7"/>
    <w:rsid w:val="00960AAC"/>
    <w:rsid w:val="0096133A"/>
    <w:rsid w:val="0096291C"/>
    <w:rsid w:val="00962C48"/>
    <w:rsid w:val="00963185"/>
    <w:rsid w:val="009632CF"/>
    <w:rsid w:val="00963BAF"/>
    <w:rsid w:val="00964F89"/>
    <w:rsid w:val="00965618"/>
    <w:rsid w:val="009659ED"/>
    <w:rsid w:val="00966683"/>
    <w:rsid w:val="009710C1"/>
    <w:rsid w:val="009719E9"/>
    <w:rsid w:val="00973A73"/>
    <w:rsid w:val="00973DAD"/>
    <w:rsid w:val="009754FF"/>
    <w:rsid w:val="00975B3C"/>
    <w:rsid w:val="00976B0B"/>
    <w:rsid w:val="00976BDC"/>
    <w:rsid w:val="00977D82"/>
    <w:rsid w:val="0098124C"/>
    <w:rsid w:val="00981338"/>
    <w:rsid w:val="0098338C"/>
    <w:rsid w:val="00983E68"/>
    <w:rsid w:val="00984810"/>
    <w:rsid w:val="00985ACD"/>
    <w:rsid w:val="00986510"/>
    <w:rsid w:val="009865E5"/>
    <w:rsid w:val="0098753F"/>
    <w:rsid w:val="0098785F"/>
    <w:rsid w:val="00987CE2"/>
    <w:rsid w:val="009902D8"/>
    <w:rsid w:val="009902E7"/>
    <w:rsid w:val="00991580"/>
    <w:rsid w:val="009932E4"/>
    <w:rsid w:val="00993FB6"/>
    <w:rsid w:val="0099431E"/>
    <w:rsid w:val="0099560C"/>
    <w:rsid w:val="00997319"/>
    <w:rsid w:val="009A09AC"/>
    <w:rsid w:val="009A1A07"/>
    <w:rsid w:val="009A1BCB"/>
    <w:rsid w:val="009A447D"/>
    <w:rsid w:val="009A4AD6"/>
    <w:rsid w:val="009A5628"/>
    <w:rsid w:val="009A6AE6"/>
    <w:rsid w:val="009A6C35"/>
    <w:rsid w:val="009A6F6F"/>
    <w:rsid w:val="009B12C5"/>
    <w:rsid w:val="009B244E"/>
    <w:rsid w:val="009B2CB5"/>
    <w:rsid w:val="009B5102"/>
    <w:rsid w:val="009B525C"/>
    <w:rsid w:val="009B588C"/>
    <w:rsid w:val="009B5949"/>
    <w:rsid w:val="009B7F2E"/>
    <w:rsid w:val="009C01C8"/>
    <w:rsid w:val="009C0C50"/>
    <w:rsid w:val="009C0FF0"/>
    <w:rsid w:val="009C1BDE"/>
    <w:rsid w:val="009C2D56"/>
    <w:rsid w:val="009C38CA"/>
    <w:rsid w:val="009C5831"/>
    <w:rsid w:val="009C5D96"/>
    <w:rsid w:val="009C5F94"/>
    <w:rsid w:val="009C6680"/>
    <w:rsid w:val="009C6820"/>
    <w:rsid w:val="009C69F9"/>
    <w:rsid w:val="009C6B10"/>
    <w:rsid w:val="009C7210"/>
    <w:rsid w:val="009C7AB1"/>
    <w:rsid w:val="009C7E2C"/>
    <w:rsid w:val="009C7EBC"/>
    <w:rsid w:val="009C7EE7"/>
    <w:rsid w:val="009D058B"/>
    <w:rsid w:val="009D10FA"/>
    <w:rsid w:val="009D1747"/>
    <w:rsid w:val="009D1758"/>
    <w:rsid w:val="009D1E5C"/>
    <w:rsid w:val="009D219F"/>
    <w:rsid w:val="009D22BF"/>
    <w:rsid w:val="009D2632"/>
    <w:rsid w:val="009D36DA"/>
    <w:rsid w:val="009D3A24"/>
    <w:rsid w:val="009D44CD"/>
    <w:rsid w:val="009D516A"/>
    <w:rsid w:val="009D64E1"/>
    <w:rsid w:val="009D6B4B"/>
    <w:rsid w:val="009D75D9"/>
    <w:rsid w:val="009E09EF"/>
    <w:rsid w:val="009E20B2"/>
    <w:rsid w:val="009E21ED"/>
    <w:rsid w:val="009E3368"/>
    <w:rsid w:val="009E395F"/>
    <w:rsid w:val="009E3FC7"/>
    <w:rsid w:val="009E4D62"/>
    <w:rsid w:val="009E5C2D"/>
    <w:rsid w:val="009E5D2B"/>
    <w:rsid w:val="009E70A4"/>
    <w:rsid w:val="009E7E55"/>
    <w:rsid w:val="009F0CA3"/>
    <w:rsid w:val="009F1E1B"/>
    <w:rsid w:val="009F293A"/>
    <w:rsid w:val="009F3313"/>
    <w:rsid w:val="009F332F"/>
    <w:rsid w:val="009F33CD"/>
    <w:rsid w:val="009F442A"/>
    <w:rsid w:val="009F4CAA"/>
    <w:rsid w:val="009F64FC"/>
    <w:rsid w:val="009F66C0"/>
    <w:rsid w:val="009F699F"/>
    <w:rsid w:val="009F6F3F"/>
    <w:rsid w:val="00A00951"/>
    <w:rsid w:val="00A01A8E"/>
    <w:rsid w:val="00A01DA5"/>
    <w:rsid w:val="00A01ED0"/>
    <w:rsid w:val="00A01FA0"/>
    <w:rsid w:val="00A03C04"/>
    <w:rsid w:val="00A04838"/>
    <w:rsid w:val="00A053B2"/>
    <w:rsid w:val="00A062C1"/>
    <w:rsid w:val="00A06958"/>
    <w:rsid w:val="00A07882"/>
    <w:rsid w:val="00A07FCC"/>
    <w:rsid w:val="00A1049A"/>
    <w:rsid w:val="00A10B82"/>
    <w:rsid w:val="00A11C7E"/>
    <w:rsid w:val="00A11E81"/>
    <w:rsid w:val="00A1294B"/>
    <w:rsid w:val="00A12E80"/>
    <w:rsid w:val="00A12F84"/>
    <w:rsid w:val="00A13C08"/>
    <w:rsid w:val="00A1458B"/>
    <w:rsid w:val="00A147B8"/>
    <w:rsid w:val="00A1519D"/>
    <w:rsid w:val="00A1535E"/>
    <w:rsid w:val="00A15EB1"/>
    <w:rsid w:val="00A163EA"/>
    <w:rsid w:val="00A222DF"/>
    <w:rsid w:val="00A22333"/>
    <w:rsid w:val="00A22ABD"/>
    <w:rsid w:val="00A22E2F"/>
    <w:rsid w:val="00A23126"/>
    <w:rsid w:val="00A265D3"/>
    <w:rsid w:val="00A26A55"/>
    <w:rsid w:val="00A274A2"/>
    <w:rsid w:val="00A279FB"/>
    <w:rsid w:val="00A27B63"/>
    <w:rsid w:val="00A31C72"/>
    <w:rsid w:val="00A32037"/>
    <w:rsid w:val="00A32ACF"/>
    <w:rsid w:val="00A32FC3"/>
    <w:rsid w:val="00A3339D"/>
    <w:rsid w:val="00A3373A"/>
    <w:rsid w:val="00A342E1"/>
    <w:rsid w:val="00A34EE4"/>
    <w:rsid w:val="00A3582B"/>
    <w:rsid w:val="00A35A2B"/>
    <w:rsid w:val="00A40DAC"/>
    <w:rsid w:val="00A4141E"/>
    <w:rsid w:val="00A4256A"/>
    <w:rsid w:val="00A42D25"/>
    <w:rsid w:val="00A42F86"/>
    <w:rsid w:val="00A43A0A"/>
    <w:rsid w:val="00A449F0"/>
    <w:rsid w:val="00A46D36"/>
    <w:rsid w:val="00A473F7"/>
    <w:rsid w:val="00A5098B"/>
    <w:rsid w:val="00A50CD7"/>
    <w:rsid w:val="00A52432"/>
    <w:rsid w:val="00A5378F"/>
    <w:rsid w:val="00A553C1"/>
    <w:rsid w:val="00A55EB3"/>
    <w:rsid w:val="00A56A7E"/>
    <w:rsid w:val="00A57D3E"/>
    <w:rsid w:val="00A60373"/>
    <w:rsid w:val="00A60728"/>
    <w:rsid w:val="00A609CE"/>
    <w:rsid w:val="00A60F19"/>
    <w:rsid w:val="00A61F49"/>
    <w:rsid w:val="00A62837"/>
    <w:rsid w:val="00A629E8"/>
    <w:rsid w:val="00A63FA2"/>
    <w:rsid w:val="00A656D5"/>
    <w:rsid w:val="00A67C20"/>
    <w:rsid w:val="00A70685"/>
    <w:rsid w:val="00A708C2"/>
    <w:rsid w:val="00A70DE0"/>
    <w:rsid w:val="00A71291"/>
    <w:rsid w:val="00A74783"/>
    <w:rsid w:val="00A75CF6"/>
    <w:rsid w:val="00A75EA2"/>
    <w:rsid w:val="00A76783"/>
    <w:rsid w:val="00A76C2C"/>
    <w:rsid w:val="00A77026"/>
    <w:rsid w:val="00A773C4"/>
    <w:rsid w:val="00A776A5"/>
    <w:rsid w:val="00A8160B"/>
    <w:rsid w:val="00A82840"/>
    <w:rsid w:val="00A84462"/>
    <w:rsid w:val="00A84DFB"/>
    <w:rsid w:val="00A85E4D"/>
    <w:rsid w:val="00A874AF"/>
    <w:rsid w:val="00A87772"/>
    <w:rsid w:val="00A9122B"/>
    <w:rsid w:val="00A918FC"/>
    <w:rsid w:val="00A925AD"/>
    <w:rsid w:val="00A92810"/>
    <w:rsid w:val="00A9346E"/>
    <w:rsid w:val="00A93EE7"/>
    <w:rsid w:val="00A9411C"/>
    <w:rsid w:val="00A952D7"/>
    <w:rsid w:val="00A95590"/>
    <w:rsid w:val="00A95ED3"/>
    <w:rsid w:val="00A96DEC"/>
    <w:rsid w:val="00A97141"/>
    <w:rsid w:val="00AA072C"/>
    <w:rsid w:val="00AA0922"/>
    <w:rsid w:val="00AA1804"/>
    <w:rsid w:val="00AA21F7"/>
    <w:rsid w:val="00AA2AAB"/>
    <w:rsid w:val="00AA31E7"/>
    <w:rsid w:val="00AA3959"/>
    <w:rsid w:val="00AA7821"/>
    <w:rsid w:val="00AA7AE4"/>
    <w:rsid w:val="00AB0053"/>
    <w:rsid w:val="00AB15C3"/>
    <w:rsid w:val="00AB27AF"/>
    <w:rsid w:val="00AB37E5"/>
    <w:rsid w:val="00AB3F4C"/>
    <w:rsid w:val="00AB3F67"/>
    <w:rsid w:val="00AB4120"/>
    <w:rsid w:val="00AB42FF"/>
    <w:rsid w:val="00AB4486"/>
    <w:rsid w:val="00AB47A0"/>
    <w:rsid w:val="00AB49E5"/>
    <w:rsid w:val="00AB4CDA"/>
    <w:rsid w:val="00AB5699"/>
    <w:rsid w:val="00AB5F6F"/>
    <w:rsid w:val="00AB743E"/>
    <w:rsid w:val="00AC0C00"/>
    <w:rsid w:val="00AC14E9"/>
    <w:rsid w:val="00AC1BC1"/>
    <w:rsid w:val="00AC1FB7"/>
    <w:rsid w:val="00AC32AB"/>
    <w:rsid w:val="00AC32F0"/>
    <w:rsid w:val="00AC4603"/>
    <w:rsid w:val="00AC4A0A"/>
    <w:rsid w:val="00AC6168"/>
    <w:rsid w:val="00AC64AA"/>
    <w:rsid w:val="00AC6C9F"/>
    <w:rsid w:val="00AC7269"/>
    <w:rsid w:val="00AC7646"/>
    <w:rsid w:val="00AD2156"/>
    <w:rsid w:val="00AD3F71"/>
    <w:rsid w:val="00AD49E4"/>
    <w:rsid w:val="00AD538E"/>
    <w:rsid w:val="00AD59A2"/>
    <w:rsid w:val="00AD6788"/>
    <w:rsid w:val="00AD7C3D"/>
    <w:rsid w:val="00AE04C7"/>
    <w:rsid w:val="00AE06EC"/>
    <w:rsid w:val="00AE09C2"/>
    <w:rsid w:val="00AE149E"/>
    <w:rsid w:val="00AE1920"/>
    <w:rsid w:val="00AE36F1"/>
    <w:rsid w:val="00AE5CAB"/>
    <w:rsid w:val="00AF1FD4"/>
    <w:rsid w:val="00AF2091"/>
    <w:rsid w:val="00AF3011"/>
    <w:rsid w:val="00AF3A6B"/>
    <w:rsid w:val="00AF48C7"/>
    <w:rsid w:val="00AF4A86"/>
    <w:rsid w:val="00AF4C45"/>
    <w:rsid w:val="00AF5B26"/>
    <w:rsid w:val="00AF5C9E"/>
    <w:rsid w:val="00AF5FFC"/>
    <w:rsid w:val="00AF653D"/>
    <w:rsid w:val="00AF6EC5"/>
    <w:rsid w:val="00B0064B"/>
    <w:rsid w:val="00B00811"/>
    <w:rsid w:val="00B0091A"/>
    <w:rsid w:val="00B016FA"/>
    <w:rsid w:val="00B02345"/>
    <w:rsid w:val="00B02E42"/>
    <w:rsid w:val="00B04BFD"/>
    <w:rsid w:val="00B04F39"/>
    <w:rsid w:val="00B06792"/>
    <w:rsid w:val="00B06A0B"/>
    <w:rsid w:val="00B06A4D"/>
    <w:rsid w:val="00B06D82"/>
    <w:rsid w:val="00B070BF"/>
    <w:rsid w:val="00B1211B"/>
    <w:rsid w:val="00B12152"/>
    <w:rsid w:val="00B12A43"/>
    <w:rsid w:val="00B13B27"/>
    <w:rsid w:val="00B13F5F"/>
    <w:rsid w:val="00B14DA3"/>
    <w:rsid w:val="00B153D8"/>
    <w:rsid w:val="00B15692"/>
    <w:rsid w:val="00B15710"/>
    <w:rsid w:val="00B1584D"/>
    <w:rsid w:val="00B15A41"/>
    <w:rsid w:val="00B168BB"/>
    <w:rsid w:val="00B16E43"/>
    <w:rsid w:val="00B171D5"/>
    <w:rsid w:val="00B175B0"/>
    <w:rsid w:val="00B20FAF"/>
    <w:rsid w:val="00B21BC6"/>
    <w:rsid w:val="00B223F2"/>
    <w:rsid w:val="00B23F59"/>
    <w:rsid w:val="00B24A5E"/>
    <w:rsid w:val="00B24C74"/>
    <w:rsid w:val="00B26067"/>
    <w:rsid w:val="00B2657B"/>
    <w:rsid w:val="00B275D8"/>
    <w:rsid w:val="00B30B01"/>
    <w:rsid w:val="00B31DB9"/>
    <w:rsid w:val="00B33EFF"/>
    <w:rsid w:val="00B34963"/>
    <w:rsid w:val="00B350B0"/>
    <w:rsid w:val="00B351CB"/>
    <w:rsid w:val="00B35637"/>
    <w:rsid w:val="00B36D75"/>
    <w:rsid w:val="00B4109C"/>
    <w:rsid w:val="00B41B2B"/>
    <w:rsid w:val="00B43079"/>
    <w:rsid w:val="00B4401E"/>
    <w:rsid w:val="00B45EA6"/>
    <w:rsid w:val="00B4738D"/>
    <w:rsid w:val="00B477F6"/>
    <w:rsid w:val="00B503B1"/>
    <w:rsid w:val="00B51771"/>
    <w:rsid w:val="00B51FB7"/>
    <w:rsid w:val="00B523C8"/>
    <w:rsid w:val="00B53D5B"/>
    <w:rsid w:val="00B54001"/>
    <w:rsid w:val="00B540D1"/>
    <w:rsid w:val="00B54AA7"/>
    <w:rsid w:val="00B551FF"/>
    <w:rsid w:val="00B56062"/>
    <w:rsid w:val="00B6007D"/>
    <w:rsid w:val="00B6073A"/>
    <w:rsid w:val="00B60D93"/>
    <w:rsid w:val="00B6142D"/>
    <w:rsid w:val="00B627D9"/>
    <w:rsid w:val="00B628F3"/>
    <w:rsid w:val="00B62A2A"/>
    <w:rsid w:val="00B642C9"/>
    <w:rsid w:val="00B65555"/>
    <w:rsid w:val="00B6613F"/>
    <w:rsid w:val="00B67E4E"/>
    <w:rsid w:val="00B70483"/>
    <w:rsid w:val="00B70B21"/>
    <w:rsid w:val="00B71CF4"/>
    <w:rsid w:val="00B723E9"/>
    <w:rsid w:val="00B732AA"/>
    <w:rsid w:val="00B73533"/>
    <w:rsid w:val="00B74A3E"/>
    <w:rsid w:val="00B76429"/>
    <w:rsid w:val="00B76BB9"/>
    <w:rsid w:val="00B76E99"/>
    <w:rsid w:val="00B77C01"/>
    <w:rsid w:val="00B801F5"/>
    <w:rsid w:val="00B805AD"/>
    <w:rsid w:val="00B80725"/>
    <w:rsid w:val="00B81515"/>
    <w:rsid w:val="00B81EE1"/>
    <w:rsid w:val="00B823D7"/>
    <w:rsid w:val="00B82519"/>
    <w:rsid w:val="00B836AD"/>
    <w:rsid w:val="00B83F2E"/>
    <w:rsid w:val="00B8432F"/>
    <w:rsid w:val="00B86873"/>
    <w:rsid w:val="00B92F45"/>
    <w:rsid w:val="00B93349"/>
    <w:rsid w:val="00B948F6"/>
    <w:rsid w:val="00B94BBE"/>
    <w:rsid w:val="00B95F36"/>
    <w:rsid w:val="00B9741D"/>
    <w:rsid w:val="00B97AC3"/>
    <w:rsid w:val="00BA09D5"/>
    <w:rsid w:val="00BA3910"/>
    <w:rsid w:val="00BA41DB"/>
    <w:rsid w:val="00BA434D"/>
    <w:rsid w:val="00BA4439"/>
    <w:rsid w:val="00BA5066"/>
    <w:rsid w:val="00BA52A2"/>
    <w:rsid w:val="00BA5A5B"/>
    <w:rsid w:val="00BA628D"/>
    <w:rsid w:val="00BA7078"/>
    <w:rsid w:val="00BA7916"/>
    <w:rsid w:val="00BB0A95"/>
    <w:rsid w:val="00BB1E35"/>
    <w:rsid w:val="00BB2635"/>
    <w:rsid w:val="00BB3AAC"/>
    <w:rsid w:val="00BB4341"/>
    <w:rsid w:val="00BB4B78"/>
    <w:rsid w:val="00BB5824"/>
    <w:rsid w:val="00BB6D92"/>
    <w:rsid w:val="00BC17BD"/>
    <w:rsid w:val="00BC2DA8"/>
    <w:rsid w:val="00BC3B6C"/>
    <w:rsid w:val="00BC4967"/>
    <w:rsid w:val="00BC4B75"/>
    <w:rsid w:val="00BC4FA7"/>
    <w:rsid w:val="00BD03DD"/>
    <w:rsid w:val="00BD08F4"/>
    <w:rsid w:val="00BD27EB"/>
    <w:rsid w:val="00BD31E6"/>
    <w:rsid w:val="00BD321A"/>
    <w:rsid w:val="00BD3B36"/>
    <w:rsid w:val="00BD4031"/>
    <w:rsid w:val="00BD4BC1"/>
    <w:rsid w:val="00BD4D68"/>
    <w:rsid w:val="00BD6286"/>
    <w:rsid w:val="00BD74E9"/>
    <w:rsid w:val="00BE0520"/>
    <w:rsid w:val="00BE2428"/>
    <w:rsid w:val="00BE4253"/>
    <w:rsid w:val="00BE465B"/>
    <w:rsid w:val="00BE4C97"/>
    <w:rsid w:val="00BE4D70"/>
    <w:rsid w:val="00BE66D4"/>
    <w:rsid w:val="00BE7D61"/>
    <w:rsid w:val="00BF0025"/>
    <w:rsid w:val="00BF2BFC"/>
    <w:rsid w:val="00BF32F8"/>
    <w:rsid w:val="00BF3BB6"/>
    <w:rsid w:val="00BF4CB3"/>
    <w:rsid w:val="00BF526C"/>
    <w:rsid w:val="00BF5963"/>
    <w:rsid w:val="00BF60C8"/>
    <w:rsid w:val="00BF6897"/>
    <w:rsid w:val="00BF7082"/>
    <w:rsid w:val="00BF77C9"/>
    <w:rsid w:val="00BF7EA6"/>
    <w:rsid w:val="00C00377"/>
    <w:rsid w:val="00C00B8A"/>
    <w:rsid w:val="00C01BF7"/>
    <w:rsid w:val="00C02A20"/>
    <w:rsid w:val="00C03C3B"/>
    <w:rsid w:val="00C03D8F"/>
    <w:rsid w:val="00C04107"/>
    <w:rsid w:val="00C0447D"/>
    <w:rsid w:val="00C04D2E"/>
    <w:rsid w:val="00C04DF5"/>
    <w:rsid w:val="00C05A9C"/>
    <w:rsid w:val="00C079D3"/>
    <w:rsid w:val="00C11649"/>
    <w:rsid w:val="00C11880"/>
    <w:rsid w:val="00C12917"/>
    <w:rsid w:val="00C13144"/>
    <w:rsid w:val="00C13C0F"/>
    <w:rsid w:val="00C14A3B"/>
    <w:rsid w:val="00C169F9"/>
    <w:rsid w:val="00C17966"/>
    <w:rsid w:val="00C20620"/>
    <w:rsid w:val="00C219AB"/>
    <w:rsid w:val="00C21B95"/>
    <w:rsid w:val="00C225FC"/>
    <w:rsid w:val="00C2345E"/>
    <w:rsid w:val="00C237F7"/>
    <w:rsid w:val="00C23D1B"/>
    <w:rsid w:val="00C24020"/>
    <w:rsid w:val="00C24252"/>
    <w:rsid w:val="00C25875"/>
    <w:rsid w:val="00C25EAD"/>
    <w:rsid w:val="00C30711"/>
    <w:rsid w:val="00C3096D"/>
    <w:rsid w:val="00C30BD0"/>
    <w:rsid w:val="00C319E6"/>
    <w:rsid w:val="00C323C1"/>
    <w:rsid w:val="00C33784"/>
    <w:rsid w:val="00C3430E"/>
    <w:rsid w:val="00C34322"/>
    <w:rsid w:val="00C34A77"/>
    <w:rsid w:val="00C35393"/>
    <w:rsid w:val="00C35686"/>
    <w:rsid w:val="00C363F0"/>
    <w:rsid w:val="00C37448"/>
    <w:rsid w:val="00C376B2"/>
    <w:rsid w:val="00C37ACC"/>
    <w:rsid w:val="00C40031"/>
    <w:rsid w:val="00C40160"/>
    <w:rsid w:val="00C40C9E"/>
    <w:rsid w:val="00C41B3F"/>
    <w:rsid w:val="00C43546"/>
    <w:rsid w:val="00C43675"/>
    <w:rsid w:val="00C43A09"/>
    <w:rsid w:val="00C43E16"/>
    <w:rsid w:val="00C4469C"/>
    <w:rsid w:val="00C45483"/>
    <w:rsid w:val="00C466F8"/>
    <w:rsid w:val="00C46E4A"/>
    <w:rsid w:val="00C46FD7"/>
    <w:rsid w:val="00C471ED"/>
    <w:rsid w:val="00C4760F"/>
    <w:rsid w:val="00C502C0"/>
    <w:rsid w:val="00C5149A"/>
    <w:rsid w:val="00C52D22"/>
    <w:rsid w:val="00C54130"/>
    <w:rsid w:val="00C544B1"/>
    <w:rsid w:val="00C54E27"/>
    <w:rsid w:val="00C54FA1"/>
    <w:rsid w:val="00C56814"/>
    <w:rsid w:val="00C57B76"/>
    <w:rsid w:val="00C57FA6"/>
    <w:rsid w:val="00C60147"/>
    <w:rsid w:val="00C6036B"/>
    <w:rsid w:val="00C61880"/>
    <w:rsid w:val="00C629C8"/>
    <w:rsid w:val="00C63311"/>
    <w:rsid w:val="00C63472"/>
    <w:rsid w:val="00C66C83"/>
    <w:rsid w:val="00C66EA2"/>
    <w:rsid w:val="00C6793E"/>
    <w:rsid w:val="00C71068"/>
    <w:rsid w:val="00C715FC"/>
    <w:rsid w:val="00C71C0F"/>
    <w:rsid w:val="00C72730"/>
    <w:rsid w:val="00C72CCF"/>
    <w:rsid w:val="00C75C26"/>
    <w:rsid w:val="00C7613A"/>
    <w:rsid w:val="00C765CC"/>
    <w:rsid w:val="00C769DC"/>
    <w:rsid w:val="00C77BE1"/>
    <w:rsid w:val="00C800BB"/>
    <w:rsid w:val="00C80202"/>
    <w:rsid w:val="00C808D4"/>
    <w:rsid w:val="00C80D10"/>
    <w:rsid w:val="00C81443"/>
    <w:rsid w:val="00C81688"/>
    <w:rsid w:val="00C8175F"/>
    <w:rsid w:val="00C81C23"/>
    <w:rsid w:val="00C824D3"/>
    <w:rsid w:val="00C82985"/>
    <w:rsid w:val="00C83E76"/>
    <w:rsid w:val="00C83F8E"/>
    <w:rsid w:val="00C844F6"/>
    <w:rsid w:val="00C84D34"/>
    <w:rsid w:val="00C872A5"/>
    <w:rsid w:val="00C90465"/>
    <w:rsid w:val="00C90D0E"/>
    <w:rsid w:val="00C9381D"/>
    <w:rsid w:val="00C93A62"/>
    <w:rsid w:val="00C93FBA"/>
    <w:rsid w:val="00CA05A9"/>
    <w:rsid w:val="00CA1D05"/>
    <w:rsid w:val="00CA2057"/>
    <w:rsid w:val="00CA476C"/>
    <w:rsid w:val="00CA492E"/>
    <w:rsid w:val="00CA4B17"/>
    <w:rsid w:val="00CA684F"/>
    <w:rsid w:val="00CA76B1"/>
    <w:rsid w:val="00CA7AA0"/>
    <w:rsid w:val="00CA7CC5"/>
    <w:rsid w:val="00CB0AEA"/>
    <w:rsid w:val="00CB14A4"/>
    <w:rsid w:val="00CB1E6A"/>
    <w:rsid w:val="00CB28B6"/>
    <w:rsid w:val="00CB3CD0"/>
    <w:rsid w:val="00CB4309"/>
    <w:rsid w:val="00CB675F"/>
    <w:rsid w:val="00CB70C6"/>
    <w:rsid w:val="00CB7CD8"/>
    <w:rsid w:val="00CC119A"/>
    <w:rsid w:val="00CC17D0"/>
    <w:rsid w:val="00CC20D9"/>
    <w:rsid w:val="00CC263E"/>
    <w:rsid w:val="00CC2A76"/>
    <w:rsid w:val="00CC2E8A"/>
    <w:rsid w:val="00CC593B"/>
    <w:rsid w:val="00CC6DA0"/>
    <w:rsid w:val="00CC7886"/>
    <w:rsid w:val="00CD0350"/>
    <w:rsid w:val="00CD06CE"/>
    <w:rsid w:val="00CD0C14"/>
    <w:rsid w:val="00CD1D68"/>
    <w:rsid w:val="00CD361F"/>
    <w:rsid w:val="00CD3AAD"/>
    <w:rsid w:val="00CD4E01"/>
    <w:rsid w:val="00CD5FB4"/>
    <w:rsid w:val="00CD647A"/>
    <w:rsid w:val="00CD75F3"/>
    <w:rsid w:val="00CE1389"/>
    <w:rsid w:val="00CE13D9"/>
    <w:rsid w:val="00CE2E9C"/>
    <w:rsid w:val="00CE464B"/>
    <w:rsid w:val="00CE6D54"/>
    <w:rsid w:val="00CE6F6B"/>
    <w:rsid w:val="00CE71F0"/>
    <w:rsid w:val="00CE7252"/>
    <w:rsid w:val="00CF0D9C"/>
    <w:rsid w:val="00CF1372"/>
    <w:rsid w:val="00CF1FFF"/>
    <w:rsid w:val="00CF202A"/>
    <w:rsid w:val="00CF229C"/>
    <w:rsid w:val="00CF2569"/>
    <w:rsid w:val="00CF4FB3"/>
    <w:rsid w:val="00CF5408"/>
    <w:rsid w:val="00CF7359"/>
    <w:rsid w:val="00CF73AC"/>
    <w:rsid w:val="00CF7B72"/>
    <w:rsid w:val="00D00203"/>
    <w:rsid w:val="00D005C9"/>
    <w:rsid w:val="00D01E44"/>
    <w:rsid w:val="00D01FD1"/>
    <w:rsid w:val="00D02065"/>
    <w:rsid w:val="00D03363"/>
    <w:rsid w:val="00D04061"/>
    <w:rsid w:val="00D041E7"/>
    <w:rsid w:val="00D05959"/>
    <w:rsid w:val="00D05E9F"/>
    <w:rsid w:val="00D075E0"/>
    <w:rsid w:val="00D07CFD"/>
    <w:rsid w:val="00D07DA8"/>
    <w:rsid w:val="00D07F4A"/>
    <w:rsid w:val="00D105D0"/>
    <w:rsid w:val="00D11E43"/>
    <w:rsid w:val="00D12644"/>
    <w:rsid w:val="00D12C56"/>
    <w:rsid w:val="00D1410D"/>
    <w:rsid w:val="00D16B03"/>
    <w:rsid w:val="00D17790"/>
    <w:rsid w:val="00D21745"/>
    <w:rsid w:val="00D2183C"/>
    <w:rsid w:val="00D21984"/>
    <w:rsid w:val="00D21A61"/>
    <w:rsid w:val="00D21B49"/>
    <w:rsid w:val="00D21D6B"/>
    <w:rsid w:val="00D22F4E"/>
    <w:rsid w:val="00D23E74"/>
    <w:rsid w:val="00D2468A"/>
    <w:rsid w:val="00D2543A"/>
    <w:rsid w:val="00D26055"/>
    <w:rsid w:val="00D26A8B"/>
    <w:rsid w:val="00D275BE"/>
    <w:rsid w:val="00D304C3"/>
    <w:rsid w:val="00D313EE"/>
    <w:rsid w:val="00D314B5"/>
    <w:rsid w:val="00D3340C"/>
    <w:rsid w:val="00D34036"/>
    <w:rsid w:val="00D3412D"/>
    <w:rsid w:val="00D34281"/>
    <w:rsid w:val="00D342F2"/>
    <w:rsid w:val="00D350E2"/>
    <w:rsid w:val="00D37121"/>
    <w:rsid w:val="00D40115"/>
    <w:rsid w:val="00D41571"/>
    <w:rsid w:val="00D4185A"/>
    <w:rsid w:val="00D43AD4"/>
    <w:rsid w:val="00D44019"/>
    <w:rsid w:val="00D4413C"/>
    <w:rsid w:val="00D451BF"/>
    <w:rsid w:val="00D458D9"/>
    <w:rsid w:val="00D46700"/>
    <w:rsid w:val="00D510FC"/>
    <w:rsid w:val="00D5141A"/>
    <w:rsid w:val="00D532DD"/>
    <w:rsid w:val="00D542E4"/>
    <w:rsid w:val="00D607E6"/>
    <w:rsid w:val="00D609BF"/>
    <w:rsid w:val="00D622C6"/>
    <w:rsid w:val="00D624A6"/>
    <w:rsid w:val="00D644DC"/>
    <w:rsid w:val="00D65028"/>
    <w:rsid w:val="00D651B1"/>
    <w:rsid w:val="00D6557E"/>
    <w:rsid w:val="00D66536"/>
    <w:rsid w:val="00D66C0F"/>
    <w:rsid w:val="00D6711C"/>
    <w:rsid w:val="00D67567"/>
    <w:rsid w:val="00D7096E"/>
    <w:rsid w:val="00D70D92"/>
    <w:rsid w:val="00D70DE3"/>
    <w:rsid w:val="00D72778"/>
    <w:rsid w:val="00D75198"/>
    <w:rsid w:val="00D755A5"/>
    <w:rsid w:val="00D76429"/>
    <w:rsid w:val="00D7706D"/>
    <w:rsid w:val="00D774DD"/>
    <w:rsid w:val="00D77C37"/>
    <w:rsid w:val="00D801D5"/>
    <w:rsid w:val="00D80C85"/>
    <w:rsid w:val="00D8191A"/>
    <w:rsid w:val="00D84F12"/>
    <w:rsid w:val="00D87816"/>
    <w:rsid w:val="00D90742"/>
    <w:rsid w:val="00D9125F"/>
    <w:rsid w:val="00D9168A"/>
    <w:rsid w:val="00D916A4"/>
    <w:rsid w:val="00D92702"/>
    <w:rsid w:val="00D93212"/>
    <w:rsid w:val="00D9436A"/>
    <w:rsid w:val="00D94D18"/>
    <w:rsid w:val="00D95C7D"/>
    <w:rsid w:val="00D95E2A"/>
    <w:rsid w:val="00DA0AA7"/>
    <w:rsid w:val="00DA2233"/>
    <w:rsid w:val="00DA228D"/>
    <w:rsid w:val="00DA5C81"/>
    <w:rsid w:val="00DA6504"/>
    <w:rsid w:val="00DA6727"/>
    <w:rsid w:val="00DA7013"/>
    <w:rsid w:val="00DA70F5"/>
    <w:rsid w:val="00DA758A"/>
    <w:rsid w:val="00DA75A4"/>
    <w:rsid w:val="00DB1415"/>
    <w:rsid w:val="00DB1586"/>
    <w:rsid w:val="00DB23B3"/>
    <w:rsid w:val="00DB5362"/>
    <w:rsid w:val="00DB5640"/>
    <w:rsid w:val="00DB6D15"/>
    <w:rsid w:val="00DB6E26"/>
    <w:rsid w:val="00DB6EF0"/>
    <w:rsid w:val="00DC0DF5"/>
    <w:rsid w:val="00DC0EAF"/>
    <w:rsid w:val="00DC0F9A"/>
    <w:rsid w:val="00DC18B4"/>
    <w:rsid w:val="00DC20BA"/>
    <w:rsid w:val="00DC27D7"/>
    <w:rsid w:val="00DC28FE"/>
    <w:rsid w:val="00DC33D8"/>
    <w:rsid w:val="00DC3CEB"/>
    <w:rsid w:val="00DC41EC"/>
    <w:rsid w:val="00DC4C1D"/>
    <w:rsid w:val="00DC4F8E"/>
    <w:rsid w:val="00DC5E4E"/>
    <w:rsid w:val="00DC5F59"/>
    <w:rsid w:val="00DC6B2D"/>
    <w:rsid w:val="00DC7111"/>
    <w:rsid w:val="00DD0A66"/>
    <w:rsid w:val="00DD1349"/>
    <w:rsid w:val="00DD3005"/>
    <w:rsid w:val="00DD393D"/>
    <w:rsid w:val="00DD3D9C"/>
    <w:rsid w:val="00DD4B44"/>
    <w:rsid w:val="00DD5396"/>
    <w:rsid w:val="00DD6685"/>
    <w:rsid w:val="00DD6AA3"/>
    <w:rsid w:val="00DD705C"/>
    <w:rsid w:val="00DD7BC6"/>
    <w:rsid w:val="00DE1812"/>
    <w:rsid w:val="00DE1D1C"/>
    <w:rsid w:val="00DE34EC"/>
    <w:rsid w:val="00DE3981"/>
    <w:rsid w:val="00DE46B0"/>
    <w:rsid w:val="00DE4AA5"/>
    <w:rsid w:val="00DE5CAD"/>
    <w:rsid w:val="00DE62A5"/>
    <w:rsid w:val="00DE6364"/>
    <w:rsid w:val="00DE68CE"/>
    <w:rsid w:val="00DE6A4F"/>
    <w:rsid w:val="00DE7E9D"/>
    <w:rsid w:val="00DF007B"/>
    <w:rsid w:val="00DF041C"/>
    <w:rsid w:val="00DF06B8"/>
    <w:rsid w:val="00DF0F2B"/>
    <w:rsid w:val="00DF15F8"/>
    <w:rsid w:val="00DF2253"/>
    <w:rsid w:val="00DF28E0"/>
    <w:rsid w:val="00DF2D3E"/>
    <w:rsid w:val="00DF37B9"/>
    <w:rsid w:val="00DF3D42"/>
    <w:rsid w:val="00DF42ED"/>
    <w:rsid w:val="00DF4CBA"/>
    <w:rsid w:val="00DF5F1C"/>
    <w:rsid w:val="00DF66DE"/>
    <w:rsid w:val="00DF7037"/>
    <w:rsid w:val="00DF7B96"/>
    <w:rsid w:val="00E021BB"/>
    <w:rsid w:val="00E02D53"/>
    <w:rsid w:val="00E0359E"/>
    <w:rsid w:val="00E0397C"/>
    <w:rsid w:val="00E03992"/>
    <w:rsid w:val="00E03F12"/>
    <w:rsid w:val="00E046D8"/>
    <w:rsid w:val="00E04DFC"/>
    <w:rsid w:val="00E04F3B"/>
    <w:rsid w:val="00E05B72"/>
    <w:rsid w:val="00E06E22"/>
    <w:rsid w:val="00E07ABE"/>
    <w:rsid w:val="00E07E49"/>
    <w:rsid w:val="00E104AF"/>
    <w:rsid w:val="00E10C52"/>
    <w:rsid w:val="00E136D7"/>
    <w:rsid w:val="00E13755"/>
    <w:rsid w:val="00E13E80"/>
    <w:rsid w:val="00E14730"/>
    <w:rsid w:val="00E14B8C"/>
    <w:rsid w:val="00E1516D"/>
    <w:rsid w:val="00E16344"/>
    <w:rsid w:val="00E16AB2"/>
    <w:rsid w:val="00E17CE7"/>
    <w:rsid w:val="00E203DD"/>
    <w:rsid w:val="00E20D73"/>
    <w:rsid w:val="00E21F63"/>
    <w:rsid w:val="00E22152"/>
    <w:rsid w:val="00E225C1"/>
    <w:rsid w:val="00E22F66"/>
    <w:rsid w:val="00E22F82"/>
    <w:rsid w:val="00E232E2"/>
    <w:rsid w:val="00E2471A"/>
    <w:rsid w:val="00E273D8"/>
    <w:rsid w:val="00E318E4"/>
    <w:rsid w:val="00E326E1"/>
    <w:rsid w:val="00E35301"/>
    <w:rsid w:val="00E35B74"/>
    <w:rsid w:val="00E36654"/>
    <w:rsid w:val="00E36B09"/>
    <w:rsid w:val="00E411F6"/>
    <w:rsid w:val="00E422CE"/>
    <w:rsid w:val="00E43654"/>
    <w:rsid w:val="00E43D69"/>
    <w:rsid w:val="00E443AA"/>
    <w:rsid w:val="00E44551"/>
    <w:rsid w:val="00E4483A"/>
    <w:rsid w:val="00E44A9F"/>
    <w:rsid w:val="00E44D34"/>
    <w:rsid w:val="00E47043"/>
    <w:rsid w:val="00E47680"/>
    <w:rsid w:val="00E47D20"/>
    <w:rsid w:val="00E50144"/>
    <w:rsid w:val="00E52EB8"/>
    <w:rsid w:val="00E5346F"/>
    <w:rsid w:val="00E574BC"/>
    <w:rsid w:val="00E6116F"/>
    <w:rsid w:val="00E6292F"/>
    <w:rsid w:val="00E62958"/>
    <w:rsid w:val="00E6325E"/>
    <w:rsid w:val="00E633C3"/>
    <w:rsid w:val="00E64369"/>
    <w:rsid w:val="00E67B58"/>
    <w:rsid w:val="00E72481"/>
    <w:rsid w:val="00E7482C"/>
    <w:rsid w:val="00E76305"/>
    <w:rsid w:val="00E76EE1"/>
    <w:rsid w:val="00E76F92"/>
    <w:rsid w:val="00E774A4"/>
    <w:rsid w:val="00E80C31"/>
    <w:rsid w:val="00E818C5"/>
    <w:rsid w:val="00E81A65"/>
    <w:rsid w:val="00E8223E"/>
    <w:rsid w:val="00E825DA"/>
    <w:rsid w:val="00E82874"/>
    <w:rsid w:val="00E837D9"/>
    <w:rsid w:val="00E8488B"/>
    <w:rsid w:val="00E84E4F"/>
    <w:rsid w:val="00E851CA"/>
    <w:rsid w:val="00E85318"/>
    <w:rsid w:val="00E8544E"/>
    <w:rsid w:val="00E8582B"/>
    <w:rsid w:val="00E858C0"/>
    <w:rsid w:val="00E86AC8"/>
    <w:rsid w:val="00E871D6"/>
    <w:rsid w:val="00E90741"/>
    <w:rsid w:val="00E914BA"/>
    <w:rsid w:val="00E91664"/>
    <w:rsid w:val="00E91895"/>
    <w:rsid w:val="00E92797"/>
    <w:rsid w:val="00E93779"/>
    <w:rsid w:val="00E93D80"/>
    <w:rsid w:val="00E93F31"/>
    <w:rsid w:val="00E942E4"/>
    <w:rsid w:val="00E94D21"/>
    <w:rsid w:val="00E94EB4"/>
    <w:rsid w:val="00E9554B"/>
    <w:rsid w:val="00E961D4"/>
    <w:rsid w:val="00E96A58"/>
    <w:rsid w:val="00E9757E"/>
    <w:rsid w:val="00E97A4D"/>
    <w:rsid w:val="00E97BEA"/>
    <w:rsid w:val="00EA068C"/>
    <w:rsid w:val="00EA19A0"/>
    <w:rsid w:val="00EA1D3B"/>
    <w:rsid w:val="00EA1EF2"/>
    <w:rsid w:val="00EA498A"/>
    <w:rsid w:val="00EA5936"/>
    <w:rsid w:val="00EA5E4C"/>
    <w:rsid w:val="00EA5EFF"/>
    <w:rsid w:val="00EA74A2"/>
    <w:rsid w:val="00EA7E3D"/>
    <w:rsid w:val="00EB0085"/>
    <w:rsid w:val="00EB04DC"/>
    <w:rsid w:val="00EB09D5"/>
    <w:rsid w:val="00EB1491"/>
    <w:rsid w:val="00EB1B10"/>
    <w:rsid w:val="00EB3952"/>
    <w:rsid w:val="00EB3A3E"/>
    <w:rsid w:val="00EB62D4"/>
    <w:rsid w:val="00EC0276"/>
    <w:rsid w:val="00EC1522"/>
    <w:rsid w:val="00EC16E9"/>
    <w:rsid w:val="00EC17EC"/>
    <w:rsid w:val="00EC1D20"/>
    <w:rsid w:val="00EC20E7"/>
    <w:rsid w:val="00EC320C"/>
    <w:rsid w:val="00EC34DD"/>
    <w:rsid w:val="00EC3B2E"/>
    <w:rsid w:val="00EC3FE1"/>
    <w:rsid w:val="00EC67B8"/>
    <w:rsid w:val="00EC7624"/>
    <w:rsid w:val="00ED002C"/>
    <w:rsid w:val="00ED35DB"/>
    <w:rsid w:val="00ED3BE3"/>
    <w:rsid w:val="00ED6065"/>
    <w:rsid w:val="00ED6626"/>
    <w:rsid w:val="00ED6734"/>
    <w:rsid w:val="00ED6BB9"/>
    <w:rsid w:val="00EE030F"/>
    <w:rsid w:val="00EE09A9"/>
    <w:rsid w:val="00EE0CB1"/>
    <w:rsid w:val="00EE0CED"/>
    <w:rsid w:val="00EE1F35"/>
    <w:rsid w:val="00EE202A"/>
    <w:rsid w:val="00EE41EE"/>
    <w:rsid w:val="00EE42A6"/>
    <w:rsid w:val="00EE4F3F"/>
    <w:rsid w:val="00EE5AFF"/>
    <w:rsid w:val="00EE6427"/>
    <w:rsid w:val="00EE7BDD"/>
    <w:rsid w:val="00EF0A31"/>
    <w:rsid w:val="00EF0DD9"/>
    <w:rsid w:val="00EF0DE2"/>
    <w:rsid w:val="00EF2AF9"/>
    <w:rsid w:val="00EF3175"/>
    <w:rsid w:val="00EF36A7"/>
    <w:rsid w:val="00EF38A7"/>
    <w:rsid w:val="00EF4799"/>
    <w:rsid w:val="00EF4FC6"/>
    <w:rsid w:val="00EF5146"/>
    <w:rsid w:val="00EF5D13"/>
    <w:rsid w:val="00EF64B2"/>
    <w:rsid w:val="00EF7193"/>
    <w:rsid w:val="00EF7D4D"/>
    <w:rsid w:val="00F006A2"/>
    <w:rsid w:val="00F00FCB"/>
    <w:rsid w:val="00F013F5"/>
    <w:rsid w:val="00F01DFA"/>
    <w:rsid w:val="00F026E1"/>
    <w:rsid w:val="00F02937"/>
    <w:rsid w:val="00F03A3E"/>
    <w:rsid w:val="00F04EBE"/>
    <w:rsid w:val="00F05232"/>
    <w:rsid w:val="00F0589A"/>
    <w:rsid w:val="00F05ECC"/>
    <w:rsid w:val="00F06833"/>
    <w:rsid w:val="00F1165D"/>
    <w:rsid w:val="00F11BE9"/>
    <w:rsid w:val="00F12201"/>
    <w:rsid w:val="00F1248D"/>
    <w:rsid w:val="00F12E08"/>
    <w:rsid w:val="00F1482D"/>
    <w:rsid w:val="00F1497C"/>
    <w:rsid w:val="00F150F8"/>
    <w:rsid w:val="00F15A80"/>
    <w:rsid w:val="00F17202"/>
    <w:rsid w:val="00F173B3"/>
    <w:rsid w:val="00F204DE"/>
    <w:rsid w:val="00F20EA6"/>
    <w:rsid w:val="00F212A8"/>
    <w:rsid w:val="00F21423"/>
    <w:rsid w:val="00F2174C"/>
    <w:rsid w:val="00F21EA2"/>
    <w:rsid w:val="00F23E3D"/>
    <w:rsid w:val="00F241A2"/>
    <w:rsid w:val="00F26F6E"/>
    <w:rsid w:val="00F273C8"/>
    <w:rsid w:val="00F27713"/>
    <w:rsid w:val="00F31184"/>
    <w:rsid w:val="00F3164D"/>
    <w:rsid w:val="00F31F64"/>
    <w:rsid w:val="00F31F95"/>
    <w:rsid w:val="00F33DD6"/>
    <w:rsid w:val="00F347C6"/>
    <w:rsid w:val="00F3535F"/>
    <w:rsid w:val="00F35369"/>
    <w:rsid w:val="00F354E9"/>
    <w:rsid w:val="00F3578F"/>
    <w:rsid w:val="00F360E3"/>
    <w:rsid w:val="00F366FF"/>
    <w:rsid w:val="00F36EE3"/>
    <w:rsid w:val="00F375CF"/>
    <w:rsid w:val="00F40474"/>
    <w:rsid w:val="00F414B3"/>
    <w:rsid w:val="00F420A3"/>
    <w:rsid w:val="00F441C4"/>
    <w:rsid w:val="00F45201"/>
    <w:rsid w:val="00F45243"/>
    <w:rsid w:val="00F475CA"/>
    <w:rsid w:val="00F50EE2"/>
    <w:rsid w:val="00F5288D"/>
    <w:rsid w:val="00F53267"/>
    <w:rsid w:val="00F53F2A"/>
    <w:rsid w:val="00F54F32"/>
    <w:rsid w:val="00F56D4D"/>
    <w:rsid w:val="00F57DF6"/>
    <w:rsid w:val="00F60E80"/>
    <w:rsid w:val="00F61087"/>
    <w:rsid w:val="00F62609"/>
    <w:rsid w:val="00F63907"/>
    <w:rsid w:val="00F63CCB"/>
    <w:rsid w:val="00F6447D"/>
    <w:rsid w:val="00F66C9D"/>
    <w:rsid w:val="00F67C4A"/>
    <w:rsid w:val="00F700D1"/>
    <w:rsid w:val="00F70E4C"/>
    <w:rsid w:val="00F71164"/>
    <w:rsid w:val="00F71950"/>
    <w:rsid w:val="00F7291F"/>
    <w:rsid w:val="00F74B23"/>
    <w:rsid w:val="00F75CAE"/>
    <w:rsid w:val="00F765A3"/>
    <w:rsid w:val="00F803D4"/>
    <w:rsid w:val="00F8207B"/>
    <w:rsid w:val="00F831D6"/>
    <w:rsid w:val="00F84AFA"/>
    <w:rsid w:val="00F85FFB"/>
    <w:rsid w:val="00F86B7A"/>
    <w:rsid w:val="00F86DD6"/>
    <w:rsid w:val="00F87047"/>
    <w:rsid w:val="00F87531"/>
    <w:rsid w:val="00F87937"/>
    <w:rsid w:val="00F87C79"/>
    <w:rsid w:val="00F90721"/>
    <w:rsid w:val="00F90FC9"/>
    <w:rsid w:val="00F91412"/>
    <w:rsid w:val="00F92CD8"/>
    <w:rsid w:val="00F93511"/>
    <w:rsid w:val="00F94180"/>
    <w:rsid w:val="00F947BB"/>
    <w:rsid w:val="00F94CF6"/>
    <w:rsid w:val="00F9545A"/>
    <w:rsid w:val="00F9665D"/>
    <w:rsid w:val="00F97129"/>
    <w:rsid w:val="00F97688"/>
    <w:rsid w:val="00F97EE4"/>
    <w:rsid w:val="00FA0996"/>
    <w:rsid w:val="00FA570C"/>
    <w:rsid w:val="00FA5BED"/>
    <w:rsid w:val="00FA5FFC"/>
    <w:rsid w:val="00FA6037"/>
    <w:rsid w:val="00FA6633"/>
    <w:rsid w:val="00FB011B"/>
    <w:rsid w:val="00FB1EA2"/>
    <w:rsid w:val="00FB460F"/>
    <w:rsid w:val="00FB5CD2"/>
    <w:rsid w:val="00FB7D70"/>
    <w:rsid w:val="00FC2328"/>
    <w:rsid w:val="00FC406A"/>
    <w:rsid w:val="00FC4C1D"/>
    <w:rsid w:val="00FC4CC2"/>
    <w:rsid w:val="00FC6C65"/>
    <w:rsid w:val="00FC78C6"/>
    <w:rsid w:val="00FD005B"/>
    <w:rsid w:val="00FD0233"/>
    <w:rsid w:val="00FD0E24"/>
    <w:rsid w:val="00FD3E95"/>
    <w:rsid w:val="00FD41C9"/>
    <w:rsid w:val="00FD4EE2"/>
    <w:rsid w:val="00FD6DC8"/>
    <w:rsid w:val="00FD75ED"/>
    <w:rsid w:val="00FD7A7C"/>
    <w:rsid w:val="00FE0733"/>
    <w:rsid w:val="00FE0D72"/>
    <w:rsid w:val="00FE1082"/>
    <w:rsid w:val="00FE10E3"/>
    <w:rsid w:val="00FE2842"/>
    <w:rsid w:val="00FE3C07"/>
    <w:rsid w:val="00FE4834"/>
    <w:rsid w:val="00FE5065"/>
    <w:rsid w:val="00FE56E8"/>
    <w:rsid w:val="00FE56EB"/>
    <w:rsid w:val="00FE6A6D"/>
    <w:rsid w:val="00FE7AFE"/>
    <w:rsid w:val="00FF1872"/>
    <w:rsid w:val="00FF4BA9"/>
    <w:rsid w:val="00FF4C07"/>
    <w:rsid w:val="00FF6CD6"/>
    <w:rsid w:val="00FF7ECD"/>
    <w:rsid w:val="00FF7F13"/>
    <w:rsid w:val="013508B3"/>
    <w:rsid w:val="0358A3DA"/>
    <w:rsid w:val="0408F408"/>
    <w:rsid w:val="04B108EC"/>
    <w:rsid w:val="05474C02"/>
    <w:rsid w:val="0558BBB8"/>
    <w:rsid w:val="06AF2E75"/>
    <w:rsid w:val="071BC67A"/>
    <w:rsid w:val="08873EF1"/>
    <w:rsid w:val="094DD191"/>
    <w:rsid w:val="0B51001D"/>
    <w:rsid w:val="0BB0CE3F"/>
    <w:rsid w:val="0E38A4A9"/>
    <w:rsid w:val="1299253C"/>
    <w:rsid w:val="16DD3C3F"/>
    <w:rsid w:val="183A4C3C"/>
    <w:rsid w:val="194864DE"/>
    <w:rsid w:val="19899DCA"/>
    <w:rsid w:val="1A418549"/>
    <w:rsid w:val="1AE7FF20"/>
    <w:rsid w:val="1C1B8A68"/>
    <w:rsid w:val="1D4E22C0"/>
    <w:rsid w:val="1E64A2D1"/>
    <w:rsid w:val="1F7C9780"/>
    <w:rsid w:val="1FB5174F"/>
    <w:rsid w:val="2091457C"/>
    <w:rsid w:val="223C26B2"/>
    <w:rsid w:val="22597BE7"/>
    <w:rsid w:val="237B49EE"/>
    <w:rsid w:val="25F237F9"/>
    <w:rsid w:val="26065BAC"/>
    <w:rsid w:val="27895B59"/>
    <w:rsid w:val="282219EF"/>
    <w:rsid w:val="28BADC93"/>
    <w:rsid w:val="29E86629"/>
    <w:rsid w:val="2A5E96D1"/>
    <w:rsid w:val="2BF1F1DD"/>
    <w:rsid w:val="2D37B7ED"/>
    <w:rsid w:val="2DBCEF8F"/>
    <w:rsid w:val="2DEFD3DF"/>
    <w:rsid w:val="2F05C7FC"/>
    <w:rsid w:val="2FD45143"/>
    <w:rsid w:val="318ABAB0"/>
    <w:rsid w:val="31F0E9EB"/>
    <w:rsid w:val="32873477"/>
    <w:rsid w:val="32F2B4F4"/>
    <w:rsid w:val="3404FED2"/>
    <w:rsid w:val="3484C3A1"/>
    <w:rsid w:val="34AD0A87"/>
    <w:rsid w:val="3502033E"/>
    <w:rsid w:val="35172C72"/>
    <w:rsid w:val="35EB3B43"/>
    <w:rsid w:val="393FFF76"/>
    <w:rsid w:val="39563E93"/>
    <w:rsid w:val="39845EED"/>
    <w:rsid w:val="39FE72BA"/>
    <w:rsid w:val="3BD34FB8"/>
    <w:rsid w:val="3CDB5300"/>
    <w:rsid w:val="3D82EEFF"/>
    <w:rsid w:val="3E3A1527"/>
    <w:rsid w:val="3FCF8C94"/>
    <w:rsid w:val="40662C5A"/>
    <w:rsid w:val="410582F4"/>
    <w:rsid w:val="414A9993"/>
    <w:rsid w:val="4377C006"/>
    <w:rsid w:val="43D4B7AE"/>
    <w:rsid w:val="45D203AB"/>
    <w:rsid w:val="4731C6C2"/>
    <w:rsid w:val="481BF1C7"/>
    <w:rsid w:val="49B18005"/>
    <w:rsid w:val="49F4DA6B"/>
    <w:rsid w:val="4D2D803E"/>
    <w:rsid w:val="4F505048"/>
    <w:rsid w:val="4FD46132"/>
    <w:rsid w:val="50378C62"/>
    <w:rsid w:val="5055A39F"/>
    <w:rsid w:val="51E29F00"/>
    <w:rsid w:val="53D17019"/>
    <w:rsid w:val="546CED50"/>
    <w:rsid w:val="55AF3EFF"/>
    <w:rsid w:val="56057DB7"/>
    <w:rsid w:val="57EE9734"/>
    <w:rsid w:val="59A21131"/>
    <w:rsid w:val="5CE619C3"/>
    <w:rsid w:val="5D879ED8"/>
    <w:rsid w:val="5EB46B13"/>
    <w:rsid w:val="6146054F"/>
    <w:rsid w:val="618718FB"/>
    <w:rsid w:val="62224C48"/>
    <w:rsid w:val="64C72165"/>
    <w:rsid w:val="68F0CEE2"/>
    <w:rsid w:val="69EC0E13"/>
    <w:rsid w:val="6A13F962"/>
    <w:rsid w:val="6B61B7F1"/>
    <w:rsid w:val="6C2DC0D3"/>
    <w:rsid w:val="6C7D89AC"/>
    <w:rsid w:val="6D426068"/>
    <w:rsid w:val="6E91A7FE"/>
    <w:rsid w:val="6F6B2311"/>
    <w:rsid w:val="70774418"/>
    <w:rsid w:val="70884D19"/>
    <w:rsid w:val="70B4395E"/>
    <w:rsid w:val="70FAF0D3"/>
    <w:rsid w:val="717AA473"/>
    <w:rsid w:val="723B3D31"/>
    <w:rsid w:val="731B7127"/>
    <w:rsid w:val="73C2765C"/>
    <w:rsid w:val="74DBC8A3"/>
    <w:rsid w:val="757417C6"/>
    <w:rsid w:val="76445D99"/>
    <w:rsid w:val="76DFC801"/>
    <w:rsid w:val="76E6B86D"/>
    <w:rsid w:val="7A8F5033"/>
    <w:rsid w:val="7D6034EF"/>
    <w:rsid w:val="7E6E2ECE"/>
    <w:rsid w:val="7FAF0E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3F527F02"/>
  <w15:chartTrackingRefBased/>
  <w15:docId w15:val="{99A31540-688E-486C-BE31-377F9B0EC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Pro" w:eastAsia="Malgun Gothic" w:hAnsi="Georgia Pro"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55D"/>
    <w:pPr>
      <w:widowControl w:val="0"/>
      <w:wordWrap w:val="0"/>
      <w:autoSpaceDE w:val="0"/>
      <w:autoSpaceDN w:val="0"/>
      <w:spacing w:after="160" w:line="259" w:lineRule="auto"/>
      <w:jc w:val="both"/>
    </w:pPr>
    <w:rPr>
      <w:kern w:val="2"/>
      <w:szCs w:val="22"/>
      <w:lang w:eastAsia="ko-KR"/>
    </w:rPr>
  </w:style>
  <w:style w:type="paragraph" w:styleId="Titre1">
    <w:name w:val="heading 1"/>
    <w:basedOn w:val="Normal"/>
    <w:next w:val="Normal"/>
    <w:link w:val="Titre1Car"/>
    <w:uiPriority w:val="9"/>
    <w:qFormat/>
    <w:rsid w:val="000E5D01"/>
    <w:pPr>
      <w:keepNext/>
      <w:keepLines/>
      <w:widowControl/>
      <w:wordWrap/>
      <w:autoSpaceDE/>
      <w:autoSpaceDN/>
      <w:spacing w:before="240" w:after="0"/>
      <w:jc w:val="center"/>
      <w:outlineLvl w:val="0"/>
    </w:pPr>
    <w:rPr>
      <w:rFonts w:ascii="Lato" w:hAnsi="Lato"/>
      <w:b/>
      <w:bCs/>
      <w:kern w:val="0"/>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Lato" w:hAnsi="Lato"/>
      <w:b/>
      <w:bCs/>
      <w:sz w:val="24"/>
      <w:szCs w:val="24"/>
      <w:lang w:eastAsia="ko-KR"/>
    </w:rPr>
  </w:style>
  <w:style w:type="character" w:styleId="Marquedecommentaire">
    <w:name w:val="annotation reference"/>
    <w:uiPriority w:val="99"/>
    <w:unhideWhenUsed/>
    <w:rPr>
      <w:sz w:val="16"/>
      <w:szCs w:val="16"/>
    </w:rPr>
  </w:style>
  <w:style w:type="paragraph" w:styleId="Commentaire">
    <w:name w:val="annotation text"/>
    <w:basedOn w:val="Normal"/>
    <w:link w:val="CommentaireCar"/>
    <w:uiPriority w:val="99"/>
    <w:unhideWhenUsed/>
    <w:pPr>
      <w:spacing w:line="240" w:lineRule="auto"/>
    </w:pPr>
    <w:rPr>
      <w:szCs w:val="20"/>
    </w:rPr>
  </w:style>
  <w:style w:type="character" w:customStyle="1" w:styleId="CommentaireCar">
    <w:name w:val="Commentaire Car"/>
    <w:link w:val="Commentaire"/>
    <w:uiPriority w:val="99"/>
    <w:rPr>
      <w:szCs w:val="20"/>
    </w:rPr>
  </w:style>
  <w:style w:type="paragraph" w:styleId="Objetducommentaire">
    <w:name w:val="annotation subject"/>
    <w:basedOn w:val="Commentaire"/>
    <w:next w:val="Commentaire"/>
    <w:link w:val="ObjetducommentaireCar"/>
    <w:uiPriority w:val="99"/>
    <w:unhideWhenUsed/>
    <w:rPr>
      <w:b/>
      <w:bCs/>
    </w:rPr>
  </w:style>
  <w:style w:type="character" w:customStyle="1" w:styleId="ObjetducommentaireCar">
    <w:name w:val="Objet du commentaire Car"/>
    <w:link w:val="Objetducommentaire"/>
    <w:uiPriority w:val="99"/>
    <w:semiHidden/>
    <w:qFormat/>
    <w:rPr>
      <w:b/>
      <w:bCs/>
      <w:szCs w:val="20"/>
    </w:rPr>
  </w:style>
  <w:style w:type="paragraph" w:styleId="Pieddepage">
    <w:name w:val="footer"/>
    <w:basedOn w:val="Normal"/>
    <w:link w:val="PieddepageCar"/>
    <w:uiPriority w:val="99"/>
    <w:unhideWhenUsed/>
    <w:pPr>
      <w:tabs>
        <w:tab w:val="center" w:pos="4513"/>
        <w:tab w:val="right" w:pos="9026"/>
      </w:tabs>
      <w:snapToGrid w:val="0"/>
    </w:pPr>
  </w:style>
  <w:style w:type="character" w:customStyle="1" w:styleId="PieddepageCar">
    <w:name w:val="Pied de page Car"/>
    <w:basedOn w:val="Policepardfaut"/>
    <w:link w:val="Pieddepage"/>
    <w:uiPriority w:val="99"/>
  </w:style>
  <w:style w:type="paragraph" w:styleId="En-tte">
    <w:name w:val="header"/>
    <w:basedOn w:val="Normal"/>
    <w:link w:val="En-tteCar"/>
    <w:uiPriority w:val="99"/>
    <w:unhideWhenUsed/>
    <w:pPr>
      <w:tabs>
        <w:tab w:val="center" w:pos="4513"/>
        <w:tab w:val="right" w:pos="9026"/>
      </w:tabs>
      <w:snapToGrid w:val="0"/>
    </w:pPr>
  </w:style>
  <w:style w:type="character" w:customStyle="1" w:styleId="En-tteCar">
    <w:name w:val="En-tête Car"/>
    <w:basedOn w:val="Policepardfaut"/>
    <w:link w:val="En-tte"/>
    <w:uiPriority w:val="99"/>
  </w:style>
  <w:style w:type="character" w:styleId="Lienhypertexte">
    <w:name w:val="Hyperlink"/>
    <w:uiPriority w:val="99"/>
    <w:unhideWhenUsed/>
    <w:rPr>
      <w:color w:val="0563C1"/>
      <w:u w:val="single"/>
    </w:rPr>
  </w:style>
  <w:style w:type="table" w:styleId="Grilledutableau">
    <w:name w:val="Table Grid"/>
    <w:basedOn w:val="Tableau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uiPriority w:val="99"/>
    <w:unhideWhenUsed/>
    <w:rPr>
      <w:color w:val="605E5C"/>
      <w:shd w:val="clear" w:color="auto" w:fill="E1DFDD"/>
    </w:rPr>
  </w:style>
  <w:style w:type="paragraph" w:styleId="Paragraphedeliste">
    <w:name w:val="List Paragraph"/>
    <w:basedOn w:val="Normal"/>
    <w:uiPriority w:val="34"/>
    <w:qFormat/>
    <w:pPr>
      <w:ind w:leftChars="400" w:left="800"/>
    </w:pPr>
  </w:style>
  <w:style w:type="paragraph" w:customStyle="1" w:styleId="Default">
    <w:name w:val="Default"/>
    <w:pPr>
      <w:widowControl w:val="0"/>
      <w:autoSpaceDE w:val="0"/>
      <w:autoSpaceDN w:val="0"/>
      <w:adjustRightInd w:val="0"/>
    </w:pPr>
    <w:rPr>
      <w:rFonts w:ascii="Cambria" w:hAnsi="Cambria" w:cs="Cambria"/>
      <w:color w:val="000000"/>
      <w:sz w:val="24"/>
      <w:szCs w:val="24"/>
      <w:lang w:eastAsia="ko-KR"/>
    </w:rPr>
  </w:style>
  <w:style w:type="paragraph" w:customStyle="1" w:styleId="AngebotFietext">
    <w:name w:val="Angebot_Fießtext"/>
    <w:basedOn w:val="Normal"/>
    <w:pPr>
      <w:widowControl/>
      <w:wordWrap/>
      <w:autoSpaceDE/>
      <w:autoSpaceDN/>
      <w:spacing w:after="120" w:line="252" w:lineRule="auto"/>
    </w:pPr>
    <w:rPr>
      <w:rFonts w:ascii="Helvetica" w:hAnsi="Helvetica"/>
      <w:kern w:val="0"/>
      <w:sz w:val="22"/>
      <w:szCs w:val="24"/>
      <w:lang w:val="en-GB" w:eastAsia="de-DE"/>
    </w:rPr>
  </w:style>
  <w:style w:type="paragraph" w:styleId="Sansinterligne">
    <w:name w:val="No Spacing"/>
    <w:uiPriority w:val="1"/>
    <w:qFormat/>
    <w:pPr>
      <w:widowControl w:val="0"/>
      <w:wordWrap w:val="0"/>
      <w:autoSpaceDE w:val="0"/>
      <w:autoSpaceDN w:val="0"/>
      <w:jc w:val="both"/>
    </w:pPr>
    <w:rPr>
      <w:kern w:val="2"/>
      <w:szCs w:val="22"/>
      <w:lang w:eastAsia="ko-KR"/>
    </w:rPr>
  </w:style>
  <w:style w:type="paragraph" w:customStyle="1" w:styleId="Revision1">
    <w:name w:val="Revision1"/>
    <w:uiPriority w:val="99"/>
    <w:semiHidden/>
    <w:rPr>
      <w:kern w:val="2"/>
      <w:szCs w:val="22"/>
      <w:lang w:eastAsia="ko-KR"/>
    </w:rPr>
  </w:style>
  <w:style w:type="paragraph" w:styleId="Rvision">
    <w:name w:val="Revision"/>
    <w:hidden/>
    <w:uiPriority w:val="99"/>
    <w:unhideWhenUsed/>
    <w:rsid w:val="007640E0"/>
    <w:rPr>
      <w:kern w:val="2"/>
      <w:szCs w:val="22"/>
      <w:lang w:eastAsia="ko-KR"/>
    </w:rPr>
  </w:style>
  <w:style w:type="character" w:styleId="Textedelespacerserv">
    <w:name w:val="Placeholder Text"/>
    <w:basedOn w:val="Policepardfaut"/>
    <w:uiPriority w:val="99"/>
    <w:unhideWhenUsed/>
    <w:rsid w:val="005D4B7C"/>
    <w:rPr>
      <w:color w:val="666666"/>
    </w:rPr>
  </w:style>
  <w:style w:type="character" w:styleId="Mention">
    <w:name w:val="Mention"/>
    <w:basedOn w:val="Policepardfaut"/>
    <w:uiPriority w:val="99"/>
    <w:unhideWhenUsed/>
    <w:rsid w:val="002D5EA0"/>
    <w:rPr>
      <w:color w:val="2B579A"/>
      <w:shd w:val="clear" w:color="auto" w:fill="E1DFDD"/>
    </w:rPr>
  </w:style>
  <w:style w:type="character" w:styleId="Lienhypertextesuivivisit">
    <w:name w:val="FollowedHyperlink"/>
    <w:basedOn w:val="Policepardfaut"/>
    <w:uiPriority w:val="99"/>
    <w:semiHidden/>
    <w:unhideWhenUsed/>
    <w:rsid w:val="00AC76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ocumenttasks/documenttasks1.xml><?xml version="1.0" encoding="utf-8"?>
<t:Tasks xmlns:t="http://schemas.microsoft.com/office/tasks/2019/documenttasks" xmlns:oel="http://schemas.microsoft.com/office/2019/extlst">
  <t:Task id="{60FE27F0-3864-4ADF-AEB8-3B21613D828B}">
    <t:Anchor>
      <t:Comment id="1814668"/>
    </t:Anchor>
    <t:History>
      <t:Event id="{6439C823-7F47-49BE-B374-3B46EFE21CE4}" time="2024-11-14T03:58:47.744Z">
        <t:Attribution userId="S::feelgeun.song@gggi.org::275210b6-500a-46eb-944a-8f08cd6fee83" userProvider="AD" userName="Feelgeun Song"/>
        <t:Anchor>
          <t:Comment id="1814668"/>
        </t:Anchor>
        <t:Create/>
      </t:Event>
      <t:Event id="{65475DF2-8599-4AE3-9B68-47A8568651D4}" time="2024-11-14T03:58:47.744Z">
        <t:Attribution userId="S::feelgeun.song@gggi.org::275210b6-500a-46eb-944a-8f08cd6fee83" userProvider="AD" userName="Feelgeun Song"/>
        <t:Anchor>
          <t:Comment id="1814668"/>
        </t:Anchor>
        <t:Assign userId="S::chaejin.shin@gggi.org::4c198e8e-0ddd-4a69-a83e-a4762e64e889" userProvider="AD" userName="Chaejin Shin"/>
      </t:Event>
      <t:Event id="{50F90C40-86F0-44EA-8E45-416B671A48A2}" time="2024-11-14T03:58:47.744Z">
        <t:Attribution userId="S::feelgeun.song@gggi.org::275210b6-500a-46eb-944a-8f08cd6fee83" userProvider="AD" userName="Feelgeun Song"/>
        <t:Anchor>
          <t:Comment id="1814668"/>
        </t:Anchor>
        <t:SetTitle title="@Chaejin Shin primary sector and secondary sectors 로 나눠주시고, primary는 선택을 하나만 할 수 있도록. Secondary는 다중선택 가능하도록."/>
      </t:Event>
    </t:History>
  </t:Task>
  <t:Task id="{22533ABB-C82E-412A-A5C4-8C5978E11328}">
    <t:Anchor>
      <t:Comment id="1168160949"/>
    </t:Anchor>
    <t:History>
      <t:Event id="{A4DBD35B-5E3E-4D3B-9894-FA5F1B7679A6}" time="2024-11-14T03:58:47.744Z">
        <t:Attribution userId="S::feelgeun.song@gggi.org::275210b6-500a-46eb-944a-8f08cd6fee83" userProvider="AD" userName="Feelgeun Song"/>
        <t:Anchor>
          <t:Comment id="1168160949"/>
        </t:Anchor>
        <t:Create/>
      </t:Event>
      <t:Event id="{FD359A45-C634-478E-A46C-EE1E13DDB588}" time="2024-11-14T03:58:47.744Z">
        <t:Attribution userId="S::feelgeun.song@gggi.org::275210b6-500a-46eb-944a-8f08cd6fee83" userProvider="AD" userName="Feelgeun Song"/>
        <t:Anchor>
          <t:Comment id="1168160949"/>
        </t:Anchor>
        <t:Assign userId="S::chaejin.shin@gggi.org::4c198e8e-0ddd-4a69-a83e-a4762e64e889" userProvider="AD" userName="Chaejin Shin"/>
      </t:Event>
      <t:Event id="{1CFE1A53-C47F-4FFB-8BF8-12C9E4929CFB}" time="2024-11-14T03:58:47.744Z">
        <t:Attribution userId="S::feelgeun.song@gggi.org::275210b6-500a-46eb-944a-8f08cd6fee83" userProvider="AD" userName="Feelgeun Song"/>
        <t:Anchor>
          <t:Comment id="1168160949"/>
        </t:Anchor>
        <t:SetTitle title="@Chaejin Shin primary sector and secondary sectors 로 나눠주시고, primary는 선택을 하나만 할 수 있도록. Secondary는 다중선택 가능하도록."/>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DC4BAD5236B74D93E0EB69CEC019AB" ma:contentTypeVersion="14" ma:contentTypeDescription="Create a new document." ma:contentTypeScope="" ma:versionID="84bbe809c3d85ea0b07f5688fb605cec">
  <xsd:schema xmlns:xsd="http://www.w3.org/2001/XMLSchema" xmlns:xs="http://www.w3.org/2001/XMLSchema" xmlns:p="http://schemas.microsoft.com/office/2006/metadata/properties" xmlns:ns2="81a2e120-62a7-4900-ad89-ffccb1325117" xmlns:ns3="f12cae65-1c7a-42fa-8234-6d4f578477ab" targetNamespace="http://schemas.microsoft.com/office/2006/metadata/properties" ma:root="true" ma:fieldsID="416d38ba0c079a51dc3c4bb0c5351db6" ns2:_="" ns3:_="">
    <xsd:import namespace="81a2e120-62a7-4900-ad89-ffccb1325117"/>
    <xsd:import namespace="f12cae65-1c7a-42fa-8234-6d4f578477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MediaServiceSearchProperties" minOccurs="0"/>
                <xsd:element ref="ns2:lcf76f155ced4ddcb4097134ff3c332f"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a2e120-62a7-4900-ad89-ffccb13251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30e7feb-dad8-44f4-b3fe-e074a7ba43e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2cae65-1c7a-42fa-8234-6d4f578477a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1a2e120-62a7-4900-ad89-ffccb132511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9490520-2846-4CE7-9A3F-9C2CC46BE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a2e120-62a7-4900-ad89-ffccb1325117"/>
    <ds:schemaRef ds:uri="f12cae65-1c7a-42fa-8234-6d4f578477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57C335-8A1E-4F3B-A3BC-CAB612D8B075}">
  <ds:schemaRefs>
    <ds:schemaRef ds:uri="http://schemas.microsoft.com/sharepoint/v3/contenttype/forms"/>
  </ds:schemaRefs>
</ds:datastoreItem>
</file>

<file path=customXml/itemProps3.xml><?xml version="1.0" encoding="utf-8"?>
<ds:datastoreItem xmlns:ds="http://schemas.openxmlformats.org/officeDocument/2006/customXml" ds:itemID="{49C3A0AD-80D4-42FC-B2DD-B14692E60ED0}">
  <ds:schemaRefs>
    <ds:schemaRef ds:uri="http://schemas.openxmlformats.org/officeDocument/2006/bibliography"/>
  </ds:schemaRefs>
</ds:datastoreItem>
</file>

<file path=customXml/itemProps4.xml><?xml version="1.0" encoding="utf-8"?>
<ds:datastoreItem xmlns:ds="http://schemas.openxmlformats.org/officeDocument/2006/customXml" ds:itemID="{8890E0A0-07A3-4F55-87ED-CFE2F6BB35B4}">
  <ds:schemaRefs>
    <ds:schemaRef ds:uri="http://schemas.microsoft.com/office/2006/metadata/properties"/>
    <ds:schemaRef ds:uri="http://schemas.microsoft.com/office/infopath/2007/PartnerControls"/>
    <ds:schemaRef ds:uri="81a2e120-62a7-4900-ad89-ffccb1325117"/>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429</Words>
  <Characters>7860</Characters>
  <Application>Microsoft Office Word</Application>
  <DocSecurity>0</DocSecurity>
  <Lines>65</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271</CharactersWithSpaces>
  <SharedDoc>false</SharedDoc>
  <HLinks>
    <vt:vector size="18" baseType="variant">
      <vt:variant>
        <vt:i4>6422653</vt:i4>
      </vt:variant>
      <vt:variant>
        <vt:i4>6</vt:i4>
      </vt:variant>
      <vt:variant>
        <vt:i4>0</vt:i4>
      </vt:variant>
      <vt:variant>
        <vt:i4>5</vt:i4>
      </vt:variant>
      <vt:variant>
        <vt:lpwstr/>
      </vt:variant>
      <vt:variant>
        <vt:lpwstr>_LOGICAL_FRAMEWORK</vt:lpwstr>
      </vt:variant>
      <vt:variant>
        <vt:i4>6422653</vt:i4>
      </vt:variant>
      <vt:variant>
        <vt:i4>3</vt:i4>
      </vt:variant>
      <vt:variant>
        <vt:i4>0</vt:i4>
      </vt:variant>
      <vt:variant>
        <vt:i4>5</vt:i4>
      </vt:variant>
      <vt:variant>
        <vt:lpwstr/>
      </vt:variant>
      <vt:variant>
        <vt:lpwstr>_LOGICAL_FRAMEWORK</vt:lpwstr>
      </vt:variant>
      <vt:variant>
        <vt:i4>6422653</vt:i4>
      </vt:variant>
      <vt:variant>
        <vt:i4>0</vt:i4>
      </vt:variant>
      <vt:variant>
        <vt:i4>0</vt:i4>
      </vt:variant>
      <vt:variant>
        <vt:i4>5</vt:i4>
      </vt:variant>
      <vt:variant>
        <vt:lpwstr/>
      </vt:variant>
      <vt:variant>
        <vt:lpwstr>_LOGICAL_FRAMEWORK</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elgeun Song</dc:creator>
  <cp:keywords/>
  <cp:lastModifiedBy>Administrateur</cp:lastModifiedBy>
  <cp:revision>3</cp:revision>
  <cp:lastPrinted>2025-01-13T17:26:00Z</cp:lastPrinted>
  <dcterms:created xsi:type="dcterms:W3CDTF">2025-03-11T08:46:00Z</dcterms:created>
  <dcterms:modified xsi:type="dcterms:W3CDTF">2025-04-0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DC4BAD5236B74D93E0EB69CEC019AB</vt:lpwstr>
  </property>
  <property fmtid="{D5CDD505-2E9C-101B-9397-08002B2CF9AE}" pid="3" name="KSOProductBuildVer">
    <vt:lpwstr>1033-11.2.0.11191</vt:lpwstr>
  </property>
  <property fmtid="{D5CDD505-2E9C-101B-9397-08002B2CF9AE}" pid="4" name="ICV">
    <vt:lpwstr>EF3650BD0E494CA18E9AA65C1BDB4647</vt:lpwstr>
  </property>
  <property fmtid="{D5CDD505-2E9C-101B-9397-08002B2CF9AE}" pid="5" name="Order">
    <vt:r8>86600</vt:r8>
  </property>
  <property fmtid="{D5CDD505-2E9C-101B-9397-08002B2CF9AE}" pid="6" name="xd_Signature">
    <vt:bool>false</vt:bool>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y fmtid="{D5CDD505-2E9C-101B-9397-08002B2CF9AE}" pid="12" name="GrammarlyDocumentId">
    <vt:lpwstr>9327914ea751d0b4c566c1e4e575a2ee4d0736362f0e620a5e41a221478273ad</vt:lpwstr>
  </property>
  <property fmtid="{D5CDD505-2E9C-101B-9397-08002B2CF9AE}" pid="13" name="MediaServiceImageTags">
    <vt:lpwstr/>
  </property>
</Properties>
</file>